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D1EC93" w14:textId="099C0AAA" w:rsidR="00250BA4" w:rsidRDefault="0072747F" w:rsidP="00604912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t xml:space="preserve">Data Sheet: Session </w:t>
      </w:r>
      <w:r w:rsidR="005A189D">
        <w:rPr>
          <w:rFonts w:ascii="Arial" w:hAnsi="Arial" w:cs="Arial"/>
          <w:sz w:val="28"/>
        </w:rPr>
        <w:t>1</w:t>
      </w:r>
      <w:r w:rsidR="00604912">
        <w:rPr>
          <w:rFonts w:ascii="Arial" w:hAnsi="Arial" w:cs="Arial"/>
          <w:sz w:val="28"/>
        </w:rPr>
        <w:tab/>
      </w:r>
      <w:r w:rsidR="00250BA4" w:rsidRPr="00250BA4">
        <w:rPr>
          <w:rFonts w:ascii="Arial" w:hAnsi="Arial" w:cs="Arial"/>
          <w:sz w:val="24"/>
          <w:szCs w:val="24"/>
        </w:rPr>
        <w:t>Child’s name: __________ Date</w:t>
      </w:r>
      <w:proofErr w:type="gramStart"/>
      <w:r w:rsidR="00250BA4" w:rsidRPr="00250BA4">
        <w:rPr>
          <w:rFonts w:ascii="Arial" w:hAnsi="Arial" w:cs="Arial"/>
          <w:sz w:val="24"/>
          <w:szCs w:val="24"/>
        </w:rPr>
        <w:t>:_</w:t>
      </w:r>
      <w:proofErr w:type="gramEnd"/>
      <w:r w:rsidR="00250BA4" w:rsidRPr="00250BA4">
        <w:rPr>
          <w:rFonts w:ascii="Arial" w:hAnsi="Arial" w:cs="Arial"/>
          <w:sz w:val="24"/>
          <w:szCs w:val="24"/>
        </w:rPr>
        <w:t>_____</w:t>
      </w:r>
    </w:p>
    <w:p w14:paraId="436D9C31" w14:textId="77777777" w:rsidR="001749D3" w:rsidRDefault="001749D3" w:rsidP="001749D3"/>
    <w:tbl>
      <w:tblPr>
        <w:tblW w:w="10946" w:type="dxa"/>
        <w:tblInd w:w="-1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127"/>
        <w:gridCol w:w="2126"/>
        <w:gridCol w:w="1985"/>
        <w:gridCol w:w="425"/>
        <w:gridCol w:w="579"/>
        <w:gridCol w:w="461"/>
        <w:gridCol w:w="461"/>
        <w:gridCol w:w="462"/>
        <w:gridCol w:w="369"/>
        <w:gridCol w:w="461"/>
        <w:gridCol w:w="461"/>
        <w:gridCol w:w="462"/>
      </w:tblGrid>
      <w:tr w:rsidR="00337485" w:rsidRPr="00353209" w14:paraId="083CFEF5" w14:textId="77777777" w:rsidTr="005A189D">
        <w:trPr>
          <w:trHeight w:val="406"/>
          <w:tblHeader/>
        </w:trPr>
        <w:tc>
          <w:tcPr>
            <w:tcW w:w="56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5F0DE701" w14:textId="77777777" w:rsidR="00337485" w:rsidRPr="00353209" w:rsidRDefault="00337485" w:rsidP="005A189D">
            <w:pPr>
              <w:tabs>
                <w:tab w:val="left" w:pos="540"/>
              </w:tabs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rial #</w:t>
            </w:r>
          </w:p>
        </w:tc>
        <w:tc>
          <w:tcPr>
            <w:tcW w:w="212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3363FE16" w14:textId="77777777" w:rsidR="00337485" w:rsidRPr="00353209" w:rsidRDefault="00337485" w:rsidP="00892595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arget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orthographic </w:t>
            </w:r>
            <w:r w:rsidRPr="00353209">
              <w:rPr>
                <w:rFonts w:ascii="Arial" w:hAnsi="Arial" w:cs="Arial"/>
                <w:sz w:val="22"/>
                <w:szCs w:val="22"/>
              </w:rPr>
              <w:t xml:space="preserve"> transcription)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1E175AFA" w14:textId="77777777" w:rsidR="00337485" w:rsidRPr="00353209" w:rsidRDefault="00337485" w:rsidP="0089259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arget (phonemic transcription)</w:t>
            </w:r>
          </w:p>
        </w:tc>
        <w:tc>
          <w:tcPr>
            <w:tcW w:w="198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0109D927" w14:textId="77777777" w:rsidR="00337485" w:rsidRPr="00353209" w:rsidRDefault="00337485" w:rsidP="00892595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 xml:space="preserve">Production 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phonemic transcription)</w:t>
            </w:r>
          </w:p>
        </w:tc>
        <w:tc>
          <w:tcPr>
            <w:tcW w:w="42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71DC66B6" w14:textId="77777777" w:rsidR="00337485" w:rsidRPr="00353209" w:rsidRDefault="00337485" w:rsidP="00892595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  <w:r w:rsidRPr="00353209">
              <w:rPr>
                <w:rFonts w:ascii="Arial" w:hAnsi="Arial" w:cs="Arial"/>
                <w:sz w:val="16"/>
                <w:szCs w:val="16"/>
              </w:rPr>
              <w:t xml:space="preserve">Mark  KR  feedback </w:t>
            </w:r>
          </w:p>
          <w:p w14:paraId="2F5D4124" w14:textId="77777777" w:rsidR="00337485" w:rsidRPr="00353209" w:rsidRDefault="00337485" w:rsidP="00892595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2798CC2F" w14:textId="77777777" w:rsidR="00337485" w:rsidRPr="00353209" w:rsidRDefault="00337485" w:rsidP="0089259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32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3209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384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2BDDF334" w14:textId="77777777" w:rsidR="00337485" w:rsidRDefault="00337485" w:rsidP="00892595">
            <w:pPr>
              <w:jc w:val="center"/>
              <w:rPr>
                <w:rFonts w:ascii="Arial" w:hAnsi="Arial" w:cs="Arial"/>
                <w:sz w:val="16"/>
                <w:szCs w:val="22"/>
              </w:rPr>
            </w:pPr>
            <w:r>
              <w:rPr>
                <w:rFonts w:ascii="Arial" w:hAnsi="Arial" w:cs="Arial"/>
                <w:sz w:val="16"/>
                <w:szCs w:val="22"/>
              </w:rPr>
              <w:t>Correct = 1</w:t>
            </w:r>
          </w:p>
          <w:p w14:paraId="7CC7DA58" w14:textId="77777777" w:rsidR="00337485" w:rsidRPr="004766D0" w:rsidRDefault="00337485" w:rsidP="0089259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766D0">
              <w:rPr>
                <w:rFonts w:ascii="Arial" w:hAnsi="Arial" w:cs="Arial"/>
                <w:sz w:val="16"/>
                <w:szCs w:val="16"/>
              </w:rPr>
              <w:t>Incorrect = 0</w:t>
            </w:r>
          </w:p>
        </w:tc>
        <w:tc>
          <w:tcPr>
            <w:tcW w:w="1753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1A10549D" w14:textId="77777777" w:rsidR="00337485" w:rsidRDefault="00337485" w:rsidP="008925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delity</w:t>
            </w:r>
          </w:p>
          <w:p w14:paraId="7F8ABB36" w14:textId="77777777" w:rsidR="00337485" w:rsidRPr="00353209" w:rsidRDefault="00337485" w:rsidP="0089259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972F3" w:rsidRPr="00AE1379" w14:paraId="40374463" w14:textId="77777777" w:rsidTr="005A189D">
        <w:trPr>
          <w:cantSplit/>
          <w:trHeight w:val="1135"/>
          <w:tblHeader/>
        </w:trPr>
        <w:tc>
          <w:tcPr>
            <w:tcW w:w="56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270DA5B1" w14:textId="77777777" w:rsidR="00337485" w:rsidRPr="00CC6245" w:rsidRDefault="00337485" w:rsidP="00892595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519A42FA" w14:textId="77777777" w:rsidR="00337485" w:rsidRPr="002D7E31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26085C32" w14:textId="77777777" w:rsidR="00337485" w:rsidRPr="00CC624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198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29C5A8CE" w14:textId="77777777" w:rsidR="00337485" w:rsidRPr="00CC624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1EE9BAFC" w14:textId="77777777" w:rsidR="00337485" w:rsidRPr="00CC624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07B7085A" w14:textId="77777777" w:rsidR="00337485" w:rsidRPr="00353209" w:rsidRDefault="00337485" w:rsidP="0089259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3C81E05" w14:textId="77777777" w:rsidR="00337485" w:rsidRPr="00353209" w:rsidRDefault="00337485" w:rsidP="00892595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ounds</w:t>
            </w: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7F345791" w14:textId="77777777" w:rsidR="00337485" w:rsidRPr="00353209" w:rsidRDefault="00337485" w:rsidP="00892595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Beats</w:t>
            </w:r>
          </w:p>
        </w:tc>
        <w:tc>
          <w:tcPr>
            <w:tcW w:w="4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61046E5" w14:textId="77777777" w:rsidR="00337485" w:rsidRDefault="00337485" w:rsidP="00892595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mooth</w:t>
            </w:r>
          </w:p>
        </w:tc>
        <w:tc>
          <w:tcPr>
            <w:tcW w:w="36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097C845B" w14:textId="77777777" w:rsidR="00337485" w:rsidRPr="00965BFA" w:rsidRDefault="00337485" w:rsidP="00892595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proofErr w:type="gramStart"/>
            <w:r w:rsidRPr="00965BFA">
              <w:rPr>
                <w:rFonts w:ascii="Arial" w:hAnsi="Arial" w:cs="Arial"/>
                <w:sz w:val="12"/>
                <w:szCs w:val="12"/>
              </w:rPr>
              <w:t>Model  correct</w:t>
            </w:r>
            <w:proofErr w:type="gramEnd"/>
            <w:r w:rsidRPr="00965BFA">
              <w:rPr>
                <w:rFonts w:ascii="Arial" w:hAnsi="Arial" w:cs="Arial"/>
                <w:sz w:val="12"/>
                <w:szCs w:val="12"/>
              </w:rPr>
              <w:t>?</w:t>
            </w:r>
          </w:p>
        </w:tc>
        <w:tc>
          <w:tcPr>
            <w:tcW w:w="46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08EE3D47" w14:textId="77777777" w:rsidR="00337485" w:rsidRPr="00965BFA" w:rsidRDefault="00337485" w:rsidP="00892595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965BFA">
              <w:rPr>
                <w:rFonts w:ascii="Arial" w:hAnsi="Arial" w:cs="Arial"/>
                <w:sz w:val="14"/>
                <w:szCs w:val="14"/>
              </w:rPr>
              <w:t>Feedback  at *</w:t>
            </w:r>
          </w:p>
        </w:tc>
        <w:tc>
          <w:tcPr>
            <w:tcW w:w="46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36B17255" w14:textId="77777777" w:rsidR="00337485" w:rsidRPr="004766D0" w:rsidRDefault="00337485" w:rsidP="00892595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KR Feedback?</w:t>
            </w:r>
          </w:p>
        </w:tc>
        <w:tc>
          <w:tcPr>
            <w:tcW w:w="46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507C00CB" w14:textId="77777777" w:rsidR="00337485" w:rsidRPr="004766D0" w:rsidRDefault="00337485" w:rsidP="00892595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766D0">
              <w:rPr>
                <w:rFonts w:ascii="Arial" w:hAnsi="Arial" w:cs="Arial"/>
                <w:sz w:val="14"/>
                <w:szCs w:val="14"/>
              </w:rPr>
              <w:t xml:space="preserve"> sec delay</w:t>
            </w:r>
            <w:r>
              <w:rPr>
                <w:rFonts w:ascii="Arial" w:hAnsi="Arial" w:cs="Arial"/>
                <w:sz w:val="14"/>
                <w:szCs w:val="14"/>
              </w:rPr>
              <w:t>?</w:t>
            </w:r>
          </w:p>
        </w:tc>
      </w:tr>
      <w:tr w:rsidR="00337485" w:rsidRPr="00AE1379" w14:paraId="17F0B92B" w14:textId="77777777" w:rsidTr="005A189D">
        <w:trPr>
          <w:trHeight w:val="340"/>
        </w:trPr>
        <w:tc>
          <w:tcPr>
            <w:tcW w:w="567" w:type="dxa"/>
            <w:tcBorders>
              <w:top w:val="single" w:sz="18" w:space="0" w:color="auto"/>
            </w:tcBorders>
          </w:tcPr>
          <w:p w14:paraId="23475F3C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8" w:space="0" w:color="auto"/>
            </w:tcBorders>
          </w:tcPr>
          <w:p w14:paraId="041D4F67" w14:textId="22E192D9" w:rsidR="00337485" w:rsidRPr="005A189D" w:rsidRDefault="00473D3A" w:rsidP="00892595">
            <w:r w:rsidRPr="005A189D">
              <w:rPr>
                <w:rFonts w:ascii="Calibri" w:hAnsi="Calibri"/>
                <w:color w:val="000000" w:themeColor="text1"/>
              </w:rPr>
              <w:t>I found a Getorsi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737BC448" w14:textId="46A4C2D1" w:rsidR="00337485" w:rsidRPr="005A189D" w:rsidRDefault="005E643B" w:rsidP="00892595"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gətɔsi</w:t>
            </w:r>
          </w:p>
        </w:tc>
        <w:tc>
          <w:tcPr>
            <w:tcW w:w="1985" w:type="dxa"/>
            <w:tcBorders>
              <w:top w:val="single" w:sz="18" w:space="0" w:color="auto"/>
            </w:tcBorders>
          </w:tcPr>
          <w:p w14:paraId="6E260241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43315A72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8" w:space="0" w:color="auto"/>
            </w:tcBorders>
          </w:tcPr>
          <w:p w14:paraId="5767915E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  <w:textDirection w:val="btLr"/>
          </w:tcPr>
          <w:p w14:paraId="3B40A7B4" w14:textId="77777777" w:rsidR="00337485" w:rsidRPr="00353209" w:rsidRDefault="00337485" w:rsidP="00892595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  <w:textDirection w:val="btLr"/>
          </w:tcPr>
          <w:p w14:paraId="3A6E7517" w14:textId="77777777" w:rsidR="00337485" w:rsidRPr="00353209" w:rsidRDefault="00337485" w:rsidP="00892595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62" w:type="dxa"/>
            <w:tcBorders>
              <w:top w:val="single" w:sz="18" w:space="0" w:color="auto"/>
            </w:tcBorders>
            <w:textDirection w:val="btLr"/>
          </w:tcPr>
          <w:p w14:paraId="3A8EBEE2" w14:textId="77777777" w:rsidR="00337485" w:rsidRPr="00353209" w:rsidRDefault="00337485" w:rsidP="00892595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69" w:type="dxa"/>
            <w:tcBorders>
              <w:top w:val="single" w:sz="18" w:space="0" w:color="auto"/>
            </w:tcBorders>
          </w:tcPr>
          <w:p w14:paraId="113DC18A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</w:tcPr>
          <w:p w14:paraId="09369205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</w:tcPr>
          <w:p w14:paraId="0D8C76DA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8" w:space="0" w:color="auto"/>
            </w:tcBorders>
          </w:tcPr>
          <w:p w14:paraId="60B8430A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1CF4B4BA" w14:textId="77777777" w:rsidTr="005A189D">
        <w:trPr>
          <w:trHeight w:val="340"/>
        </w:trPr>
        <w:tc>
          <w:tcPr>
            <w:tcW w:w="567" w:type="dxa"/>
          </w:tcPr>
          <w:p w14:paraId="08FC54A1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3476C32" w14:textId="3B304DF0" w:rsidR="00337485" w:rsidRPr="005A189D" w:rsidRDefault="00473D3A" w:rsidP="00892595">
            <w:r w:rsidRPr="005A189D">
              <w:rPr>
                <w:rFonts w:ascii="Calibri" w:hAnsi="Calibri"/>
                <w:color w:val="000000" w:themeColor="text1"/>
              </w:rPr>
              <w:t>I want a Parseta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</w:tcPr>
          <w:p w14:paraId="760E8D7B" w14:textId="5F0EDA51" w:rsidR="00337485" w:rsidRPr="005A189D" w:rsidRDefault="005E643B" w:rsidP="00892595"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pɑsətə</w:t>
            </w:r>
          </w:p>
        </w:tc>
        <w:tc>
          <w:tcPr>
            <w:tcW w:w="1985" w:type="dxa"/>
          </w:tcPr>
          <w:p w14:paraId="2756A74A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25C823F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1FD85D9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604C34E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</w:tcPr>
          <w:p w14:paraId="1FC5495A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</w:tcPr>
          <w:p w14:paraId="6E9BB625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</w:tcPr>
          <w:p w14:paraId="66A788F9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3EA913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2E917F8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349454F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11C3C6B3" w14:textId="77777777" w:rsidTr="005A189D">
        <w:trPr>
          <w:trHeight w:val="340"/>
        </w:trPr>
        <w:tc>
          <w:tcPr>
            <w:tcW w:w="567" w:type="dxa"/>
          </w:tcPr>
          <w:p w14:paraId="72C612EB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3D0A8EC" w14:textId="29213B16" w:rsidR="00337485" w:rsidRPr="005A189D" w:rsidRDefault="005E643B" w:rsidP="00892595">
            <w:r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</w:rPr>
              <w:t xml:space="preserve">a </w:t>
            </w:r>
            <w:r w:rsidR="00473D3A" w:rsidRPr="005A189D">
              <w:rPr>
                <w:rFonts w:ascii="Calibri" w:hAnsi="Calibri"/>
                <w:color w:val="000000" w:themeColor="text1"/>
              </w:rPr>
              <w:t xml:space="preserve"> Teparsi</w:t>
            </w:r>
            <w:proofErr w:type="gramEnd"/>
            <w:r w:rsidR="00473D3A" w:rsidRPr="005A189D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66ED40C5" w14:textId="17A9547F" w:rsidR="00337485" w:rsidRPr="005A189D" w:rsidRDefault="005E643B" w:rsidP="00892595"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5A189D">
              <w:rPr>
                <w:rFonts w:ascii="Calibri" w:hAnsi="Calibri"/>
                <w:color w:val="000000" w:themeColor="text1"/>
              </w:rPr>
              <w:t>təpɑsi</w:t>
            </w:r>
          </w:p>
        </w:tc>
        <w:tc>
          <w:tcPr>
            <w:tcW w:w="1985" w:type="dxa"/>
          </w:tcPr>
          <w:p w14:paraId="36DABA01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01E9C8C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16854B7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A86D09E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</w:tcPr>
          <w:p w14:paraId="70FE00FB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</w:tcPr>
          <w:p w14:paraId="5B78973E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</w:tcPr>
          <w:p w14:paraId="3C4EFB51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0C2B71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6EB5FCD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EC6F577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30251939" w14:textId="77777777" w:rsidTr="005A189D">
        <w:trPr>
          <w:trHeight w:val="340"/>
        </w:trPr>
        <w:tc>
          <w:tcPr>
            <w:tcW w:w="567" w:type="dxa"/>
          </w:tcPr>
          <w:p w14:paraId="1EAA8D28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FF5FFFD" w14:textId="68C7CB76" w:rsidR="00337485" w:rsidRPr="005A189D" w:rsidRDefault="00473D3A" w:rsidP="00892595">
            <w:r w:rsidRPr="005A189D">
              <w:rPr>
                <w:rFonts w:ascii="Calibri" w:hAnsi="Calibri"/>
                <w:color w:val="000000" w:themeColor="text1"/>
              </w:rPr>
              <w:t>I went to the Teesepa.</w:t>
            </w:r>
          </w:p>
        </w:tc>
        <w:tc>
          <w:tcPr>
            <w:tcW w:w="2126" w:type="dxa"/>
          </w:tcPr>
          <w:p w14:paraId="6B6A592F" w14:textId="6A00621A" w:rsidR="00337485" w:rsidRPr="005A189D" w:rsidRDefault="005E643B" w:rsidP="00892595">
            <w:r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wɛntu ðə tisəpə</w:t>
            </w:r>
          </w:p>
        </w:tc>
        <w:tc>
          <w:tcPr>
            <w:tcW w:w="1985" w:type="dxa"/>
          </w:tcPr>
          <w:p w14:paraId="69EC5CD4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BB21B7E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AD56885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817958E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</w:tcPr>
          <w:p w14:paraId="5BD116F7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</w:tcPr>
          <w:p w14:paraId="7F6AEC46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</w:tcPr>
          <w:p w14:paraId="43F744DF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019FA34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FA05289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48B5412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4EAE6904" w14:textId="77777777" w:rsidTr="005A189D">
        <w:trPr>
          <w:trHeight w:val="340"/>
        </w:trPr>
        <w:tc>
          <w:tcPr>
            <w:tcW w:w="567" w:type="dxa"/>
          </w:tcPr>
          <w:p w14:paraId="1A455BA7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1D9D521" w14:textId="31F5F7EC" w:rsidR="00337485" w:rsidRPr="005A189D" w:rsidRDefault="005E643B" w:rsidP="00892595">
            <w:r>
              <w:rPr>
                <w:rFonts w:ascii="Calibri" w:hAnsi="Calibri"/>
                <w:color w:val="000000" w:themeColor="text1"/>
              </w:rPr>
              <w:t xml:space="preserve">Who took </w:t>
            </w:r>
            <w:proofErr w:type="gramStart"/>
            <w:r>
              <w:rPr>
                <w:rFonts w:ascii="Calibri" w:hAnsi="Calibri"/>
                <w:color w:val="000000" w:themeColor="text1"/>
              </w:rPr>
              <w:t xml:space="preserve">the </w:t>
            </w:r>
            <w:r w:rsidR="00473D3A" w:rsidRPr="005A189D">
              <w:rPr>
                <w:rFonts w:ascii="Calibri" w:hAnsi="Calibri"/>
                <w:color w:val="000000" w:themeColor="text1"/>
              </w:rPr>
              <w:t xml:space="preserve"> Garpesi</w:t>
            </w:r>
            <w:proofErr w:type="gramEnd"/>
            <w:r w:rsidR="00473D3A" w:rsidRPr="005A189D">
              <w:rPr>
                <w:rFonts w:ascii="Calibri" w:hAnsi="Calibri"/>
                <w:color w:val="000000" w:themeColor="text1"/>
              </w:rPr>
              <w:t>?</w:t>
            </w:r>
          </w:p>
        </w:tc>
        <w:tc>
          <w:tcPr>
            <w:tcW w:w="2126" w:type="dxa"/>
          </w:tcPr>
          <w:p w14:paraId="4CD24D6C" w14:textId="304C5726" w:rsidR="00337485" w:rsidRPr="005A189D" w:rsidRDefault="005E643B" w:rsidP="00892595"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5A189D">
              <w:rPr>
                <w:rFonts w:ascii="Calibri" w:hAnsi="Calibri"/>
                <w:color w:val="000000" w:themeColor="text1"/>
              </w:rPr>
              <w:t>gɑpəsi</w:t>
            </w:r>
          </w:p>
        </w:tc>
        <w:tc>
          <w:tcPr>
            <w:tcW w:w="1985" w:type="dxa"/>
          </w:tcPr>
          <w:p w14:paraId="3AF0FA95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9C9F182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342D7B9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65AC9B3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</w:tcPr>
          <w:p w14:paraId="33F88450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</w:tcPr>
          <w:p w14:paraId="5FF8B1F3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</w:tcPr>
          <w:p w14:paraId="62CF9CA7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1B9A9A7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AAE5697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D3CC069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5F3C998B" w14:textId="77777777" w:rsidTr="005A189D">
        <w:trPr>
          <w:trHeight w:val="340"/>
        </w:trPr>
        <w:tc>
          <w:tcPr>
            <w:tcW w:w="567" w:type="dxa"/>
          </w:tcPr>
          <w:p w14:paraId="13FF9573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F150BD5" w14:textId="1444ED91" w:rsidR="00337485" w:rsidRPr="005A189D" w:rsidRDefault="00473D3A" w:rsidP="00892595">
            <w:r w:rsidRPr="005A189D">
              <w:rPr>
                <w:rFonts w:ascii="Calibri" w:hAnsi="Calibri"/>
                <w:color w:val="000000" w:themeColor="text1"/>
              </w:rPr>
              <w:t>He gave me a Pesorga.</w:t>
            </w:r>
          </w:p>
        </w:tc>
        <w:tc>
          <w:tcPr>
            <w:tcW w:w="2126" w:type="dxa"/>
          </w:tcPr>
          <w:p w14:paraId="7573C6EA" w14:textId="1B38D9B7" w:rsidR="00337485" w:rsidRPr="005A189D" w:rsidRDefault="005E643B" w:rsidP="00892595">
            <w:r w:rsidRPr="005A189D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>geɪv</w:t>
            </w:r>
            <w:r w:rsidRPr="005A189D">
              <w:rPr>
                <w:rFonts w:ascii="Calibri" w:hAnsi="Calibri"/>
                <w:color w:val="000000" w:themeColor="text1"/>
              </w:rPr>
              <w:t xml:space="preserve"> mi ə pəsɔgə</w:t>
            </w:r>
          </w:p>
        </w:tc>
        <w:tc>
          <w:tcPr>
            <w:tcW w:w="1985" w:type="dxa"/>
          </w:tcPr>
          <w:p w14:paraId="75A2E55B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545D90F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3A4D7CF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5F8055A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</w:tcPr>
          <w:p w14:paraId="56F22FC6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</w:tcPr>
          <w:p w14:paraId="241FB638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</w:tcPr>
          <w:p w14:paraId="6F9E3C69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4807F95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0AB3F48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4A7AA49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3038188A" w14:textId="77777777" w:rsidTr="005A189D">
        <w:trPr>
          <w:trHeight w:val="340"/>
        </w:trPr>
        <w:tc>
          <w:tcPr>
            <w:tcW w:w="567" w:type="dxa"/>
          </w:tcPr>
          <w:p w14:paraId="32DB6069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50E59BD" w14:textId="68EFCC83" w:rsidR="00337485" w:rsidRPr="005A189D" w:rsidRDefault="00473D3A" w:rsidP="00892595">
            <w:r w:rsidRPr="005A189D">
              <w:rPr>
                <w:rFonts w:ascii="Calibri" w:hAnsi="Calibri"/>
                <w:color w:val="000000" w:themeColor="text1"/>
              </w:rPr>
              <w:t>It’s her Pegorta.</w:t>
            </w:r>
          </w:p>
        </w:tc>
        <w:tc>
          <w:tcPr>
            <w:tcW w:w="2126" w:type="dxa"/>
          </w:tcPr>
          <w:p w14:paraId="329566FA" w14:textId="6FE9E786" w:rsidR="00337485" w:rsidRPr="005A189D" w:rsidRDefault="005E643B" w:rsidP="00892595">
            <w:r w:rsidRPr="005A189D">
              <w:rPr>
                <w:rFonts w:ascii="Calibri" w:hAnsi="Calibri"/>
              </w:rPr>
              <w:t>ɪ</w:t>
            </w:r>
            <w:r w:rsidRPr="005A189D">
              <w:rPr>
                <w:rFonts w:ascii="Calibri" w:hAnsi="Calibri"/>
                <w:color w:val="000000" w:themeColor="text1"/>
              </w:rPr>
              <w:t>ts hɜ pəgɔtə</w:t>
            </w:r>
          </w:p>
        </w:tc>
        <w:tc>
          <w:tcPr>
            <w:tcW w:w="1985" w:type="dxa"/>
          </w:tcPr>
          <w:p w14:paraId="289C4AF4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EF44D15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D3DDB52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913B792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</w:tcPr>
          <w:p w14:paraId="6476539F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</w:tcPr>
          <w:p w14:paraId="2A72F712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</w:tcPr>
          <w:p w14:paraId="177D2E21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85F717E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091CFE1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4E0D42A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2B103259" w14:textId="77777777" w:rsidTr="005A189D">
        <w:trPr>
          <w:trHeight w:val="340"/>
        </w:trPr>
        <w:tc>
          <w:tcPr>
            <w:tcW w:w="567" w:type="dxa"/>
          </w:tcPr>
          <w:p w14:paraId="73123255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C21DCAB" w14:textId="0D484D3B" w:rsidR="00337485" w:rsidRPr="005A189D" w:rsidRDefault="00473D3A" w:rsidP="00892595">
            <w:r w:rsidRPr="005A189D">
              <w:rPr>
                <w:rFonts w:ascii="Calibri" w:hAnsi="Calibri"/>
                <w:color w:val="000000" w:themeColor="text1"/>
              </w:rPr>
              <w:t>There’s a Torsepi.</w:t>
            </w:r>
          </w:p>
        </w:tc>
        <w:tc>
          <w:tcPr>
            <w:tcW w:w="2126" w:type="dxa"/>
          </w:tcPr>
          <w:p w14:paraId="5A1B5447" w14:textId="42FB19DA" w:rsidR="00337485" w:rsidRPr="005A189D" w:rsidRDefault="005E643B" w:rsidP="00892595">
            <w:r w:rsidRPr="005A189D">
              <w:rPr>
                <w:rFonts w:ascii="Calibri" w:hAnsi="Calibri"/>
                <w:color w:val="000000" w:themeColor="text1"/>
              </w:rPr>
              <w:t>ðɛəz ə tɔsəpi</w:t>
            </w:r>
          </w:p>
        </w:tc>
        <w:tc>
          <w:tcPr>
            <w:tcW w:w="1985" w:type="dxa"/>
          </w:tcPr>
          <w:p w14:paraId="657CFE8F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73E9AD4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7C6798E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431FB73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</w:tcPr>
          <w:p w14:paraId="6C8853D3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</w:tcPr>
          <w:p w14:paraId="4504B8D1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</w:tcPr>
          <w:p w14:paraId="61330ACE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E327BB7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1C1177C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7AEE191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75ED537D" w14:textId="77777777" w:rsidTr="005A189D">
        <w:trPr>
          <w:trHeight w:val="340"/>
        </w:trPr>
        <w:tc>
          <w:tcPr>
            <w:tcW w:w="567" w:type="dxa"/>
          </w:tcPr>
          <w:p w14:paraId="27683C6D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4E2EEFF" w14:textId="67FD0068" w:rsidR="00337485" w:rsidRPr="005A189D" w:rsidRDefault="00473D3A" w:rsidP="00D535DC">
            <w:pPr>
              <w:tabs>
                <w:tab w:val="left" w:pos="1125"/>
              </w:tabs>
            </w:pPr>
            <w:r w:rsidRPr="005A189D">
              <w:rPr>
                <w:rFonts w:ascii="Calibri" w:hAnsi="Calibri"/>
                <w:color w:val="000000" w:themeColor="text1"/>
              </w:rPr>
              <w:t>Can I have a Tarsepee?</w:t>
            </w:r>
          </w:p>
        </w:tc>
        <w:tc>
          <w:tcPr>
            <w:tcW w:w="2126" w:type="dxa"/>
          </w:tcPr>
          <w:p w14:paraId="70F79ED3" w14:textId="32E8BA3B" w:rsidR="00337485" w:rsidRPr="005A189D" w:rsidRDefault="005E643B" w:rsidP="005A189D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5A189D">
              <w:rPr>
                <w:rFonts w:ascii="Calibri" w:hAnsi="Calibri"/>
                <w:color w:val="000000" w:themeColor="text1"/>
              </w:rPr>
              <w:t xml:space="preserve">kæn </w:t>
            </w:r>
            <w:r w:rsidR="00D873E3"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hæv ə tasəp</w:t>
            </w:r>
            <w:r>
              <w:rPr>
                <w:rFonts w:ascii="Calibri" w:hAnsi="Calibri"/>
                <w:color w:val="000000" w:themeColor="text1"/>
              </w:rPr>
              <w:t>i</w:t>
            </w:r>
          </w:p>
        </w:tc>
        <w:tc>
          <w:tcPr>
            <w:tcW w:w="1985" w:type="dxa"/>
          </w:tcPr>
          <w:p w14:paraId="6694FDF6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CDFA333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A84DDC1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63C0343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</w:tcPr>
          <w:p w14:paraId="07560C7E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</w:tcPr>
          <w:p w14:paraId="0B29E783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</w:tcPr>
          <w:p w14:paraId="61A346BC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FDD7256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78377D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7F5A5FB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65654A2D" w14:textId="77777777" w:rsidTr="005A189D">
        <w:trPr>
          <w:trHeight w:val="340"/>
        </w:trPr>
        <w:tc>
          <w:tcPr>
            <w:tcW w:w="567" w:type="dxa"/>
          </w:tcPr>
          <w:p w14:paraId="2CA8E34A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624518B" w14:textId="65318ACB" w:rsidR="00337485" w:rsidRPr="005A189D" w:rsidRDefault="00473D3A" w:rsidP="00892595">
            <w:r w:rsidRPr="005A189D">
              <w:rPr>
                <w:rFonts w:ascii="Calibri" w:hAnsi="Calibri"/>
                <w:color w:val="000000" w:themeColor="text1"/>
              </w:rPr>
              <w:t>I’ve got a new Sarpeta.</w:t>
            </w:r>
          </w:p>
        </w:tc>
        <w:tc>
          <w:tcPr>
            <w:tcW w:w="2126" w:type="dxa"/>
          </w:tcPr>
          <w:p w14:paraId="1A591C29" w14:textId="3864DBF5" w:rsidR="00337485" w:rsidRPr="005A189D" w:rsidRDefault="00D873E3" w:rsidP="00892595">
            <w:r>
              <w:rPr>
                <w:rFonts w:ascii="Calibri" w:hAnsi="Calibri"/>
                <w:color w:val="000000" w:themeColor="text1"/>
              </w:rPr>
              <w:t>aɪ</w:t>
            </w:r>
            <w:r w:rsidR="005E643B" w:rsidRPr="005A189D">
              <w:rPr>
                <w:rFonts w:ascii="Calibri" w:hAnsi="Calibri"/>
                <w:color w:val="000000" w:themeColor="text1"/>
              </w:rPr>
              <w:t>v gɒt ə nju sapətə</w:t>
            </w:r>
          </w:p>
        </w:tc>
        <w:tc>
          <w:tcPr>
            <w:tcW w:w="1985" w:type="dxa"/>
          </w:tcPr>
          <w:p w14:paraId="679A227D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F2A0E32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B6F6683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BBC7AF7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</w:tcPr>
          <w:p w14:paraId="38C64B98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</w:tcPr>
          <w:p w14:paraId="2A4ED56B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</w:tcPr>
          <w:p w14:paraId="2D5E437D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44FCF2E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4CBD719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B07CD8C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081F33BF" w14:textId="77777777" w:rsidTr="005A189D">
        <w:trPr>
          <w:trHeight w:val="340"/>
        </w:trPr>
        <w:tc>
          <w:tcPr>
            <w:tcW w:w="567" w:type="dxa"/>
          </w:tcPr>
          <w:p w14:paraId="79DB83C6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55B448D" w14:textId="0C46295D" w:rsidR="00337485" w:rsidRPr="005A189D" w:rsidRDefault="00473D3A" w:rsidP="00892595">
            <w:r w:rsidRPr="005A189D">
              <w:rPr>
                <w:rFonts w:ascii="Calibri" w:hAnsi="Calibri"/>
              </w:rPr>
              <w:t>It’s her Teseega.</w:t>
            </w:r>
          </w:p>
        </w:tc>
        <w:tc>
          <w:tcPr>
            <w:tcW w:w="2126" w:type="dxa"/>
          </w:tcPr>
          <w:p w14:paraId="4961DEB7" w14:textId="76EAB822" w:rsidR="00337485" w:rsidRPr="005A189D" w:rsidRDefault="005E643B" w:rsidP="00892595">
            <w:r w:rsidRPr="005A189D">
              <w:rPr>
                <w:rFonts w:ascii="Calibri" w:hAnsi="Calibri"/>
              </w:rPr>
              <w:t xml:space="preserve">ɪts </w:t>
            </w:r>
            <w:r>
              <w:rPr>
                <w:rFonts w:ascii="Calibri" w:hAnsi="Calibri"/>
              </w:rPr>
              <w:t xml:space="preserve">hɜ </w:t>
            </w:r>
            <w:r w:rsidRPr="005A189D">
              <w:rPr>
                <w:rFonts w:ascii="Calibri" w:hAnsi="Calibri"/>
              </w:rPr>
              <w:t>təsigə</w:t>
            </w:r>
          </w:p>
        </w:tc>
        <w:tc>
          <w:tcPr>
            <w:tcW w:w="1985" w:type="dxa"/>
          </w:tcPr>
          <w:p w14:paraId="4AA9F84F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5A7C2C4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FE7D1C3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B6709B8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</w:tcPr>
          <w:p w14:paraId="7AECB68D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</w:tcPr>
          <w:p w14:paraId="66242FD6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</w:tcPr>
          <w:p w14:paraId="154C253F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53DA912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98BE072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62E4524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3C877374" w14:textId="77777777" w:rsidTr="005A189D">
        <w:trPr>
          <w:trHeight w:val="340"/>
        </w:trPr>
        <w:tc>
          <w:tcPr>
            <w:tcW w:w="567" w:type="dxa"/>
          </w:tcPr>
          <w:p w14:paraId="3010ECAC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4544480" w14:textId="4A37D921" w:rsidR="00337485" w:rsidRPr="005A189D" w:rsidRDefault="00473D3A" w:rsidP="00892595">
            <w:r w:rsidRPr="005A189D">
              <w:rPr>
                <w:rFonts w:ascii="Calibri" w:hAnsi="Calibri"/>
              </w:rPr>
              <w:t>I’ve got a new Peetesa.</w:t>
            </w:r>
          </w:p>
        </w:tc>
        <w:tc>
          <w:tcPr>
            <w:tcW w:w="2126" w:type="dxa"/>
          </w:tcPr>
          <w:p w14:paraId="7FD496F2" w14:textId="5040F61B" w:rsidR="00337485" w:rsidRPr="005A189D" w:rsidRDefault="005E643B" w:rsidP="00892595">
            <w:r>
              <w:rPr>
                <w:rFonts w:ascii="Calibri" w:hAnsi="Calibri"/>
              </w:rPr>
              <w:t>aɪ</w:t>
            </w:r>
            <w:r w:rsidRPr="005A189D">
              <w:rPr>
                <w:rFonts w:ascii="Calibri" w:hAnsi="Calibri"/>
              </w:rPr>
              <w:t>v gɒt ə nju pitəsə</w:t>
            </w:r>
          </w:p>
        </w:tc>
        <w:tc>
          <w:tcPr>
            <w:tcW w:w="1985" w:type="dxa"/>
          </w:tcPr>
          <w:p w14:paraId="19AFC7D0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79140D2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A706BFD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5EBAF7C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</w:tcPr>
          <w:p w14:paraId="6DB81B6F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</w:tcPr>
          <w:p w14:paraId="4B016709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</w:tcPr>
          <w:p w14:paraId="0FDAABE6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301520C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4B578BD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0E5D774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71FE6CBD" w14:textId="77777777" w:rsidTr="005A189D">
        <w:trPr>
          <w:trHeight w:val="340"/>
        </w:trPr>
        <w:tc>
          <w:tcPr>
            <w:tcW w:w="567" w:type="dxa"/>
          </w:tcPr>
          <w:p w14:paraId="3364FBCA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41C3545" w14:textId="6C3B3AF8" w:rsidR="00337485" w:rsidRPr="005A189D" w:rsidRDefault="00473D3A" w:rsidP="00892595">
            <w:r w:rsidRPr="005A189D">
              <w:rPr>
                <w:rFonts w:ascii="Calibri" w:hAnsi="Calibri"/>
              </w:rPr>
              <w:t>He gave me a Pesarti.</w:t>
            </w:r>
          </w:p>
        </w:tc>
        <w:tc>
          <w:tcPr>
            <w:tcW w:w="2126" w:type="dxa"/>
          </w:tcPr>
          <w:p w14:paraId="09347D73" w14:textId="12D3F625" w:rsidR="00337485" w:rsidRPr="005A189D" w:rsidRDefault="005E643B" w:rsidP="00892595">
            <w:r w:rsidRPr="005A189D">
              <w:rPr>
                <w:rFonts w:ascii="Calibri" w:hAnsi="Calibri"/>
              </w:rPr>
              <w:t xml:space="preserve">hi </w:t>
            </w:r>
            <w:r>
              <w:rPr>
                <w:rFonts w:ascii="Calibri" w:hAnsi="Calibri"/>
              </w:rPr>
              <w:t>geɪv</w:t>
            </w:r>
            <w:r w:rsidRPr="005A189D">
              <w:rPr>
                <w:rFonts w:ascii="Calibri" w:hAnsi="Calibri"/>
              </w:rPr>
              <w:t xml:space="preserve"> mi ə pəsati</w:t>
            </w:r>
          </w:p>
        </w:tc>
        <w:tc>
          <w:tcPr>
            <w:tcW w:w="1985" w:type="dxa"/>
          </w:tcPr>
          <w:p w14:paraId="3DBD4F0A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28DF732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B50F45C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BBB33EE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</w:tcPr>
          <w:p w14:paraId="47C40861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</w:tcPr>
          <w:p w14:paraId="46823FB0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</w:tcPr>
          <w:p w14:paraId="0DD22399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1AC6432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8CB42B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9E8C5EF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5E19F0C7" w14:textId="77777777" w:rsidTr="005A189D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489E85DF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0482958E" w14:textId="7D841A5F" w:rsidR="00337485" w:rsidRPr="005A189D" w:rsidRDefault="00473D3A" w:rsidP="00892595">
            <w:r w:rsidRPr="005A189D">
              <w:rPr>
                <w:rFonts w:ascii="Calibri" w:hAnsi="Calibri"/>
              </w:rPr>
              <w:t>I found a Pegarsi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0B01E63" w14:textId="7350BB35" w:rsidR="00337485" w:rsidRPr="005A189D" w:rsidRDefault="005E643B" w:rsidP="00473D3A">
            <w:pPr>
              <w:pStyle w:val="NormalWeb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ɪ</w:t>
            </w:r>
            <w:r w:rsidRPr="005A189D">
              <w:rPr>
                <w:rFonts w:ascii="Calibri" w:hAnsi="Calibri"/>
              </w:rPr>
              <w:t xml:space="preserve"> foʊnd ə pəgas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F8A7F7A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F49380D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56F7FE33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2DFBC34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C43C9EA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2FA60A9A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0FF17257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CBC3684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B8447AA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3CBDF2D7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43F434A6" w14:textId="77777777" w:rsidTr="005A189D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6F7DC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F662C" w14:textId="31D596F2" w:rsidR="00337485" w:rsidRPr="005A189D" w:rsidRDefault="00473D3A" w:rsidP="00892595">
            <w:r w:rsidRPr="005A189D">
              <w:rPr>
                <w:rFonts w:ascii="Calibri" w:hAnsi="Calibri"/>
              </w:rPr>
              <w:t>Can I have a Tegar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F891E" w14:textId="37B81141" w:rsidR="00337485" w:rsidRPr="005A189D" w:rsidRDefault="005E643B" w:rsidP="00892595">
            <w:r w:rsidRPr="005A189D">
              <w:rPr>
                <w:rFonts w:ascii="Calibri" w:hAnsi="Calibri"/>
              </w:rPr>
              <w:t xml:space="preserve">kæn </w:t>
            </w:r>
            <w:r>
              <w:rPr>
                <w:rFonts w:ascii="Calibri" w:hAnsi="Calibri"/>
              </w:rPr>
              <w:t>aɪ</w:t>
            </w:r>
            <w:r w:rsidRPr="005A189D">
              <w:rPr>
                <w:rFonts w:ascii="Calibri" w:hAnsi="Calibri"/>
              </w:rPr>
              <w:t xml:space="preserve"> hæv 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C035D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9DADB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DD5C2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E30EB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77F1D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4556A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D8571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53A42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8D9A1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1E5A9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1AD58878" w14:textId="77777777" w:rsidTr="005A189D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0A949D40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026144AB" w14:textId="43AEE79F" w:rsidR="00337485" w:rsidRPr="005A189D" w:rsidRDefault="00473D3A" w:rsidP="00D535DC">
            <w:r w:rsidRPr="005A189D">
              <w:rPr>
                <w:rFonts w:ascii="Calibri" w:hAnsi="Calibri"/>
              </w:rPr>
              <w:t>I want a Segorp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6894123C" w14:textId="1D6283C0" w:rsidR="00337485" w:rsidRPr="005A189D" w:rsidRDefault="005E643B" w:rsidP="00892595">
            <w:r>
              <w:rPr>
                <w:rFonts w:ascii="Calibri" w:hAnsi="Calibri"/>
              </w:rPr>
              <w:t>aɪ</w:t>
            </w:r>
            <w:r w:rsidRPr="005A189D">
              <w:rPr>
                <w:rFonts w:ascii="Calibri" w:hAnsi="Calibri"/>
              </w:rPr>
              <w:t xml:space="preserve"> wɒnt ə səgɔp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138C77E5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0EE04C7C" w14:textId="77777777" w:rsidR="00337485" w:rsidRPr="00CC624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4DE2DEAD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3858471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0436A49E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F55F267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5F412B50" w14:textId="77777777" w:rsidR="00337485" w:rsidRPr="00CC624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2278A5B" w14:textId="77777777" w:rsidR="00337485" w:rsidRPr="00CC624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1F3AD49" w14:textId="77777777" w:rsidR="00337485" w:rsidRPr="00CC624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1C4B9666" w14:textId="77777777" w:rsidR="00337485" w:rsidRPr="00CC624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5FDA618D" w14:textId="77777777" w:rsidTr="005A189D">
        <w:trPr>
          <w:trHeight w:val="340"/>
        </w:trPr>
        <w:tc>
          <w:tcPr>
            <w:tcW w:w="567" w:type="dxa"/>
          </w:tcPr>
          <w:p w14:paraId="0CE12D07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5891952" w14:textId="4D7ACAD5" w:rsidR="00337485" w:rsidRPr="005A189D" w:rsidRDefault="005E643B" w:rsidP="00892595">
            <w:r>
              <w:rPr>
                <w:rFonts w:ascii="Calibri" w:hAnsi="Calibri"/>
              </w:rPr>
              <w:t xml:space="preserve">She held </w:t>
            </w:r>
            <w:proofErr w:type="gramStart"/>
            <w:r>
              <w:rPr>
                <w:rFonts w:ascii="Calibri" w:hAnsi="Calibri"/>
              </w:rPr>
              <w:t xml:space="preserve">a </w:t>
            </w:r>
            <w:r w:rsidR="00473D3A" w:rsidRPr="005A189D">
              <w:rPr>
                <w:rFonts w:ascii="Calibri" w:hAnsi="Calibri"/>
              </w:rPr>
              <w:t xml:space="preserve"> Geetesi</w:t>
            </w:r>
            <w:proofErr w:type="gramEnd"/>
            <w:r w:rsidR="00473D3A" w:rsidRPr="005A189D">
              <w:rPr>
                <w:rFonts w:ascii="Calibri" w:hAnsi="Calibri"/>
              </w:rPr>
              <w:t>.</w:t>
            </w:r>
          </w:p>
        </w:tc>
        <w:tc>
          <w:tcPr>
            <w:tcW w:w="2126" w:type="dxa"/>
          </w:tcPr>
          <w:p w14:paraId="679D25F8" w14:textId="6FEE09FD" w:rsidR="00337485" w:rsidRPr="005A189D" w:rsidRDefault="005E643B" w:rsidP="00892595">
            <w:r>
              <w:rPr>
                <w:rFonts w:ascii="Calibri" w:hAnsi="Calibri"/>
              </w:rPr>
              <w:t xml:space="preserve">ʃi hɛld ə </w:t>
            </w:r>
            <w:r w:rsidRPr="005A189D">
              <w:rPr>
                <w:rFonts w:ascii="Calibri" w:hAnsi="Calibri"/>
              </w:rPr>
              <w:t>gitəsi </w:t>
            </w:r>
          </w:p>
        </w:tc>
        <w:tc>
          <w:tcPr>
            <w:tcW w:w="1985" w:type="dxa"/>
          </w:tcPr>
          <w:p w14:paraId="12C68A5E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5B6E182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3F61C42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3A6D643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</w:tcPr>
          <w:p w14:paraId="32768A5A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</w:tcPr>
          <w:p w14:paraId="08A67983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</w:tcPr>
          <w:p w14:paraId="75904FC2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C50B605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F63B10F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E8C8516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62BED997" w14:textId="77777777" w:rsidTr="005A189D">
        <w:trPr>
          <w:trHeight w:val="340"/>
        </w:trPr>
        <w:tc>
          <w:tcPr>
            <w:tcW w:w="567" w:type="dxa"/>
          </w:tcPr>
          <w:p w14:paraId="57DD3FC7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DE4A22A" w14:textId="4B4AA827" w:rsidR="00337485" w:rsidRPr="005A189D" w:rsidRDefault="00473D3A" w:rsidP="00892595">
            <w:r w:rsidRPr="005A189D">
              <w:rPr>
                <w:rFonts w:ascii="Calibri" w:hAnsi="Calibri"/>
              </w:rPr>
              <w:t>There’s a Gasorti.</w:t>
            </w:r>
          </w:p>
        </w:tc>
        <w:tc>
          <w:tcPr>
            <w:tcW w:w="2126" w:type="dxa"/>
          </w:tcPr>
          <w:p w14:paraId="272DFC2D" w14:textId="65DF3F20" w:rsidR="00337485" w:rsidRPr="005A189D" w:rsidRDefault="005E643B" w:rsidP="00473D3A">
            <w:pPr>
              <w:pStyle w:val="NormalWeb"/>
              <w:rPr>
                <w:rFonts w:ascii="Calibri" w:hAnsi="Calibri"/>
              </w:rPr>
            </w:pPr>
            <w:r w:rsidRPr="005A189D">
              <w:rPr>
                <w:rFonts w:ascii="Calibri" w:hAnsi="Calibri"/>
                <w:color w:val="000000" w:themeColor="text1"/>
              </w:rPr>
              <w:t>ð</w:t>
            </w:r>
            <w:r w:rsidRPr="005A189D">
              <w:rPr>
                <w:rFonts w:ascii="Calibri" w:hAnsi="Calibri"/>
              </w:rPr>
              <w:t>ɛəz ə gəsɔti</w:t>
            </w:r>
          </w:p>
        </w:tc>
        <w:tc>
          <w:tcPr>
            <w:tcW w:w="1985" w:type="dxa"/>
          </w:tcPr>
          <w:p w14:paraId="2A3018CD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2342AC5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659872D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3A3D1B7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</w:tcPr>
          <w:p w14:paraId="1EB149CD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</w:tcPr>
          <w:p w14:paraId="1268FBAB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</w:tcPr>
          <w:p w14:paraId="608B7974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BF4908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2619559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4AB17D9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7923914C" w14:textId="77777777" w:rsidTr="005A189D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4EAE6D11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149AFEA5" w14:textId="5BD229E1" w:rsidR="00337485" w:rsidRPr="005A189D" w:rsidRDefault="00473D3A" w:rsidP="00892595">
            <w:r w:rsidRPr="005A189D">
              <w:rPr>
                <w:rFonts w:ascii="Calibri" w:hAnsi="Calibri"/>
              </w:rPr>
              <w:t>I went to the Sarpeghee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1927AEC6" w14:textId="2C460612" w:rsidR="00337485" w:rsidRPr="005A189D" w:rsidRDefault="005E643B" w:rsidP="00892595">
            <w:r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wɛntu ðə</w:t>
            </w:r>
            <w:r w:rsidRPr="005A189D">
              <w:rPr>
                <w:rFonts w:ascii="Calibri" w:hAnsi="Calibri"/>
              </w:rPr>
              <w:t xml:space="preserve"> sapəgi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2268A990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243DC5AB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70D4E81E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2D9AD2D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3D56EF0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0E0DD3FE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438A72D7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1648B75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7946C9D0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2BB92740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E972F3" w:rsidRPr="00AE1379" w14:paraId="289795D9" w14:textId="77777777" w:rsidTr="005A189D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48A02A6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D9485D4" w14:textId="3D05F1B0" w:rsidR="00337485" w:rsidRPr="005A189D" w:rsidRDefault="005E643B" w:rsidP="00892595">
            <w:r>
              <w:rPr>
                <w:rFonts w:ascii="Calibri" w:hAnsi="Calibri"/>
              </w:rPr>
              <w:t xml:space="preserve">Who took </w:t>
            </w:r>
            <w:proofErr w:type="gramStart"/>
            <w:r>
              <w:rPr>
                <w:rFonts w:ascii="Calibri" w:hAnsi="Calibri"/>
              </w:rPr>
              <w:t xml:space="preserve">the </w:t>
            </w:r>
            <w:r w:rsidR="00473D3A" w:rsidRPr="005A189D">
              <w:rPr>
                <w:rFonts w:ascii="Calibri" w:hAnsi="Calibri"/>
              </w:rPr>
              <w:t xml:space="preserve"> Sarpega</w:t>
            </w:r>
            <w:proofErr w:type="gramEnd"/>
            <w:r w:rsidR="00473D3A" w:rsidRPr="005A189D">
              <w:rPr>
                <w:rFonts w:ascii="Calibri" w:hAnsi="Calibri"/>
              </w:rPr>
              <w:t>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5DEE297" w14:textId="611CEBB8" w:rsidR="00337485" w:rsidRPr="005A189D" w:rsidRDefault="005E643B" w:rsidP="00892595">
            <w:r>
              <w:rPr>
                <w:rFonts w:ascii="Calibri" w:hAnsi="Calibri"/>
              </w:rPr>
              <w:t xml:space="preserve">hu tʊk ðə </w:t>
            </w:r>
            <w:r w:rsidRPr="005A189D">
              <w:rPr>
                <w:rFonts w:ascii="Calibri" w:hAnsi="Calibri"/>
              </w:rPr>
              <w:t>sapə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2A7AD1F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5A9582C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CA88EFD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982552D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80A944F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8E8894B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BE7DFFC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98882F1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5141A75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F480293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74E82FBA" w14:textId="77777777" w:rsidTr="005A189D">
        <w:trPr>
          <w:trHeight w:val="70"/>
        </w:trPr>
        <w:tc>
          <w:tcPr>
            <w:tcW w:w="567" w:type="dxa"/>
            <w:tcBorders>
              <w:top w:val="single" w:sz="12" w:space="0" w:color="auto"/>
            </w:tcBorders>
          </w:tcPr>
          <w:p w14:paraId="5A5C7481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27EE6E6D" w14:textId="3B1FFE0F" w:rsidR="00337485" w:rsidRPr="005A189D" w:rsidRDefault="00473D3A" w:rsidP="00892595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I want a Parset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010F2537" w14:textId="2AD8909B" w:rsidR="00337485" w:rsidRPr="005A189D" w:rsidRDefault="005E643B" w:rsidP="00892595">
            <w:pPr>
              <w:rPr>
                <w:rFonts w:ascii="Calibri" w:hAnsi="Calibri"/>
                <w:color w:val="000000" w:themeColor="text1"/>
                <w:bdr w:val="none" w:sz="0" w:space="0" w:color="auto" w:frame="1"/>
              </w:rPr>
            </w:pPr>
            <w:r>
              <w:rPr>
                <w:rFonts w:ascii="Calibri" w:hAnsi="Calibri"/>
              </w:rPr>
              <w:t>aɪ</w:t>
            </w:r>
            <w:r w:rsidRPr="005A189D">
              <w:rPr>
                <w:rFonts w:ascii="Calibri" w:hAnsi="Calibri"/>
              </w:rPr>
              <w:t xml:space="preserve"> wɒnt ə 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ɑsət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3D136BBF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2D196424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422391A5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6997353D" w14:textId="77777777" w:rsidR="00337485" w:rsidRDefault="00337485" w:rsidP="00892595">
            <w:pPr>
              <w:jc w:val="center"/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68E25E3E" w14:textId="77777777" w:rsidR="00337485" w:rsidRDefault="00337485" w:rsidP="00892595">
            <w:pPr>
              <w:jc w:val="center"/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4F465EBE" w14:textId="77777777" w:rsidR="00337485" w:rsidRDefault="00337485" w:rsidP="00892595">
            <w:pPr>
              <w:jc w:val="center"/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59AD8047" w14:textId="77777777" w:rsidR="00337485" w:rsidRPr="00CC624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01F1B27" w14:textId="77777777" w:rsidR="00337485" w:rsidRPr="00CC624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4618E91" w14:textId="77777777" w:rsidR="00337485" w:rsidRPr="00CC624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5DA743FD" w14:textId="77777777" w:rsidR="00337485" w:rsidRPr="00CC624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04FDED37" w14:textId="77777777" w:rsidTr="005A189D">
        <w:trPr>
          <w:trHeight w:val="340"/>
        </w:trPr>
        <w:tc>
          <w:tcPr>
            <w:tcW w:w="567" w:type="dxa"/>
          </w:tcPr>
          <w:p w14:paraId="0A7BE537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E151F29" w14:textId="1EAA5C71" w:rsidR="00337485" w:rsidRPr="005A189D" w:rsidRDefault="00473D3A" w:rsidP="00892595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I found a Getorsi.</w:t>
            </w:r>
          </w:p>
        </w:tc>
        <w:tc>
          <w:tcPr>
            <w:tcW w:w="2126" w:type="dxa"/>
          </w:tcPr>
          <w:p w14:paraId="1B5939DE" w14:textId="46682F88" w:rsidR="00337485" w:rsidRPr="005A189D" w:rsidRDefault="005E643B" w:rsidP="00892595">
            <w:pPr>
              <w:rPr>
                <w:rFonts w:ascii="Calibri" w:hAnsi="Calibri"/>
                <w:color w:val="000000" w:themeColor="text1"/>
                <w:bdr w:val="none" w:sz="0" w:space="0" w:color="auto" w:frame="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gətɔsi</w:t>
            </w:r>
          </w:p>
        </w:tc>
        <w:tc>
          <w:tcPr>
            <w:tcW w:w="1985" w:type="dxa"/>
          </w:tcPr>
          <w:p w14:paraId="490DC88C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0D386F7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DED7EFB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B2D4770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31A6EDF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81C6363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41DA8E7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0E57AE4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A82F8E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535334E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6B240287" w14:textId="77777777" w:rsidTr="005A189D">
        <w:trPr>
          <w:trHeight w:val="340"/>
        </w:trPr>
        <w:tc>
          <w:tcPr>
            <w:tcW w:w="567" w:type="dxa"/>
          </w:tcPr>
          <w:p w14:paraId="1C81FB19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18AB6B0" w14:textId="7D4D8278" w:rsidR="00337485" w:rsidRPr="005A189D" w:rsidRDefault="00473D3A" w:rsidP="00892595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He gave me a Garpesi.</w:t>
            </w:r>
          </w:p>
        </w:tc>
        <w:tc>
          <w:tcPr>
            <w:tcW w:w="2126" w:type="dxa"/>
          </w:tcPr>
          <w:p w14:paraId="018F5828" w14:textId="74CC9804" w:rsidR="00337485" w:rsidRPr="005A189D" w:rsidRDefault="005E643B" w:rsidP="00892595">
            <w:pPr>
              <w:rPr>
                <w:rFonts w:ascii="SILDoulosIPA" w:hAnsi="SILDoulosIPA" w:cs="Calibri"/>
                <w:color w:val="000000"/>
              </w:rPr>
            </w:pPr>
            <w:r w:rsidRPr="005A189D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>geɪv</w:t>
            </w:r>
            <w:r w:rsidRPr="005A189D">
              <w:rPr>
                <w:rFonts w:ascii="Calibri" w:hAnsi="Calibri"/>
                <w:color w:val="000000" w:themeColor="text1"/>
              </w:rPr>
              <w:t xml:space="preserve"> mi ə gɑpəsi</w:t>
            </w:r>
          </w:p>
        </w:tc>
        <w:tc>
          <w:tcPr>
            <w:tcW w:w="1985" w:type="dxa"/>
          </w:tcPr>
          <w:p w14:paraId="73359E51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B077492" w14:textId="77777777" w:rsidR="00337485" w:rsidRPr="00CC624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810070B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9EAEA2B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4263DCE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A1DB491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0A5095F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6657488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3431FC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66E93AC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337485" w:rsidRPr="00AE1379" w14:paraId="41DC7749" w14:textId="77777777" w:rsidTr="005A189D">
        <w:trPr>
          <w:trHeight w:val="340"/>
        </w:trPr>
        <w:tc>
          <w:tcPr>
            <w:tcW w:w="567" w:type="dxa"/>
          </w:tcPr>
          <w:p w14:paraId="5F81D519" w14:textId="77777777" w:rsidR="00337485" w:rsidRPr="00CC6245" w:rsidRDefault="00337485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2D91B31" w14:textId="3CA9D319" w:rsidR="00337485" w:rsidRPr="005A189D" w:rsidRDefault="00473D3A" w:rsidP="00892595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I went to the Peetersa.</w:t>
            </w:r>
          </w:p>
        </w:tc>
        <w:tc>
          <w:tcPr>
            <w:tcW w:w="2126" w:type="dxa"/>
          </w:tcPr>
          <w:p w14:paraId="2DF4EAFD" w14:textId="283C9AA1" w:rsidR="00337485" w:rsidRPr="005A189D" w:rsidRDefault="005E643B" w:rsidP="00892595">
            <w:pPr>
              <w:rPr>
                <w:rFonts w:ascii="SILDoulosIPA" w:hAnsi="SILDoulosIPA" w:cs="Calibri"/>
                <w:color w:val="000000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wɛntu ðə </w:t>
            </w:r>
            <w:r w:rsidRPr="005A189D">
              <w:rPr>
                <w:rFonts w:ascii="Calibri" w:hAnsi="Calibri"/>
              </w:rPr>
              <w:t>pitəsə</w:t>
            </w:r>
          </w:p>
        </w:tc>
        <w:tc>
          <w:tcPr>
            <w:tcW w:w="1985" w:type="dxa"/>
          </w:tcPr>
          <w:p w14:paraId="27E7AAA0" w14:textId="77777777" w:rsidR="00337485" w:rsidRPr="005A189D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D89973C" w14:textId="77777777" w:rsidR="00337485" w:rsidRPr="00CC6245" w:rsidRDefault="00337485" w:rsidP="00892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27BD435" w14:textId="77777777" w:rsidR="00337485" w:rsidRPr="00353209" w:rsidRDefault="00337485" w:rsidP="0089259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388AF07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AF54BE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A52D584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6D5F04A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6FF75D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717244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D397F7C" w14:textId="77777777" w:rsidR="00337485" w:rsidRDefault="00337485" w:rsidP="00892595">
            <w:pPr>
              <w:rPr>
                <w:rFonts w:ascii="Arial" w:hAnsi="Arial" w:cs="Arial"/>
              </w:rPr>
            </w:pPr>
          </w:p>
        </w:tc>
      </w:tr>
      <w:tr w:rsidR="004B76DE" w:rsidRPr="00AE1379" w14:paraId="1BB9D498" w14:textId="77777777" w:rsidTr="005A189D">
        <w:trPr>
          <w:trHeight w:val="340"/>
        </w:trPr>
        <w:tc>
          <w:tcPr>
            <w:tcW w:w="567" w:type="dxa"/>
          </w:tcPr>
          <w:p w14:paraId="41D9110C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F6FD7EB" w14:textId="5049F639" w:rsidR="004B76DE" w:rsidRPr="005A189D" w:rsidRDefault="005E643B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 xml:space="preserve">a </w:t>
            </w:r>
            <w:r w:rsidR="00473D3A" w:rsidRPr="005A189D">
              <w:rPr>
                <w:rFonts w:ascii="Calibri" w:hAnsi="Calibri"/>
                <w:sz w:val="24"/>
                <w:szCs w:val="24"/>
              </w:rPr>
              <w:t xml:space="preserve"> Pegarsi</w:t>
            </w:r>
            <w:proofErr w:type="gramEnd"/>
            <w:r w:rsidR="00473D3A" w:rsidRPr="005A189D">
              <w:rPr>
                <w:rFonts w:ascii="Calibri" w:hAnsi="Calibri"/>
                <w:sz w:val="24"/>
                <w:szCs w:val="24"/>
              </w:rPr>
              <w:t>.</w:t>
            </w:r>
          </w:p>
        </w:tc>
        <w:tc>
          <w:tcPr>
            <w:tcW w:w="2126" w:type="dxa"/>
            <w:vAlign w:val="center"/>
          </w:tcPr>
          <w:p w14:paraId="40BB350D" w14:textId="189C2F8D" w:rsidR="004B76DE" w:rsidRPr="005A189D" w:rsidRDefault="005E643B" w:rsidP="004B76DE">
            <w:pPr>
              <w:rPr>
                <w:rFonts w:ascii="SILDoulosIPA" w:hAnsi="SILDoulosIPA" w:cs="Calibri"/>
                <w:color w:val="000000"/>
              </w:rPr>
            </w:pPr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5A189D">
              <w:rPr>
                <w:rFonts w:ascii="Calibri" w:hAnsi="Calibri"/>
              </w:rPr>
              <w:t>pəgasi</w:t>
            </w:r>
          </w:p>
        </w:tc>
        <w:tc>
          <w:tcPr>
            <w:tcW w:w="1985" w:type="dxa"/>
          </w:tcPr>
          <w:p w14:paraId="68EF1607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72CF05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20E4095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7D06654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F261F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DA4CBBF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6292CC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4A70E8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7E53B2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01AB5B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D3E751E" w14:textId="77777777" w:rsidTr="005A189D">
        <w:trPr>
          <w:trHeight w:val="340"/>
        </w:trPr>
        <w:tc>
          <w:tcPr>
            <w:tcW w:w="567" w:type="dxa"/>
          </w:tcPr>
          <w:p w14:paraId="431D9E04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243DCAA" w14:textId="3E40E48B" w:rsidR="004B76DE" w:rsidRPr="005A189D" w:rsidRDefault="00473D3A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Can I have a Sarpeghee?</w:t>
            </w:r>
          </w:p>
        </w:tc>
        <w:tc>
          <w:tcPr>
            <w:tcW w:w="2126" w:type="dxa"/>
          </w:tcPr>
          <w:p w14:paraId="60753E19" w14:textId="7A3F49B2" w:rsidR="004B76DE" w:rsidRPr="005A189D" w:rsidRDefault="005E643B" w:rsidP="004B76DE">
            <w:pPr>
              <w:rPr>
                <w:rFonts w:ascii="SILDoulosIPA" w:hAnsi="SILDoulosIPA" w:cs="Calibri"/>
                <w:color w:val="000000"/>
              </w:rPr>
            </w:pPr>
            <w:r w:rsidRPr="005A189D">
              <w:rPr>
                <w:rFonts w:ascii="Calibri" w:hAnsi="Calibri"/>
                <w:color w:val="000000" w:themeColor="text1"/>
              </w:rPr>
              <w:t xml:space="preserve">kæn </w:t>
            </w:r>
            <w:r w:rsidR="00D873E3"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hæv ə </w:t>
            </w:r>
            <w:r w:rsidRPr="005A189D">
              <w:rPr>
                <w:rFonts w:ascii="Calibri" w:hAnsi="Calibri"/>
              </w:rPr>
              <w:t>sapəgi</w:t>
            </w:r>
          </w:p>
        </w:tc>
        <w:tc>
          <w:tcPr>
            <w:tcW w:w="1985" w:type="dxa"/>
          </w:tcPr>
          <w:p w14:paraId="0CDC24D8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47E2B3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74BBD89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FB2F63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9CF78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3D08B1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275197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15FE7B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4840E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9EDA77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B3DCC7E" w14:textId="77777777" w:rsidTr="005A189D">
        <w:trPr>
          <w:trHeight w:val="340"/>
        </w:trPr>
        <w:tc>
          <w:tcPr>
            <w:tcW w:w="567" w:type="dxa"/>
          </w:tcPr>
          <w:p w14:paraId="201FE787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301E18A" w14:textId="0DB1F598" w:rsidR="004B76DE" w:rsidRPr="005A189D" w:rsidRDefault="00473D3A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It’s her Pesorga.</w:t>
            </w:r>
          </w:p>
        </w:tc>
        <w:tc>
          <w:tcPr>
            <w:tcW w:w="2126" w:type="dxa"/>
          </w:tcPr>
          <w:p w14:paraId="7A362726" w14:textId="644C0FDA" w:rsidR="004B76DE" w:rsidRPr="005A189D" w:rsidRDefault="005E643B" w:rsidP="004B76DE">
            <w:pPr>
              <w:rPr>
                <w:rFonts w:ascii="SILDoulosIPA" w:hAnsi="SILDoulosIPA" w:cs="Calibri"/>
                <w:color w:val="000000"/>
              </w:rPr>
            </w:pPr>
            <w:r w:rsidRPr="005A189D">
              <w:rPr>
                <w:rFonts w:ascii="Calibri" w:hAnsi="Calibri"/>
              </w:rPr>
              <w:t>ɪ</w:t>
            </w:r>
            <w:r w:rsidRPr="005A189D">
              <w:rPr>
                <w:rFonts w:ascii="Calibri" w:hAnsi="Calibri"/>
                <w:color w:val="000000" w:themeColor="text1"/>
              </w:rPr>
              <w:t>ts hɜ pəsɔgə</w:t>
            </w:r>
          </w:p>
        </w:tc>
        <w:tc>
          <w:tcPr>
            <w:tcW w:w="1985" w:type="dxa"/>
          </w:tcPr>
          <w:p w14:paraId="0A88C99B" w14:textId="77777777" w:rsidR="004B76DE" w:rsidRPr="005A189D" w:rsidRDefault="004B76DE" w:rsidP="004B76DE"/>
        </w:tc>
        <w:tc>
          <w:tcPr>
            <w:tcW w:w="425" w:type="dxa"/>
          </w:tcPr>
          <w:p w14:paraId="3CAAFFF9" w14:textId="77777777" w:rsidR="004B76DE" w:rsidRDefault="004B76DE" w:rsidP="004B76DE">
            <w:r w:rsidRPr="0084649C"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72AC3EF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EAB5E7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F532536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3C774B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5D6549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79290F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529015C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1260940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5C83FC8F" w14:textId="77777777" w:rsidTr="005A189D">
        <w:trPr>
          <w:trHeight w:val="340"/>
        </w:trPr>
        <w:tc>
          <w:tcPr>
            <w:tcW w:w="567" w:type="dxa"/>
          </w:tcPr>
          <w:p w14:paraId="4CDADB5C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31E2D3F" w14:textId="2C06FF50" w:rsidR="004B76DE" w:rsidRPr="005A189D" w:rsidRDefault="00473D3A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There’s a Geetesi.</w:t>
            </w:r>
          </w:p>
        </w:tc>
        <w:tc>
          <w:tcPr>
            <w:tcW w:w="2126" w:type="dxa"/>
          </w:tcPr>
          <w:p w14:paraId="37BA6EAD" w14:textId="041FDE37" w:rsidR="004B76DE" w:rsidRPr="005A189D" w:rsidRDefault="005E643B" w:rsidP="004B76DE">
            <w:pPr>
              <w:rPr>
                <w:rFonts w:ascii="SILDoulosIPA" w:hAnsi="SILDoulosIPA" w:cs="Calibri"/>
                <w:color w:val="000000"/>
              </w:rPr>
            </w:pPr>
            <w:r w:rsidRPr="005A189D">
              <w:rPr>
                <w:rFonts w:ascii="Calibri" w:hAnsi="Calibri"/>
                <w:color w:val="000000" w:themeColor="text1"/>
              </w:rPr>
              <w:t xml:space="preserve">ðɛəz ə </w:t>
            </w:r>
            <w:r w:rsidRPr="005A189D">
              <w:rPr>
                <w:rFonts w:ascii="Calibri" w:hAnsi="Calibri"/>
              </w:rPr>
              <w:t>gitəsi </w:t>
            </w:r>
          </w:p>
        </w:tc>
        <w:tc>
          <w:tcPr>
            <w:tcW w:w="1985" w:type="dxa"/>
          </w:tcPr>
          <w:p w14:paraId="0634C3D0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148A85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B6E66F9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5712AB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18144B0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734FE5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70E006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F3192F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DF954C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B6F6BB6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1DE635F7" w14:textId="77777777" w:rsidTr="005A189D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4E7CD2D0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25B05FBD" w14:textId="5CA60D98" w:rsidR="004B76DE" w:rsidRPr="005A189D" w:rsidRDefault="005E643B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Who took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 xml:space="preserve">the </w:t>
            </w:r>
            <w:r w:rsidR="00473D3A" w:rsidRPr="005A189D">
              <w:rPr>
                <w:rFonts w:ascii="Calibri" w:hAnsi="Calibri"/>
                <w:sz w:val="24"/>
                <w:szCs w:val="24"/>
              </w:rPr>
              <w:t xml:space="preserve"> Teparsi</w:t>
            </w:r>
            <w:proofErr w:type="gramEnd"/>
            <w:r w:rsidR="00473D3A" w:rsidRPr="005A189D">
              <w:rPr>
                <w:rFonts w:ascii="Calibri" w:hAnsi="Calibri"/>
                <w:sz w:val="24"/>
                <w:szCs w:val="24"/>
              </w:rPr>
              <w:t>?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7A5597E5" w14:textId="673FC82D" w:rsidR="004B76DE" w:rsidRPr="005A189D" w:rsidRDefault="005E643B" w:rsidP="004B76DE">
            <w:pPr>
              <w:rPr>
                <w:rFonts w:ascii="SILDoulosIPA" w:hAnsi="SILDoulosIPA" w:cs="Calibri"/>
                <w:color w:val="000000"/>
              </w:rPr>
            </w:pPr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5A189D">
              <w:rPr>
                <w:rFonts w:ascii="Calibri" w:hAnsi="Calibri"/>
                <w:color w:val="000000" w:themeColor="text1"/>
              </w:rPr>
              <w:t>təpɑs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0B11BE9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5888CE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4291D919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0427ED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2096B2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7E61927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003C8F0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E4821E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049D91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4C1A095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4283C5CC" w14:textId="77777777" w:rsidTr="005A189D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0FDE7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95119" w14:textId="0D314BB9" w:rsidR="004B76DE" w:rsidRPr="005A189D" w:rsidRDefault="00473D3A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I’ve got a new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8FF2D" w14:textId="088C79C6" w:rsidR="004B76DE" w:rsidRPr="005A189D" w:rsidRDefault="00D873E3" w:rsidP="004B76DE">
            <w:pPr>
              <w:rPr>
                <w:rFonts w:ascii="SILDoulosIPA" w:hAnsi="SILDoulosIPA" w:cs="Calibri"/>
                <w:color w:val="000000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="005E643B" w:rsidRPr="005A189D">
              <w:rPr>
                <w:rFonts w:ascii="Calibri" w:hAnsi="Calibri"/>
                <w:color w:val="000000" w:themeColor="text1"/>
              </w:rPr>
              <w:t xml:space="preserve">v gɒt ə nju </w:t>
            </w:r>
            <w:r w:rsidR="005E643B" w:rsidRPr="005A189D">
              <w:rPr>
                <w:rFonts w:ascii="Calibri" w:hAnsi="Calibri"/>
              </w:rPr>
              <w:t>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24C0B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350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A86F7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86129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43AE9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4CE6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B2AF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9D40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8763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B51F4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5178F2EC" w14:textId="77777777" w:rsidTr="005A189D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5447F9E0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6849ED40" w14:textId="1295C4A5" w:rsidR="004B76DE" w:rsidRPr="005A189D" w:rsidRDefault="00473D3A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I want a Tarsepee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771F9926" w14:textId="2E3BF796" w:rsidR="004B76DE" w:rsidRPr="005A189D" w:rsidRDefault="005E643B" w:rsidP="004B76DE">
            <w:pPr>
              <w:rPr>
                <w:rFonts w:ascii="SILDoulosIPA" w:hAnsi="SILDoulosIPA" w:cs="Calibri"/>
                <w:color w:val="000000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</w:t>
            </w:r>
            <w:r w:rsidRPr="005A189D">
              <w:rPr>
                <w:rFonts w:ascii="Calibri" w:hAnsi="Calibri"/>
                <w:color w:val="000000" w:themeColor="text1"/>
              </w:rPr>
              <w:t>tasəpi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12432C09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35FD180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498FBEAD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A92CF89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D3088B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29F8EAE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4D58A2B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C68326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462A264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76FC8B4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4E536B7C" w14:textId="77777777" w:rsidTr="005A189D">
        <w:trPr>
          <w:trHeight w:val="340"/>
        </w:trPr>
        <w:tc>
          <w:tcPr>
            <w:tcW w:w="567" w:type="dxa"/>
          </w:tcPr>
          <w:p w14:paraId="280C1B95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38AE06B" w14:textId="4A560E5E" w:rsidR="004B76DE" w:rsidRPr="005A189D" w:rsidRDefault="00473D3A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There’s a Tegarpa.</w:t>
            </w:r>
          </w:p>
        </w:tc>
        <w:tc>
          <w:tcPr>
            <w:tcW w:w="2126" w:type="dxa"/>
          </w:tcPr>
          <w:p w14:paraId="31D0590A" w14:textId="2831433C" w:rsidR="004B76DE" w:rsidRPr="005A189D" w:rsidRDefault="005E643B" w:rsidP="004B76DE">
            <w:pPr>
              <w:rPr>
                <w:rFonts w:ascii="SILDoulosIPA" w:hAnsi="SILDoulosIPA" w:cs="Calibri"/>
                <w:color w:val="000000"/>
              </w:rPr>
            </w:pPr>
            <w:r w:rsidRPr="005A189D">
              <w:rPr>
                <w:rFonts w:ascii="Calibri" w:hAnsi="Calibri"/>
                <w:color w:val="000000" w:themeColor="text1"/>
              </w:rPr>
              <w:t xml:space="preserve">ðɛəz ə </w:t>
            </w:r>
            <w:r w:rsidRPr="005A189D">
              <w:rPr>
                <w:rFonts w:ascii="Calibri" w:hAnsi="Calibri"/>
              </w:rPr>
              <w:t>təgapə</w:t>
            </w:r>
          </w:p>
        </w:tc>
        <w:tc>
          <w:tcPr>
            <w:tcW w:w="1985" w:type="dxa"/>
          </w:tcPr>
          <w:p w14:paraId="20F4AB54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55D6F0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C7A7F78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279037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78618F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E795CF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0EFDB9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CC775A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F8C2E2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4593BA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47F576F6" w14:textId="77777777" w:rsidTr="005A189D">
        <w:trPr>
          <w:trHeight w:val="340"/>
        </w:trPr>
        <w:tc>
          <w:tcPr>
            <w:tcW w:w="567" w:type="dxa"/>
          </w:tcPr>
          <w:p w14:paraId="714F55C0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B99A190" w14:textId="335C45E8" w:rsidR="004B76DE" w:rsidRPr="005A189D" w:rsidRDefault="00473D3A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I’ve got a new Sarpega.</w:t>
            </w:r>
          </w:p>
        </w:tc>
        <w:tc>
          <w:tcPr>
            <w:tcW w:w="2126" w:type="dxa"/>
          </w:tcPr>
          <w:p w14:paraId="1FD7B9B3" w14:textId="77ECF7EC" w:rsidR="004B76DE" w:rsidRPr="005A189D" w:rsidRDefault="00D873E3" w:rsidP="004B76DE">
            <w:pPr>
              <w:rPr>
                <w:rFonts w:ascii="SILDoulosIPA" w:hAnsi="SILDoulosIPA" w:cs="Calibri"/>
                <w:color w:val="000000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="005E643B" w:rsidRPr="005A189D">
              <w:rPr>
                <w:rFonts w:ascii="Calibri" w:hAnsi="Calibri"/>
                <w:color w:val="000000" w:themeColor="text1"/>
              </w:rPr>
              <w:t xml:space="preserve">v gɒt ə nju </w:t>
            </w:r>
            <w:r w:rsidR="005E643B" w:rsidRPr="005A189D">
              <w:rPr>
                <w:rFonts w:ascii="Calibri" w:hAnsi="Calibri"/>
              </w:rPr>
              <w:t>sapəgə</w:t>
            </w:r>
          </w:p>
        </w:tc>
        <w:tc>
          <w:tcPr>
            <w:tcW w:w="1985" w:type="dxa"/>
          </w:tcPr>
          <w:p w14:paraId="31FBDE32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687F9A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9818589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8ECBB01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CCECDD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4BC491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64DAF6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D4FFD41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0B38ED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37B9AF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62CF2578" w14:textId="77777777" w:rsidTr="005A189D">
        <w:trPr>
          <w:trHeight w:val="340"/>
        </w:trPr>
        <w:tc>
          <w:tcPr>
            <w:tcW w:w="567" w:type="dxa"/>
          </w:tcPr>
          <w:p w14:paraId="2EE184CC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CB06040" w14:textId="50F01E2E" w:rsidR="004B76DE" w:rsidRPr="005A189D" w:rsidRDefault="005E643B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 xml:space="preserve">a </w:t>
            </w:r>
            <w:r w:rsidR="00473D3A" w:rsidRPr="005A189D">
              <w:rPr>
                <w:rFonts w:ascii="Calibri" w:hAnsi="Calibri"/>
                <w:sz w:val="24"/>
                <w:szCs w:val="24"/>
              </w:rPr>
              <w:t xml:space="preserve"> Pesarti</w:t>
            </w:r>
            <w:proofErr w:type="gramEnd"/>
            <w:r w:rsidR="00473D3A" w:rsidRPr="005A189D">
              <w:rPr>
                <w:rFonts w:ascii="Calibri" w:hAnsi="Calibri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35693E6F" w14:textId="305157C6" w:rsidR="004B76DE" w:rsidRPr="005A189D" w:rsidRDefault="005E643B" w:rsidP="004B76DE">
            <w:pPr>
              <w:rPr>
                <w:rFonts w:ascii="SILDoulosIPA" w:hAnsi="SILDoulosIPA" w:cs="Calibri"/>
                <w:color w:val="000000"/>
              </w:rPr>
            </w:pPr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5A189D">
              <w:rPr>
                <w:rFonts w:ascii="Calibri" w:hAnsi="Calibri"/>
              </w:rPr>
              <w:t>pəsati</w:t>
            </w:r>
          </w:p>
        </w:tc>
        <w:tc>
          <w:tcPr>
            <w:tcW w:w="1985" w:type="dxa"/>
          </w:tcPr>
          <w:p w14:paraId="218CF13B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70F342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D50C68F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EDE489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093D79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2C2BD1C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3DD9B4F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9C1220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97002C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92886F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62E32D09" w14:textId="77777777" w:rsidTr="005A189D">
        <w:trPr>
          <w:trHeight w:val="340"/>
        </w:trPr>
        <w:tc>
          <w:tcPr>
            <w:tcW w:w="567" w:type="dxa"/>
          </w:tcPr>
          <w:p w14:paraId="3FDD6813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BEE87EE" w14:textId="4C49C751" w:rsidR="004B76DE" w:rsidRPr="005A189D" w:rsidRDefault="005E643B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Who took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 xml:space="preserve">the </w:t>
            </w:r>
            <w:r w:rsidR="00473D3A" w:rsidRPr="005A189D">
              <w:rPr>
                <w:rFonts w:ascii="Calibri" w:hAnsi="Calibri"/>
                <w:sz w:val="24"/>
                <w:szCs w:val="24"/>
              </w:rPr>
              <w:t xml:space="preserve"> Torsepi</w:t>
            </w:r>
            <w:proofErr w:type="gramEnd"/>
            <w:r w:rsidR="00473D3A" w:rsidRPr="005A189D">
              <w:rPr>
                <w:rFonts w:ascii="Calibri" w:hAnsi="Calibri"/>
                <w:sz w:val="24"/>
                <w:szCs w:val="24"/>
              </w:rPr>
              <w:t>?</w:t>
            </w:r>
          </w:p>
        </w:tc>
        <w:tc>
          <w:tcPr>
            <w:tcW w:w="2126" w:type="dxa"/>
          </w:tcPr>
          <w:p w14:paraId="78E185EE" w14:textId="3B0AF143" w:rsidR="004B76DE" w:rsidRPr="005A189D" w:rsidRDefault="005E643B" w:rsidP="004B76DE">
            <w:pPr>
              <w:rPr>
                <w:rFonts w:ascii="SILDoulosIPA" w:hAnsi="SILDoulosIPA" w:cs="Calibri"/>
                <w:color w:val="000000"/>
              </w:rPr>
            </w:pPr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5A189D">
              <w:rPr>
                <w:rFonts w:ascii="Calibri" w:hAnsi="Calibri"/>
                <w:color w:val="000000" w:themeColor="text1"/>
              </w:rPr>
              <w:t>tɔsəpi</w:t>
            </w:r>
          </w:p>
        </w:tc>
        <w:tc>
          <w:tcPr>
            <w:tcW w:w="1985" w:type="dxa"/>
          </w:tcPr>
          <w:p w14:paraId="7EDBFECF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8CB3512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6BFE6B5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B026834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6643A1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E14EB0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3895CC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7B86A00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8C74E9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11E4FA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4523D421" w14:textId="77777777" w:rsidTr="005A189D">
        <w:trPr>
          <w:trHeight w:val="340"/>
        </w:trPr>
        <w:tc>
          <w:tcPr>
            <w:tcW w:w="567" w:type="dxa"/>
          </w:tcPr>
          <w:p w14:paraId="40438AE9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A34E1E9" w14:textId="63D28AF0" w:rsidR="004B76DE" w:rsidRPr="005A189D" w:rsidRDefault="00473D3A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I went to the Teseega.</w:t>
            </w:r>
          </w:p>
        </w:tc>
        <w:tc>
          <w:tcPr>
            <w:tcW w:w="2126" w:type="dxa"/>
          </w:tcPr>
          <w:p w14:paraId="59CB9C9B" w14:textId="116C7AD4" w:rsidR="004B76DE" w:rsidRPr="005A189D" w:rsidRDefault="005E643B" w:rsidP="004B76DE">
            <w:pPr>
              <w:rPr>
                <w:rFonts w:ascii="SILDoulosIPA" w:hAnsi="SILDoulosIPA" w:cs="Calibri"/>
                <w:color w:val="000000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wɛntu ðə </w:t>
            </w:r>
            <w:r w:rsidRPr="005A189D">
              <w:rPr>
                <w:rFonts w:ascii="Calibri" w:hAnsi="Calibri"/>
              </w:rPr>
              <w:t>təsigə</w:t>
            </w:r>
          </w:p>
        </w:tc>
        <w:tc>
          <w:tcPr>
            <w:tcW w:w="1985" w:type="dxa"/>
          </w:tcPr>
          <w:p w14:paraId="7343D4FA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C4E5F8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5B37651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0CEC4B6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75D584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311682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DD656E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2D0732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1DE381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51BC364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1170B1AF" w14:textId="77777777" w:rsidTr="005A189D">
        <w:trPr>
          <w:trHeight w:val="340"/>
        </w:trPr>
        <w:tc>
          <w:tcPr>
            <w:tcW w:w="567" w:type="dxa"/>
          </w:tcPr>
          <w:p w14:paraId="0A8DD91F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ECF39A6" w14:textId="2723044F" w:rsidR="004B76DE" w:rsidRPr="005A189D" w:rsidRDefault="00473D3A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I found a Teesepa.</w:t>
            </w:r>
          </w:p>
        </w:tc>
        <w:tc>
          <w:tcPr>
            <w:tcW w:w="2126" w:type="dxa"/>
          </w:tcPr>
          <w:p w14:paraId="6EE388C4" w14:textId="60A53ACD" w:rsidR="004B76DE" w:rsidRPr="005A189D" w:rsidRDefault="005E643B" w:rsidP="004B76DE">
            <w:pPr>
              <w:rPr>
                <w:rFonts w:ascii="SILDoulosIPA" w:hAnsi="SILDoulosIPA" w:cs="Calibri"/>
                <w:color w:val="000000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</w:t>
            </w:r>
            <w:r w:rsidRPr="005A189D">
              <w:rPr>
                <w:rFonts w:ascii="Calibri" w:hAnsi="Calibri"/>
                <w:color w:val="000000" w:themeColor="text1"/>
              </w:rPr>
              <w:t>tisəpə</w:t>
            </w:r>
          </w:p>
        </w:tc>
        <w:tc>
          <w:tcPr>
            <w:tcW w:w="1985" w:type="dxa"/>
          </w:tcPr>
          <w:p w14:paraId="2A02C3F6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724787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D2EBE6E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54C613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E398FD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14FC1F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BD0BD3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1F74EA2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7904F0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6359A6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E5A4D54" w14:textId="77777777" w:rsidTr="005A189D">
        <w:trPr>
          <w:trHeight w:val="340"/>
        </w:trPr>
        <w:tc>
          <w:tcPr>
            <w:tcW w:w="567" w:type="dxa"/>
          </w:tcPr>
          <w:p w14:paraId="2B5D3615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1F07D40" w14:textId="48933655" w:rsidR="004B76DE" w:rsidRPr="005A189D" w:rsidRDefault="00473D3A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He gave me a Gasorti.</w:t>
            </w:r>
          </w:p>
        </w:tc>
        <w:tc>
          <w:tcPr>
            <w:tcW w:w="2126" w:type="dxa"/>
          </w:tcPr>
          <w:p w14:paraId="7201CDDF" w14:textId="198BAFAE" w:rsidR="004B76DE" w:rsidRPr="005A189D" w:rsidRDefault="005E643B" w:rsidP="004B76DE">
            <w:pPr>
              <w:rPr>
                <w:rFonts w:ascii="SILDoulosIPA" w:hAnsi="SILDoulosIPA" w:cs="Calibri"/>
                <w:color w:val="000000"/>
              </w:rPr>
            </w:pPr>
            <w:r w:rsidRPr="005A189D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>geɪv</w:t>
            </w:r>
            <w:r w:rsidRPr="005A189D">
              <w:rPr>
                <w:rFonts w:ascii="Calibri" w:hAnsi="Calibri"/>
                <w:color w:val="000000" w:themeColor="text1"/>
              </w:rPr>
              <w:t xml:space="preserve"> mi ə </w:t>
            </w:r>
            <w:r w:rsidRPr="005A189D">
              <w:rPr>
                <w:rFonts w:ascii="Calibri" w:hAnsi="Calibri"/>
              </w:rPr>
              <w:t>gəsɔti</w:t>
            </w:r>
          </w:p>
        </w:tc>
        <w:tc>
          <w:tcPr>
            <w:tcW w:w="1985" w:type="dxa"/>
          </w:tcPr>
          <w:p w14:paraId="4A43EB1B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A9F57D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DF944DF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ED3E539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0D76C0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99182B0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E4F52B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25C3FF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7DCF569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2BFACEF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1A551A3B" w14:textId="77777777" w:rsidTr="005A189D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295556C6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49EEB9CE" w14:textId="61DEC755" w:rsidR="004B76DE" w:rsidRPr="005A189D" w:rsidRDefault="00473D3A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It’s her Pegort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665ADF70" w14:textId="094ED23D" w:rsidR="004B76DE" w:rsidRPr="005A189D" w:rsidRDefault="005E643B" w:rsidP="004B76DE">
            <w:pPr>
              <w:rPr>
                <w:rFonts w:ascii="SILDoulosIPA" w:hAnsi="SILDoulosIPA" w:cs="Calibri"/>
                <w:color w:val="000000"/>
              </w:rPr>
            </w:pPr>
            <w:r w:rsidRPr="005A189D">
              <w:rPr>
                <w:rFonts w:ascii="Calibri" w:hAnsi="Calibri"/>
              </w:rPr>
              <w:t>ɪ</w:t>
            </w:r>
            <w:r w:rsidRPr="005A189D">
              <w:rPr>
                <w:rFonts w:ascii="Calibri" w:hAnsi="Calibri"/>
                <w:color w:val="000000" w:themeColor="text1"/>
              </w:rPr>
              <w:t>ts hɜ pəgɔt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473AB017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31824B7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6E968173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EF11BD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2C5620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094E10A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12E2221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842F8D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C512F3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218C318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E972F3" w:rsidRPr="00AE1379" w14:paraId="45DBFC1F" w14:textId="77777777" w:rsidTr="005A189D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DC0B85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DB2CF1A" w14:textId="1406DAAE" w:rsidR="004B76DE" w:rsidRPr="005A189D" w:rsidRDefault="00473D3A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Can I have a Sarpet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FBFCD7F" w14:textId="0CA37041" w:rsidR="004B76DE" w:rsidRPr="005A189D" w:rsidRDefault="005E643B" w:rsidP="004B76DE">
            <w:pPr>
              <w:rPr>
                <w:rFonts w:ascii="SILDoulosIPA" w:hAnsi="SILDoulosIPA" w:cs="Calibri"/>
                <w:color w:val="000000"/>
              </w:rPr>
            </w:pPr>
            <w:r w:rsidRPr="005A189D">
              <w:rPr>
                <w:rFonts w:ascii="Calibri" w:hAnsi="Calibri"/>
                <w:color w:val="000000" w:themeColor="text1"/>
              </w:rPr>
              <w:t xml:space="preserve">kæn </w:t>
            </w:r>
            <w:r w:rsidR="00D873E3"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hæv ə 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C3B4BB1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9D394E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5032B78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5A7691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2788B8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58D7589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EE2EB2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263FD9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104CCE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0353FC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2F11E65F" w14:textId="77777777" w:rsidTr="005A189D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23641AD6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52665AF5" w14:textId="38C03595" w:rsidR="004B76DE" w:rsidRPr="005A189D" w:rsidRDefault="00473D3A" w:rsidP="00F53BC7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I’ve got a new Garpesi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3BBC5354" w14:textId="6BAFF028" w:rsidR="004B76DE" w:rsidRPr="005A189D" w:rsidRDefault="00D873E3" w:rsidP="004B76DE">
            <w:pPr>
              <w:rPr>
                <w:rFonts w:ascii="Arial" w:hAnsi="Arial" w:cs="Arial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="005E643B" w:rsidRPr="005A189D">
              <w:rPr>
                <w:rFonts w:ascii="Calibri" w:hAnsi="Calibri"/>
                <w:color w:val="000000" w:themeColor="text1"/>
              </w:rPr>
              <w:t>v gɒt ə nju gɑpəsi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42D58DB0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15A9806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22B0366E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5D24DE3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6A6DF66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1792315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5E7AEC3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CC489C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0AE6F0B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58AE3AC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42285B77" w14:textId="77777777" w:rsidTr="005A189D">
        <w:trPr>
          <w:trHeight w:val="340"/>
        </w:trPr>
        <w:tc>
          <w:tcPr>
            <w:tcW w:w="567" w:type="dxa"/>
          </w:tcPr>
          <w:p w14:paraId="5CBF8A93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B340EDB" w14:textId="16E7279A" w:rsidR="004B76DE" w:rsidRPr="005A189D" w:rsidRDefault="005E643B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 xml:space="preserve">a </w:t>
            </w:r>
            <w:r w:rsidR="00473D3A" w:rsidRPr="005A189D">
              <w:rPr>
                <w:rFonts w:ascii="Calibri" w:hAnsi="Calibri"/>
                <w:sz w:val="24"/>
                <w:szCs w:val="24"/>
              </w:rPr>
              <w:t xml:space="preserve"> Getorsi</w:t>
            </w:r>
            <w:proofErr w:type="gramEnd"/>
            <w:r w:rsidR="00473D3A" w:rsidRPr="005A189D">
              <w:rPr>
                <w:rFonts w:ascii="Calibri" w:hAnsi="Calibri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572ABF26" w14:textId="301C8F9C" w:rsidR="004B76DE" w:rsidRPr="005A189D" w:rsidRDefault="005E643B" w:rsidP="004B76DE">
            <w:pPr>
              <w:rPr>
                <w:rFonts w:ascii="Arial" w:hAnsi="Arial" w:cs="Arial"/>
              </w:rPr>
            </w:pPr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1DF3FB9C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4084B3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D3B4C83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6F2FFE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350113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1B2469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F4A4114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EAF87A4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EF35D4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94EE15C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8D3CDE3" w14:textId="77777777" w:rsidTr="005A189D">
        <w:trPr>
          <w:trHeight w:val="340"/>
        </w:trPr>
        <w:tc>
          <w:tcPr>
            <w:tcW w:w="567" w:type="dxa"/>
          </w:tcPr>
          <w:p w14:paraId="2149C44A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5FC1F7B" w14:textId="134341C3" w:rsidR="004B76DE" w:rsidRPr="005A189D" w:rsidRDefault="00473D3A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I found a Peetersa.</w:t>
            </w:r>
          </w:p>
        </w:tc>
        <w:tc>
          <w:tcPr>
            <w:tcW w:w="2126" w:type="dxa"/>
          </w:tcPr>
          <w:p w14:paraId="545067EE" w14:textId="1A1629D5" w:rsidR="004B76DE" w:rsidRPr="005A189D" w:rsidRDefault="005E643B" w:rsidP="004B76DE">
            <w:pPr>
              <w:rPr>
                <w:rFonts w:ascii="Arial" w:hAnsi="Arial" w:cs="Arial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</w:t>
            </w:r>
            <w:r w:rsidRPr="005A189D">
              <w:rPr>
                <w:rFonts w:ascii="Calibri" w:hAnsi="Calibri"/>
              </w:rPr>
              <w:t>pitəsə</w:t>
            </w:r>
          </w:p>
        </w:tc>
        <w:tc>
          <w:tcPr>
            <w:tcW w:w="1985" w:type="dxa"/>
          </w:tcPr>
          <w:p w14:paraId="2BB002C8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A678D0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199D4E8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58984D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B9638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E2AFEF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2841EE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1A331B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CB79F4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B6690F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291EB98" w14:textId="77777777" w:rsidTr="005A189D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308E50DC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5EC0E821" w14:textId="7EF3117C" w:rsidR="004B76DE" w:rsidRPr="005A189D" w:rsidRDefault="005E643B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Who took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 xml:space="preserve">the </w:t>
            </w:r>
            <w:r w:rsidR="00473D3A" w:rsidRPr="005A189D">
              <w:rPr>
                <w:rFonts w:ascii="Calibri" w:hAnsi="Calibri"/>
                <w:sz w:val="24"/>
                <w:szCs w:val="24"/>
              </w:rPr>
              <w:t xml:space="preserve"> Pesarti</w:t>
            </w:r>
            <w:proofErr w:type="gramEnd"/>
            <w:r w:rsidR="00473D3A" w:rsidRPr="005A189D">
              <w:rPr>
                <w:rFonts w:ascii="Calibri" w:hAnsi="Calibri"/>
                <w:sz w:val="24"/>
                <w:szCs w:val="24"/>
              </w:rPr>
              <w:t>?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9961C85" w14:textId="17B23886" w:rsidR="004B76DE" w:rsidRPr="005A189D" w:rsidRDefault="005E643B" w:rsidP="004B76DE">
            <w:pPr>
              <w:rPr>
                <w:rFonts w:ascii="Arial" w:hAnsi="Arial" w:cs="Arial"/>
              </w:rPr>
            </w:pPr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5A189D">
              <w:rPr>
                <w:rFonts w:ascii="Calibri" w:hAnsi="Calibri"/>
              </w:rPr>
              <w:t>pəsat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7ED0EEAF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0619DA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2BE99657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B39417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E90BB4F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316E9A1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7B196C3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95A8036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FF54A7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4037AA6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13327B71" w14:textId="77777777" w:rsidTr="005A189D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7F173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68A58" w14:textId="20792F1E" w:rsidR="004B76DE" w:rsidRPr="005A189D" w:rsidRDefault="00473D3A" w:rsidP="004B76DE">
            <w:pPr>
              <w:pStyle w:val="NoSpacing"/>
              <w:rPr>
                <w:rFonts w:eastAsia="Times New Roman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>I want a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602FA" w14:textId="0CA9CA62" w:rsidR="004B76DE" w:rsidRPr="005A189D" w:rsidRDefault="005E643B" w:rsidP="004B76DE">
            <w:pPr>
              <w:rPr>
                <w:rFonts w:ascii="Arial" w:hAnsi="Arial" w:cs="Arial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</w:t>
            </w:r>
            <w:r w:rsidRPr="005A189D">
              <w:rPr>
                <w:rFonts w:ascii="Calibri" w:hAnsi="Calibri"/>
              </w:rPr>
              <w:t>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CDC5C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E6DF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E886F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4EF0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2BE2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6ADF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DEDF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F373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6C11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AE72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B32956D" w14:textId="77777777" w:rsidTr="005A189D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12B66157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79C0FE6D" w14:textId="0B63ADC0" w:rsidR="004B76DE" w:rsidRPr="005A189D" w:rsidRDefault="00473D3A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 xml:space="preserve">He gave me a </w:t>
            </w:r>
            <w:r w:rsidRPr="005A189D">
              <w:rPr>
                <w:rFonts w:ascii="Calibri" w:hAnsi="Calibri" w:cs="Tahoma"/>
                <w:color w:val="000000"/>
                <w:sz w:val="24"/>
                <w:szCs w:val="24"/>
              </w:rPr>
              <w:t>Teparsi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7BED81CC" w14:textId="7A1E9F7E" w:rsidR="004B76DE" w:rsidRPr="005A189D" w:rsidRDefault="005E643B" w:rsidP="004B76DE">
            <w:pPr>
              <w:rPr>
                <w:rFonts w:ascii="Arial" w:hAnsi="Arial" w:cs="Arial"/>
              </w:rPr>
            </w:pPr>
            <w:r w:rsidRPr="005A189D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>geɪv</w:t>
            </w:r>
            <w:r w:rsidRPr="005A189D">
              <w:rPr>
                <w:rFonts w:ascii="Calibri" w:hAnsi="Calibri"/>
                <w:color w:val="000000" w:themeColor="text1"/>
              </w:rPr>
              <w:t xml:space="preserve"> mi ə təpɑsi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61996605" w14:textId="77777777" w:rsidR="004B76DE" w:rsidRPr="005A189D" w:rsidRDefault="004B76DE" w:rsidP="004B76DE">
            <w:pPr>
              <w:rPr>
                <w:rFonts w:ascii="SILDoulosIPA" w:hAnsi="SILDoulosIPA" w:cs="Doulos SIL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4EBB1D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7112981D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16278E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9C55D8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53A210F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0B726094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DEFB6C0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042CB4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0D7E23D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4753FA3D" w14:textId="77777777" w:rsidTr="005A189D">
        <w:trPr>
          <w:trHeight w:val="340"/>
        </w:trPr>
        <w:tc>
          <w:tcPr>
            <w:tcW w:w="567" w:type="dxa"/>
          </w:tcPr>
          <w:p w14:paraId="1E9B3CA8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472CC80" w14:textId="741F099B" w:rsidR="004B76DE" w:rsidRPr="005A189D" w:rsidRDefault="00E972F3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 xml:space="preserve">It’s her </w:t>
            </w:r>
            <w:r w:rsidRPr="005A189D">
              <w:rPr>
                <w:rFonts w:ascii="Calibri" w:hAnsi="Calibri" w:cs="Tahoma"/>
                <w:color w:val="000000"/>
                <w:sz w:val="24"/>
                <w:szCs w:val="24"/>
              </w:rPr>
              <w:t>Pegorta.</w:t>
            </w:r>
          </w:p>
        </w:tc>
        <w:tc>
          <w:tcPr>
            <w:tcW w:w="2126" w:type="dxa"/>
            <w:vAlign w:val="center"/>
          </w:tcPr>
          <w:p w14:paraId="031C31AE" w14:textId="61FBE81C" w:rsidR="004B76DE" w:rsidRPr="005A189D" w:rsidRDefault="005E643B" w:rsidP="004B76DE">
            <w:pPr>
              <w:rPr>
                <w:rFonts w:ascii="Arial" w:hAnsi="Arial" w:cs="Arial"/>
              </w:rPr>
            </w:pPr>
            <w:r w:rsidRPr="005A189D">
              <w:rPr>
                <w:rFonts w:ascii="Calibri" w:hAnsi="Calibri"/>
              </w:rPr>
              <w:t>ɪ</w:t>
            </w:r>
            <w:r w:rsidRPr="005A189D">
              <w:rPr>
                <w:rFonts w:ascii="Calibri" w:hAnsi="Calibri"/>
                <w:color w:val="000000" w:themeColor="text1"/>
              </w:rPr>
              <w:t>ts hɜ pəgɔtə</w:t>
            </w:r>
          </w:p>
        </w:tc>
        <w:tc>
          <w:tcPr>
            <w:tcW w:w="1985" w:type="dxa"/>
          </w:tcPr>
          <w:p w14:paraId="6BAA9841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A9FF0B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4E2C465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A9532B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C6FF5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53E0E9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8C1640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E26755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46FA76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A75E15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40A73D00" w14:textId="77777777" w:rsidTr="005A189D">
        <w:trPr>
          <w:trHeight w:val="340"/>
        </w:trPr>
        <w:tc>
          <w:tcPr>
            <w:tcW w:w="567" w:type="dxa"/>
          </w:tcPr>
          <w:p w14:paraId="7BB3D23E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C959DCB" w14:textId="224FC1B0" w:rsidR="004B76DE" w:rsidRPr="005A189D" w:rsidRDefault="00E972F3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 xml:space="preserve">Can I have a </w:t>
            </w:r>
            <w:r w:rsidRPr="005A189D">
              <w:rPr>
                <w:rFonts w:ascii="Calibri" w:hAnsi="Calibri" w:cs="Tahoma"/>
                <w:color w:val="000000"/>
                <w:sz w:val="24"/>
                <w:szCs w:val="24"/>
              </w:rPr>
              <w:t>Pesorga?</w:t>
            </w:r>
          </w:p>
        </w:tc>
        <w:tc>
          <w:tcPr>
            <w:tcW w:w="2126" w:type="dxa"/>
          </w:tcPr>
          <w:p w14:paraId="52D34598" w14:textId="418D1146" w:rsidR="004B76DE" w:rsidRPr="005A189D" w:rsidRDefault="005E643B" w:rsidP="004B76DE">
            <w:pPr>
              <w:rPr>
                <w:rFonts w:ascii="Arial" w:hAnsi="Arial" w:cs="Arial"/>
              </w:rPr>
            </w:pPr>
            <w:r w:rsidRPr="005A189D">
              <w:rPr>
                <w:rFonts w:ascii="Calibri" w:hAnsi="Calibri"/>
                <w:color w:val="000000" w:themeColor="text1"/>
              </w:rPr>
              <w:t xml:space="preserve">kæn </w:t>
            </w:r>
            <w:r w:rsidR="00D873E3"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hæv ə pəsɔgə</w:t>
            </w:r>
          </w:p>
        </w:tc>
        <w:tc>
          <w:tcPr>
            <w:tcW w:w="1985" w:type="dxa"/>
          </w:tcPr>
          <w:p w14:paraId="0E21B1B0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DAA5BC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B8F5C33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5D0DCE1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B68119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C83825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C2CDAEF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FD8090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DEEAF1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BE80F7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72BA846A" w14:textId="77777777" w:rsidTr="005A189D">
        <w:trPr>
          <w:trHeight w:val="340"/>
        </w:trPr>
        <w:tc>
          <w:tcPr>
            <w:tcW w:w="567" w:type="dxa"/>
          </w:tcPr>
          <w:p w14:paraId="6ADBF5F3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3775A06" w14:textId="7ED5992E" w:rsidR="004B76DE" w:rsidRPr="005A189D" w:rsidRDefault="00E972F3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 xml:space="preserve">I went to the </w:t>
            </w:r>
            <w:r w:rsidRPr="005A189D">
              <w:rPr>
                <w:rFonts w:ascii="Calibri" w:hAnsi="Calibri" w:cs="Tahoma"/>
                <w:color w:val="000000"/>
                <w:sz w:val="24"/>
                <w:szCs w:val="24"/>
              </w:rPr>
              <w:t>Parseta.</w:t>
            </w:r>
          </w:p>
        </w:tc>
        <w:tc>
          <w:tcPr>
            <w:tcW w:w="2126" w:type="dxa"/>
          </w:tcPr>
          <w:p w14:paraId="64C55DA3" w14:textId="078AD1E8" w:rsidR="004B76DE" w:rsidRPr="005A189D" w:rsidRDefault="005E643B" w:rsidP="004B76DE">
            <w:pPr>
              <w:rPr>
                <w:rFonts w:ascii="Arial" w:hAnsi="Arial" w:cs="Arial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wɛntu ðə 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ɑsətə</w:t>
            </w:r>
          </w:p>
        </w:tc>
        <w:tc>
          <w:tcPr>
            <w:tcW w:w="1985" w:type="dxa"/>
          </w:tcPr>
          <w:p w14:paraId="02A61EAB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9F3418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426268C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6A1AA6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313916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0BD0D2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FAE85F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556E5D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BC6C61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496A81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530D9BAA" w14:textId="77777777" w:rsidTr="005A189D">
        <w:trPr>
          <w:trHeight w:val="340"/>
        </w:trPr>
        <w:tc>
          <w:tcPr>
            <w:tcW w:w="567" w:type="dxa"/>
          </w:tcPr>
          <w:p w14:paraId="7876DA74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2A78F67" w14:textId="6E9FC552" w:rsidR="004B76DE" w:rsidRPr="005A189D" w:rsidRDefault="00E972F3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 xml:space="preserve">There’s a </w:t>
            </w:r>
            <w:r w:rsidRPr="005A189D">
              <w:rPr>
                <w:rFonts w:ascii="Calibri" w:hAnsi="Calibri" w:cs="Tahoma"/>
                <w:color w:val="000000"/>
                <w:sz w:val="24"/>
                <w:szCs w:val="24"/>
              </w:rPr>
              <w:t>Sarpeta.</w:t>
            </w:r>
          </w:p>
        </w:tc>
        <w:tc>
          <w:tcPr>
            <w:tcW w:w="2126" w:type="dxa"/>
          </w:tcPr>
          <w:p w14:paraId="71350E40" w14:textId="0104A54E" w:rsidR="004B76DE" w:rsidRPr="005A189D" w:rsidRDefault="005E643B" w:rsidP="004B76DE">
            <w:pPr>
              <w:rPr>
                <w:rFonts w:ascii="Arial" w:hAnsi="Arial" w:cs="Arial"/>
              </w:rPr>
            </w:pPr>
            <w:r w:rsidRPr="005A189D">
              <w:rPr>
                <w:rFonts w:ascii="Calibri" w:hAnsi="Calibri"/>
                <w:color w:val="000000" w:themeColor="text1"/>
              </w:rPr>
              <w:t>ðɛəz ə sapətə</w:t>
            </w:r>
          </w:p>
        </w:tc>
        <w:tc>
          <w:tcPr>
            <w:tcW w:w="1985" w:type="dxa"/>
          </w:tcPr>
          <w:p w14:paraId="1B70910F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879B4E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01DF490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83BE85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D4D3C0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703D7E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97D6C7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BB5EA2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CE43EA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B450CE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0A443AB3" w14:textId="77777777" w:rsidTr="005A189D">
        <w:trPr>
          <w:trHeight w:val="340"/>
        </w:trPr>
        <w:tc>
          <w:tcPr>
            <w:tcW w:w="567" w:type="dxa"/>
          </w:tcPr>
          <w:p w14:paraId="4C19B22E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0D57E5B" w14:textId="1BF48D21" w:rsidR="004B76DE" w:rsidRPr="005A189D" w:rsidRDefault="00E972F3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 xml:space="preserve">I want a </w:t>
            </w:r>
            <w:r w:rsidRPr="005A189D">
              <w:rPr>
                <w:rFonts w:ascii="Calibri" w:hAnsi="Calibri" w:cs="Tahoma"/>
                <w:color w:val="000000"/>
                <w:sz w:val="24"/>
                <w:szCs w:val="24"/>
              </w:rPr>
              <w:t>Tegarpa.</w:t>
            </w:r>
          </w:p>
        </w:tc>
        <w:tc>
          <w:tcPr>
            <w:tcW w:w="2126" w:type="dxa"/>
          </w:tcPr>
          <w:p w14:paraId="695D3542" w14:textId="5C748E22" w:rsidR="004B76DE" w:rsidRPr="005A189D" w:rsidRDefault="005E643B" w:rsidP="004B76DE">
            <w:pPr>
              <w:rPr>
                <w:rFonts w:ascii="Arial" w:hAnsi="Arial" w:cs="Arial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</w:t>
            </w:r>
            <w:r w:rsidRPr="005A189D">
              <w:rPr>
                <w:rFonts w:ascii="Calibri" w:hAnsi="Calibri"/>
              </w:rPr>
              <w:t>təgapə</w:t>
            </w:r>
          </w:p>
        </w:tc>
        <w:tc>
          <w:tcPr>
            <w:tcW w:w="1985" w:type="dxa"/>
          </w:tcPr>
          <w:p w14:paraId="37D11AC4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BFC995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4943530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4C9597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79FAB4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193A861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8AF54A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950369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54BB64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49C465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A6AC1B0" w14:textId="77777777" w:rsidTr="005A189D">
        <w:trPr>
          <w:trHeight w:val="340"/>
        </w:trPr>
        <w:tc>
          <w:tcPr>
            <w:tcW w:w="567" w:type="dxa"/>
          </w:tcPr>
          <w:p w14:paraId="768CA17E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C1C4F05" w14:textId="7C8738C4" w:rsidR="004B76DE" w:rsidRPr="005A189D" w:rsidRDefault="00E972F3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 xml:space="preserve">It’s her </w:t>
            </w:r>
            <w:r w:rsidRPr="005A189D">
              <w:rPr>
                <w:rFonts w:ascii="Calibri" w:hAnsi="Calibri" w:cs="Tahoma"/>
                <w:color w:val="000000"/>
                <w:sz w:val="24"/>
                <w:szCs w:val="24"/>
              </w:rPr>
              <w:t>Pegarsi.</w:t>
            </w:r>
          </w:p>
        </w:tc>
        <w:tc>
          <w:tcPr>
            <w:tcW w:w="2126" w:type="dxa"/>
          </w:tcPr>
          <w:p w14:paraId="35102A30" w14:textId="6112B613" w:rsidR="004B76DE" w:rsidRPr="005A189D" w:rsidRDefault="005E643B" w:rsidP="004B76DE">
            <w:pPr>
              <w:rPr>
                <w:rFonts w:ascii="Arial" w:hAnsi="Arial" w:cs="Arial"/>
              </w:rPr>
            </w:pPr>
            <w:r w:rsidRPr="005A189D">
              <w:rPr>
                <w:rFonts w:ascii="Calibri" w:hAnsi="Calibri"/>
              </w:rPr>
              <w:t>ɪ</w:t>
            </w:r>
            <w:r w:rsidRPr="005A189D">
              <w:rPr>
                <w:rFonts w:ascii="Calibri" w:hAnsi="Calibri"/>
                <w:color w:val="000000" w:themeColor="text1"/>
              </w:rPr>
              <w:t xml:space="preserve">ts hɜ </w:t>
            </w:r>
            <w:r w:rsidRPr="005A189D">
              <w:rPr>
                <w:rFonts w:ascii="Calibri" w:hAnsi="Calibri"/>
              </w:rPr>
              <w:t>pəgasi.</w:t>
            </w:r>
          </w:p>
        </w:tc>
        <w:tc>
          <w:tcPr>
            <w:tcW w:w="1985" w:type="dxa"/>
          </w:tcPr>
          <w:p w14:paraId="482F5631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B0A7F1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CB9DD9C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1777E1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02E139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2B1BD9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7C3969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573CF1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6DC180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49244E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45594817" w14:textId="77777777" w:rsidTr="005A189D">
        <w:trPr>
          <w:trHeight w:val="340"/>
        </w:trPr>
        <w:tc>
          <w:tcPr>
            <w:tcW w:w="567" w:type="dxa"/>
          </w:tcPr>
          <w:p w14:paraId="2C95605E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99ED168" w14:textId="02E36B6D" w:rsidR="004B76DE" w:rsidRPr="005A189D" w:rsidRDefault="005E643B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 xml:space="preserve">a </w:t>
            </w:r>
            <w:r w:rsidR="00E972F3" w:rsidRPr="005A189D">
              <w:rPr>
                <w:rFonts w:ascii="Calibri" w:hAnsi="Calibri"/>
                <w:sz w:val="24"/>
                <w:szCs w:val="24"/>
              </w:rPr>
              <w:t xml:space="preserve"> </w:t>
            </w:r>
            <w:r w:rsidR="00E972F3" w:rsidRPr="005A189D">
              <w:rPr>
                <w:rFonts w:ascii="Calibri" w:hAnsi="Calibri" w:cs="Tahoma"/>
                <w:color w:val="000000"/>
                <w:sz w:val="24"/>
                <w:szCs w:val="24"/>
              </w:rPr>
              <w:t>Gasorti</w:t>
            </w:r>
            <w:proofErr w:type="gramEnd"/>
            <w:r w:rsidR="00E972F3" w:rsidRPr="005A189D">
              <w:rPr>
                <w:rFonts w:ascii="Calibri" w:hAnsi="Calibri" w:cs="Tahoma"/>
                <w:color w:val="000000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5CD48C20" w14:textId="62E24369" w:rsidR="004B76DE" w:rsidRPr="005A189D" w:rsidRDefault="005E643B" w:rsidP="004B76DE">
            <w:pPr>
              <w:rPr>
                <w:rFonts w:ascii="Arial" w:hAnsi="Arial" w:cs="Arial"/>
              </w:rPr>
            </w:pPr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5A189D">
              <w:rPr>
                <w:rFonts w:ascii="Calibri" w:hAnsi="Calibri"/>
              </w:rPr>
              <w:t>gəsɔti</w:t>
            </w:r>
          </w:p>
        </w:tc>
        <w:tc>
          <w:tcPr>
            <w:tcW w:w="1985" w:type="dxa"/>
          </w:tcPr>
          <w:p w14:paraId="61107F84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0F8C74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3014D26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3F995A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8EF026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43C2859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2E4ACA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9BF959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5D9F04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4E30C3C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6474E8F2" w14:textId="77777777" w:rsidTr="005A189D">
        <w:trPr>
          <w:trHeight w:val="340"/>
        </w:trPr>
        <w:tc>
          <w:tcPr>
            <w:tcW w:w="567" w:type="dxa"/>
          </w:tcPr>
          <w:p w14:paraId="0D2F8296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2B15B01" w14:textId="153D74F2" w:rsidR="004B76DE" w:rsidRPr="005A189D" w:rsidRDefault="00E972F3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 xml:space="preserve">I went to the </w:t>
            </w:r>
            <w:r w:rsidRPr="005A189D">
              <w:rPr>
                <w:rFonts w:ascii="Calibri" w:hAnsi="Calibri" w:cs="Tahoma"/>
                <w:color w:val="000000"/>
                <w:sz w:val="24"/>
                <w:szCs w:val="24"/>
              </w:rPr>
              <w:t>Teesepa.</w:t>
            </w:r>
          </w:p>
        </w:tc>
        <w:tc>
          <w:tcPr>
            <w:tcW w:w="2126" w:type="dxa"/>
          </w:tcPr>
          <w:p w14:paraId="18FD1D24" w14:textId="324E80EC" w:rsidR="004B76DE" w:rsidRPr="005A189D" w:rsidRDefault="005E643B" w:rsidP="004B76DE">
            <w:pPr>
              <w:rPr>
                <w:rFonts w:ascii="Arial" w:hAnsi="Arial" w:cs="Arial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wɛntu ðə tisəpə</w:t>
            </w:r>
          </w:p>
        </w:tc>
        <w:tc>
          <w:tcPr>
            <w:tcW w:w="1985" w:type="dxa"/>
          </w:tcPr>
          <w:p w14:paraId="4153B795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3B6B03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293D738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CB46EF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112AC1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461A3F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0DBDC8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A7E2E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CB8E39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BFF83E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680F45A3" w14:textId="77777777" w:rsidTr="005A189D">
        <w:trPr>
          <w:trHeight w:val="340"/>
        </w:trPr>
        <w:tc>
          <w:tcPr>
            <w:tcW w:w="567" w:type="dxa"/>
          </w:tcPr>
          <w:p w14:paraId="7419818C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18BDECF" w14:textId="05BC5D6B" w:rsidR="004B76DE" w:rsidRPr="005A189D" w:rsidRDefault="00E972F3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 xml:space="preserve">There’s a </w:t>
            </w:r>
            <w:r w:rsidRPr="005A189D">
              <w:rPr>
                <w:rFonts w:ascii="Calibri" w:hAnsi="Calibri" w:cs="Tahoma"/>
                <w:color w:val="000000"/>
                <w:sz w:val="24"/>
                <w:szCs w:val="24"/>
              </w:rPr>
              <w:t>Geetesi.</w:t>
            </w:r>
          </w:p>
        </w:tc>
        <w:tc>
          <w:tcPr>
            <w:tcW w:w="2126" w:type="dxa"/>
          </w:tcPr>
          <w:p w14:paraId="3DEF63EC" w14:textId="399D94BC" w:rsidR="004B76DE" w:rsidRPr="005A189D" w:rsidRDefault="005E643B" w:rsidP="004B76DE">
            <w:pPr>
              <w:rPr>
                <w:rFonts w:ascii="Arial" w:hAnsi="Arial" w:cs="Arial"/>
              </w:rPr>
            </w:pPr>
            <w:r w:rsidRPr="005A189D">
              <w:rPr>
                <w:rFonts w:ascii="Calibri" w:hAnsi="Calibri"/>
                <w:color w:val="000000" w:themeColor="text1"/>
              </w:rPr>
              <w:t xml:space="preserve">ðɛəz ə </w:t>
            </w:r>
            <w:r w:rsidRPr="005A189D">
              <w:rPr>
                <w:rFonts w:ascii="Calibri" w:hAnsi="Calibri"/>
              </w:rPr>
              <w:t>gitəsi </w:t>
            </w:r>
          </w:p>
        </w:tc>
        <w:tc>
          <w:tcPr>
            <w:tcW w:w="1985" w:type="dxa"/>
          </w:tcPr>
          <w:p w14:paraId="23D91B78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AFF900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9462B2D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3F318C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009F29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8AD61F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E939D3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031D12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27F306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471AD3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5D8E541E" w14:textId="77777777" w:rsidTr="005A189D">
        <w:trPr>
          <w:trHeight w:val="340"/>
        </w:trPr>
        <w:tc>
          <w:tcPr>
            <w:tcW w:w="567" w:type="dxa"/>
          </w:tcPr>
          <w:p w14:paraId="2CEF6791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764E7FC" w14:textId="51DA3A12" w:rsidR="004B76DE" w:rsidRPr="005A189D" w:rsidRDefault="00E972F3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 xml:space="preserve">I found a </w:t>
            </w:r>
            <w:r w:rsidRPr="005A189D">
              <w:rPr>
                <w:rFonts w:ascii="Calibri" w:hAnsi="Calibri" w:cs="Tahoma"/>
                <w:color w:val="000000"/>
                <w:sz w:val="24"/>
                <w:szCs w:val="24"/>
              </w:rPr>
              <w:t>Sarpega.</w:t>
            </w:r>
          </w:p>
        </w:tc>
        <w:tc>
          <w:tcPr>
            <w:tcW w:w="2126" w:type="dxa"/>
          </w:tcPr>
          <w:p w14:paraId="7524A53B" w14:textId="13980641" w:rsidR="004B76DE" w:rsidRPr="005A189D" w:rsidRDefault="005E643B" w:rsidP="004B76DE">
            <w:pPr>
              <w:rPr>
                <w:rFonts w:ascii="Arial" w:hAnsi="Arial" w:cs="Arial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</w:t>
            </w:r>
            <w:r w:rsidRPr="005A189D">
              <w:rPr>
                <w:rFonts w:ascii="Calibri" w:hAnsi="Calibri"/>
              </w:rPr>
              <w:t>sapəgə</w:t>
            </w:r>
          </w:p>
        </w:tc>
        <w:tc>
          <w:tcPr>
            <w:tcW w:w="1985" w:type="dxa"/>
          </w:tcPr>
          <w:p w14:paraId="19E3BDD9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0F6F99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DD1BB79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211CB79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FB7DBD6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B799CC0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37F3CD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34D6B00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C0EE50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275D58C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7CDD189" w14:textId="77777777" w:rsidTr="005A189D">
        <w:trPr>
          <w:trHeight w:val="340"/>
        </w:trPr>
        <w:tc>
          <w:tcPr>
            <w:tcW w:w="567" w:type="dxa"/>
          </w:tcPr>
          <w:p w14:paraId="383DF132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B5ACD07" w14:textId="747A89EC" w:rsidR="004B76DE" w:rsidRPr="005A189D" w:rsidRDefault="005E643B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Who took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 xml:space="preserve">the </w:t>
            </w:r>
            <w:r w:rsidR="00E972F3" w:rsidRPr="005A189D">
              <w:rPr>
                <w:rFonts w:ascii="Calibri" w:hAnsi="Calibri"/>
                <w:sz w:val="24"/>
                <w:szCs w:val="24"/>
              </w:rPr>
              <w:t xml:space="preserve"> </w:t>
            </w:r>
            <w:r w:rsidR="00E972F3" w:rsidRPr="005A189D">
              <w:rPr>
                <w:rFonts w:ascii="Calibri" w:hAnsi="Calibri" w:cs="Tahoma"/>
                <w:color w:val="000000"/>
                <w:sz w:val="24"/>
                <w:szCs w:val="24"/>
              </w:rPr>
              <w:t>Sarpeghee</w:t>
            </w:r>
            <w:proofErr w:type="gramEnd"/>
            <w:r w:rsidR="00E972F3" w:rsidRPr="005A189D">
              <w:rPr>
                <w:rFonts w:ascii="Calibri" w:hAnsi="Calibri" w:cs="Tahoma"/>
                <w:color w:val="000000"/>
                <w:sz w:val="24"/>
                <w:szCs w:val="24"/>
              </w:rPr>
              <w:t>?</w:t>
            </w:r>
          </w:p>
        </w:tc>
        <w:tc>
          <w:tcPr>
            <w:tcW w:w="2126" w:type="dxa"/>
          </w:tcPr>
          <w:p w14:paraId="2578526C" w14:textId="49BDB288" w:rsidR="004B76DE" w:rsidRPr="005A189D" w:rsidRDefault="005E643B" w:rsidP="004B76DE">
            <w:pPr>
              <w:rPr>
                <w:rFonts w:ascii="Arial" w:hAnsi="Arial" w:cs="Arial"/>
              </w:rPr>
            </w:pPr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5A189D">
              <w:rPr>
                <w:rFonts w:ascii="Calibri" w:hAnsi="Calibri"/>
              </w:rPr>
              <w:t>sapəgi</w:t>
            </w:r>
          </w:p>
        </w:tc>
        <w:tc>
          <w:tcPr>
            <w:tcW w:w="1985" w:type="dxa"/>
          </w:tcPr>
          <w:p w14:paraId="13FEBAA6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E4B3BB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73F7570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88910D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5903E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AF81E2C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BAA429F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DCA8FE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00397C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6AA215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2C89A8B8" w14:textId="77777777" w:rsidTr="005A189D">
        <w:trPr>
          <w:trHeight w:val="340"/>
        </w:trPr>
        <w:tc>
          <w:tcPr>
            <w:tcW w:w="567" w:type="dxa"/>
          </w:tcPr>
          <w:p w14:paraId="6DEC40D2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B7FA024" w14:textId="2866E84B" w:rsidR="004B76DE" w:rsidRPr="005A189D" w:rsidRDefault="00E972F3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 xml:space="preserve">He gave me a </w:t>
            </w:r>
            <w:r w:rsidRPr="005A189D">
              <w:rPr>
                <w:rFonts w:ascii="Calibri" w:hAnsi="Calibri" w:cs="Tahoma"/>
                <w:color w:val="000000"/>
                <w:sz w:val="24"/>
                <w:szCs w:val="24"/>
              </w:rPr>
              <w:t>Tarsepee.</w:t>
            </w:r>
          </w:p>
        </w:tc>
        <w:tc>
          <w:tcPr>
            <w:tcW w:w="2126" w:type="dxa"/>
          </w:tcPr>
          <w:p w14:paraId="0A2F55A1" w14:textId="5010B730" w:rsidR="004B76DE" w:rsidRPr="005A189D" w:rsidRDefault="005E643B" w:rsidP="004B76DE">
            <w:pPr>
              <w:rPr>
                <w:rFonts w:ascii="Arial" w:hAnsi="Arial" w:cs="Arial"/>
              </w:rPr>
            </w:pPr>
            <w:r w:rsidRPr="005A189D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>geɪv</w:t>
            </w:r>
            <w:r w:rsidRPr="005A189D">
              <w:rPr>
                <w:rFonts w:ascii="Calibri" w:hAnsi="Calibri"/>
                <w:color w:val="000000" w:themeColor="text1"/>
              </w:rPr>
              <w:t xml:space="preserve"> mi ə </w:t>
            </w:r>
            <w:r w:rsidRPr="005A189D">
              <w:t>tas</w:t>
            </w:r>
            <w:r w:rsidRPr="005A189D">
              <w:rPr>
                <w:rFonts w:ascii="Calibri" w:hAnsi="Calibri"/>
                <w:color w:val="000000" w:themeColor="text1"/>
              </w:rPr>
              <w:t>ə</w:t>
            </w:r>
            <w:r w:rsidRPr="005A189D">
              <w:t>pi</w:t>
            </w:r>
          </w:p>
        </w:tc>
        <w:tc>
          <w:tcPr>
            <w:tcW w:w="1985" w:type="dxa"/>
          </w:tcPr>
          <w:p w14:paraId="54F4BF14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C5347F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1FBD50C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52907C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21D002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D9C2A0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B05B93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59F6F4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07D2A7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CD32D9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2E9F47D" w14:textId="77777777" w:rsidTr="005A189D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381A6121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670CF100" w14:textId="3C0027B0" w:rsidR="004B76DE" w:rsidRPr="005A189D" w:rsidRDefault="00E972F3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 xml:space="preserve">I’ve got a new </w:t>
            </w:r>
            <w:r w:rsidRPr="005A189D">
              <w:rPr>
                <w:rFonts w:ascii="Calibri" w:hAnsi="Calibri" w:cs="Tahoma"/>
                <w:color w:val="000000"/>
                <w:sz w:val="24"/>
                <w:szCs w:val="24"/>
              </w:rPr>
              <w:t>Segorp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768667CF" w14:textId="329DA157" w:rsidR="004B76DE" w:rsidRPr="005A189D" w:rsidRDefault="00D873E3" w:rsidP="004B76DE">
            <w:pPr>
              <w:rPr>
                <w:rFonts w:ascii="Arial" w:hAnsi="Arial" w:cs="Arial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="005E643B" w:rsidRPr="005A189D">
              <w:rPr>
                <w:rFonts w:ascii="Calibri" w:hAnsi="Calibri"/>
                <w:color w:val="000000" w:themeColor="text1"/>
              </w:rPr>
              <w:t xml:space="preserve">v gɒt ə nju </w:t>
            </w:r>
            <w:r w:rsidR="005E643B" w:rsidRPr="005A189D">
              <w:rPr>
                <w:rFonts w:ascii="Calibri" w:hAnsi="Calibri"/>
              </w:rPr>
              <w:t>səgɔp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1D497619" w14:textId="77777777" w:rsidR="004B76DE" w:rsidRPr="005A189D" w:rsidRDefault="004B76DE" w:rsidP="004B76DE">
            <w:pPr>
              <w:rPr>
                <w:rFonts w:ascii="SILDoulosIPA" w:hAnsi="SILDoulosIPA" w:cs="Doulos SIL"/>
                <w:color w:val="00000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2644675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293D284F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A401EE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78EEC40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7AE35C9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7F65010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0E5251C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1CD8C9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559792DC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E972F3" w:rsidRPr="00AE1379" w14:paraId="66A24BDD" w14:textId="77777777" w:rsidTr="005A189D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4552ED5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2F28FE5" w14:textId="7A293BD4" w:rsidR="004B76DE" w:rsidRPr="005A189D" w:rsidRDefault="00E972F3" w:rsidP="004B76DE">
            <w:pPr>
              <w:pStyle w:val="NoSpacing"/>
              <w:rPr>
                <w:rFonts w:eastAsia="Times New Roman" w:cs="Tahoma"/>
                <w:color w:val="000000"/>
                <w:sz w:val="24"/>
                <w:szCs w:val="24"/>
              </w:rPr>
            </w:pPr>
            <w:r w:rsidRPr="005A189D">
              <w:rPr>
                <w:rFonts w:ascii="Calibri" w:hAnsi="Calibri"/>
                <w:sz w:val="24"/>
                <w:szCs w:val="24"/>
              </w:rPr>
              <w:t xml:space="preserve">Can I have a </w:t>
            </w:r>
            <w:r w:rsidRPr="005A189D">
              <w:rPr>
                <w:rFonts w:ascii="Calibri" w:hAnsi="Calibri" w:cs="Tahoma"/>
                <w:color w:val="000000"/>
                <w:sz w:val="24"/>
                <w:szCs w:val="24"/>
              </w:rPr>
              <w:t>Torsepi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E874153" w14:textId="04540F92" w:rsidR="004B76DE" w:rsidRPr="005A189D" w:rsidRDefault="005E643B" w:rsidP="004B76DE">
            <w:pPr>
              <w:rPr>
                <w:rFonts w:ascii="Arial" w:hAnsi="Arial" w:cs="Arial"/>
              </w:rPr>
            </w:pPr>
            <w:r w:rsidRPr="005A189D">
              <w:rPr>
                <w:rFonts w:ascii="Calibri" w:hAnsi="Calibri"/>
                <w:color w:val="000000" w:themeColor="text1"/>
              </w:rPr>
              <w:t xml:space="preserve">kæn </w:t>
            </w:r>
            <w:r w:rsidR="00D873E3"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hæv ə tɔsəp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5E1CDAA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29BDBA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046A142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0A54A1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0189B3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B0769A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66D930C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4AF099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A10356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ADDB62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6DA6045" w14:textId="77777777" w:rsidTr="005A189D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7B45389F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299A15B6" w14:textId="4928F56E" w:rsidR="004B76DE" w:rsidRPr="005A189D" w:rsidRDefault="00E972F3" w:rsidP="004B76DE">
            <w:r w:rsidRPr="005A189D">
              <w:rPr>
                <w:rFonts w:ascii="Calibri" w:hAnsi="Calibri"/>
              </w:rPr>
              <w:t>I want a Pesorg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173FBAF7" w14:textId="639F1ACC" w:rsidR="004B76DE" w:rsidRPr="005A189D" w:rsidRDefault="005E643B" w:rsidP="004B76DE"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</w:t>
            </w:r>
            <w:r w:rsidRPr="005A189D">
              <w:rPr>
                <w:rFonts w:ascii="Calibri" w:hAnsi="Calibri"/>
                <w:color w:val="000000" w:themeColor="text1"/>
              </w:rPr>
              <w:t>pəsɔg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02F45307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7221D6F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1741582B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0E0334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41BF37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6F584A2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2921112F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49D0446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6B9E73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64E8177F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217BB70" w14:textId="77777777" w:rsidTr="005A189D">
        <w:trPr>
          <w:trHeight w:val="340"/>
        </w:trPr>
        <w:tc>
          <w:tcPr>
            <w:tcW w:w="567" w:type="dxa"/>
          </w:tcPr>
          <w:p w14:paraId="72ABF794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A45D1AA" w14:textId="45E716E7" w:rsidR="004B76DE" w:rsidRPr="005A189D" w:rsidRDefault="005E643B" w:rsidP="004B76DE">
            <w:r>
              <w:rPr>
                <w:rFonts w:ascii="Calibri" w:hAnsi="Calibri"/>
              </w:rPr>
              <w:t xml:space="preserve">She held </w:t>
            </w:r>
            <w:proofErr w:type="gramStart"/>
            <w:r>
              <w:rPr>
                <w:rFonts w:ascii="Calibri" w:hAnsi="Calibri"/>
              </w:rPr>
              <w:t xml:space="preserve">a </w:t>
            </w:r>
            <w:r w:rsidR="00E972F3" w:rsidRPr="005A189D">
              <w:rPr>
                <w:rFonts w:ascii="Calibri" w:hAnsi="Calibri"/>
              </w:rPr>
              <w:t xml:space="preserve"> Torsepi</w:t>
            </w:r>
            <w:proofErr w:type="gramEnd"/>
            <w:r w:rsidR="00E972F3" w:rsidRPr="005A189D">
              <w:rPr>
                <w:rFonts w:ascii="Calibri" w:hAnsi="Calibri"/>
              </w:rPr>
              <w:t>.</w:t>
            </w:r>
          </w:p>
        </w:tc>
        <w:tc>
          <w:tcPr>
            <w:tcW w:w="2126" w:type="dxa"/>
          </w:tcPr>
          <w:p w14:paraId="73894BFC" w14:textId="600F62DD" w:rsidR="004B76DE" w:rsidRPr="005A189D" w:rsidRDefault="005E643B" w:rsidP="004B76DE"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5A189D">
              <w:rPr>
                <w:rFonts w:ascii="Calibri" w:hAnsi="Calibri"/>
                <w:color w:val="000000" w:themeColor="text1"/>
              </w:rPr>
              <w:t>tɔsəpi</w:t>
            </w:r>
          </w:p>
        </w:tc>
        <w:tc>
          <w:tcPr>
            <w:tcW w:w="1985" w:type="dxa"/>
          </w:tcPr>
          <w:p w14:paraId="7534EB98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A3F198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1C3653A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00F2E5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171E2B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913BD9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55DBA7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C6B12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C8639A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45E560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2A550873" w14:textId="77777777" w:rsidTr="005A189D">
        <w:trPr>
          <w:trHeight w:val="340"/>
        </w:trPr>
        <w:tc>
          <w:tcPr>
            <w:tcW w:w="567" w:type="dxa"/>
          </w:tcPr>
          <w:p w14:paraId="537E908D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97C5B66" w14:textId="3DF78230" w:rsidR="004B76DE" w:rsidRPr="005A189D" w:rsidRDefault="00E972F3" w:rsidP="004B76DE">
            <w:r w:rsidRPr="005A189D">
              <w:rPr>
                <w:rFonts w:ascii="Calibri" w:hAnsi="Calibri"/>
              </w:rPr>
              <w:t>I found a Sarpega.</w:t>
            </w:r>
          </w:p>
        </w:tc>
        <w:tc>
          <w:tcPr>
            <w:tcW w:w="2126" w:type="dxa"/>
          </w:tcPr>
          <w:p w14:paraId="72CB1A4A" w14:textId="01667466" w:rsidR="004B76DE" w:rsidRPr="005A189D" w:rsidRDefault="005E643B" w:rsidP="004B76DE"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</w:t>
            </w:r>
            <w:r w:rsidRPr="005A189D">
              <w:rPr>
                <w:rFonts w:ascii="Calibri" w:hAnsi="Calibri"/>
              </w:rPr>
              <w:t>sapəgə</w:t>
            </w:r>
          </w:p>
        </w:tc>
        <w:tc>
          <w:tcPr>
            <w:tcW w:w="1985" w:type="dxa"/>
          </w:tcPr>
          <w:p w14:paraId="74BC7899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D6B7F3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FFB4D26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6CB764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684987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7D9186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E8A93E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558758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A2BFB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7A1EED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5093BC53" w14:textId="77777777" w:rsidTr="005A189D">
        <w:trPr>
          <w:trHeight w:val="340"/>
        </w:trPr>
        <w:tc>
          <w:tcPr>
            <w:tcW w:w="567" w:type="dxa"/>
          </w:tcPr>
          <w:p w14:paraId="1B31E2CB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3D6565E" w14:textId="45A78E3F" w:rsidR="004B76DE" w:rsidRPr="005A189D" w:rsidRDefault="00E972F3" w:rsidP="004B76DE">
            <w:r w:rsidRPr="005A189D">
              <w:rPr>
                <w:rFonts w:ascii="Calibri" w:hAnsi="Calibri"/>
              </w:rPr>
              <w:t>I went to the Pegarsi.</w:t>
            </w:r>
          </w:p>
        </w:tc>
        <w:tc>
          <w:tcPr>
            <w:tcW w:w="2126" w:type="dxa"/>
          </w:tcPr>
          <w:p w14:paraId="30BC3F13" w14:textId="6627834D" w:rsidR="004B76DE" w:rsidRPr="005A189D" w:rsidRDefault="005E643B" w:rsidP="004B76DE">
            <w:r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wɛntu ðə </w:t>
            </w:r>
            <w:r w:rsidRPr="005A189D">
              <w:rPr>
                <w:rFonts w:ascii="Calibri" w:hAnsi="Calibri"/>
              </w:rPr>
              <w:t>pəgasi</w:t>
            </w:r>
          </w:p>
        </w:tc>
        <w:tc>
          <w:tcPr>
            <w:tcW w:w="1985" w:type="dxa"/>
          </w:tcPr>
          <w:p w14:paraId="40CC7719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F01C09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14637C7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DD6756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61EAE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27D44B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AC1B4B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43E85C2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D9E1C92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5BAF69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2ED6AE19" w14:textId="77777777" w:rsidTr="005A189D">
        <w:trPr>
          <w:trHeight w:val="340"/>
        </w:trPr>
        <w:tc>
          <w:tcPr>
            <w:tcW w:w="567" w:type="dxa"/>
          </w:tcPr>
          <w:p w14:paraId="4EACAD71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186BA77" w14:textId="7F703F0A" w:rsidR="004B76DE" w:rsidRPr="005A189D" w:rsidRDefault="00E972F3" w:rsidP="004B76DE">
            <w:r w:rsidRPr="005A189D">
              <w:rPr>
                <w:rFonts w:ascii="Calibri" w:hAnsi="Calibri"/>
              </w:rPr>
              <w:t>It’s her Getorsi.</w:t>
            </w:r>
          </w:p>
        </w:tc>
        <w:tc>
          <w:tcPr>
            <w:tcW w:w="2126" w:type="dxa"/>
          </w:tcPr>
          <w:p w14:paraId="38AC4F15" w14:textId="3647A162" w:rsidR="004B76DE" w:rsidRPr="005A189D" w:rsidRDefault="005E643B" w:rsidP="004B76DE">
            <w:r w:rsidRPr="005A189D">
              <w:rPr>
                <w:rFonts w:ascii="Calibri" w:hAnsi="Calibri"/>
              </w:rPr>
              <w:t>ɪ</w:t>
            </w:r>
            <w:r w:rsidRPr="005A189D">
              <w:rPr>
                <w:rFonts w:ascii="Calibri" w:hAnsi="Calibri"/>
                <w:color w:val="000000" w:themeColor="text1"/>
              </w:rPr>
              <w:t xml:space="preserve">ts hɜ 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4562A907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4FB478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6F526DE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5E0FE7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38F2A0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64CC9C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AE5B2B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905945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6176A5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B57B56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2167E0A7" w14:textId="77777777" w:rsidTr="005A189D">
        <w:trPr>
          <w:trHeight w:val="340"/>
        </w:trPr>
        <w:tc>
          <w:tcPr>
            <w:tcW w:w="567" w:type="dxa"/>
          </w:tcPr>
          <w:p w14:paraId="7CE1B6B7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A2B8F2D" w14:textId="4C2D4009" w:rsidR="004B76DE" w:rsidRPr="005A189D" w:rsidRDefault="005E643B" w:rsidP="004B76DE">
            <w:r>
              <w:rPr>
                <w:rFonts w:ascii="Calibri" w:hAnsi="Calibri"/>
              </w:rPr>
              <w:t xml:space="preserve">Who took </w:t>
            </w:r>
            <w:proofErr w:type="gramStart"/>
            <w:r>
              <w:rPr>
                <w:rFonts w:ascii="Calibri" w:hAnsi="Calibri"/>
              </w:rPr>
              <w:t xml:space="preserve">the </w:t>
            </w:r>
            <w:r w:rsidR="00E972F3" w:rsidRPr="005A189D">
              <w:rPr>
                <w:rFonts w:ascii="Calibri" w:hAnsi="Calibri"/>
              </w:rPr>
              <w:t xml:space="preserve"> Pegorta</w:t>
            </w:r>
            <w:proofErr w:type="gramEnd"/>
            <w:r w:rsidR="00E972F3" w:rsidRPr="005A189D">
              <w:rPr>
                <w:rFonts w:ascii="Calibri" w:hAnsi="Calibri"/>
              </w:rPr>
              <w:t>?</w:t>
            </w:r>
          </w:p>
        </w:tc>
        <w:tc>
          <w:tcPr>
            <w:tcW w:w="2126" w:type="dxa"/>
          </w:tcPr>
          <w:p w14:paraId="7420A58F" w14:textId="24D278BC" w:rsidR="004B76DE" w:rsidRPr="005A189D" w:rsidRDefault="005E643B" w:rsidP="004B76DE"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5A189D">
              <w:rPr>
                <w:rFonts w:ascii="Calibri" w:hAnsi="Calibri"/>
                <w:color w:val="000000" w:themeColor="text1"/>
              </w:rPr>
              <w:t>pəgɔtə</w:t>
            </w:r>
          </w:p>
        </w:tc>
        <w:tc>
          <w:tcPr>
            <w:tcW w:w="1985" w:type="dxa"/>
          </w:tcPr>
          <w:p w14:paraId="237C54AA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3C8BF0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75504AB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3A11D0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6E2F6E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C26A43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1773AA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611328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CCCC23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644331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4C83C2AC" w14:textId="77777777" w:rsidTr="005A189D">
        <w:trPr>
          <w:trHeight w:val="340"/>
        </w:trPr>
        <w:tc>
          <w:tcPr>
            <w:tcW w:w="567" w:type="dxa"/>
          </w:tcPr>
          <w:p w14:paraId="29223977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103590F" w14:textId="5E5B906C" w:rsidR="004B76DE" w:rsidRPr="005A189D" w:rsidRDefault="00E972F3" w:rsidP="004B76DE">
            <w:r w:rsidRPr="005A189D">
              <w:rPr>
                <w:rFonts w:ascii="Calibri" w:hAnsi="Calibri"/>
              </w:rPr>
              <w:t>I’ve got a new Sarpeghee.</w:t>
            </w:r>
          </w:p>
        </w:tc>
        <w:tc>
          <w:tcPr>
            <w:tcW w:w="2126" w:type="dxa"/>
          </w:tcPr>
          <w:p w14:paraId="187C4B39" w14:textId="3C7F1E5D" w:rsidR="004B76DE" w:rsidRPr="005A189D" w:rsidRDefault="00D873E3" w:rsidP="004B76DE">
            <w:r>
              <w:rPr>
                <w:rFonts w:ascii="Calibri" w:hAnsi="Calibri"/>
                <w:color w:val="000000" w:themeColor="text1"/>
              </w:rPr>
              <w:t>aɪ</w:t>
            </w:r>
            <w:r w:rsidR="005E643B" w:rsidRPr="005A189D">
              <w:rPr>
                <w:rFonts w:ascii="Calibri" w:hAnsi="Calibri"/>
                <w:color w:val="000000" w:themeColor="text1"/>
              </w:rPr>
              <w:t xml:space="preserve">v gɒt ə nju </w:t>
            </w:r>
            <w:r w:rsidR="005E643B" w:rsidRPr="005A189D">
              <w:rPr>
                <w:rFonts w:ascii="Calibri" w:hAnsi="Calibri"/>
              </w:rPr>
              <w:t>sapəgi</w:t>
            </w:r>
          </w:p>
        </w:tc>
        <w:tc>
          <w:tcPr>
            <w:tcW w:w="1985" w:type="dxa"/>
          </w:tcPr>
          <w:p w14:paraId="735E9B14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F70322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E409439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E83464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2C8130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F64F576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F29A6B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ED248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39F206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AAB666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688A9802" w14:textId="77777777" w:rsidTr="005A189D">
        <w:trPr>
          <w:trHeight w:val="340"/>
        </w:trPr>
        <w:tc>
          <w:tcPr>
            <w:tcW w:w="567" w:type="dxa"/>
          </w:tcPr>
          <w:p w14:paraId="75D03119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EF88C82" w14:textId="644015A7" w:rsidR="004B76DE" w:rsidRPr="005A189D" w:rsidRDefault="00E972F3" w:rsidP="004B76DE">
            <w:r w:rsidRPr="005A189D">
              <w:rPr>
                <w:rFonts w:ascii="Calibri" w:hAnsi="Calibri"/>
              </w:rPr>
              <w:t>He gave me a Peetersa.</w:t>
            </w:r>
          </w:p>
        </w:tc>
        <w:tc>
          <w:tcPr>
            <w:tcW w:w="2126" w:type="dxa"/>
          </w:tcPr>
          <w:p w14:paraId="30333DF4" w14:textId="2B979CCC" w:rsidR="004B76DE" w:rsidRPr="005A189D" w:rsidRDefault="005E643B" w:rsidP="004B76DE">
            <w:r w:rsidRPr="005A189D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>geɪv</w:t>
            </w:r>
            <w:r w:rsidRPr="005A189D">
              <w:rPr>
                <w:rFonts w:ascii="Calibri" w:hAnsi="Calibri"/>
                <w:color w:val="000000" w:themeColor="text1"/>
              </w:rPr>
              <w:t xml:space="preserve"> mi ə </w:t>
            </w:r>
            <w:r w:rsidRPr="005A189D">
              <w:rPr>
                <w:rFonts w:ascii="Calibri" w:hAnsi="Calibri"/>
              </w:rPr>
              <w:t>pitəsə</w:t>
            </w:r>
          </w:p>
        </w:tc>
        <w:tc>
          <w:tcPr>
            <w:tcW w:w="1985" w:type="dxa"/>
          </w:tcPr>
          <w:p w14:paraId="38DC949B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13DC56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9CB5BCF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98DE80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40BDD1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62E89B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264EAD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4924C5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B887B3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DEB578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0DB8D311" w14:textId="77777777" w:rsidTr="005A189D">
        <w:trPr>
          <w:trHeight w:val="340"/>
        </w:trPr>
        <w:tc>
          <w:tcPr>
            <w:tcW w:w="567" w:type="dxa"/>
          </w:tcPr>
          <w:p w14:paraId="27F67220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484F098" w14:textId="1FDF4BD6" w:rsidR="004B76DE" w:rsidRPr="005A189D" w:rsidRDefault="00E972F3" w:rsidP="004B76DE">
            <w:r w:rsidRPr="005A189D">
              <w:rPr>
                <w:rFonts w:ascii="Calibri" w:hAnsi="Calibri"/>
              </w:rPr>
              <w:t>There’s a Garpesi.</w:t>
            </w:r>
          </w:p>
        </w:tc>
        <w:tc>
          <w:tcPr>
            <w:tcW w:w="2126" w:type="dxa"/>
          </w:tcPr>
          <w:p w14:paraId="6B0ECF2F" w14:textId="3D9C47B4" w:rsidR="004B76DE" w:rsidRPr="005A189D" w:rsidRDefault="005E643B" w:rsidP="004B76DE">
            <w:r w:rsidRPr="005A189D">
              <w:rPr>
                <w:rFonts w:ascii="Calibri" w:hAnsi="Calibri"/>
                <w:color w:val="000000" w:themeColor="text1"/>
              </w:rPr>
              <w:t>ðɛəz ə gɑpəsi</w:t>
            </w:r>
          </w:p>
        </w:tc>
        <w:tc>
          <w:tcPr>
            <w:tcW w:w="1985" w:type="dxa"/>
          </w:tcPr>
          <w:p w14:paraId="322F215B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51F6D7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1B713B2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77B669C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41C4B6F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C86B63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709547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BFA3611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F9060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4697BA1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7B25B3F" w14:textId="77777777" w:rsidTr="005A189D">
        <w:trPr>
          <w:trHeight w:val="340"/>
        </w:trPr>
        <w:tc>
          <w:tcPr>
            <w:tcW w:w="567" w:type="dxa"/>
          </w:tcPr>
          <w:p w14:paraId="0685E528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9B4E8ED" w14:textId="24F8CC3F" w:rsidR="004B76DE" w:rsidRPr="005A189D" w:rsidRDefault="00E972F3" w:rsidP="004B76DE">
            <w:r w:rsidRPr="005A189D">
              <w:rPr>
                <w:rFonts w:ascii="Calibri" w:hAnsi="Calibri"/>
              </w:rPr>
              <w:t>Can I have a Pesarti?</w:t>
            </w:r>
          </w:p>
        </w:tc>
        <w:tc>
          <w:tcPr>
            <w:tcW w:w="2126" w:type="dxa"/>
          </w:tcPr>
          <w:p w14:paraId="0C58AB2F" w14:textId="250428D4" w:rsidR="004B76DE" w:rsidRPr="005A189D" w:rsidRDefault="005E643B" w:rsidP="004B76DE">
            <w:r w:rsidRPr="005A189D">
              <w:rPr>
                <w:rFonts w:ascii="Calibri" w:hAnsi="Calibri"/>
                <w:color w:val="000000" w:themeColor="text1"/>
              </w:rPr>
              <w:t xml:space="preserve">kæn </w:t>
            </w:r>
            <w:r w:rsidR="00D873E3"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hæv ə </w:t>
            </w:r>
            <w:r w:rsidRPr="005A189D">
              <w:rPr>
                <w:rFonts w:ascii="Calibri" w:hAnsi="Calibri"/>
              </w:rPr>
              <w:t>pəsati</w:t>
            </w:r>
          </w:p>
        </w:tc>
        <w:tc>
          <w:tcPr>
            <w:tcW w:w="1985" w:type="dxa"/>
          </w:tcPr>
          <w:p w14:paraId="40ABF0CF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F41FAA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139E77B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5723B7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601FA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4AAC78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6B422B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7A4763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B57C42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10C80B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7C501F66" w14:textId="77777777" w:rsidTr="005A189D">
        <w:trPr>
          <w:trHeight w:val="340"/>
        </w:trPr>
        <w:tc>
          <w:tcPr>
            <w:tcW w:w="567" w:type="dxa"/>
          </w:tcPr>
          <w:p w14:paraId="50636244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FBDB781" w14:textId="0633D261" w:rsidR="004B76DE" w:rsidRPr="005A189D" w:rsidRDefault="00E972F3" w:rsidP="004B76DE">
            <w:r w:rsidRPr="005A189D">
              <w:rPr>
                <w:rFonts w:ascii="Calibri" w:hAnsi="Calibri"/>
              </w:rPr>
              <w:t>I want a Teparsi.</w:t>
            </w:r>
          </w:p>
        </w:tc>
        <w:tc>
          <w:tcPr>
            <w:tcW w:w="2126" w:type="dxa"/>
          </w:tcPr>
          <w:p w14:paraId="7C357972" w14:textId="30822335" w:rsidR="004B76DE" w:rsidRPr="005A189D" w:rsidRDefault="005E643B" w:rsidP="004B76DE"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</w:t>
            </w:r>
            <w:r w:rsidRPr="005A189D">
              <w:rPr>
                <w:rFonts w:ascii="Calibri" w:hAnsi="Calibri"/>
                <w:color w:val="000000" w:themeColor="text1"/>
              </w:rPr>
              <w:t>təpɑsi</w:t>
            </w:r>
          </w:p>
        </w:tc>
        <w:tc>
          <w:tcPr>
            <w:tcW w:w="1985" w:type="dxa"/>
          </w:tcPr>
          <w:p w14:paraId="2A81035A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26A4DC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3362947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FDA50C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55A914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E85261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513288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05C949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807C8F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DB6791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07416469" w14:textId="77777777" w:rsidTr="005A189D">
        <w:trPr>
          <w:trHeight w:val="340"/>
        </w:trPr>
        <w:tc>
          <w:tcPr>
            <w:tcW w:w="567" w:type="dxa"/>
          </w:tcPr>
          <w:p w14:paraId="28D1872A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93B1A85" w14:textId="45E4ECD8" w:rsidR="004B76DE" w:rsidRPr="005A189D" w:rsidRDefault="00E972F3" w:rsidP="004B76DE">
            <w:r w:rsidRPr="005A189D">
              <w:rPr>
                <w:rFonts w:ascii="Calibri" w:hAnsi="Calibri"/>
              </w:rPr>
              <w:t>He gave me a Teesepa.</w:t>
            </w:r>
          </w:p>
        </w:tc>
        <w:tc>
          <w:tcPr>
            <w:tcW w:w="2126" w:type="dxa"/>
          </w:tcPr>
          <w:p w14:paraId="3B752600" w14:textId="774DFF9C" w:rsidR="004B76DE" w:rsidRPr="005A189D" w:rsidRDefault="005E643B" w:rsidP="004B76DE">
            <w:r w:rsidRPr="005A189D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>geɪv</w:t>
            </w:r>
            <w:r w:rsidRPr="005A189D">
              <w:rPr>
                <w:rFonts w:ascii="Calibri" w:hAnsi="Calibri"/>
                <w:color w:val="000000" w:themeColor="text1"/>
              </w:rPr>
              <w:t xml:space="preserve"> mi ə tisəpə</w:t>
            </w:r>
          </w:p>
        </w:tc>
        <w:tc>
          <w:tcPr>
            <w:tcW w:w="1985" w:type="dxa"/>
          </w:tcPr>
          <w:p w14:paraId="183FA4FF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CA979B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CAE57D6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76C931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B53DE5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B860C6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0974A0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6FFAA6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9395D0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8B1C78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E339435" w14:textId="77777777" w:rsidTr="005A189D">
        <w:trPr>
          <w:trHeight w:val="340"/>
        </w:trPr>
        <w:tc>
          <w:tcPr>
            <w:tcW w:w="567" w:type="dxa"/>
          </w:tcPr>
          <w:p w14:paraId="72B5D11B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423E528" w14:textId="6C731FA8" w:rsidR="004B76DE" w:rsidRPr="005A189D" w:rsidRDefault="005E643B" w:rsidP="004B76DE">
            <w:r>
              <w:rPr>
                <w:rFonts w:ascii="Calibri" w:hAnsi="Calibri"/>
              </w:rPr>
              <w:t xml:space="preserve">She held </w:t>
            </w:r>
            <w:proofErr w:type="gramStart"/>
            <w:r>
              <w:rPr>
                <w:rFonts w:ascii="Calibri" w:hAnsi="Calibri"/>
              </w:rPr>
              <w:t xml:space="preserve">a </w:t>
            </w:r>
            <w:r w:rsidR="00E972F3" w:rsidRPr="005A189D">
              <w:rPr>
                <w:rFonts w:ascii="Calibri" w:hAnsi="Calibri"/>
              </w:rPr>
              <w:t xml:space="preserve"> Gasorti</w:t>
            </w:r>
            <w:proofErr w:type="gramEnd"/>
            <w:r w:rsidR="00E972F3" w:rsidRPr="005A189D">
              <w:rPr>
                <w:rFonts w:ascii="Calibri" w:hAnsi="Calibri"/>
              </w:rPr>
              <w:t>.</w:t>
            </w:r>
          </w:p>
        </w:tc>
        <w:tc>
          <w:tcPr>
            <w:tcW w:w="2126" w:type="dxa"/>
          </w:tcPr>
          <w:p w14:paraId="301AFC2F" w14:textId="33618308" w:rsidR="004B76DE" w:rsidRPr="005A189D" w:rsidRDefault="005E643B" w:rsidP="004B76DE"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5A189D">
              <w:rPr>
                <w:rFonts w:ascii="Calibri" w:hAnsi="Calibri"/>
              </w:rPr>
              <w:t>gəsɔti</w:t>
            </w:r>
          </w:p>
        </w:tc>
        <w:tc>
          <w:tcPr>
            <w:tcW w:w="1985" w:type="dxa"/>
          </w:tcPr>
          <w:p w14:paraId="164969F3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9723EB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EDC7EC5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BF81D4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889666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A2B077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FCB208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EAC886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BF9C6D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84DDD6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5EE5D4EC" w14:textId="77777777" w:rsidTr="005A189D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5BC97C49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5BB1DDDA" w14:textId="555EF916" w:rsidR="004B76DE" w:rsidRPr="005A189D" w:rsidRDefault="00E972F3" w:rsidP="004B76DE">
            <w:r w:rsidRPr="005A189D">
              <w:rPr>
                <w:rFonts w:ascii="Calibri" w:hAnsi="Calibri"/>
              </w:rPr>
              <w:t>Can I have a Geetesi?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5198CC29" w14:textId="1312B7B3" w:rsidR="004B76DE" w:rsidRPr="005A189D" w:rsidRDefault="005E643B" w:rsidP="004B76DE">
            <w:r w:rsidRPr="005A189D">
              <w:rPr>
                <w:rFonts w:ascii="Calibri" w:hAnsi="Calibri"/>
                <w:color w:val="000000" w:themeColor="text1"/>
              </w:rPr>
              <w:t xml:space="preserve">kæn </w:t>
            </w:r>
            <w:r w:rsidR="00D873E3"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hæv ə </w:t>
            </w:r>
            <w:r w:rsidRPr="005A189D">
              <w:rPr>
                <w:rFonts w:ascii="Calibri" w:hAnsi="Calibri"/>
              </w:rPr>
              <w:t>gitəsi 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DDD242C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7C19FA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3A1774B5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0E51AD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042C6A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7CCCB34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5405F811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40A7F3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1BF2F0F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3E7D1044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6D6651D2" w14:textId="77777777" w:rsidTr="005A189D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641DE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9BD37" w14:textId="26DD7271" w:rsidR="004B76DE" w:rsidRPr="005A189D" w:rsidRDefault="00E972F3" w:rsidP="004B76DE">
            <w:r w:rsidRPr="005A189D">
              <w:rPr>
                <w:rFonts w:ascii="Calibri" w:hAnsi="Calibri"/>
              </w:rPr>
              <w:t>I’ve got a new 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C991B" w14:textId="2C3D6BBE" w:rsidR="004B76DE" w:rsidRPr="005A189D" w:rsidRDefault="00D873E3" w:rsidP="004B76DE">
            <w:r>
              <w:rPr>
                <w:rFonts w:ascii="Calibri" w:hAnsi="Calibri"/>
                <w:color w:val="000000" w:themeColor="text1"/>
              </w:rPr>
              <w:t>aɪ</w:t>
            </w:r>
            <w:r w:rsidR="005E643B" w:rsidRPr="005A189D">
              <w:rPr>
                <w:rFonts w:ascii="Calibri" w:hAnsi="Calibri"/>
                <w:color w:val="000000" w:themeColor="text1"/>
              </w:rPr>
              <w:t xml:space="preserve">v gɒt ə nju </w:t>
            </w:r>
            <w:r w:rsidR="005E643B"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ɑ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AA8E81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9CD3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3B051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009B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26A4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519A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654B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DC98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904F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0C8D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20D68B4B" w14:textId="77777777" w:rsidTr="005A189D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95DE472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</w:tcPr>
          <w:p w14:paraId="7211A654" w14:textId="01E372BD" w:rsidR="004B76DE" w:rsidRPr="005A189D" w:rsidRDefault="005E643B" w:rsidP="004B76DE">
            <w:r>
              <w:rPr>
                <w:rFonts w:ascii="Calibri" w:hAnsi="Calibri"/>
              </w:rPr>
              <w:t xml:space="preserve">Who took </w:t>
            </w:r>
            <w:proofErr w:type="gramStart"/>
            <w:r>
              <w:rPr>
                <w:rFonts w:ascii="Calibri" w:hAnsi="Calibri"/>
              </w:rPr>
              <w:t xml:space="preserve">the </w:t>
            </w:r>
            <w:r w:rsidR="00E972F3" w:rsidRPr="005A189D">
              <w:rPr>
                <w:rFonts w:ascii="Calibri" w:hAnsi="Calibri"/>
              </w:rPr>
              <w:t xml:space="preserve"> Tegarpa</w:t>
            </w:r>
            <w:proofErr w:type="gramEnd"/>
            <w:r w:rsidR="00E972F3" w:rsidRPr="005A189D">
              <w:rPr>
                <w:rFonts w:ascii="Calibri" w:hAnsi="Calibri"/>
              </w:rPr>
              <w:t>?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A26D835" w14:textId="5F9965B8" w:rsidR="004B76DE" w:rsidRPr="005A189D" w:rsidRDefault="005E643B" w:rsidP="004B76DE"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5A189D">
              <w:rPr>
                <w:rFonts w:ascii="Calibri" w:hAnsi="Calibri"/>
              </w:rPr>
              <w:t>təgapə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</w:tcPr>
          <w:p w14:paraId="2F412E1D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7292E59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  <w:shd w:val="clear" w:color="auto" w:fill="auto"/>
          </w:tcPr>
          <w:p w14:paraId="087F2156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02E925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5B20DD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7AC9EE4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2FC83A8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F7ACB6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4DAE1C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2C14463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11DECC40" w14:textId="77777777" w:rsidTr="005A189D">
        <w:trPr>
          <w:trHeight w:val="340"/>
        </w:trPr>
        <w:tc>
          <w:tcPr>
            <w:tcW w:w="567" w:type="dxa"/>
          </w:tcPr>
          <w:p w14:paraId="61AA7185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2D1DAC6" w14:textId="34C9D4CE" w:rsidR="004B76DE" w:rsidRPr="005A189D" w:rsidRDefault="00E972F3" w:rsidP="004B76DE">
            <w:r w:rsidRPr="005A189D">
              <w:rPr>
                <w:rFonts w:ascii="Calibri" w:hAnsi="Calibri"/>
              </w:rPr>
              <w:t>I found a Sarpeta.</w:t>
            </w:r>
          </w:p>
        </w:tc>
        <w:tc>
          <w:tcPr>
            <w:tcW w:w="2126" w:type="dxa"/>
          </w:tcPr>
          <w:p w14:paraId="27C2C781" w14:textId="4EC1C485" w:rsidR="004B76DE" w:rsidRPr="005A189D" w:rsidRDefault="005E643B" w:rsidP="004B76DE"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</w:t>
            </w:r>
            <w:r w:rsidRPr="005A189D">
              <w:rPr>
                <w:rFonts w:ascii="Calibri" w:hAnsi="Calibri"/>
                <w:color w:val="000000" w:themeColor="text1"/>
              </w:rPr>
              <w:t>sapətə</w:t>
            </w:r>
          </w:p>
        </w:tc>
        <w:tc>
          <w:tcPr>
            <w:tcW w:w="1985" w:type="dxa"/>
          </w:tcPr>
          <w:p w14:paraId="766C7714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A21249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485851B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15024E4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A40EA0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2D1FB20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C9BBCC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A653C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0E883DC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31759D9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679AEC70" w14:textId="77777777" w:rsidTr="005A189D">
        <w:trPr>
          <w:trHeight w:val="340"/>
        </w:trPr>
        <w:tc>
          <w:tcPr>
            <w:tcW w:w="567" w:type="dxa"/>
          </w:tcPr>
          <w:p w14:paraId="2B4E74BD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BE1470E" w14:textId="085E70E4" w:rsidR="004B76DE" w:rsidRPr="005A189D" w:rsidRDefault="00E972F3" w:rsidP="004B76DE">
            <w:r w:rsidRPr="005A189D">
              <w:rPr>
                <w:rFonts w:ascii="Calibri" w:hAnsi="Calibri"/>
              </w:rPr>
              <w:t>I went to the Tarsepee.</w:t>
            </w:r>
          </w:p>
        </w:tc>
        <w:tc>
          <w:tcPr>
            <w:tcW w:w="2126" w:type="dxa"/>
          </w:tcPr>
          <w:p w14:paraId="0C6FE078" w14:textId="740F35DD" w:rsidR="004B76DE" w:rsidRPr="005A189D" w:rsidRDefault="005E643B" w:rsidP="004B76DE">
            <w:r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wɛntu ðə </w:t>
            </w:r>
            <w:r w:rsidRPr="005A189D">
              <w:t>tas</w:t>
            </w:r>
            <w:r w:rsidRPr="005A189D">
              <w:rPr>
                <w:rFonts w:ascii="Calibri" w:hAnsi="Calibri"/>
                <w:color w:val="000000" w:themeColor="text1"/>
              </w:rPr>
              <w:t>ə</w:t>
            </w:r>
            <w:r w:rsidRPr="005A189D">
              <w:t>pi</w:t>
            </w:r>
          </w:p>
        </w:tc>
        <w:tc>
          <w:tcPr>
            <w:tcW w:w="1985" w:type="dxa"/>
          </w:tcPr>
          <w:p w14:paraId="3B032327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268548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78086B4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8BC8D4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485685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D0183C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E28B0B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A107DB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5B41E3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9F7EF0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55AD1679" w14:textId="77777777" w:rsidTr="005A189D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3D6D644C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28AD88C2" w14:textId="15C9DB1B" w:rsidR="004B76DE" w:rsidRPr="005A189D" w:rsidRDefault="00E972F3" w:rsidP="004B76DE">
            <w:r w:rsidRPr="005A189D">
              <w:rPr>
                <w:rFonts w:ascii="Calibri" w:hAnsi="Calibri"/>
              </w:rPr>
              <w:t>There’s a Segorp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24644974" w14:textId="6074C376" w:rsidR="004B76DE" w:rsidRPr="005A189D" w:rsidRDefault="005E643B" w:rsidP="004B76DE">
            <w:r w:rsidRPr="005A189D">
              <w:rPr>
                <w:rFonts w:ascii="Calibri" w:hAnsi="Calibri"/>
                <w:color w:val="000000" w:themeColor="text1"/>
              </w:rPr>
              <w:t xml:space="preserve">ðɛəz ə </w:t>
            </w:r>
            <w:r w:rsidRPr="005A189D">
              <w:rPr>
                <w:rFonts w:ascii="Calibri" w:hAnsi="Calibri"/>
              </w:rPr>
              <w:t>səgɔp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3662ABDA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0267935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5A8BBBC8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DAFBF5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A4BB19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64E7B60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284021A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F5728E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DCA0D9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1B77957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E972F3" w:rsidRPr="00AE1379" w14:paraId="595CA3EF" w14:textId="77777777" w:rsidTr="005A189D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C43F48C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609A1D6" w14:textId="0ADA74FF" w:rsidR="004B76DE" w:rsidRPr="005A189D" w:rsidRDefault="00E972F3" w:rsidP="004B76DE">
            <w:r w:rsidRPr="005A189D">
              <w:rPr>
                <w:rFonts w:ascii="Calibri" w:hAnsi="Calibri"/>
              </w:rPr>
              <w:t>It’s her Tesee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A9255B3" w14:textId="6C699A48" w:rsidR="004B76DE" w:rsidRPr="005A189D" w:rsidRDefault="005E643B" w:rsidP="004B76DE">
            <w:pPr>
              <w:rPr>
                <w:rFonts w:ascii="Calibri" w:hAnsi="Calibri"/>
              </w:rPr>
            </w:pPr>
            <w:r w:rsidRPr="005A189D">
              <w:rPr>
                <w:rFonts w:ascii="Calibri" w:hAnsi="Calibri"/>
              </w:rPr>
              <w:t>ɪ</w:t>
            </w:r>
            <w:r w:rsidRPr="005A189D">
              <w:rPr>
                <w:rFonts w:ascii="Calibri" w:hAnsi="Calibri"/>
                <w:color w:val="000000" w:themeColor="text1"/>
              </w:rPr>
              <w:t xml:space="preserve">ts hɜ </w:t>
            </w:r>
            <w:r w:rsidRPr="005A189D">
              <w:rPr>
                <w:rFonts w:ascii="Calibri" w:hAnsi="Calibri"/>
              </w:rPr>
              <w:t>təsi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AEE8E65" w14:textId="77777777" w:rsidR="004B76DE" w:rsidRPr="005A189D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CD96E6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C6DBB6A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8BBA25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150568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21427E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A4A8402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7B70D1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47D95A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0E2016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12C1EFC9" w14:textId="77777777" w:rsidTr="005A189D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5209E7A8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6108FE15" w14:textId="453E2E0E" w:rsidR="004B76DE" w:rsidRPr="005A189D" w:rsidRDefault="00E972F3" w:rsidP="004B76DE">
            <w:r w:rsidRPr="005A189D">
              <w:t>I want a Sarpet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3108549B" w14:textId="36D3A243" w:rsidR="004B76DE" w:rsidRPr="005A189D" w:rsidRDefault="005E643B" w:rsidP="004B76DE"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</w:t>
            </w:r>
            <w:r w:rsidRPr="005A189D">
              <w:rPr>
                <w:rFonts w:ascii="Calibri" w:hAnsi="Calibri"/>
                <w:color w:val="000000" w:themeColor="text1"/>
              </w:rPr>
              <w:t>sapət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27A28425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20B43E02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3DBB9FE7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61F23E3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549303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03CAF02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1B6C5AB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6E1080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1FED84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48BCEC4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5EA9C6B1" w14:textId="77777777" w:rsidTr="005A189D">
        <w:trPr>
          <w:trHeight w:val="340"/>
        </w:trPr>
        <w:tc>
          <w:tcPr>
            <w:tcW w:w="567" w:type="dxa"/>
          </w:tcPr>
          <w:p w14:paraId="3518B322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F9CF346" w14:textId="0DA4DA25" w:rsidR="004B76DE" w:rsidRPr="005A189D" w:rsidRDefault="00E972F3" w:rsidP="004B76DE">
            <w:r w:rsidRPr="005A189D">
              <w:t>I went to the Getorsi.</w:t>
            </w:r>
          </w:p>
        </w:tc>
        <w:tc>
          <w:tcPr>
            <w:tcW w:w="2126" w:type="dxa"/>
          </w:tcPr>
          <w:p w14:paraId="132D88B1" w14:textId="02344E8D" w:rsidR="004B76DE" w:rsidRPr="005A189D" w:rsidRDefault="005E643B" w:rsidP="004B76DE">
            <w:r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wɛntu ðə 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54E1B3FC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71C2A18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2BC008D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16DFDC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3ACE1D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A60608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E62EA3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3C0000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CE8B7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9C8928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5FD8AC29" w14:textId="77777777" w:rsidTr="005A189D">
        <w:trPr>
          <w:trHeight w:val="340"/>
        </w:trPr>
        <w:tc>
          <w:tcPr>
            <w:tcW w:w="567" w:type="dxa"/>
          </w:tcPr>
          <w:p w14:paraId="32384DFE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514CD02" w14:textId="63108C0D" w:rsidR="004B76DE" w:rsidRPr="005A189D" w:rsidRDefault="00E972F3" w:rsidP="004B76DE">
            <w:r w:rsidRPr="005A189D">
              <w:t>It’s her Garpesi.</w:t>
            </w:r>
          </w:p>
        </w:tc>
        <w:tc>
          <w:tcPr>
            <w:tcW w:w="2126" w:type="dxa"/>
          </w:tcPr>
          <w:p w14:paraId="7A09A75B" w14:textId="22B76EA8" w:rsidR="004B76DE" w:rsidRPr="005A189D" w:rsidRDefault="005E643B" w:rsidP="004B76DE">
            <w:r w:rsidRPr="005A189D">
              <w:rPr>
                <w:rFonts w:ascii="Calibri" w:hAnsi="Calibri"/>
              </w:rPr>
              <w:t>ɪ</w:t>
            </w:r>
            <w:r w:rsidRPr="005A189D">
              <w:rPr>
                <w:rFonts w:ascii="Calibri" w:hAnsi="Calibri"/>
                <w:color w:val="000000" w:themeColor="text1"/>
              </w:rPr>
              <w:t>ts hɜ gɑpəsi</w:t>
            </w:r>
          </w:p>
        </w:tc>
        <w:tc>
          <w:tcPr>
            <w:tcW w:w="1985" w:type="dxa"/>
          </w:tcPr>
          <w:p w14:paraId="5F6641E5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70FAE77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48FF642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1E73D6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F2AB8A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4FAFFF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C3B808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1BE78E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332442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A6DC2D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2E20796" w14:textId="77777777" w:rsidTr="005A189D">
        <w:trPr>
          <w:trHeight w:val="340"/>
        </w:trPr>
        <w:tc>
          <w:tcPr>
            <w:tcW w:w="567" w:type="dxa"/>
          </w:tcPr>
          <w:p w14:paraId="16519D0E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402D4BD" w14:textId="01FB1EA8" w:rsidR="004B76DE" w:rsidRPr="005A189D" w:rsidRDefault="005E643B" w:rsidP="004B76DE">
            <w:r>
              <w:t xml:space="preserve">Who took </w:t>
            </w:r>
            <w:proofErr w:type="gramStart"/>
            <w:r>
              <w:t xml:space="preserve">the </w:t>
            </w:r>
            <w:r w:rsidR="00BA53DF" w:rsidRPr="005A189D">
              <w:t xml:space="preserve"> Pegorta</w:t>
            </w:r>
            <w:proofErr w:type="gramEnd"/>
            <w:r w:rsidR="00BA53DF" w:rsidRPr="005A189D">
              <w:t>?</w:t>
            </w:r>
          </w:p>
        </w:tc>
        <w:tc>
          <w:tcPr>
            <w:tcW w:w="2126" w:type="dxa"/>
          </w:tcPr>
          <w:p w14:paraId="0BA82869" w14:textId="24A00013" w:rsidR="004B76DE" w:rsidRPr="005A189D" w:rsidRDefault="005E643B" w:rsidP="004B76DE"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5A189D">
              <w:rPr>
                <w:rFonts w:ascii="Calibri" w:hAnsi="Calibri"/>
                <w:color w:val="000000" w:themeColor="text1"/>
              </w:rPr>
              <w:t>pəgɔtə</w:t>
            </w:r>
          </w:p>
        </w:tc>
        <w:tc>
          <w:tcPr>
            <w:tcW w:w="1985" w:type="dxa"/>
          </w:tcPr>
          <w:p w14:paraId="4D22FE23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27C752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BA85834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44C8B5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8AA19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C66B411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B16B436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10C52C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0CFBFD6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CFF22AD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2260A6AF" w14:textId="77777777" w:rsidTr="005A189D">
        <w:trPr>
          <w:trHeight w:val="340"/>
        </w:trPr>
        <w:tc>
          <w:tcPr>
            <w:tcW w:w="567" w:type="dxa"/>
          </w:tcPr>
          <w:p w14:paraId="2449DCEF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0AD95B1" w14:textId="4CBF7912" w:rsidR="004B76DE" w:rsidRPr="005A189D" w:rsidRDefault="00BA53DF" w:rsidP="004B76DE">
            <w:r w:rsidRPr="005A189D">
              <w:t>There’s a Pesorga.</w:t>
            </w:r>
          </w:p>
        </w:tc>
        <w:tc>
          <w:tcPr>
            <w:tcW w:w="2126" w:type="dxa"/>
          </w:tcPr>
          <w:p w14:paraId="5E546B1C" w14:textId="547F50F8" w:rsidR="004B76DE" w:rsidRPr="005A189D" w:rsidRDefault="005E643B" w:rsidP="004B76DE">
            <w:r w:rsidRPr="005A189D">
              <w:rPr>
                <w:rFonts w:ascii="Calibri" w:hAnsi="Calibri"/>
                <w:color w:val="000000" w:themeColor="text1"/>
              </w:rPr>
              <w:t>ðɛəz ə pəsɔgə</w:t>
            </w:r>
          </w:p>
        </w:tc>
        <w:tc>
          <w:tcPr>
            <w:tcW w:w="1985" w:type="dxa"/>
          </w:tcPr>
          <w:p w14:paraId="679DF9C5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283EA4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9BFC5B2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D0FE29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5751CD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8E0375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CB849F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4FA73A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33AF3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4D60A9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0D1FD3ED" w14:textId="77777777" w:rsidTr="005A189D">
        <w:trPr>
          <w:trHeight w:val="340"/>
        </w:trPr>
        <w:tc>
          <w:tcPr>
            <w:tcW w:w="567" w:type="dxa"/>
          </w:tcPr>
          <w:p w14:paraId="70E75605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5DC04D6" w14:textId="3D408F7B" w:rsidR="004B76DE" w:rsidRPr="005A189D" w:rsidRDefault="00BA53DF" w:rsidP="004B76DE">
            <w:r w:rsidRPr="005A189D">
              <w:t>I found a Torsepi.</w:t>
            </w:r>
          </w:p>
        </w:tc>
        <w:tc>
          <w:tcPr>
            <w:tcW w:w="2126" w:type="dxa"/>
          </w:tcPr>
          <w:p w14:paraId="14B26BDF" w14:textId="03AB4812" w:rsidR="004B76DE" w:rsidRPr="005A189D" w:rsidRDefault="005E643B" w:rsidP="004B76DE"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</w:t>
            </w:r>
            <w:r w:rsidRPr="005A189D">
              <w:rPr>
                <w:rFonts w:ascii="Calibri" w:hAnsi="Calibri"/>
                <w:color w:val="000000" w:themeColor="text1"/>
              </w:rPr>
              <w:t>tɔsəpi</w:t>
            </w:r>
          </w:p>
        </w:tc>
        <w:tc>
          <w:tcPr>
            <w:tcW w:w="1985" w:type="dxa"/>
          </w:tcPr>
          <w:p w14:paraId="1BE113AB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24BC4FC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74E4CA7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1DF931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91991F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501CA0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0B0872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F3E7CE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B4A5C32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EBFBF6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28DE2C47" w14:textId="77777777" w:rsidTr="005A189D">
        <w:trPr>
          <w:trHeight w:val="340"/>
        </w:trPr>
        <w:tc>
          <w:tcPr>
            <w:tcW w:w="567" w:type="dxa"/>
          </w:tcPr>
          <w:p w14:paraId="1911F355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0B0BB40" w14:textId="67F6DED2" w:rsidR="004B76DE" w:rsidRPr="005A189D" w:rsidRDefault="005E643B" w:rsidP="004B76DE">
            <w:r>
              <w:t xml:space="preserve">She held </w:t>
            </w:r>
            <w:proofErr w:type="gramStart"/>
            <w:r>
              <w:t xml:space="preserve">a </w:t>
            </w:r>
            <w:r w:rsidR="00BA53DF" w:rsidRPr="005A189D">
              <w:t xml:space="preserve"> Tarsepee</w:t>
            </w:r>
            <w:proofErr w:type="gramEnd"/>
            <w:r w:rsidR="00BA53DF" w:rsidRPr="005A189D">
              <w:t>.</w:t>
            </w:r>
          </w:p>
        </w:tc>
        <w:tc>
          <w:tcPr>
            <w:tcW w:w="2126" w:type="dxa"/>
          </w:tcPr>
          <w:p w14:paraId="770C6901" w14:textId="141F6CEB" w:rsidR="004B76DE" w:rsidRPr="005A189D" w:rsidRDefault="005E643B" w:rsidP="004B76DE"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5A189D">
              <w:t>tas</w:t>
            </w:r>
            <w:r w:rsidRPr="005A189D">
              <w:rPr>
                <w:rFonts w:ascii="Calibri" w:hAnsi="Calibri"/>
                <w:color w:val="000000" w:themeColor="text1"/>
              </w:rPr>
              <w:t>ə</w:t>
            </w:r>
            <w:r w:rsidRPr="005A189D">
              <w:t>pi</w:t>
            </w:r>
          </w:p>
        </w:tc>
        <w:tc>
          <w:tcPr>
            <w:tcW w:w="1985" w:type="dxa"/>
          </w:tcPr>
          <w:p w14:paraId="322534A4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86132F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3EE3C0D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582894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BD9385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754443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6CACD1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2C0CD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F60B4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31C1F0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73F54675" w14:textId="77777777" w:rsidTr="005A189D">
        <w:trPr>
          <w:trHeight w:val="340"/>
        </w:trPr>
        <w:tc>
          <w:tcPr>
            <w:tcW w:w="567" w:type="dxa"/>
          </w:tcPr>
          <w:p w14:paraId="6E555B22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B962228" w14:textId="3C553DB6" w:rsidR="004B76DE" w:rsidRPr="005A189D" w:rsidRDefault="00BA53DF" w:rsidP="004B76DE">
            <w:r w:rsidRPr="005A189D">
              <w:t>I’ve got a new Gasorti.</w:t>
            </w:r>
          </w:p>
        </w:tc>
        <w:tc>
          <w:tcPr>
            <w:tcW w:w="2126" w:type="dxa"/>
          </w:tcPr>
          <w:p w14:paraId="29A94DA5" w14:textId="001CB06F" w:rsidR="004B76DE" w:rsidRPr="005A189D" w:rsidRDefault="00D873E3" w:rsidP="004B76DE">
            <w:r>
              <w:rPr>
                <w:rFonts w:ascii="Calibri" w:hAnsi="Calibri"/>
                <w:color w:val="000000" w:themeColor="text1"/>
              </w:rPr>
              <w:t>aɪ</w:t>
            </w:r>
            <w:r w:rsidR="005E643B" w:rsidRPr="005A189D">
              <w:rPr>
                <w:rFonts w:ascii="Calibri" w:hAnsi="Calibri"/>
                <w:color w:val="000000" w:themeColor="text1"/>
              </w:rPr>
              <w:t>v gɒt ə nju</w:t>
            </w:r>
            <w:r w:rsidR="005E643B" w:rsidRPr="005A189D">
              <w:rPr>
                <w:rFonts w:ascii="Calibri" w:hAnsi="Calibri"/>
              </w:rPr>
              <w:t xml:space="preserve"> gəsɔti</w:t>
            </w:r>
          </w:p>
        </w:tc>
        <w:tc>
          <w:tcPr>
            <w:tcW w:w="1985" w:type="dxa"/>
          </w:tcPr>
          <w:p w14:paraId="5F14891B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1DCCCA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EA47942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6CCE193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CF67CF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7253B9E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A6CEA41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F636887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3ADBD4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B429259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0DB456B0" w14:textId="77777777" w:rsidTr="005A189D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239CE686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55446B6F" w14:textId="52810AB9" w:rsidR="004B76DE" w:rsidRPr="005A189D" w:rsidRDefault="00BA53DF" w:rsidP="004B76DE">
            <w:r w:rsidRPr="005A189D">
              <w:t>He gave me a Parseta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3CDA697A" w14:textId="61396DB4" w:rsidR="004B76DE" w:rsidRPr="005A189D" w:rsidRDefault="005E643B" w:rsidP="004B76DE">
            <w:r w:rsidRPr="005A189D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>geɪv</w:t>
            </w:r>
            <w:r w:rsidRPr="005A189D">
              <w:rPr>
                <w:rFonts w:ascii="Calibri" w:hAnsi="Calibri"/>
                <w:color w:val="000000" w:themeColor="text1"/>
              </w:rPr>
              <w:t xml:space="preserve"> mi ə 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ɑsətə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20D333B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F7323F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2F37AA26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587518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34FFDE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1ECBD6B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0CF9F25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BD3D49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88F99E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780FB58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626B9D91" w14:textId="77777777" w:rsidTr="005A189D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6E529C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41F1C" w14:textId="526A56EC" w:rsidR="004B76DE" w:rsidRPr="005A189D" w:rsidRDefault="00BA53DF" w:rsidP="004B76DE">
            <w:r w:rsidRPr="005A189D">
              <w:t>Can I have a Teese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A5959" w14:textId="626C2C37" w:rsidR="004B76DE" w:rsidRPr="005A189D" w:rsidRDefault="005E643B" w:rsidP="004B76DE">
            <w:r w:rsidRPr="005A189D">
              <w:rPr>
                <w:rFonts w:ascii="Calibri" w:hAnsi="Calibri"/>
                <w:color w:val="000000" w:themeColor="text1"/>
              </w:rPr>
              <w:t xml:space="preserve">kæn </w:t>
            </w:r>
            <w:r w:rsidR="00D873E3"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hæv 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12A5EB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3E22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75AA4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D1E12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75FD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5C4D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DCD0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FDD6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DEAC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386E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19E42B91" w14:textId="77777777" w:rsidTr="005A189D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5588BD5C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79D54BA9" w14:textId="6DB9B93B" w:rsidR="004B76DE" w:rsidRPr="005A189D" w:rsidRDefault="00BA53DF" w:rsidP="004B76DE">
            <w:r w:rsidRPr="005A189D">
              <w:t>There’s a Segorp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06C4790D" w14:textId="69B6685E" w:rsidR="004B76DE" w:rsidRPr="005A189D" w:rsidRDefault="005E643B" w:rsidP="004B76DE">
            <w:r w:rsidRPr="005A189D">
              <w:rPr>
                <w:rFonts w:ascii="Calibri" w:hAnsi="Calibri"/>
                <w:color w:val="000000" w:themeColor="text1"/>
              </w:rPr>
              <w:t xml:space="preserve">ðɛəz ə </w:t>
            </w:r>
            <w:r w:rsidRPr="005A189D">
              <w:rPr>
                <w:rFonts w:ascii="Calibri" w:hAnsi="Calibri"/>
              </w:rPr>
              <w:t>səgɔp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3A649581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3FC84F0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028C9F3B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7C54C2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708984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FC7515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5C880CC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A5F4BD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4EE5D1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2776F6B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654D2FBA" w14:textId="77777777" w:rsidTr="005A189D">
        <w:trPr>
          <w:trHeight w:val="340"/>
        </w:trPr>
        <w:tc>
          <w:tcPr>
            <w:tcW w:w="567" w:type="dxa"/>
          </w:tcPr>
          <w:p w14:paraId="61682607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387B7E7" w14:textId="7C3F4A5F" w:rsidR="004B76DE" w:rsidRPr="005A189D" w:rsidRDefault="00BA53DF" w:rsidP="004B76DE">
            <w:r w:rsidRPr="005A189D">
              <w:t>I want a Pegarsi.</w:t>
            </w:r>
          </w:p>
        </w:tc>
        <w:tc>
          <w:tcPr>
            <w:tcW w:w="2126" w:type="dxa"/>
          </w:tcPr>
          <w:p w14:paraId="38A6FF32" w14:textId="482A8D14" w:rsidR="004B76DE" w:rsidRPr="005A189D" w:rsidRDefault="005E643B" w:rsidP="004B76DE"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</w:t>
            </w:r>
            <w:r w:rsidRPr="005A189D">
              <w:rPr>
                <w:rFonts w:ascii="Calibri" w:hAnsi="Calibri"/>
              </w:rPr>
              <w:t>pəgasi</w:t>
            </w:r>
          </w:p>
        </w:tc>
        <w:tc>
          <w:tcPr>
            <w:tcW w:w="1985" w:type="dxa"/>
          </w:tcPr>
          <w:p w14:paraId="7998F8C1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7C8BEAE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EBFF4F1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524849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500445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649A3A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21726E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D3CA72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E5CD06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CF7463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0306DAF4" w14:textId="77777777" w:rsidTr="005A189D">
        <w:trPr>
          <w:trHeight w:val="340"/>
        </w:trPr>
        <w:tc>
          <w:tcPr>
            <w:tcW w:w="567" w:type="dxa"/>
          </w:tcPr>
          <w:p w14:paraId="5D2CCFB4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B292421" w14:textId="53B0AC62" w:rsidR="004B76DE" w:rsidRPr="005A189D" w:rsidRDefault="00BA53DF" w:rsidP="004B76DE">
            <w:r w:rsidRPr="005A189D">
              <w:t>I went to the Teparsi.</w:t>
            </w:r>
          </w:p>
        </w:tc>
        <w:tc>
          <w:tcPr>
            <w:tcW w:w="2126" w:type="dxa"/>
          </w:tcPr>
          <w:p w14:paraId="145BC382" w14:textId="127BB11C" w:rsidR="004B76DE" w:rsidRPr="005A189D" w:rsidRDefault="005E643B" w:rsidP="004B76DE">
            <w:r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wɛntu ðə təpɑsi</w:t>
            </w:r>
          </w:p>
        </w:tc>
        <w:tc>
          <w:tcPr>
            <w:tcW w:w="1985" w:type="dxa"/>
          </w:tcPr>
          <w:p w14:paraId="1F680A93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756A73A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FE3CE19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1665572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E8D16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7B53D5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EFF414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177C7E9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B3D195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20348A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0FF2011E" w14:textId="77777777" w:rsidTr="005A189D">
        <w:trPr>
          <w:trHeight w:val="340"/>
        </w:trPr>
        <w:tc>
          <w:tcPr>
            <w:tcW w:w="567" w:type="dxa"/>
          </w:tcPr>
          <w:p w14:paraId="390A839B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367974B" w14:textId="0E29661A" w:rsidR="004B76DE" w:rsidRPr="005A189D" w:rsidRDefault="00BA53DF" w:rsidP="004B76DE">
            <w:r w:rsidRPr="005A189D">
              <w:t>He gave me a Pesarti.</w:t>
            </w:r>
          </w:p>
        </w:tc>
        <w:tc>
          <w:tcPr>
            <w:tcW w:w="2126" w:type="dxa"/>
          </w:tcPr>
          <w:p w14:paraId="1823FBC1" w14:textId="755CCC54" w:rsidR="004B76DE" w:rsidRPr="005A189D" w:rsidRDefault="005E643B" w:rsidP="004B76DE">
            <w:r w:rsidRPr="005A189D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>geɪv</w:t>
            </w:r>
            <w:r w:rsidRPr="005A189D">
              <w:rPr>
                <w:rFonts w:ascii="Calibri" w:hAnsi="Calibri"/>
                <w:color w:val="000000" w:themeColor="text1"/>
              </w:rPr>
              <w:t xml:space="preserve"> mi ə </w:t>
            </w:r>
            <w:r w:rsidRPr="005A189D">
              <w:rPr>
                <w:rFonts w:ascii="Calibri" w:hAnsi="Calibri"/>
              </w:rPr>
              <w:t>pəsati</w:t>
            </w:r>
          </w:p>
        </w:tc>
        <w:tc>
          <w:tcPr>
            <w:tcW w:w="1985" w:type="dxa"/>
          </w:tcPr>
          <w:p w14:paraId="377DD6FB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71AD3A0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D989030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0E0535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8E9D22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D30CA3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3CA51F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3B703D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F1B0EC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C136AB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20569803" w14:textId="77777777" w:rsidTr="005A189D">
        <w:trPr>
          <w:trHeight w:val="340"/>
        </w:trPr>
        <w:tc>
          <w:tcPr>
            <w:tcW w:w="567" w:type="dxa"/>
          </w:tcPr>
          <w:p w14:paraId="5221A182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F3DC83F" w14:textId="18EEB050" w:rsidR="004B76DE" w:rsidRPr="005A189D" w:rsidRDefault="00BA53DF" w:rsidP="004B76DE">
            <w:r w:rsidRPr="005A189D">
              <w:t>I’ve got a new Teseega.</w:t>
            </w:r>
          </w:p>
        </w:tc>
        <w:tc>
          <w:tcPr>
            <w:tcW w:w="2126" w:type="dxa"/>
          </w:tcPr>
          <w:p w14:paraId="303818CA" w14:textId="0DC94D03" w:rsidR="004B76DE" w:rsidRPr="005A189D" w:rsidRDefault="00D873E3" w:rsidP="004B76DE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="005E643B" w:rsidRPr="005A189D">
              <w:rPr>
                <w:rFonts w:ascii="Calibri" w:hAnsi="Calibri"/>
                <w:color w:val="000000" w:themeColor="text1"/>
              </w:rPr>
              <w:t xml:space="preserve">v gɒt ə nju </w:t>
            </w:r>
            <w:r w:rsidR="005E643B" w:rsidRPr="005A189D">
              <w:rPr>
                <w:rFonts w:ascii="Calibri" w:hAnsi="Calibri"/>
              </w:rPr>
              <w:t>təsigə</w:t>
            </w:r>
          </w:p>
        </w:tc>
        <w:tc>
          <w:tcPr>
            <w:tcW w:w="1985" w:type="dxa"/>
          </w:tcPr>
          <w:p w14:paraId="731BD99E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0E78733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DE9DA47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F67BDF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9EEB2D2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54F0E3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4E0107E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2E58F7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BBC711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74C2C9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70A4D57C" w14:textId="77777777" w:rsidTr="005A189D">
        <w:trPr>
          <w:trHeight w:val="340"/>
        </w:trPr>
        <w:tc>
          <w:tcPr>
            <w:tcW w:w="567" w:type="dxa"/>
          </w:tcPr>
          <w:p w14:paraId="35125CB2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C7AD595" w14:textId="15A9DDCA" w:rsidR="004B76DE" w:rsidRPr="005A189D" w:rsidRDefault="005E643B" w:rsidP="004B76DE">
            <w:r>
              <w:t xml:space="preserve">She held </w:t>
            </w:r>
            <w:proofErr w:type="gramStart"/>
            <w:r>
              <w:t xml:space="preserve">a </w:t>
            </w:r>
            <w:r w:rsidR="00BA53DF" w:rsidRPr="005A189D">
              <w:t xml:space="preserve"> Geetesi</w:t>
            </w:r>
            <w:proofErr w:type="gramEnd"/>
            <w:r w:rsidR="00BA53DF" w:rsidRPr="005A189D">
              <w:t>.</w:t>
            </w:r>
          </w:p>
        </w:tc>
        <w:tc>
          <w:tcPr>
            <w:tcW w:w="2126" w:type="dxa"/>
          </w:tcPr>
          <w:p w14:paraId="2F608275" w14:textId="2F315C8B" w:rsidR="004B76DE" w:rsidRPr="005A189D" w:rsidRDefault="005E643B" w:rsidP="004B76DE"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5A189D">
              <w:rPr>
                <w:rFonts w:ascii="Calibri" w:hAnsi="Calibri"/>
              </w:rPr>
              <w:t>gitəsi </w:t>
            </w:r>
          </w:p>
        </w:tc>
        <w:tc>
          <w:tcPr>
            <w:tcW w:w="1985" w:type="dxa"/>
          </w:tcPr>
          <w:p w14:paraId="2479875D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654AD1D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2617496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FC2508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C98CB3B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CB93BAC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93319E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75029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F12EA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E968CCF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4C45ADAE" w14:textId="77777777" w:rsidTr="005A189D">
        <w:trPr>
          <w:trHeight w:val="340"/>
        </w:trPr>
        <w:tc>
          <w:tcPr>
            <w:tcW w:w="567" w:type="dxa"/>
          </w:tcPr>
          <w:p w14:paraId="7E9EF2A6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2CFCD35" w14:textId="52A4FC11" w:rsidR="004B76DE" w:rsidRPr="005A189D" w:rsidRDefault="00BA53DF" w:rsidP="004B76DE">
            <w:r w:rsidRPr="005A189D">
              <w:t>It’s her Peetersa.</w:t>
            </w:r>
          </w:p>
        </w:tc>
        <w:tc>
          <w:tcPr>
            <w:tcW w:w="2126" w:type="dxa"/>
          </w:tcPr>
          <w:p w14:paraId="69002A51" w14:textId="166F3B93" w:rsidR="004B76DE" w:rsidRPr="005A189D" w:rsidRDefault="005E643B" w:rsidP="004B76DE">
            <w:r w:rsidRPr="005A189D">
              <w:rPr>
                <w:rFonts w:ascii="Calibri" w:hAnsi="Calibri"/>
              </w:rPr>
              <w:t>ɪ</w:t>
            </w:r>
            <w:r w:rsidRPr="005A189D">
              <w:rPr>
                <w:rFonts w:ascii="Calibri" w:hAnsi="Calibri"/>
                <w:color w:val="000000" w:themeColor="text1"/>
              </w:rPr>
              <w:t xml:space="preserve">ts hɜ </w:t>
            </w:r>
            <w:r w:rsidRPr="005A189D">
              <w:rPr>
                <w:rFonts w:ascii="Calibri" w:hAnsi="Calibri"/>
              </w:rPr>
              <w:t>pitəsə</w:t>
            </w:r>
          </w:p>
        </w:tc>
        <w:tc>
          <w:tcPr>
            <w:tcW w:w="1985" w:type="dxa"/>
          </w:tcPr>
          <w:p w14:paraId="46644AE1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1099715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99D8A51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BD0275B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B82B768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0C2F97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2E8CDD5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82D0D1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35B10DA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7A26692" w14:textId="77777777" w:rsidR="004B76DE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7778625B" w14:textId="77777777" w:rsidTr="005A189D">
        <w:trPr>
          <w:trHeight w:val="340"/>
        </w:trPr>
        <w:tc>
          <w:tcPr>
            <w:tcW w:w="567" w:type="dxa"/>
          </w:tcPr>
          <w:p w14:paraId="2824C05B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4F43C3A" w14:textId="4A47D9F6" w:rsidR="004B76DE" w:rsidRPr="005A189D" w:rsidRDefault="00BA53DF" w:rsidP="004B76DE">
            <w:r w:rsidRPr="005A189D">
              <w:t>I found a Sarpeghee.</w:t>
            </w:r>
          </w:p>
        </w:tc>
        <w:tc>
          <w:tcPr>
            <w:tcW w:w="2126" w:type="dxa"/>
          </w:tcPr>
          <w:p w14:paraId="48B73664" w14:textId="5864E134" w:rsidR="004B76DE" w:rsidRPr="005A189D" w:rsidRDefault="005E643B" w:rsidP="004B76DE">
            <w:pPr>
              <w:rPr>
                <w:rFonts w:ascii="Calibri" w:hAnsi="Calibri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5A189D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</w:t>
            </w:r>
            <w:r w:rsidRPr="005A189D">
              <w:rPr>
                <w:rFonts w:ascii="Calibri" w:hAnsi="Calibri"/>
              </w:rPr>
              <w:t>sapəgi</w:t>
            </w:r>
          </w:p>
        </w:tc>
        <w:tc>
          <w:tcPr>
            <w:tcW w:w="1985" w:type="dxa"/>
          </w:tcPr>
          <w:p w14:paraId="37AE7272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A694A4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452FE26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EECE3C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0EB1964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639F1D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7FF76C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E7CC0E7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3014D7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40679B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4B76DE" w:rsidRPr="00AE1379" w14:paraId="3E5A1EBA" w14:textId="77777777" w:rsidTr="005A189D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60622715" w14:textId="77777777" w:rsidR="004B76DE" w:rsidRPr="00CC6245" w:rsidRDefault="004B76DE" w:rsidP="008E6628">
            <w:pPr>
              <w:numPr>
                <w:ilvl w:val="0"/>
                <w:numId w:val="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30822B5E" w14:textId="6ADDED22" w:rsidR="004B76DE" w:rsidRPr="005A189D" w:rsidRDefault="005E643B" w:rsidP="004B76DE">
            <w:r>
              <w:t xml:space="preserve">Who took </w:t>
            </w:r>
            <w:proofErr w:type="gramStart"/>
            <w:r>
              <w:t xml:space="preserve">the </w:t>
            </w:r>
            <w:r w:rsidR="00BA53DF" w:rsidRPr="005A189D">
              <w:t xml:space="preserve"> Sarpega</w:t>
            </w:r>
            <w:proofErr w:type="gramEnd"/>
            <w:r w:rsidR="00BA53DF" w:rsidRPr="005A189D">
              <w:t>?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0CC68DB8" w14:textId="217C67A7" w:rsidR="004B76DE" w:rsidRPr="005A189D" w:rsidRDefault="005E643B" w:rsidP="004B76DE"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5A189D">
              <w:rPr>
                <w:rFonts w:ascii="Calibri" w:hAnsi="Calibri"/>
              </w:rPr>
              <w:t>sapəg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383773C8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42619261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34395B18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76888FA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05BAFD2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7874CC53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33CF7F78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A59E70D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601AA00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28E39865" w14:textId="77777777" w:rsidR="004B76DE" w:rsidRPr="00CC6245" w:rsidRDefault="004B76DE" w:rsidP="004B76DE">
            <w:pPr>
              <w:rPr>
                <w:rFonts w:ascii="Arial" w:hAnsi="Arial" w:cs="Arial"/>
              </w:rPr>
            </w:pPr>
          </w:p>
        </w:tc>
      </w:tr>
      <w:tr w:rsidR="00E972F3" w:rsidRPr="00AE1379" w14:paraId="1A699F5C" w14:textId="77777777" w:rsidTr="005A189D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2599CB7" w14:textId="77777777" w:rsidR="004B76DE" w:rsidRPr="00CC6245" w:rsidRDefault="004B76DE" w:rsidP="004B76DE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2DDD578" w14:textId="16E90E89" w:rsidR="004B76DE" w:rsidRPr="005A189D" w:rsidRDefault="00BA53DF" w:rsidP="004B76DE">
            <w:r w:rsidRPr="005A189D">
              <w:t>Can I have a Tegarp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3535740" w14:textId="472BC712" w:rsidR="004B76DE" w:rsidRPr="005A189D" w:rsidRDefault="005E643B" w:rsidP="004B76DE">
            <w:r w:rsidRPr="005A189D">
              <w:rPr>
                <w:rFonts w:ascii="Calibri" w:hAnsi="Calibri"/>
                <w:color w:val="000000" w:themeColor="text1"/>
              </w:rPr>
              <w:t xml:space="preserve">kæn </w:t>
            </w:r>
            <w:r w:rsidR="00D873E3">
              <w:rPr>
                <w:rFonts w:ascii="Calibri" w:hAnsi="Calibri"/>
                <w:color w:val="000000" w:themeColor="text1"/>
              </w:rPr>
              <w:t>aɪ</w:t>
            </w:r>
            <w:r w:rsidRPr="005A189D">
              <w:rPr>
                <w:rFonts w:ascii="Calibri" w:hAnsi="Calibri"/>
                <w:color w:val="000000" w:themeColor="text1"/>
              </w:rPr>
              <w:t xml:space="preserve"> hæv ə </w:t>
            </w:r>
            <w:r w:rsidRPr="005A189D">
              <w:rPr>
                <w:rFonts w:ascii="Calibri" w:hAnsi="Calibri"/>
              </w:rPr>
              <w:t>təgap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F47195A" w14:textId="77777777" w:rsidR="004B76DE" w:rsidRPr="005A189D" w:rsidRDefault="004B76DE" w:rsidP="004B76DE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5A46923" w14:textId="77777777" w:rsidR="004B76DE" w:rsidRDefault="004B76DE" w:rsidP="004B76DE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F623C94" w14:textId="77777777" w:rsidR="004B76DE" w:rsidRPr="00353209" w:rsidRDefault="004B76DE" w:rsidP="004B76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6BAE3F1" w14:textId="77777777" w:rsidR="004B76DE" w:rsidRPr="00CC6245" w:rsidRDefault="004B76DE" w:rsidP="004B76DE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AC756C9" w14:textId="77777777" w:rsidR="004B76DE" w:rsidRPr="00CC6245" w:rsidRDefault="004B76DE" w:rsidP="004B76DE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C594CBC" w14:textId="77777777" w:rsidR="004B76DE" w:rsidRPr="00CC6245" w:rsidRDefault="004B76DE" w:rsidP="004B76DE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8E1C1D4" w14:textId="77777777" w:rsidR="004B76DE" w:rsidRPr="00CC6245" w:rsidRDefault="004B76DE" w:rsidP="004B76DE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7D5D3AF" w14:textId="77777777" w:rsidR="004B76DE" w:rsidRPr="00CC6245" w:rsidRDefault="004B76DE" w:rsidP="004B76DE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126A91B" w14:textId="77777777" w:rsidR="004B76DE" w:rsidRPr="00CC6245" w:rsidRDefault="004B76DE" w:rsidP="004B76DE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332440D" w14:textId="77777777" w:rsidR="004B76DE" w:rsidRPr="00CC6245" w:rsidRDefault="004B76DE" w:rsidP="004B76DE">
            <w:pPr>
              <w:jc w:val="right"/>
              <w:rPr>
                <w:rFonts w:ascii="Arial" w:hAnsi="Arial" w:cs="Arial"/>
              </w:rPr>
            </w:pPr>
          </w:p>
        </w:tc>
      </w:tr>
    </w:tbl>
    <w:p w14:paraId="25721CBA" w14:textId="77777777" w:rsidR="002B094F" w:rsidRDefault="002B094F" w:rsidP="002B094F">
      <w:pPr>
        <w:pStyle w:val="Heading2"/>
        <w:ind w:hanging="567"/>
        <w:jc w:val="left"/>
        <w:rPr>
          <w:rFonts w:ascii="Arial" w:hAnsi="Arial" w:cs="Arial"/>
          <w:sz w:val="28"/>
        </w:rPr>
      </w:pPr>
    </w:p>
    <w:p w14:paraId="0A9F617B" w14:textId="77777777" w:rsidR="002B094F" w:rsidRDefault="002B094F">
      <w:pPr>
        <w:rPr>
          <w:rFonts w:ascii="Arial" w:hAnsi="Arial" w:cs="Arial"/>
          <w:b/>
          <w:sz w:val="28"/>
          <w:szCs w:val="20"/>
        </w:rPr>
      </w:pPr>
      <w:r>
        <w:rPr>
          <w:rFonts w:ascii="Arial" w:hAnsi="Arial" w:cs="Arial"/>
          <w:sz w:val="28"/>
        </w:rPr>
        <w:br w:type="page"/>
      </w:r>
    </w:p>
    <w:p w14:paraId="5F928DC2" w14:textId="25C4D155" w:rsidR="002B094F" w:rsidRDefault="002B094F" w:rsidP="002B094F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lastRenderedPageBreak/>
        <w:t>Data Sheet: Session 2</w:t>
      </w:r>
      <w:r>
        <w:rPr>
          <w:rFonts w:ascii="Arial" w:hAnsi="Arial" w:cs="Arial"/>
          <w:sz w:val="28"/>
        </w:rPr>
        <w:tab/>
      </w:r>
      <w:r w:rsidRPr="00250BA4">
        <w:rPr>
          <w:rFonts w:ascii="Arial" w:hAnsi="Arial" w:cs="Arial"/>
          <w:sz w:val="24"/>
          <w:szCs w:val="24"/>
        </w:rPr>
        <w:t>Child’s name: __________ Date</w:t>
      </w:r>
      <w:proofErr w:type="gramStart"/>
      <w:r w:rsidRPr="00250BA4">
        <w:rPr>
          <w:rFonts w:ascii="Arial" w:hAnsi="Arial" w:cs="Arial"/>
          <w:sz w:val="24"/>
          <w:szCs w:val="24"/>
        </w:rPr>
        <w:t>:_</w:t>
      </w:r>
      <w:proofErr w:type="gramEnd"/>
      <w:r w:rsidRPr="00250BA4">
        <w:rPr>
          <w:rFonts w:ascii="Arial" w:hAnsi="Arial" w:cs="Arial"/>
          <w:sz w:val="24"/>
          <w:szCs w:val="24"/>
        </w:rPr>
        <w:t>_____</w:t>
      </w:r>
    </w:p>
    <w:p w14:paraId="1455301C" w14:textId="77777777" w:rsidR="002B094F" w:rsidRDefault="002B094F" w:rsidP="002B094F"/>
    <w:tbl>
      <w:tblPr>
        <w:tblW w:w="10946" w:type="dxa"/>
        <w:tblInd w:w="-1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127"/>
        <w:gridCol w:w="2126"/>
        <w:gridCol w:w="1985"/>
        <w:gridCol w:w="425"/>
        <w:gridCol w:w="579"/>
        <w:gridCol w:w="461"/>
        <w:gridCol w:w="461"/>
        <w:gridCol w:w="462"/>
        <w:gridCol w:w="369"/>
        <w:gridCol w:w="461"/>
        <w:gridCol w:w="461"/>
        <w:gridCol w:w="462"/>
      </w:tblGrid>
      <w:tr w:rsidR="002B094F" w:rsidRPr="00353209" w14:paraId="64301712" w14:textId="77777777" w:rsidTr="002B094F">
        <w:trPr>
          <w:trHeight w:val="406"/>
          <w:tblHeader/>
        </w:trPr>
        <w:tc>
          <w:tcPr>
            <w:tcW w:w="56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2323537A" w14:textId="77777777" w:rsidR="002B094F" w:rsidRPr="00353209" w:rsidRDefault="002B094F" w:rsidP="002B094F">
            <w:pPr>
              <w:tabs>
                <w:tab w:val="left" w:pos="540"/>
              </w:tabs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rial #</w:t>
            </w:r>
          </w:p>
        </w:tc>
        <w:tc>
          <w:tcPr>
            <w:tcW w:w="212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1D4636BB" w14:textId="77777777" w:rsidR="002B094F" w:rsidRPr="00353209" w:rsidRDefault="002B094F" w:rsidP="002B094F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arget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orthographic </w:t>
            </w:r>
            <w:r w:rsidRPr="00353209">
              <w:rPr>
                <w:rFonts w:ascii="Arial" w:hAnsi="Arial" w:cs="Arial"/>
                <w:sz w:val="22"/>
                <w:szCs w:val="22"/>
              </w:rPr>
              <w:t xml:space="preserve"> transcription)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29AE5B62" w14:textId="77777777" w:rsidR="002B094F" w:rsidRPr="00353209" w:rsidRDefault="002B094F" w:rsidP="002B094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arget (phonemic transcription)</w:t>
            </w:r>
          </w:p>
        </w:tc>
        <w:tc>
          <w:tcPr>
            <w:tcW w:w="198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20F481F7" w14:textId="77777777" w:rsidR="002B094F" w:rsidRPr="00353209" w:rsidRDefault="002B094F" w:rsidP="002B094F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 xml:space="preserve">Production 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phonemic transcription)</w:t>
            </w:r>
          </w:p>
        </w:tc>
        <w:tc>
          <w:tcPr>
            <w:tcW w:w="42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5F2A9F85" w14:textId="77777777" w:rsidR="002B094F" w:rsidRPr="00353209" w:rsidRDefault="002B094F" w:rsidP="002B094F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  <w:r w:rsidRPr="00353209">
              <w:rPr>
                <w:rFonts w:ascii="Arial" w:hAnsi="Arial" w:cs="Arial"/>
                <w:sz w:val="16"/>
                <w:szCs w:val="16"/>
              </w:rPr>
              <w:t xml:space="preserve">Mark  KR  feedback </w:t>
            </w:r>
          </w:p>
          <w:p w14:paraId="01369367" w14:textId="77777777" w:rsidR="002B094F" w:rsidRPr="00353209" w:rsidRDefault="002B094F" w:rsidP="002B094F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25C180FB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32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3209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384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0B7DD742" w14:textId="77777777" w:rsidR="002B094F" w:rsidRDefault="002B094F" w:rsidP="002B094F">
            <w:pPr>
              <w:jc w:val="center"/>
              <w:rPr>
                <w:rFonts w:ascii="Arial" w:hAnsi="Arial" w:cs="Arial"/>
                <w:sz w:val="16"/>
                <w:szCs w:val="22"/>
              </w:rPr>
            </w:pPr>
            <w:r>
              <w:rPr>
                <w:rFonts w:ascii="Arial" w:hAnsi="Arial" w:cs="Arial"/>
                <w:sz w:val="16"/>
                <w:szCs w:val="22"/>
              </w:rPr>
              <w:t>Correct = 1</w:t>
            </w:r>
          </w:p>
          <w:p w14:paraId="75B7B52F" w14:textId="77777777" w:rsidR="002B094F" w:rsidRPr="004766D0" w:rsidRDefault="002B094F" w:rsidP="002B09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766D0">
              <w:rPr>
                <w:rFonts w:ascii="Arial" w:hAnsi="Arial" w:cs="Arial"/>
                <w:sz w:val="16"/>
                <w:szCs w:val="16"/>
              </w:rPr>
              <w:t>Incorrect = 0</w:t>
            </w:r>
          </w:p>
        </w:tc>
        <w:tc>
          <w:tcPr>
            <w:tcW w:w="1753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23AEC918" w14:textId="77777777" w:rsidR="002B094F" w:rsidRDefault="002B094F" w:rsidP="002B094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delity</w:t>
            </w:r>
          </w:p>
          <w:p w14:paraId="03656714" w14:textId="77777777" w:rsidR="002B094F" w:rsidRPr="00353209" w:rsidRDefault="002B094F" w:rsidP="002B094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094F" w:rsidRPr="00AE1379" w14:paraId="6768711E" w14:textId="77777777" w:rsidTr="002B094F">
        <w:trPr>
          <w:cantSplit/>
          <w:trHeight w:val="1135"/>
          <w:tblHeader/>
        </w:trPr>
        <w:tc>
          <w:tcPr>
            <w:tcW w:w="56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23F1FF35" w14:textId="77777777" w:rsidR="002B094F" w:rsidRPr="00CC6245" w:rsidRDefault="002B094F" w:rsidP="002B094F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15D85CCA" w14:textId="77777777" w:rsidR="002B094F" w:rsidRPr="002D7E31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286C5E4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198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606928F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3D55C33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1E2F820E" w14:textId="77777777" w:rsidR="002B094F" w:rsidRPr="00353209" w:rsidRDefault="002B094F" w:rsidP="002B094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F9D21D6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ounds</w:t>
            </w: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6A27E4E8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Beats</w:t>
            </w:r>
          </w:p>
        </w:tc>
        <w:tc>
          <w:tcPr>
            <w:tcW w:w="4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7859424" w14:textId="77777777" w:rsidR="002B094F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mooth</w:t>
            </w:r>
          </w:p>
        </w:tc>
        <w:tc>
          <w:tcPr>
            <w:tcW w:w="36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7A90E637" w14:textId="77777777" w:rsidR="002B094F" w:rsidRPr="00965BFA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proofErr w:type="gramStart"/>
            <w:r w:rsidRPr="00965BFA">
              <w:rPr>
                <w:rFonts w:ascii="Arial" w:hAnsi="Arial" w:cs="Arial"/>
                <w:sz w:val="12"/>
                <w:szCs w:val="12"/>
              </w:rPr>
              <w:t>Model  correct</w:t>
            </w:r>
            <w:proofErr w:type="gramEnd"/>
            <w:r w:rsidRPr="00965BFA">
              <w:rPr>
                <w:rFonts w:ascii="Arial" w:hAnsi="Arial" w:cs="Arial"/>
                <w:sz w:val="12"/>
                <w:szCs w:val="12"/>
              </w:rPr>
              <w:t>?</w:t>
            </w:r>
          </w:p>
        </w:tc>
        <w:tc>
          <w:tcPr>
            <w:tcW w:w="46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23DCD494" w14:textId="77777777" w:rsidR="002B094F" w:rsidRPr="00965BFA" w:rsidRDefault="002B094F" w:rsidP="002B094F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965BFA">
              <w:rPr>
                <w:rFonts w:ascii="Arial" w:hAnsi="Arial" w:cs="Arial"/>
                <w:sz w:val="14"/>
                <w:szCs w:val="14"/>
              </w:rPr>
              <w:t>Feedback  at *</w:t>
            </w:r>
          </w:p>
        </w:tc>
        <w:tc>
          <w:tcPr>
            <w:tcW w:w="46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69D3EA56" w14:textId="77777777" w:rsidR="002B094F" w:rsidRPr="004766D0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KR Feedback?</w:t>
            </w:r>
          </w:p>
        </w:tc>
        <w:tc>
          <w:tcPr>
            <w:tcW w:w="46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01D1C468" w14:textId="77777777" w:rsidR="002B094F" w:rsidRPr="004766D0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766D0">
              <w:rPr>
                <w:rFonts w:ascii="Arial" w:hAnsi="Arial" w:cs="Arial"/>
                <w:sz w:val="14"/>
                <w:szCs w:val="14"/>
              </w:rPr>
              <w:t xml:space="preserve"> sec delay</w:t>
            </w:r>
            <w:r>
              <w:rPr>
                <w:rFonts w:ascii="Arial" w:hAnsi="Arial" w:cs="Arial"/>
                <w:sz w:val="14"/>
                <w:szCs w:val="14"/>
              </w:rPr>
              <w:t>?</w:t>
            </w:r>
          </w:p>
        </w:tc>
      </w:tr>
      <w:tr w:rsidR="002B094F" w:rsidRPr="00AE1379" w14:paraId="3E8220FE" w14:textId="77777777" w:rsidTr="002B094F">
        <w:trPr>
          <w:trHeight w:val="340"/>
        </w:trPr>
        <w:tc>
          <w:tcPr>
            <w:tcW w:w="567" w:type="dxa"/>
            <w:tcBorders>
              <w:top w:val="single" w:sz="18" w:space="0" w:color="auto"/>
            </w:tcBorders>
          </w:tcPr>
          <w:p w14:paraId="2CC8739A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8" w:space="0" w:color="auto"/>
            </w:tcBorders>
          </w:tcPr>
          <w:p w14:paraId="2107B469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 want a Parseta.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3FA0F557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wɒnt ə 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sətə</w:t>
            </w:r>
          </w:p>
        </w:tc>
        <w:tc>
          <w:tcPr>
            <w:tcW w:w="1985" w:type="dxa"/>
            <w:tcBorders>
              <w:top w:val="single" w:sz="18" w:space="0" w:color="auto"/>
            </w:tcBorders>
          </w:tcPr>
          <w:p w14:paraId="1CF0D23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5DBE3A8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8" w:space="0" w:color="auto"/>
            </w:tcBorders>
          </w:tcPr>
          <w:p w14:paraId="65D790F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  <w:textDirection w:val="btLr"/>
          </w:tcPr>
          <w:p w14:paraId="19E0A08F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  <w:textDirection w:val="btLr"/>
          </w:tcPr>
          <w:p w14:paraId="597C3F1A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62" w:type="dxa"/>
            <w:tcBorders>
              <w:top w:val="single" w:sz="18" w:space="0" w:color="auto"/>
            </w:tcBorders>
            <w:textDirection w:val="btLr"/>
          </w:tcPr>
          <w:p w14:paraId="0E8DA848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69" w:type="dxa"/>
            <w:tcBorders>
              <w:top w:val="single" w:sz="18" w:space="0" w:color="auto"/>
            </w:tcBorders>
          </w:tcPr>
          <w:p w14:paraId="6B7D91D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</w:tcPr>
          <w:p w14:paraId="4B50F4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</w:tcPr>
          <w:p w14:paraId="7BBE7F5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8" w:space="0" w:color="auto"/>
            </w:tcBorders>
          </w:tcPr>
          <w:p w14:paraId="562758A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4166D7C" w14:textId="77777777" w:rsidTr="002B094F">
        <w:trPr>
          <w:trHeight w:val="340"/>
        </w:trPr>
        <w:tc>
          <w:tcPr>
            <w:tcW w:w="567" w:type="dxa"/>
          </w:tcPr>
          <w:p w14:paraId="21388DF0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1A9E59D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 found a Getorsi.</w:t>
            </w:r>
          </w:p>
        </w:tc>
        <w:tc>
          <w:tcPr>
            <w:tcW w:w="2126" w:type="dxa"/>
          </w:tcPr>
          <w:p w14:paraId="3DDA7F11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gətɔsi</w:t>
            </w:r>
          </w:p>
        </w:tc>
        <w:tc>
          <w:tcPr>
            <w:tcW w:w="1985" w:type="dxa"/>
          </w:tcPr>
          <w:p w14:paraId="0249908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B39A3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D36721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CC373F5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31446029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2729DCCA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0C07E75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642795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F35500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B4AEA9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902B919" w14:textId="77777777" w:rsidTr="002B094F">
        <w:trPr>
          <w:trHeight w:val="340"/>
        </w:trPr>
        <w:tc>
          <w:tcPr>
            <w:tcW w:w="567" w:type="dxa"/>
          </w:tcPr>
          <w:p w14:paraId="0B730498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683E6D3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He gave me a Garpesi.</w:t>
            </w:r>
          </w:p>
        </w:tc>
        <w:tc>
          <w:tcPr>
            <w:tcW w:w="2126" w:type="dxa"/>
          </w:tcPr>
          <w:p w14:paraId="1D3B21EB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h</w:t>
            </w:r>
            <w:r w:rsidRPr="00865635">
              <w:rPr>
                <w:rFonts w:ascii="Calibri" w:hAnsi="Calibri"/>
                <w:color w:val="000000" w:themeColor="text1"/>
              </w:rPr>
              <w:t xml:space="preserve">i </w:t>
            </w:r>
            <w:r>
              <w:rPr>
                <w:rFonts w:ascii="Calibri" w:hAnsi="Calibri"/>
                <w:color w:val="000000" w:themeColor="text1"/>
              </w:rPr>
              <w:t xml:space="preserve">geɪv </w:t>
            </w:r>
            <w:r w:rsidRPr="00865635">
              <w:rPr>
                <w:rFonts w:ascii="Calibri" w:hAnsi="Calibri"/>
                <w:color w:val="000000" w:themeColor="text1"/>
              </w:rPr>
              <w:t xml:space="preserve"> mi ə g</w:t>
            </w:r>
            <w:r>
              <w:rPr>
                <w:rFonts w:ascii="Calibri" w:hAnsi="Calibri"/>
                <w:color w:val="000000" w:themeColor="text1"/>
              </w:rPr>
              <w:t>a</w:t>
            </w:r>
            <w:r w:rsidRPr="00865635">
              <w:rPr>
                <w:rFonts w:ascii="Calibri" w:hAnsi="Calibri"/>
                <w:color w:val="000000" w:themeColor="text1"/>
              </w:rPr>
              <w:t>pəsi</w:t>
            </w:r>
          </w:p>
        </w:tc>
        <w:tc>
          <w:tcPr>
            <w:tcW w:w="1985" w:type="dxa"/>
          </w:tcPr>
          <w:p w14:paraId="0090F21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3A50FC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E5B764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5D54216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3154F3C6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2318CC19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095A946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2FC0B8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53519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96F2C4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5456478" w14:textId="77777777" w:rsidTr="002B094F">
        <w:trPr>
          <w:trHeight w:val="340"/>
        </w:trPr>
        <w:tc>
          <w:tcPr>
            <w:tcW w:w="567" w:type="dxa"/>
          </w:tcPr>
          <w:p w14:paraId="3883C023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16EC034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 went to the Peetersa.</w:t>
            </w:r>
          </w:p>
        </w:tc>
        <w:tc>
          <w:tcPr>
            <w:tcW w:w="2126" w:type="dxa"/>
          </w:tcPr>
          <w:p w14:paraId="00D05B4B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wɛntu ðə pitəsə</w:t>
            </w:r>
          </w:p>
        </w:tc>
        <w:tc>
          <w:tcPr>
            <w:tcW w:w="1985" w:type="dxa"/>
          </w:tcPr>
          <w:p w14:paraId="544AFBE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BAE947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382DD2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E6B9415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01CE52F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4F912A11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0F07C0E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77FC83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C2FBFB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EDAA70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DE9E9E6" w14:textId="77777777" w:rsidTr="002B094F">
        <w:trPr>
          <w:trHeight w:val="340"/>
        </w:trPr>
        <w:tc>
          <w:tcPr>
            <w:tcW w:w="567" w:type="dxa"/>
          </w:tcPr>
          <w:p w14:paraId="022C35A6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512E410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She held a </w:t>
            </w:r>
            <w:r w:rsidRPr="00865635">
              <w:rPr>
                <w:rFonts w:ascii="Calibri" w:hAnsi="Calibri"/>
                <w:color w:val="000000" w:themeColor="text1"/>
              </w:rPr>
              <w:t>Pegarsi.</w:t>
            </w:r>
          </w:p>
        </w:tc>
        <w:tc>
          <w:tcPr>
            <w:tcW w:w="2126" w:type="dxa"/>
            <w:vAlign w:val="center"/>
          </w:tcPr>
          <w:p w14:paraId="70C433F2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865635">
              <w:rPr>
                <w:rFonts w:ascii="Calibri" w:hAnsi="Calibri"/>
                <w:color w:val="000000" w:themeColor="text1"/>
              </w:rPr>
              <w:t>pəgasi</w:t>
            </w:r>
          </w:p>
        </w:tc>
        <w:tc>
          <w:tcPr>
            <w:tcW w:w="1985" w:type="dxa"/>
          </w:tcPr>
          <w:p w14:paraId="3209BEA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AE4E51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A36637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3920B6C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4CCDD36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224F5C8D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599E515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9A307F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E76542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C86E41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445A1F7" w14:textId="77777777" w:rsidTr="002B094F">
        <w:trPr>
          <w:trHeight w:val="340"/>
        </w:trPr>
        <w:tc>
          <w:tcPr>
            <w:tcW w:w="567" w:type="dxa"/>
          </w:tcPr>
          <w:p w14:paraId="41BF13B1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A633FF2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Can I have a Sarpeghee?</w:t>
            </w:r>
          </w:p>
        </w:tc>
        <w:tc>
          <w:tcPr>
            <w:tcW w:w="2126" w:type="dxa"/>
          </w:tcPr>
          <w:p w14:paraId="2C990E2B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kæn </w:t>
            </w: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hæv ə sapəgi</w:t>
            </w:r>
          </w:p>
        </w:tc>
        <w:tc>
          <w:tcPr>
            <w:tcW w:w="1985" w:type="dxa"/>
          </w:tcPr>
          <w:p w14:paraId="06C146A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FBFABD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7301BA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BA22A50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273E2BEF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72846BE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7F2EB57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F4C39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201442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5A0C8D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AA15E5D" w14:textId="77777777" w:rsidTr="002B094F">
        <w:trPr>
          <w:trHeight w:val="340"/>
        </w:trPr>
        <w:tc>
          <w:tcPr>
            <w:tcW w:w="567" w:type="dxa"/>
          </w:tcPr>
          <w:p w14:paraId="2E6373F9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864D905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t’s her Pesorga.</w:t>
            </w:r>
          </w:p>
        </w:tc>
        <w:tc>
          <w:tcPr>
            <w:tcW w:w="2126" w:type="dxa"/>
          </w:tcPr>
          <w:p w14:paraId="0FE66C30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ɪts hɜ pəsɔgə</w:t>
            </w:r>
          </w:p>
        </w:tc>
        <w:tc>
          <w:tcPr>
            <w:tcW w:w="1985" w:type="dxa"/>
          </w:tcPr>
          <w:p w14:paraId="15D118F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1B7D06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3C24E3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03E7AAD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57F5269F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72D7918D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52F7CEB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7C27CD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3BA0E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998166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53E92C0" w14:textId="77777777" w:rsidTr="002B094F">
        <w:trPr>
          <w:trHeight w:val="340"/>
        </w:trPr>
        <w:tc>
          <w:tcPr>
            <w:tcW w:w="567" w:type="dxa"/>
          </w:tcPr>
          <w:p w14:paraId="4BADFEE9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D190469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There’s a Geetesi.</w:t>
            </w:r>
          </w:p>
        </w:tc>
        <w:tc>
          <w:tcPr>
            <w:tcW w:w="2126" w:type="dxa"/>
          </w:tcPr>
          <w:p w14:paraId="73CB3331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ðɛəz ə gitəsi </w:t>
            </w:r>
          </w:p>
        </w:tc>
        <w:tc>
          <w:tcPr>
            <w:tcW w:w="1985" w:type="dxa"/>
          </w:tcPr>
          <w:p w14:paraId="5577D32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0ECCF8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7E2E6C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6BD4879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0692296B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304BB115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62D549D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B7ECDC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AA9B4E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B8E82D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C1FB9E5" w14:textId="77777777" w:rsidTr="002B094F">
        <w:trPr>
          <w:trHeight w:val="340"/>
        </w:trPr>
        <w:tc>
          <w:tcPr>
            <w:tcW w:w="567" w:type="dxa"/>
          </w:tcPr>
          <w:p w14:paraId="0C90BA60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74ABA8F" w14:textId="77777777" w:rsidR="002B094F" w:rsidRPr="00865635" w:rsidRDefault="002B094F" w:rsidP="002B094F">
            <w:pPr>
              <w:tabs>
                <w:tab w:val="left" w:pos="1125"/>
              </w:tabs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Who took the </w:t>
            </w:r>
            <w:r w:rsidRPr="00865635">
              <w:rPr>
                <w:rFonts w:ascii="Calibri" w:hAnsi="Calibri"/>
                <w:color w:val="000000" w:themeColor="text1"/>
              </w:rPr>
              <w:t>Teparsi?</w:t>
            </w:r>
          </w:p>
        </w:tc>
        <w:tc>
          <w:tcPr>
            <w:tcW w:w="2126" w:type="dxa"/>
          </w:tcPr>
          <w:p w14:paraId="78E3D6F0" w14:textId="77777777" w:rsidR="002B094F" w:rsidRPr="00865635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865635">
              <w:rPr>
                <w:rFonts w:ascii="Calibri" w:hAnsi="Calibri"/>
                <w:color w:val="000000" w:themeColor="text1"/>
              </w:rPr>
              <w:t>təp</w:t>
            </w:r>
            <w:r>
              <w:rPr>
                <w:rFonts w:ascii="Calibri" w:hAnsi="Calibri"/>
                <w:color w:val="000000" w:themeColor="text1"/>
              </w:rPr>
              <w:t>a</w:t>
            </w:r>
            <w:r w:rsidRPr="00865635">
              <w:rPr>
                <w:rFonts w:ascii="Calibri" w:hAnsi="Calibri"/>
                <w:color w:val="000000" w:themeColor="text1"/>
              </w:rPr>
              <w:t>si</w:t>
            </w:r>
          </w:p>
        </w:tc>
        <w:tc>
          <w:tcPr>
            <w:tcW w:w="1985" w:type="dxa"/>
          </w:tcPr>
          <w:p w14:paraId="57B9B0F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9C6F6A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0F064D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1596A98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2E5AFE92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73E4E71A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2F82B5E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89104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94301F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AAFFA3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991B7B8" w14:textId="77777777" w:rsidTr="002B094F">
        <w:trPr>
          <w:trHeight w:val="340"/>
        </w:trPr>
        <w:tc>
          <w:tcPr>
            <w:tcW w:w="567" w:type="dxa"/>
          </w:tcPr>
          <w:p w14:paraId="782B67D2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43AD721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’ve got a new Segorpa.</w:t>
            </w:r>
          </w:p>
        </w:tc>
        <w:tc>
          <w:tcPr>
            <w:tcW w:w="2126" w:type="dxa"/>
          </w:tcPr>
          <w:p w14:paraId="505BDFEF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>v gɒt ə nju səgɔpə</w:t>
            </w:r>
          </w:p>
        </w:tc>
        <w:tc>
          <w:tcPr>
            <w:tcW w:w="1985" w:type="dxa"/>
          </w:tcPr>
          <w:p w14:paraId="6FAAB09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2453F6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59D8B2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7F087B3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192CCC5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57C68D63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772AF76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6627F4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BA155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CD2AF0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E7AE8A4" w14:textId="77777777" w:rsidTr="002B094F">
        <w:trPr>
          <w:trHeight w:val="340"/>
        </w:trPr>
        <w:tc>
          <w:tcPr>
            <w:tcW w:w="567" w:type="dxa"/>
          </w:tcPr>
          <w:p w14:paraId="66420AAC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EA05A01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 want a Tarsepee.</w:t>
            </w:r>
          </w:p>
        </w:tc>
        <w:tc>
          <w:tcPr>
            <w:tcW w:w="2126" w:type="dxa"/>
          </w:tcPr>
          <w:p w14:paraId="38A992F5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</w:t>
            </w:r>
            <w:r w:rsidRPr="00865635">
              <w:rPr>
                <w:rFonts w:ascii="Calibri" w:hAnsi="Calibri"/>
                <w:color w:val="000000" w:themeColor="text1"/>
              </w:rPr>
              <w:t>tasəpi</w:t>
            </w:r>
          </w:p>
        </w:tc>
        <w:tc>
          <w:tcPr>
            <w:tcW w:w="1985" w:type="dxa"/>
          </w:tcPr>
          <w:p w14:paraId="5C779C7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3BB5F4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643B20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E12E65B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561C031B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0BAFF8AE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78E3E4D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9CE8D0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404401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21BC5A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4E40F29" w14:textId="77777777" w:rsidTr="002B094F">
        <w:trPr>
          <w:trHeight w:val="340"/>
        </w:trPr>
        <w:tc>
          <w:tcPr>
            <w:tcW w:w="567" w:type="dxa"/>
          </w:tcPr>
          <w:p w14:paraId="5C3BCC45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D185418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There’s a Tegarpa.</w:t>
            </w:r>
          </w:p>
        </w:tc>
        <w:tc>
          <w:tcPr>
            <w:tcW w:w="2126" w:type="dxa"/>
          </w:tcPr>
          <w:p w14:paraId="295F258A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ðɛəz ə təgapə</w:t>
            </w:r>
          </w:p>
        </w:tc>
        <w:tc>
          <w:tcPr>
            <w:tcW w:w="1985" w:type="dxa"/>
          </w:tcPr>
          <w:p w14:paraId="422FECA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397CF5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1FA074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FF73F35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2B40C878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6F5772DE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08DE8F3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29A98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2591A0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F492A2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2B2CC3C" w14:textId="77777777" w:rsidTr="002B094F">
        <w:trPr>
          <w:trHeight w:val="340"/>
        </w:trPr>
        <w:tc>
          <w:tcPr>
            <w:tcW w:w="567" w:type="dxa"/>
          </w:tcPr>
          <w:p w14:paraId="7C2679AC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B16BD42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’ve got a new Sarpega.</w:t>
            </w:r>
          </w:p>
        </w:tc>
        <w:tc>
          <w:tcPr>
            <w:tcW w:w="2126" w:type="dxa"/>
          </w:tcPr>
          <w:p w14:paraId="62677DE4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>v gɒt ə nju sapəgə</w:t>
            </w:r>
          </w:p>
        </w:tc>
        <w:tc>
          <w:tcPr>
            <w:tcW w:w="1985" w:type="dxa"/>
          </w:tcPr>
          <w:p w14:paraId="375589D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795DA2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ADF6E0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88CC42E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7B4EF70B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F685523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0096E82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855AC4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9BE5CB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6F867C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A374D6D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4051EC71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21E8924E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</w:rPr>
              <w:t xml:space="preserve">a </w:t>
            </w:r>
            <w:r w:rsidRPr="00865635">
              <w:rPr>
                <w:rFonts w:ascii="Calibri" w:hAnsi="Calibri"/>
                <w:color w:val="000000" w:themeColor="text1"/>
              </w:rPr>
              <w:t xml:space="preserve"> Pesarti</w:t>
            </w:r>
            <w:proofErr w:type="gramEnd"/>
            <w:r w:rsidRPr="00865635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72417959" w14:textId="77777777" w:rsidR="002B094F" w:rsidRPr="00865635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865635">
              <w:rPr>
                <w:rFonts w:ascii="Calibri" w:hAnsi="Calibri"/>
                <w:color w:val="000000" w:themeColor="text1"/>
              </w:rPr>
              <w:t>pəsat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4D9425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DD2085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6D971FE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9AF3456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1779E3C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54FE3937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37E5CF8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656E14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E0E4BD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157F930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AA9DE8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340E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B3AE50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Who took the </w:t>
            </w:r>
            <w:r w:rsidRPr="00865635">
              <w:rPr>
                <w:rFonts w:ascii="Calibri" w:hAnsi="Calibri"/>
                <w:color w:val="000000" w:themeColor="text1"/>
              </w:rPr>
              <w:t>Torsep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319DC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865635">
              <w:rPr>
                <w:rFonts w:ascii="Calibri" w:hAnsi="Calibri"/>
                <w:color w:val="000000" w:themeColor="text1"/>
              </w:rPr>
              <w:t>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74153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EC8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B071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ABD03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211E0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4ACE4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9A3F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3D4E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AA4A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AFD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7EE290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51CB7C7F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0673F399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 went to the Teseeg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954F7CB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wɛntu ðə təsig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3BB2FDF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CC5B0B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2718467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954776E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876B13E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2C7A8226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72DFB17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0AA8DF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0B8F47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12C699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7E4B742" w14:textId="77777777" w:rsidTr="002B094F">
        <w:trPr>
          <w:trHeight w:val="340"/>
        </w:trPr>
        <w:tc>
          <w:tcPr>
            <w:tcW w:w="567" w:type="dxa"/>
          </w:tcPr>
          <w:p w14:paraId="36A91D21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0CF532F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 found a Teesepa.</w:t>
            </w:r>
          </w:p>
        </w:tc>
        <w:tc>
          <w:tcPr>
            <w:tcW w:w="2126" w:type="dxa"/>
          </w:tcPr>
          <w:p w14:paraId="7CB6DD87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</w:t>
            </w:r>
            <w:r w:rsidRPr="00865635">
              <w:rPr>
                <w:rFonts w:ascii="Calibri" w:hAnsi="Calibri"/>
                <w:color w:val="000000" w:themeColor="text1"/>
              </w:rPr>
              <w:t>tisəpə</w:t>
            </w:r>
          </w:p>
        </w:tc>
        <w:tc>
          <w:tcPr>
            <w:tcW w:w="1985" w:type="dxa"/>
          </w:tcPr>
          <w:p w14:paraId="0E5D91B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6AC9F5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76A398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12DD738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36A65DC1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276789DC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4A20811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C05CDE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5B8589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C2AFAC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28F4283" w14:textId="77777777" w:rsidTr="002B094F">
        <w:trPr>
          <w:trHeight w:val="340"/>
        </w:trPr>
        <w:tc>
          <w:tcPr>
            <w:tcW w:w="567" w:type="dxa"/>
          </w:tcPr>
          <w:p w14:paraId="2C5733B9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8680465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He gave me a Gasorti.</w:t>
            </w:r>
          </w:p>
        </w:tc>
        <w:tc>
          <w:tcPr>
            <w:tcW w:w="2126" w:type="dxa"/>
          </w:tcPr>
          <w:p w14:paraId="397D5568" w14:textId="77777777" w:rsidR="002B094F" w:rsidRPr="00865635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h</w:t>
            </w:r>
            <w:r w:rsidRPr="00865635">
              <w:rPr>
                <w:rFonts w:ascii="Calibri" w:hAnsi="Calibri"/>
                <w:color w:val="000000" w:themeColor="text1"/>
              </w:rPr>
              <w:t xml:space="preserve">i </w:t>
            </w:r>
            <w:r>
              <w:rPr>
                <w:rFonts w:ascii="Calibri" w:hAnsi="Calibri"/>
                <w:color w:val="000000" w:themeColor="text1"/>
              </w:rPr>
              <w:t xml:space="preserve">geɪv </w:t>
            </w:r>
            <w:r w:rsidRPr="00865635">
              <w:rPr>
                <w:rFonts w:ascii="Calibri" w:hAnsi="Calibri"/>
                <w:color w:val="000000" w:themeColor="text1"/>
              </w:rPr>
              <w:t xml:space="preserve"> mi ə gəsɔti</w:t>
            </w:r>
          </w:p>
        </w:tc>
        <w:tc>
          <w:tcPr>
            <w:tcW w:w="1985" w:type="dxa"/>
          </w:tcPr>
          <w:p w14:paraId="184251E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34C933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BB944D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D935A27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58F666DA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7FD4AD7B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1D10444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418A76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0DB9A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3B85B3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DE45441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2CF78205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2E43B8E8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t’s her Pegort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771973DF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267F18D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74E7C57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7A905C1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F2AFA17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7EC8FC53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7F84F04A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2A0335B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83006B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457F846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480689E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E949BBF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B812171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3ECF878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Can I have a Sarpet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504D65B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kæn </w:t>
            </w: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hæv ə 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5A034D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E1785B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771185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8BEB1AB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6B2C996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3EC3884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840DC3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B4C458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813297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229F47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AF5F192" w14:textId="77777777" w:rsidTr="002B094F">
        <w:trPr>
          <w:trHeight w:val="70"/>
        </w:trPr>
        <w:tc>
          <w:tcPr>
            <w:tcW w:w="567" w:type="dxa"/>
            <w:tcBorders>
              <w:top w:val="single" w:sz="12" w:space="0" w:color="auto"/>
            </w:tcBorders>
          </w:tcPr>
          <w:p w14:paraId="5627EDC4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54D949F3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Garpesi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2EF6CFA3" w14:textId="77777777" w:rsidR="002B094F" w:rsidRPr="00865635" w:rsidRDefault="002B094F" w:rsidP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>v gɒt ə nju g</w:t>
            </w:r>
            <w:r>
              <w:rPr>
                <w:rFonts w:ascii="Calibri" w:hAnsi="Calibri"/>
                <w:color w:val="000000" w:themeColor="text1"/>
              </w:rPr>
              <w:t>a</w:t>
            </w:r>
            <w:r w:rsidRPr="00865635">
              <w:rPr>
                <w:rFonts w:ascii="Calibri" w:hAnsi="Calibri"/>
                <w:color w:val="000000" w:themeColor="text1"/>
              </w:rPr>
              <w:t>pəsi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4D886A5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056397E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58C7DAD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0622C34C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EAAEAA3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7DF8599C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3B92B32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05F0A8C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C87B58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7D4CEB9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AFE5C8C" w14:textId="77777777" w:rsidTr="002B094F">
        <w:trPr>
          <w:trHeight w:val="340"/>
        </w:trPr>
        <w:tc>
          <w:tcPr>
            <w:tcW w:w="567" w:type="dxa"/>
          </w:tcPr>
          <w:p w14:paraId="18412411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611523B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a </w:t>
            </w: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 Getorsi</w:t>
            </w:r>
            <w:proofErr w:type="gramEnd"/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318C61CC" w14:textId="77777777" w:rsidR="002B094F" w:rsidRPr="00865635" w:rsidRDefault="002B094F" w:rsidP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</w:rPr>
            </w:pPr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7190AA1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5D962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F91CF1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7C2F34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CFB0A8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5CF0D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35011A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C26B1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A93445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EB2C36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7A752B3" w14:textId="77777777" w:rsidTr="002B094F">
        <w:trPr>
          <w:trHeight w:val="340"/>
        </w:trPr>
        <w:tc>
          <w:tcPr>
            <w:tcW w:w="567" w:type="dxa"/>
          </w:tcPr>
          <w:p w14:paraId="7B312785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7C61028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I found a Peetersa.</w:t>
            </w:r>
          </w:p>
        </w:tc>
        <w:tc>
          <w:tcPr>
            <w:tcW w:w="2126" w:type="dxa"/>
          </w:tcPr>
          <w:p w14:paraId="7466854D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</w:t>
            </w:r>
            <w:r w:rsidRPr="00865635">
              <w:rPr>
                <w:rFonts w:ascii="Calibri" w:hAnsi="Calibri"/>
                <w:color w:val="000000" w:themeColor="text1"/>
              </w:rPr>
              <w:t>pitəsə</w:t>
            </w:r>
          </w:p>
        </w:tc>
        <w:tc>
          <w:tcPr>
            <w:tcW w:w="1985" w:type="dxa"/>
          </w:tcPr>
          <w:p w14:paraId="1C14D2B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5E44DC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288DE4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7C5185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F43E92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B5426F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6682C4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578338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F5DACA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7B5E1E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9C83CAC" w14:textId="77777777" w:rsidTr="002B094F">
        <w:trPr>
          <w:trHeight w:val="340"/>
        </w:trPr>
        <w:tc>
          <w:tcPr>
            <w:tcW w:w="567" w:type="dxa"/>
          </w:tcPr>
          <w:p w14:paraId="791C6E52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2C14310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Who took the </w:t>
            </w: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Pesarti?</w:t>
            </w:r>
          </w:p>
        </w:tc>
        <w:tc>
          <w:tcPr>
            <w:tcW w:w="2126" w:type="dxa"/>
          </w:tcPr>
          <w:p w14:paraId="5B369FA4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865635">
              <w:rPr>
                <w:rFonts w:ascii="Calibri" w:hAnsi="Calibri"/>
                <w:color w:val="000000" w:themeColor="text1"/>
              </w:rPr>
              <w:t>pəsati</w:t>
            </w:r>
          </w:p>
        </w:tc>
        <w:tc>
          <w:tcPr>
            <w:tcW w:w="1985" w:type="dxa"/>
          </w:tcPr>
          <w:p w14:paraId="599746D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B84C3E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F5B3D3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A47725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1F96E6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90C813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FC6E09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BA3F71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C4C457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512B57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500152A" w14:textId="77777777" w:rsidTr="002B094F">
        <w:trPr>
          <w:trHeight w:val="340"/>
        </w:trPr>
        <w:tc>
          <w:tcPr>
            <w:tcW w:w="567" w:type="dxa"/>
          </w:tcPr>
          <w:p w14:paraId="01CC4CEF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5B01404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I want a Teseega.</w:t>
            </w:r>
          </w:p>
        </w:tc>
        <w:tc>
          <w:tcPr>
            <w:tcW w:w="2126" w:type="dxa"/>
          </w:tcPr>
          <w:p w14:paraId="1EFC90DC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</w:t>
            </w:r>
            <w:r w:rsidRPr="00865635">
              <w:rPr>
                <w:rFonts w:ascii="Calibri" w:hAnsi="Calibri"/>
                <w:color w:val="000000" w:themeColor="text1"/>
              </w:rPr>
              <w:t>təsigə</w:t>
            </w:r>
          </w:p>
        </w:tc>
        <w:tc>
          <w:tcPr>
            <w:tcW w:w="1985" w:type="dxa"/>
          </w:tcPr>
          <w:p w14:paraId="5A4E034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DE01C2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9A4AC7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D79BA0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1E2AC7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FFEDF6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FCCE5D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299E27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490B62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EA903B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EF08739" w14:textId="77777777" w:rsidTr="002B094F">
        <w:trPr>
          <w:trHeight w:val="340"/>
        </w:trPr>
        <w:tc>
          <w:tcPr>
            <w:tcW w:w="567" w:type="dxa"/>
          </w:tcPr>
          <w:p w14:paraId="2F38C101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F51078D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He gave me a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parsi.</w:t>
            </w:r>
          </w:p>
        </w:tc>
        <w:tc>
          <w:tcPr>
            <w:tcW w:w="2126" w:type="dxa"/>
          </w:tcPr>
          <w:p w14:paraId="529B6AF0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 xml:space="preserve">geɪv </w:t>
            </w:r>
            <w:r w:rsidRPr="00865635">
              <w:rPr>
                <w:rFonts w:ascii="Calibri" w:hAnsi="Calibri"/>
                <w:color w:val="000000" w:themeColor="text1"/>
              </w:rPr>
              <w:t xml:space="preserve"> mi ə təp</w:t>
            </w:r>
            <w:r>
              <w:rPr>
                <w:rFonts w:ascii="Calibri" w:hAnsi="Calibri"/>
                <w:color w:val="000000" w:themeColor="text1"/>
              </w:rPr>
              <w:t>a</w:t>
            </w:r>
            <w:r w:rsidRPr="00865635">
              <w:rPr>
                <w:rFonts w:ascii="Calibri" w:hAnsi="Calibri"/>
                <w:color w:val="000000" w:themeColor="text1"/>
              </w:rPr>
              <w:t>si</w:t>
            </w:r>
          </w:p>
        </w:tc>
        <w:tc>
          <w:tcPr>
            <w:tcW w:w="1985" w:type="dxa"/>
          </w:tcPr>
          <w:p w14:paraId="2F62544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A48E30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939F08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ECCA63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C1035A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4E867E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2E6968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32AA1D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58EE62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61F6EF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BFD7992" w14:textId="77777777" w:rsidTr="002B094F">
        <w:trPr>
          <w:trHeight w:val="340"/>
        </w:trPr>
        <w:tc>
          <w:tcPr>
            <w:tcW w:w="567" w:type="dxa"/>
          </w:tcPr>
          <w:p w14:paraId="3C803D7F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EC3F5EC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t’s her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gorta.</w:t>
            </w:r>
          </w:p>
        </w:tc>
        <w:tc>
          <w:tcPr>
            <w:tcW w:w="2126" w:type="dxa"/>
            <w:vAlign w:val="center"/>
          </w:tcPr>
          <w:p w14:paraId="5EBE2ED5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</w:tcPr>
          <w:p w14:paraId="411781E3" w14:textId="77777777" w:rsidR="002B094F" w:rsidRPr="005A189D" w:rsidRDefault="002B094F" w:rsidP="002B094F"/>
        </w:tc>
        <w:tc>
          <w:tcPr>
            <w:tcW w:w="425" w:type="dxa"/>
          </w:tcPr>
          <w:p w14:paraId="3DDEB982" w14:textId="77777777" w:rsidR="002B094F" w:rsidRDefault="002B094F" w:rsidP="002B094F">
            <w:r w:rsidRPr="0084649C"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47F741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89645B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7FE4F4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2336A8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98A5E7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C56AF2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8A7DA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002F1A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41C3EB8" w14:textId="77777777" w:rsidTr="002B094F">
        <w:trPr>
          <w:trHeight w:val="340"/>
        </w:trPr>
        <w:tc>
          <w:tcPr>
            <w:tcW w:w="567" w:type="dxa"/>
          </w:tcPr>
          <w:p w14:paraId="262DB114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1EF1A57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Can I have a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sorga?</w:t>
            </w:r>
          </w:p>
        </w:tc>
        <w:tc>
          <w:tcPr>
            <w:tcW w:w="2126" w:type="dxa"/>
          </w:tcPr>
          <w:p w14:paraId="0CD25FCA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kæn </w:t>
            </w: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hæv ə pəsɔgə</w:t>
            </w:r>
          </w:p>
        </w:tc>
        <w:tc>
          <w:tcPr>
            <w:tcW w:w="1985" w:type="dxa"/>
          </w:tcPr>
          <w:p w14:paraId="7DB1763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C11E24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52332E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263E78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B742A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A85A5A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430404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1F748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3C665D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D3DBA2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91B6ADF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0A9EE1C1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0C47527A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ent to the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arseta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733CFFD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wɛntu ðə 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sətə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09BEE33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7B1EB72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6466142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B20486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0876E2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46992E2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7D8D38A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DC45E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15FAA0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2E0A383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9F76CE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DFE580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415FA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There’s a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BCD52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ðɛəz ə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090C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F729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C098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792B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08D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E6D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B8B9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FBC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8499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D342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26223F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1419A97F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37881CDE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ant a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garp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7BC83F2C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</w:t>
            </w:r>
            <w:r w:rsidRPr="00865635">
              <w:rPr>
                <w:rFonts w:ascii="Calibri" w:hAnsi="Calibri"/>
                <w:color w:val="000000" w:themeColor="text1"/>
              </w:rPr>
              <w:t>təgap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4C2C629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DCFDC9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0A4EE94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058CAE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96D900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B3C5E8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1602202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A9949B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5ADFCD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4EC9E4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6EF55F3" w14:textId="77777777" w:rsidTr="002B094F">
        <w:trPr>
          <w:trHeight w:val="340"/>
        </w:trPr>
        <w:tc>
          <w:tcPr>
            <w:tcW w:w="567" w:type="dxa"/>
          </w:tcPr>
          <w:p w14:paraId="7A0B5A3A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091618D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t’s her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garsi.</w:t>
            </w:r>
          </w:p>
        </w:tc>
        <w:tc>
          <w:tcPr>
            <w:tcW w:w="2126" w:type="dxa"/>
          </w:tcPr>
          <w:p w14:paraId="04582914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ɪts hɜ pəgasi.</w:t>
            </w:r>
          </w:p>
        </w:tc>
        <w:tc>
          <w:tcPr>
            <w:tcW w:w="1985" w:type="dxa"/>
          </w:tcPr>
          <w:p w14:paraId="452CA95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D69A74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9442B5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74041F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72F568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E1762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23A9E1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CFFEE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7375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B6BF05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2ED16AD" w14:textId="77777777" w:rsidTr="002B094F">
        <w:trPr>
          <w:trHeight w:val="340"/>
        </w:trPr>
        <w:tc>
          <w:tcPr>
            <w:tcW w:w="567" w:type="dxa"/>
          </w:tcPr>
          <w:p w14:paraId="56C1354D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D26A5B6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a </w:t>
            </w: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Gasorti</w:t>
            </w:r>
            <w:proofErr w:type="gramEnd"/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5EB00FAE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865635">
              <w:rPr>
                <w:rFonts w:ascii="Calibri" w:hAnsi="Calibri"/>
                <w:color w:val="000000" w:themeColor="text1"/>
              </w:rPr>
              <w:t>gəsɔti</w:t>
            </w:r>
          </w:p>
        </w:tc>
        <w:tc>
          <w:tcPr>
            <w:tcW w:w="1985" w:type="dxa"/>
          </w:tcPr>
          <w:p w14:paraId="23567AE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7B4B61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ABAA4E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5566C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F8B229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7B9BD4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B9F849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1AE845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F182EF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DCE6B0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4C1C5FB" w14:textId="77777777" w:rsidTr="002B094F">
        <w:trPr>
          <w:trHeight w:val="340"/>
        </w:trPr>
        <w:tc>
          <w:tcPr>
            <w:tcW w:w="567" w:type="dxa"/>
          </w:tcPr>
          <w:p w14:paraId="0C8BE5F5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E01AC43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ent to the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esepa.</w:t>
            </w:r>
          </w:p>
        </w:tc>
        <w:tc>
          <w:tcPr>
            <w:tcW w:w="2126" w:type="dxa"/>
          </w:tcPr>
          <w:p w14:paraId="513A7263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wɛntu ðə tisəpə</w:t>
            </w:r>
          </w:p>
        </w:tc>
        <w:tc>
          <w:tcPr>
            <w:tcW w:w="1985" w:type="dxa"/>
          </w:tcPr>
          <w:p w14:paraId="4A43171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ADA4A2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35C018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BB4655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9FF89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E10B81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272E7C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338C1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917E4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1A57D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91EEF53" w14:textId="77777777" w:rsidTr="002B094F">
        <w:trPr>
          <w:trHeight w:val="340"/>
        </w:trPr>
        <w:tc>
          <w:tcPr>
            <w:tcW w:w="567" w:type="dxa"/>
          </w:tcPr>
          <w:p w14:paraId="68D4F297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C6B84D7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There’s a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Geetesi.</w:t>
            </w:r>
          </w:p>
        </w:tc>
        <w:tc>
          <w:tcPr>
            <w:tcW w:w="2126" w:type="dxa"/>
          </w:tcPr>
          <w:p w14:paraId="53D3FADB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ðɛəz ə gitəsi </w:t>
            </w:r>
          </w:p>
        </w:tc>
        <w:tc>
          <w:tcPr>
            <w:tcW w:w="1985" w:type="dxa"/>
          </w:tcPr>
          <w:p w14:paraId="064B79B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889AA1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44E0B5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11504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607FF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71A05F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C63A96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66691A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7EDDD2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B48F65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CC2C68F" w14:textId="77777777" w:rsidTr="002B094F">
        <w:trPr>
          <w:trHeight w:val="340"/>
        </w:trPr>
        <w:tc>
          <w:tcPr>
            <w:tcW w:w="567" w:type="dxa"/>
          </w:tcPr>
          <w:p w14:paraId="22D011D4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348C138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found a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ga.</w:t>
            </w:r>
          </w:p>
        </w:tc>
        <w:tc>
          <w:tcPr>
            <w:tcW w:w="2126" w:type="dxa"/>
          </w:tcPr>
          <w:p w14:paraId="39293498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</w:t>
            </w:r>
            <w:r w:rsidRPr="00865635">
              <w:rPr>
                <w:rFonts w:ascii="Calibri" w:hAnsi="Calibri"/>
                <w:color w:val="000000" w:themeColor="text1"/>
              </w:rPr>
              <w:t>sapəgə</w:t>
            </w:r>
          </w:p>
        </w:tc>
        <w:tc>
          <w:tcPr>
            <w:tcW w:w="1985" w:type="dxa"/>
          </w:tcPr>
          <w:p w14:paraId="7CD38E5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B08D21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C70633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E9C25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7621EA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A3DF08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540AC4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1D0B3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43E90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E4FF6F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6D9B303" w14:textId="77777777" w:rsidTr="002B094F">
        <w:trPr>
          <w:trHeight w:val="340"/>
        </w:trPr>
        <w:tc>
          <w:tcPr>
            <w:tcW w:w="567" w:type="dxa"/>
          </w:tcPr>
          <w:p w14:paraId="574851CF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C7767C4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Who took the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ghee?</w:t>
            </w:r>
          </w:p>
        </w:tc>
        <w:tc>
          <w:tcPr>
            <w:tcW w:w="2126" w:type="dxa"/>
          </w:tcPr>
          <w:p w14:paraId="5BD47D74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865635">
              <w:rPr>
                <w:rFonts w:ascii="Calibri" w:hAnsi="Calibri"/>
                <w:color w:val="000000" w:themeColor="text1"/>
              </w:rPr>
              <w:t>sapəgi</w:t>
            </w:r>
          </w:p>
        </w:tc>
        <w:tc>
          <w:tcPr>
            <w:tcW w:w="1985" w:type="dxa"/>
          </w:tcPr>
          <w:p w14:paraId="01DDAE4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07372D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808AF6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03D7CA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1E3C6A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A496A3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D7C56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60233B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87D97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FAF659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10D4C8B" w14:textId="77777777" w:rsidTr="002B094F">
        <w:trPr>
          <w:trHeight w:val="340"/>
        </w:trPr>
        <w:tc>
          <w:tcPr>
            <w:tcW w:w="567" w:type="dxa"/>
          </w:tcPr>
          <w:p w14:paraId="48B573C6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4274C2B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He gave me a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arsepee.</w:t>
            </w:r>
          </w:p>
        </w:tc>
        <w:tc>
          <w:tcPr>
            <w:tcW w:w="2126" w:type="dxa"/>
          </w:tcPr>
          <w:p w14:paraId="22A1F446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 xml:space="preserve">geɪv </w:t>
            </w:r>
            <w:r w:rsidRPr="00865635">
              <w:rPr>
                <w:rFonts w:ascii="Calibri" w:hAnsi="Calibri"/>
                <w:color w:val="000000" w:themeColor="text1"/>
              </w:rPr>
              <w:t xml:space="preserve"> mi ə </w:t>
            </w:r>
            <w:r w:rsidRPr="00865635">
              <w:rPr>
                <w:color w:val="000000" w:themeColor="text1"/>
              </w:rPr>
              <w:t>tas</w:t>
            </w:r>
            <w:r w:rsidRPr="00865635">
              <w:rPr>
                <w:rFonts w:ascii="Calibri" w:hAnsi="Calibri"/>
                <w:color w:val="000000" w:themeColor="text1"/>
              </w:rPr>
              <w:t>ə</w:t>
            </w:r>
            <w:r w:rsidRPr="00865635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3A24F59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6EDE1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EF3575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86B3C8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4FE44F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9A962F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247963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F5BBEE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B7CA2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ED4494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8845E60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663E3940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7C273466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’ve got a new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egorp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07121954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>v gɒt ə nju səgɔp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5C62711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479AA8A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1344C1D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4FCD57A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3A7A55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217FAD8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3A30546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B23D1A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82E0D3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79BED1D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D8E1A40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92550BA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796F731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Can I have a </w:t>
            </w:r>
            <w:r w:rsidRPr="00865635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orsepi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595E3F2" w14:textId="77777777" w:rsidR="002B094F" w:rsidRPr="00865635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kæn </w:t>
            </w: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hæv ə tɔsəp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256B04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2B4725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F92A34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78EE5C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01227B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389525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628D7C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7EAD70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747999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0DCB16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8202881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0F91E9B0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6BBEAFA5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I found a Getorsi</w:t>
            </w:r>
            <w:r w:rsidRPr="00865635">
              <w:rPr>
                <w:rFonts w:ascii="Calibri" w:hAnsi="Calibri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0D653B50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gətɔsi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7FA134F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6679DDD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6C3F7EF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5AF6434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3480300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34BFFEB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449CBCA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BFF2A2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1700732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074DA0D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B1BFA9F" w14:textId="77777777" w:rsidTr="002B094F">
        <w:trPr>
          <w:trHeight w:val="340"/>
        </w:trPr>
        <w:tc>
          <w:tcPr>
            <w:tcW w:w="567" w:type="dxa"/>
          </w:tcPr>
          <w:p w14:paraId="14BEB2E2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2E14FA8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I want a Parseta</w:t>
            </w:r>
            <w:r w:rsidRPr="00865635">
              <w:rPr>
                <w:rFonts w:ascii="Calibri" w:hAnsi="Calibri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</w:tcPr>
          <w:p w14:paraId="48B9CBC7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p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sətə</w:t>
            </w:r>
          </w:p>
        </w:tc>
        <w:tc>
          <w:tcPr>
            <w:tcW w:w="1985" w:type="dxa"/>
          </w:tcPr>
          <w:p w14:paraId="1ACB72E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A04BB9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29CC93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3DF785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18F1D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B0249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1D42EA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40DB54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CF00F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0954F9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CFF9183" w14:textId="77777777" w:rsidTr="002B094F">
        <w:trPr>
          <w:trHeight w:val="340"/>
        </w:trPr>
        <w:tc>
          <w:tcPr>
            <w:tcW w:w="567" w:type="dxa"/>
          </w:tcPr>
          <w:p w14:paraId="0B6A95A2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2FB2299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a </w:t>
            </w: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 Teparsi</w:t>
            </w:r>
            <w:proofErr w:type="gramEnd"/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476B0AA5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865635">
              <w:rPr>
                <w:rFonts w:ascii="Calibri" w:hAnsi="Calibri"/>
                <w:color w:val="000000" w:themeColor="text1"/>
              </w:rPr>
              <w:t>təp</w:t>
            </w:r>
            <w:r>
              <w:rPr>
                <w:rFonts w:ascii="Calibri" w:hAnsi="Calibri"/>
                <w:color w:val="000000" w:themeColor="text1"/>
              </w:rPr>
              <w:t>a</w:t>
            </w:r>
            <w:r w:rsidRPr="00865635">
              <w:rPr>
                <w:rFonts w:ascii="Calibri" w:hAnsi="Calibri"/>
                <w:color w:val="000000" w:themeColor="text1"/>
              </w:rPr>
              <w:t>si</w:t>
            </w:r>
          </w:p>
        </w:tc>
        <w:tc>
          <w:tcPr>
            <w:tcW w:w="1985" w:type="dxa"/>
          </w:tcPr>
          <w:p w14:paraId="7084253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894C7E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EC6052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DC02B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0542C5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8352D0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B0DBE0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93F49C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BFE95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0C9E91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4F7CA6C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637E21FC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78EAA0C0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Teesepa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5C25EEA5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wɛntu ðə tisəpə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3641046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775218A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23881AC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7781DF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623104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5A347BC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2A7DC1D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582E7B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A004CA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788A194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F2224B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1D7C29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0EC17" w14:textId="77777777" w:rsidR="002B094F" w:rsidRPr="00865635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Who took the </w:t>
            </w: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Garpe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DF4DC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865635">
              <w:rPr>
                <w:rFonts w:ascii="Calibri" w:hAnsi="Calibri"/>
                <w:color w:val="000000" w:themeColor="text1"/>
              </w:rPr>
              <w:t>g</w:t>
            </w:r>
            <w:r>
              <w:rPr>
                <w:rFonts w:ascii="Calibri" w:hAnsi="Calibri"/>
                <w:color w:val="000000" w:themeColor="text1"/>
              </w:rPr>
              <w:t>a</w:t>
            </w:r>
            <w:r w:rsidRPr="00865635">
              <w:rPr>
                <w:rFonts w:ascii="Calibri" w:hAnsi="Calibri"/>
                <w:color w:val="000000" w:themeColor="text1"/>
              </w:rPr>
              <w:t>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7993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D2E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7A04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C105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AD56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ACD4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2015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A840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7F27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C69C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C2756D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6BE7A0C0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300ED3E5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He gave me a Pesorg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43E3D2A1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 xml:space="preserve">geɪv </w:t>
            </w:r>
            <w:r w:rsidRPr="00865635">
              <w:rPr>
                <w:rFonts w:ascii="Calibri" w:hAnsi="Calibri"/>
                <w:color w:val="000000" w:themeColor="text1"/>
              </w:rPr>
              <w:t xml:space="preserve"> mi ə pəsɔg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16144D8C" w14:textId="77777777" w:rsidR="002B094F" w:rsidRPr="005A189D" w:rsidRDefault="002B094F" w:rsidP="002B094F">
            <w:pPr>
              <w:rPr>
                <w:rFonts w:ascii="SILDoulosIPA" w:hAnsi="SILDoulosIPA" w:cs="Doulos SIL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23EFAC4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3CB1176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0DABA2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2255DA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E870C6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5DF4073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5C49D9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2DFA6C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290E7EE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8E9AC27" w14:textId="77777777" w:rsidTr="002B094F">
        <w:trPr>
          <w:trHeight w:val="340"/>
        </w:trPr>
        <w:tc>
          <w:tcPr>
            <w:tcW w:w="567" w:type="dxa"/>
          </w:tcPr>
          <w:p w14:paraId="7C3C01D2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51ED591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It’s her Pegorta.</w:t>
            </w:r>
          </w:p>
        </w:tc>
        <w:tc>
          <w:tcPr>
            <w:tcW w:w="2126" w:type="dxa"/>
          </w:tcPr>
          <w:p w14:paraId="2AF3F451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</w:tcPr>
          <w:p w14:paraId="6BF09CB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8B8274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BC7240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1BD456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51D6B9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4B58FD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45D15D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21B729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2078EA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6F966C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45E8D4F" w14:textId="77777777" w:rsidTr="002B094F">
        <w:trPr>
          <w:trHeight w:val="340"/>
        </w:trPr>
        <w:tc>
          <w:tcPr>
            <w:tcW w:w="567" w:type="dxa"/>
          </w:tcPr>
          <w:p w14:paraId="277E1A4D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BC3D66A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There’s a Torsepi.</w:t>
            </w:r>
          </w:p>
        </w:tc>
        <w:tc>
          <w:tcPr>
            <w:tcW w:w="2126" w:type="dxa"/>
          </w:tcPr>
          <w:p w14:paraId="13055D34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ðɛəz ə tɔsəpi</w:t>
            </w:r>
          </w:p>
        </w:tc>
        <w:tc>
          <w:tcPr>
            <w:tcW w:w="1985" w:type="dxa"/>
          </w:tcPr>
          <w:p w14:paraId="4FD54C5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4DD6A4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D43487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93FBDD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61EAF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07F0E9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55FBE6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5183F8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E49C3C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EE9A4A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3FE4EFA" w14:textId="77777777" w:rsidTr="002B094F">
        <w:trPr>
          <w:trHeight w:val="340"/>
        </w:trPr>
        <w:tc>
          <w:tcPr>
            <w:tcW w:w="567" w:type="dxa"/>
          </w:tcPr>
          <w:p w14:paraId="2A5FE618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C0AEAC1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Can I have a Tarsepee?</w:t>
            </w:r>
          </w:p>
        </w:tc>
        <w:tc>
          <w:tcPr>
            <w:tcW w:w="2126" w:type="dxa"/>
          </w:tcPr>
          <w:p w14:paraId="09DCC542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kæn </w:t>
            </w: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hæv ə tasəpi</w:t>
            </w:r>
          </w:p>
        </w:tc>
        <w:tc>
          <w:tcPr>
            <w:tcW w:w="1985" w:type="dxa"/>
          </w:tcPr>
          <w:p w14:paraId="758831F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4F1CB6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B147C2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BEB4F7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55432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AFE19C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130466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0AC0F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B99260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D55E9F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17FECAC" w14:textId="77777777" w:rsidTr="002B094F">
        <w:trPr>
          <w:trHeight w:val="340"/>
        </w:trPr>
        <w:tc>
          <w:tcPr>
            <w:tcW w:w="567" w:type="dxa"/>
          </w:tcPr>
          <w:p w14:paraId="1E288BFD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48F211C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Sarpeta.</w:t>
            </w:r>
          </w:p>
        </w:tc>
        <w:tc>
          <w:tcPr>
            <w:tcW w:w="2126" w:type="dxa"/>
          </w:tcPr>
          <w:p w14:paraId="51F5EB7D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>v gɒt ə nju sapətə</w:t>
            </w:r>
          </w:p>
        </w:tc>
        <w:tc>
          <w:tcPr>
            <w:tcW w:w="1985" w:type="dxa"/>
          </w:tcPr>
          <w:p w14:paraId="6257FCB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486DE4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50B50C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E2667C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26787A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8CB9CA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646B3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1724AF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8B2CF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EDEB98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581B2F2" w14:textId="77777777" w:rsidTr="002B094F">
        <w:trPr>
          <w:trHeight w:val="340"/>
        </w:trPr>
        <w:tc>
          <w:tcPr>
            <w:tcW w:w="567" w:type="dxa"/>
          </w:tcPr>
          <w:p w14:paraId="13A755A8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58DD956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It’s her Teseega.</w:t>
            </w:r>
          </w:p>
        </w:tc>
        <w:tc>
          <w:tcPr>
            <w:tcW w:w="2126" w:type="dxa"/>
          </w:tcPr>
          <w:p w14:paraId="7DD780C5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ɪts hɛ təsigə</w:t>
            </w:r>
          </w:p>
        </w:tc>
        <w:tc>
          <w:tcPr>
            <w:tcW w:w="1985" w:type="dxa"/>
          </w:tcPr>
          <w:p w14:paraId="4F73FF2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01133B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EF8FF0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15D187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B818F4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461CFF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774DDE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970A05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0C4B5E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5840A0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A7909D5" w14:textId="77777777" w:rsidTr="002B094F">
        <w:trPr>
          <w:trHeight w:val="340"/>
        </w:trPr>
        <w:tc>
          <w:tcPr>
            <w:tcW w:w="567" w:type="dxa"/>
          </w:tcPr>
          <w:p w14:paraId="5BBAAB51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34B29DE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Peetesa.</w:t>
            </w:r>
          </w:p>
        </w:tc>
        <w:tc>
          <w:tcPr>
            <w:tcW w:w="2126" w:type="dxa"/>
          </w:tcPr>
          <w:p w14:paraId="1591E6F1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>v gɒt ə nju pitəsə</w:t>
            </w:r>
          </w:p>
        </w:tc>
        <w:tc>
          <w:tcPr>
            <w:tcW w:w="1985" w:type="dxa"/>
          </w:tcPr>
          <w:p w14:paraId="1955755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E83FAA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83497C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4AFEB3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BE0483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6405E7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E75FE3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FA7244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A289C6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303F91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4545632" w14:textId="77777777" w:rsidTr="002B094F">
        <w:trPr>
          <w:trHeight w:val="340"/>
        </w:trPr>
        <w:tc>
          <w:tcPr>
            <w:tcW w:w="567" w:type="dxa"/>
          </w:tcPr>
          <w:p w14:paraId="007AF59E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82D5B95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He gave me a Pesarti.</w:t>
            </w:r>
          </w:p>
        </w:tc>
        <w:tc>
          <w:tcPr>
            <w:tcW w:w="2126" w:type="dxa"/>
          </w:tcPr>
          <w:p w14:paraId="4F1F2AE9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 xml:space="preserve">geɪv </w:t>
            </w:r>
            <w:r w:rsidRPr="00865635">
              <w:rPr>
                <w:rFonts w:ascii="Calibri" w:hAnsi="Calibri"/>
                <w:color w:val="000000" w:themeColor="text1"/>
              </w:rPr>
              <w:t xml:space="preserve"> mi ə pəsati</w:t>
            </w:r>
          </w:p>
        </w:tc>
        <w:tc>
          <w:tcPr>
            <w:tcW w:w="1985" w:type="dxa"/>
          </w:tcPr>
          <w:p w14:paraId="79BE126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BD6102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E3599B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957694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96FD56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25A211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6B344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65596E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C8A7B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7BB37B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159BD34" w14:textId="77777777" w:rsidTr="002B094F">
        <w:trPr>
          <w:trHeight w:val="340"/>
        </w:trPr>
        <w:tc>
          <w:tcPr>
            <w:tcW w:w="567" w:type="dxa"/>
          </w:tcPr>
          <w:p w14:paraId="727B8E48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90E635C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I found a Pegarsi.</w:t>
            </w:r>
          </w:p>
        </w:tc>
        <w:tc>
          <w:tcPr>
            <w:tcW w:w="2126" w:type="dxa"/>
          </w:tcPr>
          <w:p w14:paraId="08067600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foʊnd ə pəgasi</w:t>
            </w:r>
          </w:p>
        </w:tc>
        <w:tc>
          <w:tcPr>
            <w:tcW w:w="1985" w:type="dxa"/>
          </w:tcPr>
          <w:p w14:paraId="7AE98C9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CC3EF6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3C3F4D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F94E5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E3EC41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8F4F82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8DFBAB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A09F4B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AFCDC5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19E4F6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BF902F3" w14:textId="77777777" w:rsidTr="002B094F">
        <w:trPr>
          <w:trHeight w:val="340"/>
        </w:trPr>
        <w:tc>
          <w:tcPr>
            <w:tcW w:w="567" w:type="dxa"/>
          </w:tcPr>
          <w:p w14:paraId="6ABC14A2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C707327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Can I have a Tegarpa?</w:t>
            </w:r>
          </w:p>
        </w:tc>
        <w:tc>
          <w:tcPr>
            <w:tcW w:w="2126" w:type="dxa"/>
          </w:tcPr>
          <w:p w14:paraId="10FE7E7B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kæn </w:t>
            </w: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hæv ə təgapə</w:t>
            </w:r>
          </w:p>
        </w:tc>
        <w:tc>
          <w:tcPr>
            <w:tcW w:w="1985" w:type="dxa"/>
          </w:tcPr>
          <w:p w14:paraId="0E46E9F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18A3B7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F18077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7E2514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54880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5F344B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0A007F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65E15E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27BE95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6B43F9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C4EDC5A" w14:textId="77777777" w:rsidTr="002B094F">
        <w:trPr>
          <w:trHeight w:val="340"/>
        </w:trPr>
        <w:tc>
          <w:tcPr>
            <w:tcW w:w="567" w:type="dxa"/>
          </w:tcPr>
          <w:p w14:paraId="7AF2FA24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6733D6C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I want a Segorpa.</w:t>
            </w:r>
          </w:p>
        </w:tc>
        <w:tc>
          <w:tcPr>
            <w:tcW w:w="2126" w:type="dxa"/>
          </w:tcPr>
          <w:p w14:paraId="1E084C4D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wɒnt ə səgɔpə</w:t>
            </w:r>
          </w:p>
        </w:tc>
        <w:tc>
          <w:tcPr>
            <w:tcW w:w="1985" w:type="dxa"/>
          </w:tcPr>
          <w:p w14:paraId="3F63E74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6ADAA8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F73B4F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4F1488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7777DA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E1CC5D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0DD9B5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09D768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3D9FB8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C935C7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A7CBB84" w14:textId="77777777" w:rsidTr="002B094F">
        <w:trPr>
          <w:trHeight w:val="340"/>
        </w:trPr>
        <w:tc>
          <w:tcPr>
            <w:tcW w:w="567" w:type="dxa"/>
          </w:tcPr>
          <w:p w14:paraId="58685F75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722E186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a </w:t>
            </w: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 Geetesi</w:t>
            </w:r>
            <w:proofErr w:type="gramEnd"/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5032993C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865635">
              <w:rPr>
                <w:rFonts w:ascii="Calibri" w:hAnsi="Calibri"/>
                <w:color w:val="000000" w:themeColor="text1"/>
              </w:rPr>
              <w:t>gitəsi </w:t>
            </w:r>
          </w:p>
        </w:tc>
        <w:tc>
          <w:tcPr>
            <w:tcW w:w="1985" w:type="dxa"/>
          </w:tcPr>
          <w:p w14:paraId="402D7E8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C5C7BF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30D0BB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687933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A28A60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476926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3DBE2F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59F24A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54EDFD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DEEBAB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87E350C" w14:textId="77777777" w:rsidTr="002B094F">
        <w:trPr>
          <w:trHeight w:val="340"/>
        </w:trPr>
        <w:tc>
          <w:tcPr>
            <w:tcW w:w="567" w:type="dxa"/>
          </w:tcPr>
          <w:p w14:paraId="4E329F07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70BB4DA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There’s a Gasorti.</w:t>
            </w:r>
          </w:p>
        </w:tc>
        <w:tc>
          <w:tcPr>
            <w:tcW w:w="2126" w:type="dxa"/>
          </w:tcPr>
          <w:p w14:paraId="6725B27C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ðɛəz ə gəsɔti</w:t>
            </w:r>
          </w:p>
        </w:tc>
        <w:tc>
          <w:tcPr>
            <w:tcW w:w="1985" w:type="dxa"/>
          </w:tcPr>
          <w:p w14:paraId="2C3D2E1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21E098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560BD2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B45B96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CE70A7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688A9A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3E2523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C784E2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5A65D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D029E4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D924D3C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4CC5FCED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6284FBB1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Sarpeghee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22B8AF36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wɛntu ðə sapəgi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22267267" w14:textId="77777777" w:rsidR="002B094F" w:rsidRPr="005A189D" w:rsidRDefault="002B094F" w:rsidP="002B094F">
            <w:pPr>
              <w:rPr>
                <w:rFonts w:ascii="SILDoulosIPA" w:hAnsi="SILDoulosIPA" w:cs="Doulos SIL"/>
                <w:color w:val="00000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37FF8D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61DE3E1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600B90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4C6C54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588B84D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7B75227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7B75B8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03F74C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0D70DB1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0E96FB7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0A9DA01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F1D1EB8" w14:textId="77777777" w:rsidR="002B094F" w:rsidRPr="00865635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Who took the </w:t>
            </w:r>
            <w:r w:rsidRPr="00865635">
              <w:rPr>
                <w:rFonts w:ascii="Calibri" w:hAnsi="Calibri"/>
                <w:color w:val="000000" w:themeColor="text1"/>
                <w:sz w:val="24"/>
                <w:szCs w:val="24"/>
              </w:rPr>
              <w:t>Sarpeg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B306831" w14:textId="77777777" w:rsidR="002B094F" w:rsidRPr="00865635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865635">
              <w:rPr>
                <w:rFonts w:ascii="Calibri" w:hAnsi="Calibri"/>
                <w:color w:val="000000" w:themeColor="text1"/>
              </w:rPr>
              <w:t>sapə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B19D04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85821A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80F4EF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E564BE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FA9B5E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CB43D7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9A753F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34E664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1B7A42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21B35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FBBE207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366F7CEC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6E184179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I want a Sarpet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3394B3B2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</w:t>
            </w:r>
            <w:r w:rsidRPr="00865635">
              <w:rPr>
                <w:rFonts w:ascii="Calibri" w:hAnsi="Calibri"/>
                <w:color w:val="000000" w:themeColor="text1"/>
              </w:rPr>
              <w:t>sapət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6ABE8D8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2B475F8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6C28E42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7C5C71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974BC0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0E5DB18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3B6F89C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105E1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19B254A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69662C3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1AA0567" w14:textId="77777777" w:rsidTr="002B094F">
        <w:trPr>
          <w:trHeight w:val="340"/>
        </w:trPr>
        <w:tc>
          <w:tcPr>
            <w:tcW w:w="567" w:type="dxa"/>
          </w:tcPr>
          <w:p w14:paraId="35DACD0F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5F979DD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I went to the Getorsi.</w:t>
            </w:r>
          </w:p>
        </w:tc>
        <w:tc>
          <w:tcPr>
            <w:tcW w:w="2126" w:type="dxa"/>
          </w:tcPr>
          <w:p w14:paraId="6EC4DCB6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wɛntu ðə 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1154329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626C50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86120B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12FF1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7600F6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B3B85C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5883FA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6FF604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E1C95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99A5B3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D2BC5A7" w14:textId="77777777" w:rsidTr="002B094F">
        <w:trPr>
          <w:trHeight w:val="340"/>
        </w:trPr>
        <w:tc>
          <w:tcPr>
            <w:tcW w:w="567" w:type="dxa"/>
          </w:tcPr>
          <w:p w14:paraId="129E11A5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5179685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It’s her Garpesi.</w:t>
            </w:r>
          </w:p>
        </w:tc>
        <w:tc>
          <w:tcPr>
            <w:tcW w:w="2126" w:type="dxa"/>
          </w:tcPr>
          <w:p w14:paraId="04F65346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ɪts hɜ g</w:t>
            </w:r>
            <w:r>
              <w:rPr>
                <w:rFonts w:ascii="Calibri" w:hAnsi="Calibri"/>
                <w:color w:val="000000" w:themeColor="text1"/>
              </w:rPr>
              <w:t>a</w:t>
            </w:r>
            <w:r w:rsidRPr="00865635">
              <w:rPr>
                <w:rFonts w:ascii="Calibri" w:hAnsi="Calibri"/>
                <w:color w:val="000000" w:themeColor="text1"/>
              </w:rPr>
              <w:t>pəsi</w:t>
            </w:r>
          </w:p>
        </w:tc>
        <w:tc>
          <w:tcPr>
            <w:tcW w:w="1985" w:type="dxa"/>
          </w:tcPr>
          <w:p w14:paraId="78E5479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EF78D2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9EEADD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490E6E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5F804A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6D7BD2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D817C3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B87BA3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FF1D6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617E15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E769C4E" w14:textId="77777777" w:rsidTr="002B094F">
        <w:trPr>
          <w:trHeight w:val="340"/>
        </w:trPr>
        <w:tc>
          <w:tcPr>
            <w:tcW w:w="567" w:type="dxa"/>
          </w:tcPr>
          <w:p w14:paraId="234A80B8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C38DFA4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o took the </w:t>
            </w:r>
            <w:r w:rsidRPr="00865635">
              <w:rPr>
                <w:color w:val="000000" w:themeColor="text1"/>
              </w:rPr>
              <w:t>Pegorta?</w:t>
            </w:r>
          </w:p>
        </w:tc>
        <w:tc>
          <w:tcPr>
            <w:tcW w:w="2126" w:type="dxa"/>
          </w:tcPr>
          <w:p w14:paraId="2CE89DC0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865635">
              <w:rPr>
                <w:rFonts w:ascii="Calibri" w:hAnsi="Calibri"/>
                <w:color w:val="000000" w:themeColor="text1"/>
              </w:rPr>
              <w:t>pəgɔtə</w:t>
            </w:r>
          </w:p>
        </w:tc>
        <w:tc>
          <w:tcPr>
            <w:tcW w:w="1985" w:type="dxa"/>
          </w:tcPr>
          <w:p w14:paraId="72F89C4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6910FB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615908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455DD0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0D8E3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C16B08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D7FC46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99E594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D45C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FF6145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2A52236" w14:textId="77777777" w:rsidTr="002B094F">
        <w:trPr>
          <w:trHeight w:val="340"/>
        </w:trPr>
        <w:tc>
          <w:tcPr>
            <w:tcW w:w="567" w:type="dxa"/>
          </w:tcPr>
          <w:p w14:paraId="1757223F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4C9906D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There’s a Pesorga.</w:t>
            </w:r>
          </w:p>
        </w:tc>
        <w:tc>
          <w:tcPr>
            <w:tcW w:w="2126" w:type="dxa"/>
          </w:tcPr>
          <w:p w14:paraId="43B6484A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ðɛəz ə pəsɔgə</w:t>
            </w:r>
          </w:p>
        </w:tc>
        <w:tc>
          <w:tcPr>
            <w:tcW w:w="1985" w:type="dxa"/>
          </w:tcPr>
          <w:p w14:paraId="43001C8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653DC4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A36A38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D2D398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B05D48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9B808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430CA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EC2725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4A83AC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4E2FA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58C5839" w14:textId="77777777" w:rsidTr="002B094F">
        <w:trPr>
          <w:trHeight w:val="340"/>
        </w:trPr>
        <w:tc>
          <w:tcPr>
            <w:tcW w:w="567" w:type="dxa"/>
          </w:tcPr>
          <w:p w14:paraId="541E478F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8AC1FE7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I found a Torsepi.</w:t>
            </w:r>
          </w:p>
        </w:tc>
        <w:tc>
          <w:tcPr>
            <w:tcW w:w="2126" w:type="dxa"/>
          </w:tcPr>
          <w:p w14:paraId="6E50AA6C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</w:t>
            </w:r>
            <w:r w:rsidRPr="00865635">
              <w:rPr>
                <w:rFonts w:ascii="Calibri" w:hAnsi="Calibri"/>
                <w:color w:val="000000" w:themeColor="text1"/>
              </w:rPr>
              <w:t>tɔsəpi</w:t>
            </w:r>
          </w:p>
        </w:tc>
        <w:tc>
          <w:tcPr>
            <w:tcW w:w="1985" w:type="dxa"/>
          </w:tcPr>
          <w:p w14:paraId="27A6D25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5E03D0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692253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FA96EA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206590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891438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7D81C1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8BA388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B1695C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C7C3F1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8B17F00" w14:textId="77777777" w:rsidTr="002B094F">
        <w:trPr>
          <w:trHeight w:val="340"/>
        </w:trPr>
        <w:tc>
          <w:tcPr>
            <w:tcW w:w="567" w:type="dxa"/>
          </w:tcPr>
          <w:p w14:paraId="24217606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2B98CA3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he held </w:t>
            </w:r>
            <w:proofErr w:type="gramStart"/>
            <w:r>
              <w:rPr>
                <w:color w:val="000000" w:themeColor="text1"/>
              </w:rPr>
              <w:t xml:space="preserve">a </w:t>
            </w:r>
            <w:r w:rsidRPr="00865635">
              <w:rPr>
                <w:color w:val="000000" w:themeColor="text1"/>
              </w:rPr>
              <w:t xml:space="preserve"> Tarsepee</w:t>
            </w:r>
            <w:proofErr w:type="gramEnd"/>
            <w:r w:rsidRPr="00865635">
              <w:rPr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1355157F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865635">
              <w:rPr>
                <w:color w:val="000000" w:themeColor="text1"/>
              </w:rPr>
              <w:t>tas</w:t>
            </w:r>
            <w:r w:rsidRPr="00865635">
              <w:rPr>
                <w:rFonts w:ascii="Calibri" w:hAnsi="Calibri"/>
                <w:color w:val="000000" w:themeColor="text1"/>
              </w:rPr>
              <w:t>ə</w:t>
            </w:r>
            <w:r w:rsidRPr="00865635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4226592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4378AA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1CF262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2F8495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A22630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43EB86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534F06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AF786F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501B2F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D3C2DA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CE4FAA0" w14:textId="77777777" w:rsidTr="002B094F">
        <w:trPr>
          <w:trHeight w:val="340"/>
        </w:trPr>
        <w:tc>
          <w:tcPr>
            <w:tcW w:w="567" w:type="dxa"/>
          </w:tcPr>
          <w:p w14:paraId="6C61D01B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F7982FB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I’ve got a new Gasorti.</w:t>
            </w:r>
          </w:p>
        </w:tc>
        <w:tc>
          <w:tcPr>
            <w:tcW w:w="2126" w:type="dxa"/>
          </w:tcPr>
          <w:p w14:paraId="73A2DC07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>v gɒt ə nju gəsɔti</w:t>
            </w:r>
          </w:p>
        </w:tc>
        <w:tc>
          <w:tcPr>
            <w:tcW w:w="1985" w:type="dxa"/>
          </w:tcPr>
          <w:p w14:paraId="49DFFAB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0A145C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5FE7ED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F55DE7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C456B6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E3724E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49009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4CBAA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46009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C928AD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441B561" w14:textId="77777777" w:rsidTr="002B094F">
        <w:trPr>
          <w:trHeight w:val="340"/>
        </w:trPr>
        <w:tc>
          <w:tcPr>
            <w:tcW w:w="567" w:type="dxa"/>
          </w:tcPr>
          <w:p w14:paraId="676F9F85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0479186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He gave me a Parseta.</w:t>
            </w:r>
          </w:p>
        </w:tc>
        <w:tc>
          <w:tcPr>
            <w:tcW w:w="2126" w:type="dxa"/>
          </w:tcPr>
          <w:p w14:paraId="14A6A437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 xml:space="preserve">geɪv </w:t>
            </w:r>
            <w:r w:rsidRPr="00865635">
              <w:rPr>
                <w:rFonts w:ascii="Calibri" w:hAnsi="Calibri"/>
                <w:color w:val="000000" w:themeColor="text1"/>
              </w:rPr>
              <w:t xml:space="preserve"> mi ə 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sətə</w:t>
            </w:r>
          </w:p>
        </w:tc>
        <w:tc>
          <w:tcPr>
            <w:tcW w:w="1985" w:type="dxa"/>
          </w:tcPr>
          <w:p w14:paraId="57F67FF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698D49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02184B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0ED601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D8BEC4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BF45A2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833556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45FEB9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EDEE3C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7D4A81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FF43FA9" w14:textId="77777777" w:rsidTr="002B094F">
        <w:trPr>
          <w:trHeight w:val="340"/>
        </w:trPr>
        <w:tc>
          <w:tcPr>
            <w:tcW w:w="567" w:type="dxa"/>
          </w:tcPr>
          <w:p w14:paraId="07D80C1B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6550E53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Can I have a Teesepa?</w:t>
            </w:r>
          </w:p>
        </w:tc>
        <w:tc>
          <w:tcPr>
            <w:tcW w:w="2126" w:type="dxa"/>
          </w:tcPr>
          <w:p w14:paraId="08134792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kæn </w:t>
            </w: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hæv ə tisəpə</w:t>
            </w:r>
          </w:p>
        </w:tc>
        <w:tc>
          <w:tcPr>
            <w:tcW w:w="1985" w:type="dxa"/>
          </w:tcPr>
          <w:p w14:paraId="66AD4F1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1C098F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4B8697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1B29CC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C3527B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E41F5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376A43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986214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9B7781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E86AEF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F0A7BA4" w14:textId="77777777" w:rsidTr="002B094F">
        <w:trPr>
          <w:trHeight w:val="340"/>
        </w:trPr>
        <w:tc>
          <w:tcPr>
            <w:tcW w:w="567" w:type="dxa"/>
          </w:tcPr>
          <w:p w14:paraId="283AF3C3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8A6509C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There’s a Segorpa.</w:t>
            </w:r>
          </w:p>
        </w:tc>
        <w:tc>
          <w:tcPr>
            <w:tcW w:w="2126" w:type="dxa"/>
          </w:tcPr>
          <w:p w14:paraId="1F6F6989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ðɛəz ə səgɔpə</w:t>
            </w:r>
          </w:p>
        </w:tc>
        <w:tc>
          <w:tcPr>
            <w:tcW w:w="1985" w:type="dxa"/>
          </w:tcPr>
          <w:p w14:paraId="10305FC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AD7E35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73925F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673739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6272EE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83FC1E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0FE1D7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FBD760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266114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0B0F09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9D9A956" w14:textId="77777777" w:rsidTr="002B094F">
        <w:trPr>
          <w:trHeight w:val="340"/>
        </w:trPr>
        <w:tc>
          <w:tcPr>
            <w:tcW w:w="567" w:type="dxa"/>
          </w:tcPr>
          <w:p w14:paraId="4036118E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54C394B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I want a Pegarsi.</w:t>
            </w:r>
          </w:p>
        </w:tc>
        <w:tc>
          <w:tcPr>
            <w:tcW w:w="2126" w:type="dxa"/>
          </w:tcPr>
          <w:p w14:paraId="083EE1BE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</w:t>
            </w:r>
            <w:r w:rsidRPr="00865635">
              <w:rPr>
                <w:rFonts w:ascii="Calibri" w:hAnsi="Calibri"/>
                <w:color w:val="000000" w:themeColor="text1"/>
              </w:rPr>
              <w:t>pəgasi</w:t>
            </w:r>
          </w:p>
        </w:tc>
        <w:tc>
          <w:tcPr>
            <w:tcW w:w="1985" w:type="dxa"/>
          </w:tcPr>
          <w:p w14:paraId="6F66F44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BB6928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620F2C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90EA80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251691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83A637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3059AB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90DB6A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E247D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8EBD1B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7A9C75C" w14:textId="77777777" w:rsidTr="002B094F">
        <w:trPr>
          <w:trHeight w:val="340"/>
        </w:trPr>
        <w:tc>
          <w:tcPr>
            <w:tcW w:w="567" w:type="dxa"/>
          </w:tcPr>
          <w:p w14:paraId="4E41F6C6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3A4DC0D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I went to the Teparsi.</w:t>
            </w:r>
          </w:p>
        </w:tc>
        <w:tc>
          <w:tcPr>
            <w:tcW w:w="2126" w:type="dxa"/>
          </w:tcPr>
          <w:p w14:paraId="769ABB8E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wɛntu ðə təpɑsi</w:t>
            </w:r>
          </w:p>
        </w:tc>
        <w:tc>
          <w:tcPr>
            <w:tcW w:w="1985" w:type="dxa"/>
          </w:tcPr>
          <w:p w14:paraId="291A38D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E0251B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A059E4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49566F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29B66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EC0972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D73AC1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99E41B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4C662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8F770A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23756BC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1751BE3C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35FBC4E9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He gave me a Pesarti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16BDF291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 xml:space="preserve">geɪv </w:t>
            </w:r>
            <w:r w:rsidRPr="00865635">
              <w:rPr>
                <w:rFonts w:ascii="Calibri" w:hAnsi="Calibri"/>
                <w:color w:val="000000" w:themeColor="text1"/>
              </w:rPr>
              <w:t xml:space="preserve"> mi ə pəsat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00F68F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A3984D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4BAB360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24399C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66F6A3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2B49C02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475D8DB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B13188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6A195F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1003F0B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329FA5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71622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E8D3CB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I’ve got a new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2017D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>v gɒt ə nju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0041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9742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9731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1871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90EC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86DF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0554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905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5C2B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B76D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0B4C9E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4C755084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</w:tcPr>
          <w:p w14:paraId="4B9EB64A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he held </w:t>
            </w:r>
            <w:proofErr w:type="gramStart"/>
            <w:r>
              <w:rPr>
                <w:color w:val="000000" w:themeColor="text1"/>
              </w:rPr>
              <w:t xml:space="preserve">a </w:t>
            </w:r>
            <w:r w:rsidRPr="00865635">
              <w:rPr>
                <w:color w:val="000000" w:themeColor="text1"/>
              </w:rPr>
              <w:t xml:space="preserve"> Geetesi</w:t>
            </w:r>
            <w:proofErr w:type="gramEnd"/>
            <w:r w:rsidRPr="00865635">
              <w:rPr>
                <w:color w:val="000000" w:themeColor="text1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2C402A9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865635">
              <w:rPr>
                <w:rFonts w:ascii="Calibri" w:hAnsi="Calibri"/>
                <w:color w:val="000000" w:themeColor="text1"/>
              </w:rPr>
              <w:t>gitəsi 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</w:tcPr>
          <w:p w14:paraId="54A6D5B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1F6118B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  <w:shd w:val="clear" w:color="auto" w:fill="auto"/>
          </w:tcPr>
          <w:p w14:paraId="6AFE9C9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4C9505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A1B5E7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0704AF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59C18CE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146F97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ADD46F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25F91C0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8BA7E9F" w14:textId="77777777" w:rsidTr="002B094F">
        <w:trPr>
          <w:trHeight w:val="340"/>
        </w:trPr>
        <w:tc>
          <w:tcPr>
            <w:tcW w:w="567" w:type="dxa"/>
          </w:tcPr>
          <w:p w14:paraId="12B36856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7B6598D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It’s her Peetersa.</w:t>
            </w:r>
          </w:p>
        </w:tc>
        <w:tc>
          <w:tcPr>
            <w:tcW w:w="2126" w:type="dxa"/>
          </w:tcPr>
          <w:p w14:paraId="79963370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ɪts hɜ pitəsə</w:t>
            </w:r>
          </w:p>
        </w:tc>
        <w:tc>
          <w:tcPr>
            <w:tcW w:w="1985" w:type="dxa"/>
          </w:tcPr>
          <w:p w14:paraId="124038E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4D3373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5F99E7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440BCC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97FDA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BE9FEA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ADC0FF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5E07E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62A64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C90C3F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AC16F34" w14:textId="77777777" w:rsidTr="002B094F">
        <w:trPr>
          <w:trHeight w:val="340"/>
        </w:trPr>
        <w:tc>
          <w:tcPr>
            <w:tcW w:w="567" w:type="dxa"/>
          </w:tcPr>
          <w:p w14:paraId="359873D4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4A04C3B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I found a Sarpeghee.</w:t>
            </w:r>
          </w:p>
        </w:tc>
        <w:tc>
          <w:tcPr>
            <w:tcW w:w="2126" w:type="dxa"/>
          </w:tcPr>
          <w:p w14:paraId="04994077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</w:t>
            </w:r>
            <w:r w:rsidRPr="00865635">
              <w:rPr>
                <w:rFonts w:ascii="Calibri" w:hAnsi="Calibri"/>
                <w:color w:val="000000" w:themeColor="text1"/>
              </w:rPr>
              <w:t>sapəgi</w:t>
            </w:r>
          </w:p>
        </w:tc>
        <w:tc>
          <w:tcPr>
            <w:tcW w:w="1985" w:type="dxa"/>
          </w:tcPr>
          <w:p w14:paraId="064ABE3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C702B8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642DB4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DE3B2D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35015C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25F638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079364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5237F7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DE750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A3CD4E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8A40225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09D3CEF9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1DB7D8F6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o took the </w:t>
            </w:r>
            <w:r w:rsidRPr="00865635">
              <w:rPr>
                <w:color w:val="000000" w:themeColor="text1"/>
              </w:rPr>
              <w:t>Sarpega?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310B192E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865635">
              <w:rPr>
                <w:rFonts w:ascii="Calibri" w:hAnsi="Calibri"/>
                <w:color w:val="000000" w:themeColor="text1"/>
              </w:rPr>
              <w:t>sapəg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11D1BBF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362422A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2351740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6DCD57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0F6BE9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74FA07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36EBD05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FA5445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23BC58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5A15928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2284DAA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6F2ED88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08F34B4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color w:val="000000" w:themeColor="text1"/>
              </w:rPr>
              <w:t>Can I have a Tegarp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0E59D02" w14:textId="77777777" w:rsidR="002B094F" w:rsidRPr="00865635" w:rsidRDefault="002B094F" w:rsidP="002B094F">
            <w:pPr>
              <w:rPr>
                <w:rFonts w:ascii="Calibri" w:hAnsi="Calibri"/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kæn </w:t>
            </w: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hæv ə təgap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3C5115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A383EF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AD47CF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4CB1DD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F45BD8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184522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C4FD2B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54AE8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4B8FD8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7E25D7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7C07966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2F382569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17FFFEE5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 want a Pesorg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52E2512F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</w:t>
            </w:r>
            <w:r w:rsidRPr="00865635">
              <w:rPr>
                <w:rFonts w:ascii="Calibri" w:hAnsi="Calibri"/>
                <w:color w:val="000000" w:themeColor="text1"/>
              </w:rPr>
              <w:t>pəsɔg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4F51688A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012468A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6CCE8A9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AA742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0DAB71B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05363C7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0CBA89E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6B49599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7FF5E5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1AD3BB2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F414B9A" w14:textId="77777777" w:rsidTr="002B094F">
        <w:trPr>
          <w:trHeight w:val="340"/>
        </w:trPr>
        <w:tc>
          <w:tcPr>
            <w:tcW w:w="567" w:type="dxa"/>
          </w:tcPr>
          <w:p w14:paraId="3DFE25E8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A0105AE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</w:rPr>
              <w:t xml:space="preserve">a </w:t>
            </w:r>
            <w:r w:rsidRPr="00865635">
              <w:rPr>
                <w:rFonts w:ascii="Calibri" w:hAnsi="Calibri"/>
                <w:color w:val="000000" w:themeColor="text1"/>
              </w:rPr>
              <w:t xml:space="preserve"> Torsepi</w:t>
            </w:r>
            <w:proofErr w:type="gramEnd"/>
            <w:r w:rsidRPr="00865635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7443BA3A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865635">
              <w:rPr>
                <w:rFonts w:ascii="Calibri" w:hAnsi="Calibri"/>
                <w:color w:val="000000" w:themeColor="text1"/>
              </w:rPr>
              <w:t>tɔsəpi</w:t>
            </w:r>
          </w:p>
        </w:tc>
        <w:tc>
          <w:tcPr>
            <w:tcW w:w="1985" w:type="dxa"/>
          </w:tcPr>
          <w:p w14:paraId="654C30FD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70045B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07FFF6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975346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0676F0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B1AB7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AEB974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B183B1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B9EC9B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5ACBF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50CC9E5" w14:textId="77777777" w:rsidTr="002B094F">
        <w:trPr>
          <w:trHeight w:val="340"/>
        </w:trPr>
        <w:tc>
          <w:tcPr>
            <w:tcW w:w="567" w:type="dxa"/>
          </w:tcPr>
          <w:p w14:paraId="56FE15EE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C9C3422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 found a Sarpega.</w:t>
            </w:r>
          </w:p>
        </w:tc>
        <w:tc>
          <w:tcPr>
            <w:tcW w:w="2126" w:type="dxa"/>
          </w:tcPr>
          <w:p w14:paraId="3F88F30A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</w:t>
            </w:r>
            <w:r w:rsidRPr="00865635">
              <w:rPr>
                <w:rFonts w:ascii="Calibri" w:hAnsi="Calibri"/>
                <w:color w:val="000000" w:themeColor="text1"/>
              </w:rPr>
              <w:t>sapəgə</w:t>
            </w:r>
          </w:p>
        </w:tc>
        <w:tc>
          <w:tcPr>
            <w:tcW w:w="1985" w:type="dxa"/>
          </w:tcPr>
          <w:p w14:paraId="03E095B0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9DB264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757509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BBCC8C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46EDB5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BE1BE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E58CDB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FD7D37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5D7959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A922E7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ADBA08B" w14:textId="77777777" w:rsidTr="002B094F">
        <w:trPr>
          <w:trHeight w:val="340"/>
        </w:trPr>
        <w:tc>
          <w:tcPr>
            <w:tcW w:w="567" w:type="dxa"/>
          </w:tcPr>
          <w:p w14:paraId="46AA210B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7C28E72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 went to the Pegarsi.</w:t>
            </w:r>
          </w:p>
        </w:tc>
        <w:tc>
          <w:tcPr>
            <w:tcW w:w="2126" w:type="dxa"/>
          </w:tcPr>
          <w:p w14:paraId="4DDF7106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wɛntu ðə pəgasi</w:t>
            </w:r>
          </w:p>
        </w:tc>
        <w:tc>
          <w:tcPr>
            <w:tcW w:w="1985" w:type="dxa"/>
          </w:tcPr>
          <w:p w14:paraId="0FFFC335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61F07B6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1BC071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56A1A2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2797D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9CE31E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65CC98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0AB0CE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1A550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63DC5D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7599148" w14:textId="77777777" w:rsidTr="002B094F">
        <w:trPr>
          <w:trHeight w:val="340"/>
        </w:trPr>
        <w:tc>
          <w:tcPr>
            <w:tcW w:w="567" w:type="dxa"/>
          </w:tcPr>
          <w:p w14:paraId="56AAF3B9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754EA87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t’s her Getorsi.</w:t>
            </w:r>
          </w:p>
        </w:tc>
        <w:tc>
          <w:tcPr>
            <w:tcW w:w="2126" w:type="dxa"/>
          </w:tcPr>
          <w:p w14:paraId="0FB63395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ɪts hɜ 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5BE59C64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12AD8A3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69B0F7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5ACC1F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F98E42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774E54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A8D01F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90BEB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1F13A7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E5D963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113F67D" w14:textId="77777777" w:rsidTr="002B094F">
        <w:trPr>
          <w:trHeight w:val="340"/>
        </w:trPr>
        <w:tc>
          <w:tcPr>
            <w:tcW w:w="567" w:type="dxa"/>
          </w:tcPr>
          <w:p w14:paraId="322738F2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5C061D3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Who took the </w:t>
            </w:r>
            <w:r w:rsidRPr="00865635">
              <w:rPr>
                <w:rFonts w:ascii="Calibri" w:hAnsi="Calibri"/>
                <w:color w:val="000000" w:themeColor="text1"/>
              </w:rPr>
              <w:t>Pegorta?</w:t>
            </w:r>
          </w:p>
        </w:tc>
        <w:tc>
          <w:tcPr>
            <w:tcW w:w="2126" w:type="dxa"/>
          </w:tcPr>
          <w:p w14:paraId="6075A12F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865635">
              <w:rPr>
                <w:rFonts w:ascii="Calibri" w:hAnsi="Calibri"/>
                <w:color w:val="000000" w:themeColor="text1"/>
              </w:rPr>
              <w:t>pəgɔtə</w:t>
            </w:r>
          </w:p>
        </w:tc>
        <w:tc>
          <w:tcPr>
            <w:tcW w:w="1985" w:type="dxa"/>
          </w:tcPr>
          <w:p w14:paraId="1BB5777F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1BB5FA7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F55501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6EF2F9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100AF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246B7C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E04C47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7F15F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1E39E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446F43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652C0E1" w14:textId="77777777" w:rsidTr="002B094F">
        <w:trPr>
          <w:trHeight w:val="340"/>
        </w:trPr>
        <w:tc>
          <w:tcPr>
            <w:tcW w:w="567" w:type="dxa"/>
          </w:tcPr>
          <w:p w14:paraId="65E3F3B2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508EF25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’ve got a new Sarpeghee.</w:t>
            </w:r>
          </w:p>
        </w:tc>
        <w:tc>
          <w:tcPr>
            <w:tcW w:w="2126" w:type="dxa"/>
          </w:tcPr>
          <w:p w14:paraId="72CB4577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>v gɒt ə nju sapəgi</w:t>
            </w:r>
          </w:p>
        </w:tc>
        <w:tc>
          <w:tcPr>
            <w:tcW w:w="1985" w:type="dxa"/>
          </w:tcPr>
          <w:p w14:paraId="7B34DD23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614921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E36028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90BE46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4580A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D658CF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BDCC03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EC6961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379766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5BF48A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14EBDB0" w14:textId="77777777" w:rsidTr="002B094F">
        <w:trPr>
          <w:trHeight w:val="340"/>
        </w:trPr>
        <w:tc>
          <w:tcPr>
            <w:tcW w:w="567" w:type="dxa"/>
          </w:tcPr>
          <w:p w14:paraId="2FBE3089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E58C579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He gave me a Peetersa.</w:t>
            </w:r>
          </w:p>
        </w:tc>
        <w:tc>
          <w:tcPr>
            <w:tcW w:w="2126" w:type="dxa"/>
          </w:tcPr>
          <w:p w14:paraId="1E9C744C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 xml:space="preserve">geɪv </w:t>
            </w:r>
            <w:r w:rsidRPr="00865635">
              <w:rPr>
                <w:rFonts w:ascii="Calibri" w:hAnsi="Calibri"/>
                <w:color w:val="000000" w:themeColor="text1"/>
              </w:rPr>
              <w:t xml:space="preserve"> mi ə pitəsə</w:t>
            </w:r>
          </w:p>
        </w:tc>
        <w:tc>
          <w:tcPr>
            <w:tcW w:w="1985" w:type="dxa"/>
          </w:tcPr>
          <w:p w14:paraId="73264A11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1EF472C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2E4E96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2DBFB5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C457B3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095B61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A767B0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E5A6EA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53852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527575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14CB3E1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44CFC003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7105F9F8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There’s a Garpesi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D53A452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ðɛəz ə g</w:t>
            </w:r>
            <w:r>
              <w:rPr>
                <w:rFonts w:ascii="Calibri" w:hAnsi="Calibri"/>
                <w:color w:val="000000" w:themeColor="text1"/>
              </w:rPr>
              <w:t>a</w:t>
            </w:r>
            <w:r w:rsidRPr="00865635">
              <w:rPr>
                <w:rFonts w:ascii="Calibri" w:hAnsi="Calibri"/>
                <w:color w:val="000000" w:themeColor="text1"/>
              </w:rPr>
              <w:t>pəs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CD38FC4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B3F31F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026C897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8E1EDE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E6F6FD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04223DD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30AAED1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8568DF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B90BA7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1A4EEFA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8B3DD7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DB340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F28965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Can I have a Pesart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DDE27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kæn </w:t>
            </w: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hæv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05EBF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FCAC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25A9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AB5E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AD8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E6C7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2CE5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2CE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EA2F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E2C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1DF6F4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47449738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2D6A0986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 want a Teparsi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57FC2CC6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wɒnt ə </w:t>
            </w:r>
            <w:r w:rsidRPr="00865635">
              <w:rPr>
                <w:rFonts w:ascii="Calibri" w:hAnsi="Calibri"/>
                <w:color w:val="000000" w:themeColor="text1"/>
              </w:rPr>
              <w:t>təp</w:t>
            </w:r>
            <w:r>
              <w:rPr>
                <w:rFonts w:ascii="Calibri" w:hAnsi="Calibri"/>
                <w:color w:val="000000" w:themeColor="text1"/>
              </w:rPr>
              <w:t>a</w:t>
            </w:r>
            <w:r w:rsidRPr="00865635">
              <w:rPr>
                <w:rFonts w:ascii="Calibri" w:hAnsi="Calibri"/>
                <w:color w:val="000000" w:themeColor="text1"/>
              </w:rPr>
              <w:t>si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004E92A2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615BF72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2024F2F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489387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F47B4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5CECFD5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0ABFCE2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B55201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0BBDBFD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09767E7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83228F9" w14:textId="77777777" w:rsidTr="002B094F">
        <w:trPr>
          <w:trHeight w:val="340"/>
        </w:trPr>
        <w:tc>
          <w:tcPr>
            <w:tcW w:w="567" w:type="dxa"/>
          </w:tcPr>
          <w:p w14:paraId="13BBF565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CC1E2EF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He gave me a Teesepa.</w:t>
            </w:r>
          </w:p>
        </w:tc>
        <w:tc>
          <w:tcPr>
            <w:tcW w:w="2126" w:type="dxa"/>
          </w:tcPr>
          <w:p w14:paraId="252BA9FE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hi </w:t>
            </w:r>
            <w:r>
              <w:rPr>
                <w:rFonts w:ascii="Calibri" w:hAnsi="Calibri"/>
                <w:color w:val="000000" w:themeColor="text1"/>
              </w:rPr>
              <w:t xml:space="preserve">geɪv </w:t>
            </w:r>
            <w:r w:rsidRPr="00865635">
              <w:rPr>
                <w:rFonts w:ascii="Calibri" w:hAnsi="Calibri"/>
                <w:color w:val="000000" w:themeColor="text1"/>
              </w:rPr>
              <w:t xml:space="preserve"> mi ə tisəpə</w:t>
            </w:r>
          </w:p>
        </w:tc>
        <w:tc>
          <w:tcPr>
            <w:tcW w:w="1985" w:type="dxa"/>
          </w:tcPr>
          <w:p w14:paraId="17252D79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084E374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BAB5AB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7C4C42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2A4D3B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85A25D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56B4CB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06B535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067F27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ECC8C6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9757444" w14:textId="77777777" w:rsidTr="002B094F">
        <w:trPr>
          <w:trHeight w:val="340"/>
        </w:trPr>
        <w:tc>
          <w:tcPr>
            <w:tcW w:w="567" w:type="dxa"/>
          </w:tcPr>
          <w:p w14:paraId="775ABA16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EA1D1D4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</w:rPr>
              <w:t xml:space="preserve">a </w:t>
            </w:r>
            <w:r w:rsidRPr="00865635">
              <w:rPr>
                <w:rFonts w:ascii="Calibri" w:hAnsi="Calibri"/>
                <w:color w:val="000000" w:themeColor="text1"/>
              </w:rPr>
              <w:t xml:space="preserve"> Gasorti</w:t>
            </w:r>
            <w:proofErr w:type="gramEnd"/>
            <w:r w:rsidRPr="00865635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50FBAB53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865635">
              <w:rPr>
                <w:rFonts w:ascii="Calibri" w:hAnsi="Calibri"/>
                <w:color w:val="000000" w:themeColor="text1"/>
              </w:rPr>
              <w:t>gəsɔti</w:t>
            </w:r>
          </w:p>
        </w:tc>
        <w:tc>
          <w:tcPr>
            <w:tcW w:w="1985" w:type="dxa"/>
          </w:tcPr>
          <w:p w14:paraId="61E86BFD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2C83A4C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1550DE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70440A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931DED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93E246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007AF3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1DA312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A9D041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4B25BB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586D71E" w14:textId="77777777" w:rsidTr="002B094F">
        <w:trPr>
          <w:trHeight w:val="340"/>
        </w:trPr>
        <w:tc>
          <w:tcPr>
            <w:tcW w:w="567" w:type="dxa"/>
          </w:tcPr>
          <w:p w14:paraId="19FA270D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CB8E91A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Can I have a Geetesi?</w:t>
            </w:r>
          </w:p>
        </w:tc>
        <w:tc>
          <w:tcPr>
            <w:tcW w:w="2126" w:type="dxa"/>
          </w:tcPr>
          <w:p w14:paraId="4CD359F2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 xml:space="preserve">kæn </w:t>
            </w: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hæv ə gitəsi </w:t>
            </w:r>
          </w:p>
        </w:tc>
        <w:tc>
          <w:tcPr>
            <w:tcW w:w="1985" w:type="dxa"/>
          </w:tcPr>
          <w:p w14:paraId="632E6809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065A1A4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9AEFD0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92E745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633577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AB08E0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246B7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E78E3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486AB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032BCE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D13C838" w14:textId="77777777" w:rsidTr="002B094F">
        <w:trPr>
          <w:trHeight w:val="340"/>
        </w:trPr>
        <w:tc>
          <w:tcPr>
            <w:tcW w:w="567" w:type="dxa"/>
          </w:tcPr>
          <w:p w14:paraId="30F77FE1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1F19662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’ve got a new Parseta.</w:t>
            </w:r>
          </w:p>
        </w:tc>
        <w:tc>
          <w:tcPr>
            <w:tcW w:w="2126" w:type="dxa"/>
          </w:tcPr>
          <w:p w14:paraId="4C22F78E" w14:textId="77777777" w:rsidR="002B094F" w:rsidRPr="00865635" w:rsidRDefault="002B094F" w:rsidP="002B094F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v gɒt ə nju 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sətə</w:t>
            </w:r>
          </w:p>
        </w:tc>
        <w:tc>
          <w:tcPr>
            <w:tcW w:w="1985" w:type="dxa"/>
          </w:tcPr>
          <w:p w14:paraId="747FE723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69D320C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39D3DE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25C5E9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CA5D6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11CC1B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7414C5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F1AC04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04E7A3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DB392C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0799721" w14:textId="77777777" w:rsidTr="002B094F">
        <w:trPr>
          <w:trHeight w:val="340"/>
        </w:trPr>
        <w:tc>
          <w:tcPr>
            <w:tcW w:w="567" w:type="dxa"/>
          </w:tcPr>
          <w:p w14:paraId="0AF4FD57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3A7A2C8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Who took the </w:t>
            </w:r>
            <w:r w:rsidRPr="00865635">
              <w:rPr>
                <w:rFonts w:ascii="Calibri" w:hAnsi="Calibri"/>
                <w:color w:val="000000" w:themeColor="text1"/>
              </w:rPr>
              <w:t>Tegarpa?</w:t>
            </w:r>
          </w:p>
        </w:tc>
        <w:tc>
          <w:tcPr>
            <w:tcW w:w="2126" w:type="dxa"/>
          </w:tcPr>
          <w:p w14:paraId="011CCAFF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 xml:space="preserve">hu tʊk ðə </w:t>
            </w:r>
            <w:r w:rsidRPr="00865635">
              <w:rPr>
                <w:rFonts w:ascii="Calibri" w:hAnsi="Calibri"/>
                <w:color w:val="000000" w:themeColor="text1"/>
              </w:rPr>
              <w:t>təgapə</w:t>
            </w:r>
          </w:p>
        </w:tc>
        <w:tc>
          <w:tcPr>
            <w:tcW w:w="1985" w:type="dxa"/>
          </w:tcPr>
          <w:p w14:paraId="48A44153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606AD8D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E0D33D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B8B0F2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0D2419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D2AE43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182123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600723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A2BC2E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BE1CCC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BFEDC29" w14:textId="77777777" w:rsidTr="002B094F">
        <w:trPr>
          <w:trHeight w:val="340"/>
        </w:trPr>
        <w:tc>
          <w:tcPr>
            <w:tcW w:w="567" w:type="dxa"/>
          </w:tcPr>
          <w:p w14:paraId="13A7A69B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1AF4514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 found a Sarpeta.</w:t>
            </w:r>
          </w:p>
        </w:tc>
        <w:tc>
          <w:tcPr>
            <w:tcW w:w="2126" w:type="dxa"/>
          </w:tcPr>
          <w:p w14:paraId="5BF9CFA7" w14:textId="77777777" w:rsidR="002B094F" w:rsidRPr="00865635" w:rsidRDefault="002B094F" w:rsidP="002B094F">
            <w:pPr>
              <w:rPr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</w:t>
            </w:r>
            <w:r w:rsidRPr="00865635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 foʊnd ə </w:t>
            </w:r>
            <w:r w:rsidRPr="00865635">
              <w:rPr>
                <w:rFonts w:ascii="Calibri" w:hAnsi="Calibri"/>
                <w:color w:val="000000" w:themeColor="text1"/>
              </w:rPr>
              <w:t>sapətə</w:t>
            </w:r>
          </w:p>
        </w:tc>
        <w:tc>
          <w:tcPr>
            <w:tcW w:w="1985" w:type="dxa"/>
          </w:tcPr>
          <w:p w14:paraId="19A02D23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0F047A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CFA4E8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9A4527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FD420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1DADE7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49424A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24E52A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1C6083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5370D1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3B24F62" w14:textId="77777777" w:rsidTr="002B094F">
        <w:trPr>
          <w:trHeight w:val="340"/>
        </w:trPr>
        <w:tc>
          <w:tcPr>
            <w:tcW w:w="567" w:type="dxa"/>
          </w:tcPr>
          <w:p w14:paraId="7B510DCC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F8B4384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 went to the Tarsepee.</w:t>
            </w:r>
          </w:p>
        </w:tc>
        <w:tc>
          <w:tcPr>
            <w:tcW w:w="2126" w:type="dxa"/>
          </w:tcPr>
          <w:p w14:paraId="4CAA1B42" w14:textId="77777777" w:rsidR="002B094F" w:rsidRPr="00865635" w:rsidRDefault="002B094F" w:rsidP="002B094F">
            <w:pPr>
              <w:rPr>
                <w:rFonts w:ascii="Calibri" w:hAnsi="Calibri"/>
                <w:color w:val="000000" w:themeColor="text1"/>
              </w:rPr>
            </w:pPr>
            <w:r>
              <w:rPr>
                <w:rFonts w:ascii="Calibri" w:hAnsi="Calibri"/>
                <w:color w:val="000000" w:themeColor="text1"/>
              </w:rPr>
              <w:t>aɪ</w:t>
            </w:r>
            <w:r w:rsidRPr="00865635">
              <w:rPr>
                <w:rFonts w:ascii="Calibri" w:hAnsi="Calibri"/>
                <w:color w:val="000000" w:themeColor="text1"/>
              </w:rPr>
              <w:t xml:space="preserve"> wɛntu ðə </w:t>
            </w:r>
            <w:r w:rsidRPr="00865635">
              <w:rPr>
                <w:color w:val="000000" w:themeColor="text1"/>
              </w:rPr>
              <w:t>tas</w:t>
            </w:r>
            <w:r w:rsidRPr="00865635">
              <w:rPr>
                <w:rFonts w:ascii="Calibri" w:hAnsi="Calibri"/>
                <w:color w:val="000000" w:themeColor="text1"/>
              </w:rPr>
              <w:t>ə</w:t>
            </w:r>
            <w:r w:rsidRPr="00865635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34E49A01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40F4E8D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E9536B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D61675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CC76D4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9B7CE0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B67B3F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470DBC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8AB7C1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5C362C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4904415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6A9C0E35" w14:textId="77777777" w:rsidR="002B094F" w:rsidRPr="00CC6245" w:rsidRDefault="002B094F" w:rsidP="008E6628">
            <w:pPr>
              <w:numPr>
                <w:ilvl w:val="0"/>
                <w:numId w:val="3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7FD9FC83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There’s a Segorp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68B9380E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ðɛəz ə səgɔp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24A864B4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6B2C0B4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13B9A45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3E2A00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8231BF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35F5B01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2D726EB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A0EAAC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FB9E8D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5A26261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89BADC3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D90998B" w14:textId="77777777" w:rsidR="002B094F" w:rsidRPr="00CC6245" w:rsidRDefault="002B094F" w:rsidP="002B094F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F5F4104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It’s her Tesee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44DEFED" w14:textId="77777777" w:rsidR="002B094F" w:rsidRPr="00865635" w:rsidRDefault="002B094F" w:rsidP="002B094F">
            <w:pPr>
              <w:rPr>
                <w:color w:val="000000" w:themeColor="text1"/>
              </w:rPr>
            </w:pPr>
            <w:r w:rsidRPr="00865635">
              <w:rPr>
                <w:rFonts w:ascii="Calibri" w:hAnsi="Calibri"/>
                <w:color w:val="000000" w:themeColor="text1"/>
              </w:rPr>
              <w:t>ɪts hɜ təsi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CFA16C9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1490600" w14:textId="77777777" w:rsidR="002B094F" w:rsidRDefault="002B094F" w:rsidP="002B094F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977CD7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4125986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F014252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E5A190F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180230C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BCD71F4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3997B60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21EF4A1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</w:tr>
    </w:tbl>
    <w:p w14:paraId="4765F38C" w14:textId="77777777" w:rsidR="002B094F" w:rsidRPr="002A7C9C" w:rsidRDefault="002B094F" w:rsidP="002B094F">
      <w:pPr>
        <w:tabs>
          <w:tab w:val="left" w:pos="2045"/>
        </w:tabs>
      </w:pPr>
    </w:p>
    <w:p w14:paraId="01F11209" w14:textId="77777777" w:rsidR="008E6628" w:rsidRDefault="008E6628">
      <w:pPr>
        <w:rPr>
          <w:rFonts w:ascii="Arial" w:hAnsi="Arial" w:cs="Arial"/>
          <w:b/>
          <w:sz w:val="28"/>
          <w:szCs w:val="20"/>
        </w:rPr>
      </w:pPr>
      <w:r>
        <w:rPr>
          <w:rFonts w:ascii="Arial" w:hAnsi="Arial" w:cs="Arial"/>
          <w:sz w:val="28"/>
        </w:rPr>
        <w:br w:type="page"/>
      </w:r>
    </w:p>
    <w:p w14:paraId="24EB6296" w14:textId="1FD322F7" w:rsidR="002B094F" w:rsidRDefault="002B094F" w:rsidP="002B094F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lastRenderedPageBreak/>
        <w:t>Data Sheet: Session 3</w:t>
      </w:r>
      <w:r>
        <w:rPr>
          <w:rFonts w:ascii="Arial" w:hAnsi="Arial" w:cs="Arial"/>
          <w:sz w:val="28"/>
        </w:rPr>
        <w:tab/>
      </w:r>
      <w:r w:rsidRPr="00250BA4">
        <w:rPr>
          <w:rFonts w:ascii="Arial" w:hAnsi="Arial" w:cs="Arial"/>
          <w:sz w:val="24"/>
          <w:szCs w:val="24"/>
        </w:rPr>
        <w:t>Child’s name: __________ Date</w:t>
      </w:r>
      <w:proofErr w:type="gramStart"/>
      <w:r w:rsidRPr="00250BA4">
        <w:rPr>
          <w:rFonts w:ascii="Arial" w:hAnsi="Arial" w:cs="Arial"/>
          <w:sz w:val="24"/>
          <w:szCs w:val="24"/>
        </w:rPr>
        <w:t>:_</w:t>
      </w:r>
      <w:proofErr w:type="gramEnd"/>
      <w:r w:rsidRPr="00250BA4">
        <w:rPr>
          <w:rFonts w:ascii="Arial" w:hAnsi="Arial" w:cs="Arial"/>
          <w:sz w:val="24"/>
          <w:szCs w:val="24"/>
        </w:rPr>
        <w:t>_____</w:t>
      </w:r>
    </w:p>
    <w:p w14:paraId="7531D620" w14:textId="77777777" w:rsidR="002B094F" w:rsidRDefault="002B094F" w:rsidP="002B094F"/>
    <w:tbl>
      <w:tblPr>
        <w:tblW w:w="10946" w:type="dxa"/>
        <w:tblInd w:w="-1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127"/>
        <w:gridCol w:w="2126"/>
        <w:gridCol w:w="1985"/>
        <w:gridCol w:w="425"/>
        <w:gridCol w:w="579"/>
        <w:gridCol w:w="461"/>
        <w:gridCol w:w="461"/>
        <w:gridCol w:w="462"/>
        <w:gridCol w:w="369"/>
        <w:gridCol w:w="461"/>
        <w:gridCol w:w="461"/>
        <w:gridCol w:w="462"/>
      </w:tblGrid>
      <w:tr w:rsidR="002B094F" w:rsidRPr="00353209" w14:paraId="78A751C5" w14:textId="77777777" w:rsidTr="002B094F">
        <w:trPr>
          <w:trHeight w:val="406"/>
          <w:tblHeader/>
        </w:trPr>
        <w:tc>
          <w:tcPr>
            <w:tcW w:w="56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13F08E53" w14:textId="77777777" w:rsidR="002B094F" w:rsidRPr="00353209" w:rsidRDefault="002B094F" w:rsidP="002B094F">
            <w:pPr>
              <w:tabs>
                <w:tab w:val="left" w:pos="540"/>
              </w:tabs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rial #</w:t>
            </w:r>
          </w:p>
        </w:tc>
        <w:tc>
          <w:tcPr>
            <w:tcW w:w="212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0E90D402" w14:textId="77777777" w:rsidR="002B094F" w:rsidRPr="00353209" w:rsidRDefault="002B094F" w:rsidP="002B094F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arget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orthographic </w:t>
            </w:r>
            <w:r w:rsidRPr="00353209">
              <w:rPr>
                <w:rFonts w:ascii="Arial" w:hAnsi="Arial" w:cs="Arial"/>
                <w:sz w:val="22"/>
                <w:szCs w:val="22"/>
              </w:rPr>
              <w:t xml:space="preserve"> transcription)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6521F9A3" w14:textId="77777777" w:rsidR="002B094F" w:rsidRPr="00353209" w:rsidRDefault="002B094F" w:rsidP="002B094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arget (phonemic transcription)</w:t>
            </w:r>
          </w:p>
        </w:tc>
        <w:tc>
          <w:tcPr>
            <w:tcW w:w="198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6372C2CC" w14:textId="77777777" w:rsidR="002B094F" w:rsidRPr="00353209" w:rsidRDefault="002B094F" w:rsidP="002B094F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 xml:space="preserve">Production 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phonemic transcription)</w:t>
            </w:r>
          </w:p>
        </w:tc>
        <w:tc>
          <w:tcPr>
            <w:tcW w:w="42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44A7EB1E" w14:textId="77777777" w:rsidR="002B094F" w:rsidRPr="00353209" w:rsidRDefault="002B094F" w:rsidP="002B094F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  <w:r w:rsidRPr="00353209">
              <w:rPr>
                <w:rFonts w:ascii="Arial" w:hAnsi="Arial" w:cs="Arial"/>
                <w:sz w:val="16"/>
                <w:szCs w:val="16"/>
              </w:rPr>
              <w:t xml:space="preserve">Mark  KR  feedback </w:t>
            </w:r>
          </w:p>
          <w:p w14:paraId="78F3C406" w14:textId="77777777" w:rsidR="002B094F" w:rsidRPr="00353209" w:rsidRDefault="002B094F" w:rsidP="002B094F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3AB40A20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32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3209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384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27F52F7D" w14:textId="77777777" w:rsidR="002B094F" w:rsidRDefault="002B094F" w:rsidP="002B094F">
            <w:pPr>
              <w:jc w:val="center"/>
              <w:rPr>
                <w:rFonts w:ascii="Arial" w:hAnsi="Arial" w:cs="Arial"/>
                <w:sz w:val="16"/>
                <w:szCs w:val="22"/>
              </w:rPr>
            </w:pPr>
            <w:r>
              <w:rPr>
                <w:rFonts w:ascii="Arial" w:hAnsi="Arial" w:cs="Arial"/>
                <w:sz w:val="16"/>
                <w:szCs w:val="22"/>
              </w:rPr>
              <w:t>Correct = 1</w:t>
            </w:r>
          </w:p>
          <w:p w14:paraId="042B9B4A" w14:textId="77777777" w:rsidR="002B094F" w:rsidRPr="004766D0" w:rsidRDefault="002B094F" w:rsidP="002B09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766D0">
              <w:rPr>
                <w:rFonts w:ascii="Arial" w:hAnsi="Arial" w:cs="Arial"/>
                <w:sz w:val="16"/>
                <w:szCs w:val="16"/>
              </w:rPr>
              <w:t>Incorrect = 0</w:t>
            </w:r>
          </w:p>
        </w:tc>
        <w:tc>
          <w:tcPr>
            <w:tcW w:w="1753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17F1274C" w14:textId="77777777" w:rsidR="002B094F" w:rsidRDefault="002B094F" w:rsidP="002B094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delity</w:t>
            </w:r>
          </w:p>
          <w:p w14:paraId="197D580B" w14:textId="77777777" w:rsidR="002B094F" w:rsidRPr="00353209" w:rsidRDefault="002B094F" w:rsidP="002B094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094F" w:rsidRPr="00AE1379" w14:paraId="614F3B6B" w14:textId="77777777" w:rsidTr="002B094F">
        <w:trPr>
          <w:cantSplit/>
          <w:trHeight w:val="1135"/>
          <w:tblHeader/>
        </w:trPr>
        <w:tc>
          <w:tcPr>
            <w:tcW w:w="56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45F8E01D" w14:textId="77777777" w:rsidR="002B094F" w:rsidRPr="00CC6245" w:rsidRDefault="002B094F" w:rsidP="002B094F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77BA8196" w14:textId="77777777" w:rsidR="002B094F" w:rsidRPr="002D7E31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490A5B8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198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2D65B2E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318CA9C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7C5AD032" w14:textId="77777777" w:rsidR="002B094F" w:rsidRPr="00353209" w:rsidRDefault="002B094F" w:rsidP="002B094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42F20D3E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ounds</w:t>
            </w: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5AF2DFC2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Beats</w:t>
            </w:r>
          </w:p>
        </w:tc>
        <w:tc>
          <w:tcPr>
            <w:tcW w:w="4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327F0652" w14:textId="77777777" w:rsidR="002B094F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mooth</w:t>
            </w:r>
          </w:p>
        </w:tc>
        <w:tc>
          <w:tcPr>
            <w:tcW w:w="36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4E224065" w14:textId="77777777" w:rsidR="002B094F" w:rsidRPr="00965BFA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proofErr w:type="gramStart"/>
            <w:r w:rsidRPr="00965BFA">
              <w:rPr>
                <w:rFonts w:ascii="Arial" w:hAnsi="Arial" w:cs="Arial"/>
                <w:sz w:val="12"/>
                <w:szCs w:val="12"/>
              </w:rPr>
              <w:t>Model  correct</w:t>
            </w:r>
            <w:proofErr w:type="gramEnd"/>
            <w:r w:rsidRPr="00965BFA">
              <w:rPr>
                <w:rFonts w:ascii="Arial" w:hAnsi="Arial" w:cs="Arial"/>
                <w:sz w:val="12"/>
                <w:szCs w:val="12"/>
              </w:rPr>
              <w:t>?</w:t>
            </w:r>
          </w:p>
        </w:tc>
        <w:tc>
          <w:tcPr>
            <w:tcW w:w="46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30D3CE8" w14:textId="77777777" w:rsidR="002B094F" w:rsidRPr="00965BFA" w:rsidRDefault="002B094F" w:rsidP="002B094F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965BFA">
              <w:rPr>
                <w:rFonts w:ascii="Arial" w:hAnsi="Arial" w:cs="Arial"/>
                <w:sz w:val="14"/>
                <w:szCs w:val="14"/>
              </w:rPr>
              <w:t>Feedback  at *</w:t>
            </w:r>
          </w:p>
        </w:tc>
        <w:tc>
          <w:tcPr>
            <w:tcW w:w="46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7DE65E6E" w14:textId="77777777" w:rsidR="002B094F" w:rsidRPr="004766D0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KR Feedback?</w:t>
            </w:r>
          </w:p>
        </w:tc>
        <w:tc>
          <w:tcPr>
            <w:tcW w:w="46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09C18D1D" w14:textId="77777777" w:rsidR="002B094F" w:rsidRPr="004766D0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766D0">
              <w:rPr>
                <w:rFonts w:ascii="Arial" w:hAnsi="Arial" w:cs="Arial"/>
                <w:sz w:val="14"/>
                <w:szCs w:val="14"/>
              </w:rPr>
              <w:t xml:space="preserve"> sec delay</w:t>
            </w:r>
            <w:r>
              <w:rPr>
                <w:rFonts w:ascii="Arial" w:hAnsi="Arial" w:cs="Arial"/>
                <w:sz w:val="14"/>
                <w:szCs w:val="14"/>
              </w:rPr>
              <w:t>?</w:t>
            </w:r>
          </w:p>
        </w:tc>
      </w:tr>
      <w:tr w:rsidR="002B094F" w:rsidRPr="00AE1379" w14:paraId="3BAA6E3D" w14:textId="77777777" w:rsidTr="002B094F">
        <w:trPr>
          <w:trHeight w:val="340"/>
        </w:trPr>
        <w:tc>
          <w:tcPr>
            <w:tcW w:w="567" w:type="dxa"/>
            <w:tcBorders>
              <w:top w:val="single" w:sz="18" w:space="0" w:color="auto"/>
            </w:tcBorders>
          </w:tcPr>
          <w:p w14:paraId="37A76651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8" w:space="0" w:color="auto"/>
            </w:tcBorders>
          </w:tcPr>
          <w:p w14:paraId="2C0D013A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I’ve got a new Garpesi.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09F4D2B5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v gɒt ə nju gapəsi</w:t>
            </w:r>
          </w:p>
        </w:tc>
        <w:tc>
          <w:tcPr>
            <w:tcW w:w="1985" w:type="dxa"/>
            <w:tcBorders>
              <w:top w:val="single" w:sz="18" w:space="0" w:color="auto"/>
            </w:tcBorders>
          </w:tcPr>
          <w:p w14:paraId="10442BE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225598C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8" w:space="0" w:color="auto"/>
            </w:tcBorders>
          </w:tcPr>
          <w:p w14:paraId="48D221C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  <w:textDirection w:val="btLr"/>
          </w:tcPr>
          <w:p w14:paraId="40664D7F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  <w:textDirection w:val="btLr"/>
          </w:tcPr>
          <w:p w14:paraId="2FB7CD31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62" w:type="dxa"/>
            <w:tcBorders>
              <w:top w:val="single" w:sz="18" w:space="0" w:color="auto"/>
            </w:tcBorders>
            <w:textDirection w:val="btLr"/>
          </w:tcPr>
          <w:p w14:paraId="3947924A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69" w:type="dxa"/>
            <w:tcBorders>
              <w:top w:val="single" w:sz="18" w:space="0" w:color="auto"/>
            </w:tcBorders>
          </w:tcPr>
          <w:p w14:paraId="09C3F14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</w:tcPr>
          <w:p w14:paraId="3D0C2D2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</w:tcPr>
          <w:p w14:paraId="172DDEE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8" w:space="0" w:color="auto"/>
            </w:tcBorders>
          </w:tcPr>
          <w:p w14:paraId="55CD2FA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E733384" w14:textId="77777777" w:rsidTr="002B094F">
        <w:trPr>
          <w:trHeight w:val="340"/>
        </w:trPr>
        <w:tc>
          <w:tcPr>
            <w:tcW w:w="567" w:type="dxa"/>
          </w:tcPr>
          <w:p w14:paraId="14540011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59340D9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7F6009">
              <w:rPr>
                <w:rFonts w:ascii="Calibri" w:hAnsi="Calibri"/>
                <w:color w:val="000000" w:themeColor="text1"/>
              </w:rPr>
              <w:t>a  Getorsi</w:t>
            </w:r>
            <w:proofErr w:type="gramEnd"/>
            <w:r w:rsidRPr="007F6009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2D2BB946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016F706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B37B4D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321C0B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0EB6106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30F5DCEA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6328C1E7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2DA3A8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A89D5D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4DDD51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D45163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BF63033" w14:textId="77777777" w:rsidTr="002B094F">
        <w:trPr>
          <w:trHeight w:val="340"/>
        </w:trPr>
        <w:tc>
          <w:tcPr>
            <w:tcW w:w="567" w:type="dxa"/>
          </w:tcPr>
          <w:p w14:paraId="248C5DD8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7F8E9EE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I found a Peetersa.</w:t>
            </w:r>
          </w:p>
        </w:tc>
        <w:tc>
          <w:tcPr>
            <w:tcW w:w="2126" w:type="dxa"/>
          </w:tcPr>
          <w:p w14:paraId="63332DB8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7F6009">
              <w:rPr>
                <w:rFonts w:ascii="Calibri" w:hAnsi="Calibri"/>
                <w:color w:val="000000" w:themeColor="text1"/>
              </w:rPr>
              <w:t>pitəsə</w:t>
            </w:r>
          </w:p>
        </w:tc>
        <w:tc>
          <w:tcPr>
            <w:tcW w:w="1985" w:type="dxa"/>
          </w:tcPr>
          <w:p w14:paraId="3D6DD90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A2B3AE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77EAE1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1E8A455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14F528C6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C29E9E1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0EFE2E3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3EABE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56575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660D5C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4C03E3A" w14:textId="77777777" w:rsidTr="002B094F">
        <w:trPr>
          <w:trHeight w:val="340"/>
        </w:trPr>
        <w:tc>
          <w:tcPr>
            <w:tcW w:w="567" w:type="dxa"/>
          </w:tcPr>
          <w:p w14:paraId="6EA3E67F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0CE8B67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Who took the Pesarti?</w:t>
            </w:r>
          </w:p>
        </w:tc>
        <w:tc>
          <w:tcPr>
            <w:tcW w:w="2126" w:type="dxa"/>
          </w:tcPr>
          <w:p w14:paraId="2EC6AC3C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u tʊk ðə pəsati</w:t>
            </w:r>
          </w:p>
        </w:tc>
        <w:tc>
          <w:tcPr>
            <w:tcW w:w="1985" w:type="dxa"/>
          </w:tcPr>
          <w:p w14:paraId="16CA4E0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A1FCF9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16B890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575B693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3FEA1319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1EB7CED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1224579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40AD8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4E931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C6E0B9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C34C6FB" w14:textId="77777777" w:rsidTr="002B094F">
        <w:trPr>
          <w:trHeight w:val="340"/>
        </w:trPr>
        <w:tc>
          <w:tcPr>
            <w:tcW w:w="567" w:type="dxa"/>
          </w:tcPr>
          <w:p w14:paraId="0E20401E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6487AEB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I want a Teseega.</w:t>
            </w:r>
          </w:p>
        </w:tc>
        <w:tc>
          <w:tcPr>
            <w:tcW w:w="2126" w:type="dxa"/>
          </w:tcPr>
          <w:p w14:paraId="25A04FCE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7F6009">
              <w:rPr>
                <w:rFonts w:ascii="Calibri" w:hAnsi="Calibri"/>
                <w:color w:val="000000" w:themeColor="text1"/>
              </w:rPr>
              <w:t>təsigə</w:t>
            </w:r>
          </w:p>
        </w:tc>
        <w:tc>
          <w:tcPr>
            <w:tcW w:w="1985" w:type="dxa"/>
          </w:tcPr>
          <w:p w14:paraId="122261C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C0E2E9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71E372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D362337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0F1C53A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36283084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3EDA07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D683BB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2C8F6E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2B5316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FEFC2F5" w14:textId="77777777" w:rsidTr="002B094F">
        <w:trPr>
          <w:trHeight w:val="340"/>
        </w:trPr>
        <w:tc>
          <w:tcPr>
            <w:tcW w:w="567" w:type="dxa"/>
          </w:tcPr>
          <w:p w14:paraId="6FC27C79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32E2060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He gave me a </w:t>
            </w:r>
            <w:r w:rsidRPr="007F6009">
              <w:rPr>
                <w:rFonts w:ascii="Calibri" w:hAnsi="Calibri" w:cs="Tahoma"/>
                <w:color w:val="000000" w:themeColor="text1"/>
              </w:rPr>
              <w:t>Teparsi.</w:t>
            </w:r>
          </w:p>
        </w:tc>
        <w:tc>
          <w:tcPr>
            <w:tcW w:w="2126" w:type="dxa"/>
          </w:tcPr>
          <w:p w14:paraId="6B9CC46F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i geɪv mi ə təpasi</w:t>
            </w:r>
          </w:p>
        </w:tc>
        <w:tc>
          <w:tcPr>
            <w:tcW w:w="1985" w:type="dxa"/>
          </w:tcPr>
          <w:p w14:paraId="7828D40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15BEF2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EF1C14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B914133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7E7F0B07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6AD71303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5801438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387E84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FE7F1D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036C35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440E734" w14:textId="77777777" w:rsidTr="002B094F">
        <w:trPr>
          <w:trHeight w:val="340"/>
        </w:trPr>
        <w:tc>
          <w:tcPr>
            <w:tcW w:w="567" w:type="dxa"/>
          </w:tcPr>
          <w:p w14:paraId="4C170440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A0ADD86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It’s her </w:t>
            </w:r>
            <w:r w:rsidRPr="007F6009">
              <w:rPr>
                <w:rFonts w:ascii="Calibri" w:hAnsi="Calibri" w:cs="Tahoma"/>
                <w:color w:val="000000" w:themeColor="text1"/>
              </w:rPr>
              <w:t>Pegorta.</w:t>
            </w:r>
          </w:p>
        </w:tc>
        <w:tc>
          <w:tcPr>
            <w:tcW w:w="2126" w:type="dxa"/>
            <w:vAlign w:val="center"/>
          </w:tcPr>
          <w:p w14:paraId="7DE12216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</w:tcPr>
          <w:p w14:paraId="40E59FF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437089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E509F3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5F889BF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AC947E4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46D7D80F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6188966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FFE0CC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3C628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79D2FD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339CF43" w14:textId="77777777" w:rsidTr="002B094F">
        <w:trPr>
          <w:trHeight w:val="340"/>
        </w:trPr>
        <w:tc>
          <w:tcPr>
            <w:tcW w:w="567" w:type="dxa"/>
          </w:tcPr>
          <w:p w14:paraId="38F29427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D2A62FA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Can I have a </w:t>
            </w:r>
            <w:r w:rsidRPr="007F6009">
              <w:rPr>
                <w:rFonts w:ascii="Calibri" w:hAnsi="Calibri" w:cs="Tahoma"/>
                <w:color w:val="000000" w:themeColor="text1"/>
              </w:rPr>
              <w:t>Pesorga?</w:t>
            </w:r>
          </w:p>
        </w:tc>
        <w:tc>
          <w:tcPr>
            <w:tcW w:w="2126" w:type="dxa"/>
          </w:tcPr>
          <w:p w14:paraId="6E23DD3F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kæn aɪ hæv ə pəsɔgə</w:t>
            </w:r>
          </w:p>
        </w:tc>
        <w:tc>
          <w:tcPr>
            <w:tcW w:w="1985" w:type="dxa"/>
          </w:tcPr>
          <w:p w14:paraId="70EB9E3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A21863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326A48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C839462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EE0414D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2C360EAD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30DDC54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6E745F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173B52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EFA4B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B1B0DA8" w14:textId="77777777" w:rsidTr="002B094F">
        <w:trPr>
          <w:trHeight w:val="340"/>
        </w:trPr>
        <w:tc>
          <w:tcPr>
            <w:tcW w:w="567" w:type="dxa"/>
          </w:tcPr>
          <w:p w14:paraId="7BD0F921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AF2653F" w14:textId="77777777" w:rsidR="002B094F" w:rsidRPr="007F6009" w:rsidRDefault="002B094F" w:rsidP="002B094F">
            <w:pPr>
              <w:tabs>
                <w:tab w:val="left" w:pos="1125"/>
              </w:tabs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I went to the </w:t>
            </w:r>
            <w:r w:rsidRPr="007F6009">
              <w:rPr>
                <w:rFonts w:ascii="Calibri" w:hAnsi="Calibri" w:cs="Tahoma"/>
                <w:color w:val="000000" w:themeColor="text1"/>
              </w:rPr>
              <w:t>Parseta.</w:t>
            </w:r>
          </w:p>
        </w:tc>
        <w:tc>
          <w:tcPr>
            <w:tcW w:w="2126" w:type="dxa"/>
          </w:tcPr>
          <w:p w14:paraId="6022D7E9" w14:textId="77777777" w:rsidR="002B094F" w:rsidRPr="007F6009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</w:tcPr>
          <w:p w14:paraId="33C1DE1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F70CC2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555B55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419852C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3216AAEC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2AA7F395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0838586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4A4F10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6BFE33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A7DE73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037BFF7" w14:textId="77777777" w:rsidTr="002B094F">
        <w:trPr>
          <w:trHeight w:val="340"/>
        </w:trPr>
        <w:tc>
          <w:tcPr>
            <w:tcW w:w="567" w:type="dxa"/>
          </w:tcPr>
          <w:p w14:paraId="27E7AB1E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D9C6381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There’s a </w:t>
            </w:r>
            <w:r w:rsidRPr="007F6009">
              <w:rPr>
                <w:rFonts w:ascii="Calibri" w:hAnsi="Calibri" w:cs="Tahoma"/>
                <w:color w:val="000000" w:themeColor="text1"/>
              </w:rPr>
              <w:t>Sarpeta.</w:t>
            </w:r>
          </w:p>
        </w:tc>
        <w:tc>
          <w:tcPr>
            <w:tcW w:w="2126" w:type="dxa"/>
          </w:tcPr>
          <w:p w14:paraId="73A2423F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ðɛəz ə sapətə</w:t>
            </w:r>
          </w:p>
        </w:tc>
        <w:tc>
          <w:tcPr>
            <w:tcW w:w="1985" w:type="dxa"/>
          </w:tcPr>
          <w:p w14:paraId="32D46AC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A11A39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1BED53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1077422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15FEF034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7051C90A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0C9A7B4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D7857F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CD289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3FC46E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B0DBD5A" w14:textId="77777777" w:rsidTr="002B094F">
        <w:trPr>
          <w:trHeight w:val="340"/>
        </w:trPr>
        <w:tc>
          <w:tcPr>
            <w:tcW w:w="567" w:type="dxa"/>
          </w:tcPr>
          <w:p w14:paraId="15CC303D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5634EE7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I want a </w:t>
            </w:r>
            <w:r w:rsidRPr="007F6009">
              <w:rPr>
                <w:rFonts w:ascii="Calibri" w:hAnsi="Calibri" w:cs="Tahoma"/>
                <w:color w:val="000000" w:themeColor="text1"/>
              </w:rPr>
              <w:t>Tegarpa.</w:t>
            </w:r>
          </w:p>
        </w:tc>
        <w:tc>
          <w:tcPr>
            <w:tcW w:w="2126" w:type="dxa"/>
          </w:tcPr>
          <w:p w14:paraId="5DD6DD57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7F6009">
              <w:rPr>
                <w:rFonts w:ascii="Calibri" w:hAnsi="Calibri"/>
                <w:color w:val="000000" w:themeColor="text1"/>
              </w:rPr>
              <w:t>təgapə</w:t>
            </w:r>
          </w:p>
        </w:tc>
        <w:tc>
          <w:tcPr>
            <w:tcW w:w="1985" w:type="dxa"/>
          </w:tcPr>
          <w:p w14:paraId="16F6424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0585D7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905FA9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56A54D5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B455488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5DC8C77C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7A99D76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AE9982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E80100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1F3A50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C67F4A3" w14:textId="77777777" w:rsidTr="002B094F">
        <w:trPr>
          <w:trHeight w:val="340"/>
        </w:trPr>
        <w:tc>
          <w:tcPr>
            <w:tcW w:w="567" w:type="dxa"/>
          </w:tcPr>
          <w:p w14:paraId="1926030F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250165C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It’s her </w:t>
            </w:r>
            <w:r w:rsidRPr="007F6009">
              <w:rPr>
                <w:rFonts w:ascii="Calibri" w:hAnsi="Calibri" w:cs="Tahoma"/>
                <w:color w:val="000000" w:themeColor="text1"/>
              </w:rPr>
              <w:t>Pegarsi.</w:t>
            </w:r>
          </w:p>
        </w:tc>
        <w:tc>
          <w:tcPr>
            <w:tcW w:w="2126" w:type="dxa"/>
          </w:tcPr>
          <w:p w14:paraId="3576C54D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ɪts hɜ pəgasi.</w:t>
            </w:r>
          </w:p>
        </w:tc>
        <w:tc>
          <w:tcPr>
            <w:tcW w:w="1985" w:type="dxa"/>
          </w:tcPr>
          <w:p w14:paraId="287BFAC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75196E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0166B7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72493E3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214A2A08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353B4215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3D62FCE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98D7C5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3E70B1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1A0444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A749CC3" w14:textId="77777777" w:rsidTr="002B094F">
        <w:trPr>
          <w:trHeight w:val="340"/>
        </w:trPr>
        <w:tc>
          <w:tcPr>
            <w:tcW w:w="567" w:type="dxa"/>
          </w:tcPr>
          <w:p w14:paraId="6B210ECB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E416C11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7F6009">
              <w:rPr>
                <w:rFonts w:ascii="Calibri" w:hAnsi="Calibri"/>
                <w:color w:val="000000" w:themeColor="text1"/>
              </w:rPr>
              <w:t xml:space="preserve">a  </w:t>
            </w:r>
            <w:r w:rsidRPr="007F6009">
              <w:rPr>
                <w:rFonts w:ascii="Calibri" w:hAnsi="Calibri" w:cs="Tahoma"/>
                <w:color w:val="000000" w:themeColor="text1"/>
              </w:rPr>
              <w:t>Gasorti</w:t>
            </w:r>
            <w:proofErr w:type="gramEnd"/>
            <w:r w:rsidRPr="007F6009">
              <w:rPr>
                <w:rFonts w:ascii="Calibri" w:hAnsi="Calibri" w:cs="Tahoma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5EDBBEC9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ʃi hɛld ə gəsɔti</w:t>
            </w:r>
          </w:p>
        </w:tc>
        <w:tc>
          <w:tcPr>
            <w:tcW w:w="1985" w:type="dxa"/>
          </w:tcPr>
          <w:p w14:paraId="2F33138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5816BE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1153D6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6E28DDD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3C691627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268398DB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218BD65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CAB683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6CA6CF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EC3D95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5581C36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66AEE8B6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5F228254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I went to the </w:t>
            </w:r>
            <w:r w:rsidRPr="007F6009">
              <w:rPr>
                <w:rFonts w:ascii="Calibri" w:hAnsi="Calibri" w:cs="Tahoma"/>
                <w:color w:val="000000" w:themeColor="text1"/>
              </w:rPr>
              <w:t>Teesepa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49EEC627" w14:textId="77777777" w:rsidR="002B094F" w:rsidRPr="007F6009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 wɛntu ðə tisəpə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834A6C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46EDF2C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3186E29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EB01DE4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577758A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32E51470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194DD65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A24B6A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D7FDF7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3DAD88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EF9C8C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F1031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D1A10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There’s a </w:t>
            </w:r>
            <w:r w:rsidRPr="007F6009">
              <w:rPr>
                <w:rFonts w:ascii="Calibri" w:hAnsi="Calibri" w:cs="Tahoma"/>
                <w:color w:val="000000" w:themeColor="text1"/>
              </w:rPr>
              <w:t>Geet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DD818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ðɛəz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7C30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085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3DE3E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C3456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09BFC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CFD19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666C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27B3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E0E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8BBC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DC5676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1F98F05C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4949C061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I found a </w:t>
            </w:r>
            <w:r w:rsidRPr="007F6009">
              <w:rPr>
                <w:rFonts w:ascii="Calibri" w:hAnsi="Calibri" w:cs="Tahoma"/>
                <w:color w:val="000000" w:themeColor="text1"/>
              </w:rPr>
              <w:t>Sarpeg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D66239A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7F6009">
              <w:rPr>
                <w:rFonts w:ascii="Calibri" w:hAnsi="Calibri"/>
                <w:color w:val="000000" w:themeColor="text1"/>
              </w:rPr>
              <w:t>sapəg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4270A70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76C4C0C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7525BC6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3B9E1AF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D13D2CF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0C8B400B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5524AE9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B4B242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0CB7070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64961C3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E24AD0E" w14:textId="77777777" w:rsidTr="002B094F">
        <w:trPr>
          <w:trHeight w:val="340"/>
        </w:trPr>
        <w:tc>
          <w:tcPr>
            <w:tcW w:w="567" w:type="dxa"/>
          </w:tcPr>
          <w:p w14:paraId="491D0388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91D50E5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Who took the </w:t>
            </w:r>
            <w:r w:rsidRPr="007F6009">
              <w:rPr>
                <w:rFonts w:ascii="Calibri" w:hAnsi="Calibri" w:cs="Tahoma"/>
                <w:color w:val="000000" w:themeColor="text1"/>
              </w:rPr>
              <w:t>Sarpeghee?</w:t>
            </w:r>
          </w:p>
        </w:tc>
        <w:tc>
          <w:tcPr>
            <w:tcW w:w="2126" w:type="dxa"/>
          </w:tcPr>
          <w:p w14:paraId="74B54EE2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u tʊk ðə sapəgi</w:t>
            </w:r>
          </w:p>
        </w:tc>
        <w:tc>
          <w:tcPr>
            <w:tcW w:w="1985" w:type="dxa"/>
          </w:tcPr>
          <w:p w14:paraId="6AA0314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E906B4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56F885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2CF12E7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1D150DD3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4BC00C54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21A5C09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EDA450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6973E7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345218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35E00F0" w14:textId="77777777" w:rsidTr="002B094F">
        <w:trPr>
          <w:trHeight w:val="340"/>
        </w:trPr>
        <w:tc>
          <w:tcPr>
            <w:tcW w:w="567" w:type="dxa"/>
          </w:tcPr>
          <w:p w14:paraId="600FF0F0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E9B14F5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He gave me a </w:t>
            </w:r>
            <w:r w:rsidRPr="007F6009">
              <w:rPr>
                <w:rFonts w:ascii="Calibri" w:hAnsi="Calibri" w:cs="Tahoma"/>
                <w:color w:val="000000" w:themeColor="text1"/>
              </w:rPr>
              <w:t>Tarsepee.</w:t>
            </w:r>
          </w:p>
        </w:tc>
        <w:tc>
          <w:tcPr>
            <w:tcW w:w="2126" w:type="dxa"/>
          </w:tcPr>
          <w:p w14:paraId="7E7FD8D0" w14:textId="77777777" w:rsidR="002B094F" w:rsidRPr="007F6009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hi geɪv  mi ə </w:t>
            </w:r>
            <w:r w:rsidRPr="007F6009">
              <w:rPr>
                <w:color w:val="000000" w:themeColor="text1"/>
              </w:rPr>
              <w:t>tas</w:t>
            </w:r>
            <w:r w:rsidRPr="007F6009">
              <w:rPr>
                <w:rFonts w:ascii="Calibri" w:hAnsi="Calibri"/>
                <w:color w:val="000000" w:themeColor="text1"/>
              </w:rPr>
              <w:t>ə</w:t>
            </w:r>
            <w:r w:rsidRPr="007F6009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09AD8D4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2120E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9CC9E6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9E6FB7D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5D4ACB37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962F0E6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03C05AF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56E33B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FC2844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458F28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C5646A2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3856B860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71EC15C3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I’ve got a new </w:t>
            </w:r>
            <w:r w:rsidRPr="007F6009">
              <w:rPr>
                <w:rFonts w:ascii="Calibri" w:hAnsi="Calibri" w:cs="Tahoma"/>
                <w:color w:val="000000" w:themeColor="text1"/>
              </w:rPr>
              <w:t>Segorp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090BC058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v gɒt ə nju səgɔp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22DEB60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54F9FE0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1592A04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51B2F1D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EEB4047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520DCE57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76B1C4D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CD9086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4D2530E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26D2496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4A6CEF1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4E0B5BA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BA88A97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Can I have a </w:t>
            </w:r>
            <w:r w:rsidRPr="007F6009">
              <w:rPr>
                <w:rFonts w:ascii="Calibri" w:hAnsi="Calibri" w:cs="Tahoma"/>
                <w:color w:val="000000" w:themeColor="text1"/>
              </w:rPr>
              <w:t>Torsepi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BD9C3E3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kæn aɪ hæv ə tɔsəp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C3C86D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90E133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C0308E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B79787D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E0FFC78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655761D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7A10D4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88829D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ABA52B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904B52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C6234F4" w14:textId="77777777" w:rsidTr="002B094F">
        <w:trPr>
          <w:trHeight w:val="70"/>
        </w:trPr>
        <w:tc>
          <w:tcPr>
            <w:tcW w:w="567" w:type="dxa"/>
            <w:tcBorders>
              <w:top w:val="single" w:sz="12" w:space="0" w:color="auto"/>
            </w:tcBorders>
          </w:tcPr>
          <w:p w14:paraId="3E5DE6B7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3368DB5D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 found a Getorsi</w:t>
            </w:r>
            <w:r w:rsidRPr="007F6009">
              <w:rPr>
                <w:rFonts w:ascii="Calibri" w:hAnsi="Calibri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58B4534E" w14:textId="77777777" w:rsidR="002B094F" w:rsidRPr="007F6009" w:rsidRDefault="002B094F" w:rsidP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foʊnd ə gətɔsi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18ECACF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4AB4E44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18A5B85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89D4E20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35CAF2C6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45D064E7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66BBDCF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5019C56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07B6E5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0E7DD50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35EF7E8" w14:textId="77777777" w:rsidTr="002B094F">
        <w:trPr>
          <w:trHeight w:val="340"/>
        </w:trPr>
        <w:tc>
          <w:tcPr>
            <w:tcW w:w="567" w:type="dxa"/>
          </w:tcPr>
          <w:p w14:paraId="2E962C17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22631B7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 want a Parseta</w:t>
            </w:r>
            <w:r w:rsidRPr="007F6009">
              <w:rPr>
                <w:rFonts w:ascii="Calibri" w:hAnsi="Calibri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</w:tcPr>
          <w:p w14:paraId="1E4E1EA3" w14:textId="77777777" w:rsidR="002B094F" w:rsidRPr="007F6009" w:rsidRDefault="002B094F" w:rsidP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wɒnt ə pasətə</w:t>
            </w:r>
          </w:p>
        </w:tc>
        <w:tc>
          <w:tcPr>
            <w:tcW w:w="1985" w:type="dxa"/>
          </w:tcPr>
          <w:p w14:paraId="35FA0EE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51BB7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364FAD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3F71B5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9E186C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BFCE2A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F8FF06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006105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3AE5FC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39D44A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6E4F3A5" w14:textId="77777777" w:rsidTr="002B094F">
        <w:trPr>
          <w:trHeight w:val="340"/>
        </w:trPr>
        <w:tc>
          <w:tcPr>
            <w:tcW w:w="567" w:type="dxa"/>
          </w:tcPr>
          <w:p w14:paraId="4D595F30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8A5A174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a  Teparsi</w:t>
            </w:r>
            <w:proofErr w:type="gramEnd"/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052FEA5C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ʃi hɛld ə təpasi</w:t>
            </w:r>
          </w:p>
        </w:tc>
        <w:tc>
          <w:tcPr>
            <w:tcW w:w="1985" w:type="dxa"/>
          </w:tcPr>
          <w:p w14:paraId="1A3E91C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D6B6EA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D8039E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B3A594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87F535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7AC9E3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43FC3D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48A04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6391B0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7CEE2F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DD53414" w14:textId="77777777" w:rsidTr="002B094F">
        <w:trPr>
          <w:trHeight w:val="340"/>
        </w:trPr>
        <w:tc>
          <w:tcPr>
            <w:tcW w:w="567" w:type="dxa"/>
          </w:tcPr>
          <w:p w14:paraId="6863CE57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7EFD1CC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Teesepa.</w:t>
            </w:r>
          </w:p>
        </w:tc>
        <w:tc>
          <w:tcPr>
            <w:tcW w:w="2126" w:type="dxa"/>
          </w:tcPr>
          <w:p w14:paraId="2650520F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 wɛntu ðə tisəpə</w:t>
            </w:r>
          </w:p>
        </w:tc>
        <w:tc>
          <w:tcPr>
            <w:tcW w:w="1985" w:type="dxa"/>
          </w:tcPr>
          <w:p w14:paraId="7268BFD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794BCB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018FDC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9CC2C0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8C1207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40769F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B7928C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21E6AC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3F24FB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1EA1FD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E6FC6E6" w14:textId="77777777" w:rsidTr="002B094F">
        <w:trPr>
          <w:trHeight w:val="340"/>
        </w:trPr>
        <w:tc>
          <w:tcPr>
            <w:tcW w:w="567" w:type="dxa"/>
          </w:tcPr>
          <w:p w14:paraId="573BD874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DEBB747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Who took the Garpesi?</w:t>
            </w:r>
          </w:p>
        </w:tc>
        <w:tc>
          <w:tcPr>
            <w:tcW w:w="2126" w:type="dxa"/>
          </w:tcPr>
          <w:p w14:paraId="46E2F02A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u tʊk ðə gapəsi</w:t>
            </w:r>
          </w:p>
        </w:tc>
        <w:tc>
          <w:tcPr>
            <w:tcW w:w="1985" w:type="dxa"/>
          </w:tcPr>
          <w:p w14:paraId="0B245F2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D62A06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BB13FD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9EB684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70B928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2021EA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6601C4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028CD0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84EFA4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8E398F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97A8CA1" w14:textId="77777777" w:rsidTr="002B094F">
        <w:trPr>
          <w:trHeight w:val="340"/>
        </w:trPr>
        <w:tc>
          <w:tcPr>
            <w:tcW w:w="567" w:type="dxa"/>
          </w:tcPr>
          <w:p w14:paraId="412E1B81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0E1F550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He gave me a Pesorga.</w:t>
            </w:r>
          </w:p>
        </w:tc>
        <w:tc>
          <w:tcPr>
            <w:tcW w:w="2126" w:type="dxa"/>
          </w:tcPr>
          <w:p w14:paraId="178CC28D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i geɪv  mi ə pəsɔgə</w:t>
            </w:r>
          </w:p>
        </w:tc>
        <w:tc>
          <w:tcPr>
            <w:tcW w:w="1985" w:type="dxa"/>
          </w:tcPr>
          <w:p w14:paraId="0E104F7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2C4B9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009A15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C7EBF2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576FDA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0EEA18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DB77D0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34540B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2D0F3B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5228CA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284C2A0" w14:textId="77777777" w:rsidTr="002B094F">
        <w:trPr>
          <w:trHeight w:val="340"/>
        </w:trPr>
        <w:tc>
          <w:tcPr>
            <w:tcW w:w="567" w:type="dxa"/>
          </w:tcPr>
          <w:p w14:paraId="7D71CB89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19A38D0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t’s her Pegorta.</w:t>
            </w:r>
          </w:p>
        </w:tc>
        <w:tc>
          <w:tcPr>
            <w:tcW w:w="2126" w:type="dxa"/>
          </w:tcPr>
          <w:p w14:paraId="648248B8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</w:tcPr>
          <w:p w14:paraId="752CADC8" w14:textId="77777777" w:rsidR="002B094F" w:rsidRPr="005A189D" w:rsidRDefault="002B094F" w:rsidP="002B094F"/>
        </w:tc>
        <w:tc>
          <w:tcPr>
            <w:tcW w:w="425" w:type="dxa"/>
          </w:tcPr>
          <w:p w14:paraId="4E13C3EC" w14:textId="77777777" w:rsidR="002B094F" w:rsidRDefault="002B094F" w:rsidP="002B094F">
            <w:r w:rsidRPr="0084649C"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7500EB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551AED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9AC591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3E1FCE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FAF087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8E3ECE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B0464E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2A0164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32745CC" w14:textId="77777777" w:rsidTr="002B094F">
        <w:trPr>
          <w:trHeight w:val="340"/>
        </w:trPr>
        <w:tc>
          <w:tcPr>
            <w:tcW w:w="567" w:type="dxa"/>
          </w:tcPr>
          <w:p w14:paraId="3A2B1339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18D33CC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There’s a Torsepi.</w:t>
            </w:r>
          </w:p>
        </w:tc>
        <w:tc>
          <w:tcPr>
            <w:tcW w:w="2126" w:type="dxa"/>
          </w:tcPr>
          <w:p w14:paraId="4108EB88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ðɛəz ə tɔsəpi</w:t>
            </w:r>
          </w:p>
        </w:tc>
        <w:tc>
          <w:tcPr>
            <w:tcW w:w="1985" w:type="dxa"/>
          </w:tcPr>
          <w:p w14:paraId="0E4092C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E4AC17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4EDCE4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20F228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9AD743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E50E2B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015391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93C790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FFAFE0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AF0CE4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A64A992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74AD9D8A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4381AFB1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Can I have a Tarsepee?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13DFD2E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kæn aɪ hæv ə tasəp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226AC6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40B1757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72F5167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F6C068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E4382D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6F007B5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008828F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297A74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EF82C3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61C47FB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6F00C0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A219B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7E96F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33504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v gɒt ə nju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5D7A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F35E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02B72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938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3C31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04E4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7DC9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7B00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7F41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C45D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53F3D7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2209D729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6E901456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t’s her Teseeg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8691C48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ɪts hɛ təsig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636EC58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2B9BCD6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1324366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F47A73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AE5EF3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5217314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5EC9526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C6AC6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760604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275B510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C6BC884" w14:textId="77777777" w:rsidTr="002B094F">
        <w:trPr>
          <w:trHeight w:val="340"/>
        </w:trPr>
        <w:tc>
          <w:tcPr>
            <w:tcW w:w="567" w:type="dxa"/>
          </w:tcPr>
          <w:p w14:paraId="162627F2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0D7326C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Peetesa.</w:t>
            </w:r>
          </w:p>
        </w:tc>
        <w:tc>
          <w:tcPr>
            <w:tcW w:w="2126" w:type="dxa"/>
          </w:tcPr>
          <w:p w14:paraId="6AB64C52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v gɒt ə nju pitəsə</w:t>
            </w:r>
          </w:p>
        </w:tc>
        <w:tc>
          <w:tcPr>
            <w:tcW w:w="1985" w:type="dxa"/>
          </w:tcPr>
          <w:p w14:paraId="6E9AE5F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77612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7C1A77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B41E94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AA018D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AE609A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60C6CA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5B15CF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4789A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379A2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107AA36" w14:textId="77777777" w:rsidTr="002B094F">
        <w:trPr>
          <w:trHeight w:val="340"/>
        </w:trPr>
        <w:tc>
          <w:tcPr>
            <w:tcW w:w="567" w:type="dxa"/>
          </w:tcPr>
          <w:p w14:paraId="2DF8642B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D2794E6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He gave me a Pesarti.</w:t>
            </w:r>
          </w:p>
        </w:tc>
        <w:tc>
          <w:tcPr>
            <w:tcW w:w="2126" w:type="dxa"/>
          </w:tcPr>
          <w:p w14:paraId="6287F5C6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i geɪv  mi ə pəsati</w:t>
            </w:r>
          </w:p>
        </w:tc>
        <w:tc>
          <w:tcPr>
            <w:tcW w:w="1985" w:type="dxa"/>
          </w:tcPr>
          <w:p w14:paraId="14EC8BF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1C15C5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1FF590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C06637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C21A4F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1C384E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4CF84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8189EB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38CDC9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DF87E0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5A4DB4F" w14:textId="77777777" w:rsidTr="002B094F">
        <w:trPr>
          <w:trHeight w:val="340"/>
        </w:trPr>
        <w:tc>
          <w:tcPr>
            <w:tcW w:w="567" w:type="dxa"/>
          </w:tcPr>
          <w:p w14:paraId="0E19A107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84340FE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 found a Pegarsi.</w:t>
            </w:r>
          </w:p>
        </w:tc>
        <w:tc>
          <w:tcPr>
            <w:tcW w:w="2126" w:type="dxa"/>
          </w:tcPr>
          <w:p w14:paraId="172113A3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 foʊnd ə pəgasi</w:t>
            </w:r>
          </w:p>
        </w:tc>
        <w:tc>
          <w:tcPr>
            <w:tcW w:w="1985" w:type="dxa"/>
          </w:tcPr>
          <w:p w14:paraId="6AFB130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D14EF7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732B96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FFFD88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5233FD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453D6F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F69C73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80CB03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9D13E5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B5276C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CC12954" w14:textId="77777777" w:rsidTr="002B094F">
        <w:trPr>
          <w:trHeight w:val="340"/>
        </w:trPr>
        <w:tc>
          <w:tcPr>
            <w:tcW w:w="567" w:type="dxa"/>
          </w:tcPr>
          <w:p w14:paraId="307E4622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755576C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Can I have a Tegarpa?</w:t>
            </w:r>
          </w:p>
        </w:tc>
        <w:tc>
          <w:tcPr>
            <w:tcW w:w="2126" w:type="dxa"/>
          </w:tcPr>
          <w:p w14:paraId="2007B89B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kæn aɪ hæv ə təgapə</w:t>
            </w:r>
          </w:p>
        </w:tc>
        <w:tc>
          <w:tcPr>
            <w:tcW w:w="1985" w:type="dxa"/>
          </w:tcPr>
          <w:p w14:paraId="6341DB3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0839CB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41F896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8E7BA9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CEE223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6A2D53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FDAA55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05552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A026C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7FDC02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EE8BED6" w14:textId="77777777" w:rsidTr="002B094F">
        <w:trPr>
          <w:trHeight w:val="340"/>
        </w:trPr>
        <w:tc>
          <w:tcPr>
            <w:tcW w:w="567" w:type="dxa"/>
          </w:tcPr>
          <w:p w14:paraId="595B45D8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D935081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 want a Segorpa.</w:t>
            </w:r>
          </w:p>
        </w:tc>
        <w:tc>
          <w:tcPr>
            <w:tcW w:w="2126" w:type="dxa"/>
          </w:tcPr>
          <w:p w14:paraId="378420F5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 wɒnt ə səgɔpə</w:t>
            </w:r>
          </w:p>
        </w:tc>
        <w:tc>
          <w:tcPr>
            <w:tcW w:w="1985" w:type="dxa"/>
          </w:tcPr>
          <w:p w14:paraId="62F1246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80E759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DC2B49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197EE2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C986FC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F056A9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DD693A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BEAFF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15E73E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F91FEC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5AA40B8" w14:textId="77777777" w:rsidTr="002B094F">
        <w:trPr>
          <w:trHeight w:val="340"/>
        </w:trPr>
        <w:tc>
          <w:tcPr>
            <w:tcW w:w="567" w:type="dxa"/>
          </w:tcPr>
          <w:p w14:paraId="31EDF2B5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084D0DD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a  Geetesi</w:t>
            </w:r>
            <w:proofErr w:type="gramEnd"/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524D7039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ʃi hɛld ə gitəsi </w:t>
            </w:r>
          </w:p>
        </w:tc>
        <w:tc>
          <w:tcPr>
            <w:tcW w:w="1985" w:type="dxa"/>
          </w:tcPr>
          <w:p w14:paraId="7FD70E8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8561AE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A51F3B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4FEB1E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9FCCF2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2A2EC6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F53BC8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A73643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7D8DAD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551294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95D2CEC" w14:textId="77777777" w:rsidTr="002B094F">
        <w:trPr>
          <w:trHeight w:val="340"/>
        </w:trPr>
        <w:tc>
          <w:tcPr>
            <w:tcW w:w="567" w:type="dxa"/>
          </w:tcPr>
          <w:p w14:paraId="5F81B333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DC49C00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There’s a Gasorti.</w:t>
            </w:r>
          </w:p>
        </w:tc>
        <w:tc>
          <w:tcPr>
            <w:tcW w:w="2126" w:type="dxa"/>
          </w:tcPr>
          <w:p w14:paraId="4AA151C3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ðɛəz ə gəsɔti</w:t>
            </w:r>
          </w:p>
        </w:tc>
        <w:tc>
          <w:tcPr>
            <w:tcW w:w="1985" w:type="dxa"/>
          </w:tcPr>
          <w:p w14:paraId="29CA94A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BB5E3A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BEC13E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AC362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4B11D1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9B51EE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46F0B7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3187B2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39383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72FA1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7C37A43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16914256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5DAAA698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Sarpeghee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76C60EC0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 wɛntu ðə sapəgi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2730CD6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16454A7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7B47048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E85C9E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DA0279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241BC95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5908B1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D98F39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FC5A89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4CE1A6A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EB8B635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1362026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47C3A68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Who took the Sarpeg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CD97122" w14:textId="77777777" w:rsidR="002B094F" w:rsidRPr="007F6009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u tʊk ðə sapə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CD61EE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D6BB5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82ECEE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6C4B90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3FC23F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AFC27A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688F2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ED5907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214ABA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E091D5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D315C64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2F32C9ED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4A794531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 want a Pesorg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29603634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7F6009">
              <w:rPr>
                <w:rFonts w:ascii="Calibri" w:hAnsi="Calibri"/>
                <w:color w:val="000000" w:themeColor="text1"/>
              </w:rPr>
              <w:t>pəsɔg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6B0C34B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4E4F49C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52CEA73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5CF1EB3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7D91E4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6F6A80D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63DCF6F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EFC4E1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04D47D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4FCAABE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E3499E2" w14:textId="77777777" w:rsidTr="002B094F">
        <w:trPr>
          <w:trHeight w:val="340"/>
        </w:trPr>
        <w:tc>
          <w:tcPr>
            <w:tcW w:w="567" w:type="dxa"/>
          </w:tcPr>
          <w:p w14:paraId="59B226E4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28AEC5F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a  Torsepi</w:t>
            </w:r>
            <w:proofErr w:type="gramEnd"/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469AAF6F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ʃi hɛld ə tɔsəpi</w:t>
            </w:r>
          </w:p>
        </w:tc>
        <w:tc>
          <w:tcPr>
            <w:tcW w:w="1985" w:type="dxa"/>
          </w:tcPr>
          <w:p w14:paraId="374914A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9A9667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2CDA8D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6D4363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630FFE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0D6EB0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0046EB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517911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426AEF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B134B1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17338BE" w14:textId="77777777" w:rsidTr="002B094F">
        <w:trPr>
          <w:trHeight w:val="340"/>
        </w:trPr>
        <w:tc>
          <w:tcPr>
            <w:tcW w:w="567" w:type="dxa"/>
          </w:tcPr>
          <w:p w14:paraId="6300357C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A10D3B4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 found a Sarpega.</w:t>
            </w:r>
          </w:p>
        </w:tc>
        <w:tc>
          <w:tcPr>
            <w:tcW w:w="2126" w:type="dxa"/>
          </w:tcPr>
          <w:p w14:paraId="12966B52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7F6009">
              <w:rPr>
                <w:rFonts w:ascii="Calibri" w:hAnsi="Calibri"/>
                <w:color w:val="000000" w:themeColor="text1"/>
              </w:rPr>
              <w:t>sapəgə</w:t>
            </w:r>
          </w:p>
        </w:tc>
        <w:tc>
          <w:tcPr>
            <w:tcW w:w="1985" w:type="dxa"/>
          </w:tcPr>
          <w:p w14:paraId="2F9FF4D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680C3F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4EA5E6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E346B7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C0A6F3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75A894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750FD8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91BC9C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1818E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97F3DD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5CF9225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7C54A53D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56541BA8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Pegarsi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73B5D7AA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 wɛntu ðə pəgas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21F9A9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17A097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31CAE59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FD5A76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2839E9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1E68CD7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359F45A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A40792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673AFD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2F2CD40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C1A334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681B6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B0F03" w14:textId="77777777" w:rsidR="002B094F" w:rsidRPr="007F6009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t’s her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BD583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ɪts hɜ </w:t>
            </w: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AB9E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A154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E25A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70C4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EB16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532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9A79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F828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F6F1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60E2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B29DDD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042F0D35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1C1A63E0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Who took the Pegorta?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B765600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u tʊk ðə pəgɔt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45CE1EBB" w14:textId="77777777" w:rsidR="002B094F" w:rsidRPr="005A189D" w:rsidRDefault="002B094F" w:rsidP="002B094F">
            <w:pPr>
              <w:rPr>
                <w:rFonts w:ascii="SILDoulosIPA" w:hAnsi="SILDoulosIPA" w:cs="Doulos SIL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0F7DD8E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69F60D9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F757D7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95AAC2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268BF6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627A1A9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015B5FB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97393D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51FABCC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A0EAF6F" w14:textId="77777777" w:rsidTr="002B094F">
        <w:trPr>
          <w:trHeight w:val="340"/>
        </w:trPr>
        <w:tc>
          <w:tcPr>
            <w:tcW w:w="567" w:type="dxa"/>
          </w:tcPr>
          <w:p w14:paraId="302FC59D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3BCE955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Sarpeghee.</w:t>
            </w:r>
          </w:p>
        </w:tc>
        <w:tc>
          <w:tcPr>
            <w:tcW w:w="2126" w:type="dxa"/>
          </w:tcPr>
          <w:p w14:paraId="71503ECA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v gɒt ə nju sapəgi</w:t>
            </w:r>
          </w:p>
        </w:tc>
        <w:tc>
          <w:tcPr>
            <w:tcW w:w="1985" w:type="dxa"/>
          </w:tcPr>
          <w:p w14:paraId="2E85AE3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9793DE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B49DE6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BE4FFE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B3B65B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0B9FA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9DBD04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0D121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1EC29F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C11985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B4F0ECE" w14:textId="77777777" w:rsidTr="002B094F">
        <w:trPr>
          <w:trHeight w:val="340"/>
        </w:trPr>
        <w:tc>
          <w:tcPr>
            <w:tcW w:w="567" w:type="dxa"/>
          </w:tcPr>
          <w:p w14:paraId="106CEDAC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DE6A9BD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He gave me a Peetersa.</w:t>
            </w:r>
          </w:p>
        </w:tc>
        <w:tc>
          <w:tcPr>
            <w:tcW w:w="2126" w:type="dxa"/>
          </w:tcPr>
          <w:p w14:paraId="550A91B9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i geɪv  mi ə pitəsə</w:t>
            </w:r>
          </w:p>
        </w:tc>
        <w:tc>
          <w:tcPr>
            <w:tcW w:w="1985" w:type="dxa"/>
          </w:tcPr>
          <w:p w14:paraId="11854CC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1DF880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77303B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2621E4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93171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8D17E3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7E3A3A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30AF75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6BEC59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FAF835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D741EED" w14:textId="77777777" w:rsidTr="002B094F">
        <w:trPr>
          <w:trHeight w:val="340"/>
        </w:trPr>
        <w:tc>
          <w:tcPr>
            <w:tcW w:w="567" w:type="dxa"/>
          </w:tcPr>
          <w:p w14:paraId="12F7B906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481D9E5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There’s a Garpesi.</w:t>
            </w:r>
          </w:p>
        </w:tc>
        <w:tc>
          <w:tcPr>
            <w:tcW w:w="2126" w:type="dxa"/>
          </w:tcPr>
          <w:p w14:paraId="4491014E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ðɛəz ə gapəsi</w:t>
            </w:r>
          </w:p>
        </w:tc>
        <w:tc>
          <w:tcPr>
            <w:tcW w:w="1985" w:type="dxa"/>
          </w:tcPr>
          <w:p w14:paraId="09EBE26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958834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3B1CF3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766DA8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D94DD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E8B4B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0E221C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E35CC0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0E0ACA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64CDAD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64C8814" w14:textId="77777777" w:rsidTr="002B094F">
        <w:trPr>
          <w:trHeight w:val="340"/>
        </w:trPr>
        <w:tc>
          <w:tcPr>
            <w:tcW w:w="567" w:type="dxa"/>
          </w:tcPr>
          <w:p w14:paraId="6AD36C8C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BF819D7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Can I have a Pesarti?</w:t>
            </w:r>
          </w:p>
        </w:tc>
        <w:tc>
          <w:tcPr>
            <w:tcW w:w="2126" w:type="dxa"/>
          </w:tcPr>
          <w:p w14:paraId="08042500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kæn aɪ hæv ə pəsati</w:t>
            </w:r>
          </w:p>
        </w:tc>
        <w:tc>
          <w:tcPr>
            <w:tcW w:w="1985" w:type="dxa"/>
          </w:tcPr>
          <w:p w14:paraId="220C26F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73F09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864E90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24D98A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5E6EF7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77DF1D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5B47D4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8361BE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ED8447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9C7EFE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26306CC" w14:textId="77777777" w:rsidTr="002B094F">
        <w:trPr>
          <w:trHeight w:val="340"/>
        </w:trPr>
        <w:tc>
          <w:tcPr>
            <w:tcW w:w="567" w:type="dxa"/>
          </w:tcPr>
          <w:p w14:paraId="010D4275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4BB3826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 want a Teparsi.</w:t>
            </w:r>
          </w:p>
        </w:tc>
        <w:tc>
          <w:tcPr>
            <w:tcW w:w="2126" w:type="dxa"/>
          </w:tcPr>
          <w:p w14:paraId="4D660C1B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7F6009">
              <w:rPr>
                <w:rFonts w:ascii="Calibri" w:hAnsi="Calibri"/>
                <w:color w:val="000000" w:themeColor="text1"/>
              </w:rPr>
              <w:t>təpasi</w:t>
            </w:r>
          </w:p>
        </w:tc>
        <w:tc>
          <w:tcPr>
            <w:tcW w:w="1985" w:type="dxa"/>
          </w:tcPr>
          <w:p w14:paraId="5EEB486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345035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99DE06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8B5661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21A7F6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D97459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F550E9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1C955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C98E0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FDED37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23F3001" w14:textId="77777777" w:rsidTr="002B094F">
        <w:trPr>
          <w:trHeight w:val="340"/>
        </w:trPr>
        <w:tc>
          <w:tcPr>
            <w:tcW w:w="567" w:type="dxa"/>
          </w:tcPr>
          <w:p w14:paraId="1C088B0A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ECACAB0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He gave me a Teesepa.</w:t>
            </w:r>
          </w:p>
        </w:tc>
        <w:tc>
          <w:tcPr>
            <w:tcW w:w="2126" w:type="dxa"/>
          </w:tcPr>
          <w:p w14:paraId="14CE836E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i geɪv  mi ə tisəpə</w:t>
            </w:r>
          </w:p>
        </w:tc>
        <w:tc>
          <w:tcPr>
            <w:tcW w:w="1985" w:type="dxa"/>
          </w:tcPr>
          <w:p w14:paraId="5194BCF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22358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10CEC9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7DD223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9775FA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39CFC7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88ED5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AA9E84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340F65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E37157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55A6AC4" w14:textId="77777777" w:rsidTr="002B094F">
        <w:trPr>
          <w:trHeight w:val="340"/>
        </w:trPr>
        <w:tc>
          <w:tcPr>
            <w:tcW w:w="567" w:type="dxa"/>
          </w:tcPr>
          <w:p w14:paraId="6D214BA3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15F8BAD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a  Gasorti</w:t>
            </w:r>
            <w:proofErr w:type="gramEnd"/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397E2F35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ʃi hɛld ə gəsɔti</w:t>
            </w:r>
          </w:p>
        </w:tc>
        <w:tc>
          <w:tcPr>
            <w:tcW w:w="1985" w:type="dxa"/>
          </w:tcPr>
          <w:p w14:paraId="38E5E96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7381CD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EB81B3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7F8A0B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839511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9E887F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8B4F9C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1E01CF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C4145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64DE51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5945B27" w14:textId="77777777" w:rsidTr="002B094F">
        <w:trPr>
          <w:trHeight w:val="340"/>
        </w:trPr>
        <w:tc>
          <w:tcPr>
            <w:tcW w:w="567" w:type="dxa"/>
          </w:tcPr>
          <w:p w14:paraId="78BE98A6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2F30207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Can I have a Geetesi?</w:t>
            </w:r>
          </w:p>
        </w:tc>
        <w:tc>
          <w:tcPr>
            <w:tcW w:w="2126" w:type="dxa"/>
          </w:tcPr>
          <w:p w14:paraId="7FA1ABC4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kæn aɪ hæv ə gitəsi </w:t>
            </w:r>
          </w:p>
        </w:tc>
        <w:tc>
          <w:tcPr>
            <w:tcW w:w="1985" w:type="dxa"/>
          </w:tcPr>
          <w:p w14:paraId="78478D9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C10B35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7BD4C2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41F408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DFB0BA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2FBD21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1B8ED2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E6E5DE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B1599B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6B62AC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0BFF9F6" w14:textId="77777777" w:rsidTr="002B094F">
        <w:trPr>
          <w:trHeight w:val="340"/>
        </w:trPr>
        <w:tc>
          <w:tcPr>
            <w:tcW w:w="567" w:type="dxa"/>
          </w:tcPr>
          <w:p w14:paraId="1779C3DB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55B767C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Parseta.</w:t>
            </w:r>
          </w:p>
        </w:tc>
        <w:tc>
          <w:tcPr>
            <w:tcW w:w="2126" w:type="dxa"/>
          </w:tcPr>
          <w:p w14:paraId="10DD494B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aɪv gɒt ə nju </w:t>
            </w: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</w:tcPr>
          <w:p w14:paraId="1451785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482A75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35B0A4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6A7075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0D04B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1F5D2D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EA7869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BE3E11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03F281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1F0DFA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DB7D4A2" w14:textId="77777777" w:rsidTr="002B094F">
        <w:trPr>
          <w:trHeight w:val="340"/>
        </w:trPr>
        <w:tc>
          <w:tcPr>
            <w:tcW w:w="567" w:type="dxa"/>
          </w:tcPr>
          <w:p w14:paraId="5FE4F701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DE4DABF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Who took the Tegarpa?</w:t>
            </w:r>
          </w:p>
        </w:tc>
        <w:tc>
          <w:tcPr>
            <w:tcW w:w="2126" w:type="dxa"/>
          </w:tcPr>
          <w:p w14:paraId="7FA8C094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u tʊk ðə təgapə</w:t>
            </w:r>
          </w:p>
        </w:tc>
        <w:tc>
          <w:tcPr>
            <w:tcW w:w="1985" w:type="dxa"/>
          </w:tcPr>
          <w:p w14:paraId="07F0DCE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E56B25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F040D6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9829D1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2D1DE3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847A44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F76E52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41F87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0E4B06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050902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F9631F1" w14:textId="77777777" w:rsidTr="002B094F">
        <w:trPr>
          <w:trHeight w:val="340"/>
        </w:trPr>
        <w:tc>
          <w:tcPr>
            <w:tcW w:w="567" w:type="dxa"/>
          </w:tcPr>
          <w:p w14:paraId="30650CDD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FAB5519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 found a Sarpeta.</w:t>
            </w:r>
          </w:p>
        </w:tc>
        <w:tc>
          <w:tcPr>
            <w:tcW w:w="2126" w:type="dxa"/>
          </w:tcPr>
          <w:p w14:paraId="5AEC7F9D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7F6009">
              <w:rPr>
                <w:rFonts w:ascii="Calibri" w:hAnsi="Calibri"/>
                <w:color w:val="000000" w:themeColor="text1"/>
              </w:rPr>
              <w:t>sapətə</w:t>
            </w:r>
          </w:p>
        </w:tc>
        <w:tc>
          <w:tcPr>
            <w:tcW w:w="1985" w:type="dxa"/>
          </w:tcPr>
          <w:p w14:paraId="3DE89A9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F7EF2D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437CC9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BB1BC6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C96016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1BFBC0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39D57F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645AA5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9A51AE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E070D4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C29D821" w14:textId="77777777" w:rsidTr="002B094F">
        <w:trPr>
          <w:trHeight w:val="340"/>
        </w:trPr>
        <w:tc>
          <w:tcPr>
            <w:tcW w:w="567" w:type="dxa"/>
          </w:tcPr>
          <w:p w14:paraId="5006C4C4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EB7615B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Tarsepee.</w:t>
            </w:r>
          </w:p>
        </w:tc>
        <w:tc>
          <w:tcPr>
            <w:tcW w:w="2126" w:type="dxa"/>
          </w:tcPr>
          <w:p w14:paraId="4C1EA4D8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7F6009">
              <w:rPr>
                <w:color w:val="000000" w:themeColor="text1"/>
              </w:rPr>
              <w:t>tas</w:t>
            </w:r>
            <w:r w:rsidRPr="007F6009">
              <w:rPr>
                <w:rFonts w:ascii="Calibri" w:hAnsi="Calibri"/>
                <w:color w:val="000000" w:themeColor="text1"/>
              </w:rPr>
              <w:t>ə</w:t>
            </w:r>
            <w:r w:rsidRPr="007F6009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4EA6C29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E83152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5D0841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B6936D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E6A661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2DB8E3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BEAE81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D6584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3047B6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DFDC98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AAF2BAE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3C551C91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2835B175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There’s a Segorp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2EE5939F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ðɛəz ə səgɔp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385D047E" w14:textId="77777777" w:rsidR="002B094F" w:rsidRPr="005A189D" w:rsidRDefault="002B094F" w:rsidP="002B094F">
            <w:pPr>
              <w:rPr>
                <w:rFonts w:ascii="SILDoulosIPA" w:hAnsi="SILDoulosIPA" w:cs="Doulos SIL"/>
                <w:color w:val="00000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6382256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12E27D4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5ED970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6C7361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3372EEB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5B3BCA1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FC4299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437BAAB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7A5219A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CE75704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D2B908B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B5518A3" w14:textId="77777777" w:rsidR="002B094F" w:rsidRPr="007F6009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7F6009">
              <w:rPr>
                <w:rFonts w:ascii="Calibri" w:hAnsi="Calibri"/>
                <w:color w:val="000000" w:themeColor="text1"/>
                <w:sz w:val="24"/>
                <w:szCs w:val="24"/>
              </w:rPr>
              <w:t>It’s her Tesee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A9EEDAC" w14:textId="77777777" w:rsidR="002B094F" w:rsidRPr="007F6009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ɪts hɜ təsi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E10ABC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09A2E3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5EC77D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BBDFD8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2B3BAA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40D2CC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87BB56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CEAD22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78C588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E2C849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94FF0CF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32021D34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16272B2F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I want a Parset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77B07500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aɪ wɒnt ə </w:t>
            </w: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4785736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65A9916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353D26B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0602263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1B803A7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214F82B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02570CD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609348F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0D63684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39A3506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B9ED83D" w14:textId="77777777" w:rsidTr="002B094F">
        <w:trPr>
          <w:trHeight w:val="340"/>
        </w:trPr>
        <w:tc>
          <w:tcPr>
            <w:tcW w:w="567" w:type="dxa"/>
          </w:tcPr>
          <w:p w14:paraId="1AD5FEEE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EA1C01D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I found a Getorsi.</w:t>
            </w:r>
          </w:p>
        </w:tc>
        <w:tc>
          <w:tcPr>
            <w:tcW w:w="2126" w:type="dxa"/>
          </w:tcPr>
          <w:p w14:paraId="3E53CF3C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foʊnd ə gətɔsi</w:t>
            </w:r>
          </w:p>
        </w:tc>
        <w:tc>
          <w:tcPr>
            <w:tcW w:w="1985" w:type="dxa"/>
          </w:tcPr>
          <w:p w14:paraId="3041FB3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E4EBB8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D7D086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0B73F1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0FC24A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416151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E33328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270AF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DDD55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F28645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E9E05A4" w14:textId="77777777" w:rsidTr="002B094F">
        <w:trPr>
          <w:trHeight w:val="340"/>
        </w:trPr>
        <w:tc>
          <w:tcPr>
            <w:tcW w:w="567" w:type="dxa"/>
          </w:tcPr>
          <w:p w14:paraId="77DA8C8D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64EE8BF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e gave me a Garpesi.</w:t>
            </w:r>
          </w:p>
        </w:tc>
        <w:tc>
          <w:tcPr>
            <w:tcW w:w="2126" w:type="dxa"/>
          </w:tcPr>
          <w:p w14:paraId="6C43B409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i geɪv  mi ə gapəsi</w:t>
            </w:r>
          </w:p>
        </w:tc>
        <w:tc>
          <w:tcPr>
            <w:tcW w:w="1985" w:type="dxa"/>
          </w:tcPr>
          <w:p w14:paraId="7C5EB68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88C48C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8D1EDD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89F07C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F97A7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8DBEAA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7C667E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8C00B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303A45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DC3E11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9D84200" w14:textId="77777777" w:rsidTr="002B094F">
        <w:trPr>
          <w:trHeight w:val="340"/>
        </w:trPr>
        <w:tc>
          <w:tcPr>
            <w:tcW w:w="567" w:type="dxa"/>
          </w:tcPr>
          <w:p w14:paraId="3F4B54D2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801DA06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I went to the Peetersa.</w:t>
            </w:r>
          </w:p>
        </w:tc>
        <w:tc>
          <w:tcPr>
            <w:tcW w:w="2126" w:type="dxa"/>
          </w:tcPr>
          <w:p w14:paraId="0A15FAF0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 wɛntu ðə pitəsə</w:t>
            </w:r>
          </w:p>
        </w:tc>
        <w:tc>
          <w:tcPr>
            <w:tcW w:w="1985" w:type="dxa"/>
          </w:tcPr>
          <w:p w14:paraId="08488C1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2337CC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C4725D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08304B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57C9A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BDFCCD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3C2D3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448704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083D7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929F63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31BC36D" w14:textId="77777777" w:rsidTr="002B094F">
        <w:trPr>
          <w:trHeight w:val="340"/>
        </w:trPr>
        <w:tc>
          <w:tcPr>
            <w:tcW w:w="567" w:type="dxa"/>
          </w:tcPr>
          <w:p w14:paraId="1868CA8D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72F40D1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She held a Pegarsi.</w:t>
            </w:r>
          </w:p>
        </w:tc>
        <w:tc>
          <w:tcPr>
            <w:tcW w:w="2126" w:type="dxa"/>
            <w:vAlign w:val="center"/>
          </w:tcPr>
          <w:p w14:paraId="3AD6513E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ʃi hɛld ə pəgasi</w:t>
            </w:r>
          </w:p>
        </w:tc>
        <w:tc>
          <w:tcPr>
            <w:tcW w:w="1985" w:type="dxa"/>
          </w:tcPr>
          <w:p w14:paraId="4AF77DA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39C707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3938EA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ED4551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2D124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C77F7A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164AB7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12E05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535BAA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946905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C4FC680" w14:textId="77777777" w:rsidTr="002B094F">
        <w:trPr>
          <w:trHeight w:val="340"/>
        </w:trPr>
        <w:tc>
          <w:tcPr>
            <w:tcW w:w="567" w:type="dxa"/>
          </w:tcPr>
          <w:p w14:paraId="3B250F6E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7CDB8D8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Can I have a Sarpeghee?</w:t>
            </w:r>
          </w:p>
        </w:tc>
        <w:tc>
          <w:tcPr>
            <w:tcW w:w="2126" w:type="dxa"/>
          </w:tcPr>
          <w:p w14:paraId="4A38EDB1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kæn aɪ hæv ə sapəgi</w:t>
            </w:r>
          </w:p>
        </w:tc>
        <w:tc>
          <w:tcPr>
            <w:tcW w:w="1985" w:type="dxa"/>
          </w:tcPr>
          <w:p w14:paraId="0503742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08A946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F6C877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195BBD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855131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2CADC6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B7572E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3C5863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BB9FF4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98271A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1DA295E" w14:textId="77777777" w:rsidTr="002B094F">
        <w:trPr>
          <w:trHeight w:val="340"/>
        </w:trPr>
        <w:tc>
          <w:tcPr>
            <w:tcW w:w="567" w:type="dxa"/>
          </w:tcPr>
          <w:p w14:paraId="0B7EEF60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FB1E54F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It’s her Pesorga.</w:t>
            </w:r>
          </w:p>
        </w:tc>
        <w:tc>
          <w:tcPr>
            <w:tcW w:w="2126" w:type="dxa"/>
          </w:tcPr>
          <w:p w14:paraId="06B6BA5B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ɪts hɜ pəsɔgə</w:t>
            </w:r>
          </w:p>
        </w:tc>
        <w:tc>
          <w:tcPr>
            <w:tcW w:w="1985" w:type="dxa"/>
          </w:tcPr>
          <w:p w14:paraId="2B17E07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E0A2F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7C9993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C08F86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F2D69B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C3C9DF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C83FCF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8B93F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BB7A86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FC4F4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AEFA77E" w14:textId="77777777" w:rsidTr="002B094F">
        <w:trPr>
          <w:trHeight w:val="340"/>
        </w:trPr>
        <w:tc>
          <w:tcPr>
            <w:tcW w:w="567" w:type="dxa"/>
          </w:tcPr>
          <w:p w14:paraId="1971BBE4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B41CAE8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There’s a Geetesi.</w:t>
            </w:r>
          </w:p>
        </w:tc>
        <w:tc>
          <w:tcPr>
            <w:tcW w:w="2126" w:type="dxa"/>
          </w:tcPr>
          <w:p w14:paraId="6611FF25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ðɛəz ə gitəsi </w:t>
            </w:r>
          </w:p>
        </w:tc>
        <w:tc>
          <w:tcPr>
            <w:tcW w:w="1985" w:type="dxa"/>
          </w:tcPr>
          <w:p w14:paraId="5B76189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C9B27A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74C619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847F13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AFD6FE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7BB794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E27F8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E86548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26669C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DF4FF3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626481B" w14:textId="77777777" w:rsidTr="002B094F">
        <w:trPr>
          <w:trHeight w:val="340"/>
        </w:trPr>
        <w:tc>
          <w:tcPr>
            <w:tcW w:w="567" w:type="dxa"/>
          </w:tcPr>
          <w:p w14:paraId="26F93D54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2B28DF7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Who took the Teparsi?</w:t>
            </w:r>
          </w:p>
        </w:tc>
        <w:tc>
          <w:tcPr>
            <w:tcW w:w="2126" w:type="dxa"/>
          </w:tcPr>
          <w:p w14:paraId="56FD1D63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u tʊk ðə təpasi</w:t>
            </w:r>
          </w:p>
        </w:tc>
        <w:tc>
          <w:tcPr>
            <w:tcW w:w="1985" w:type="dxa"/>
          </w:tcPr>
          <w:p w14:paraId="475D44F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02AB38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1373EE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F75087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7D2DA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F1B2A9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03C8D6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E08D5D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400B96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AD4860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7C122DF" w14:textId="77777777" w:rsidTr="002B094F">
        <w:trPr>
          <w:trHeight w:val="340"/>
        </w:trPr>
        <w:tc>
          <w:tcPr>
            <w:tcW w:w="567" w:type="dxa"/>
          </w:tcPr>
          <w:p w14:paraId="45A90901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0CB3300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I’ve got a new Segorpa.</w:t>
            </w:r>
          </w:p>
        </w:tc>
        <w:tc>
          <w:tcPr>
            <w:tcW w:w="2126" w:type="dxa"/>
          </w:tcPr>
          <w:p w14:paraId="0E702CFE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v gɒt ə nju səgɔpə</w:t>
            </w:r>
          </w:p>
        </w:tc>
        <w:tc>
          <w:tcPr>
            <w:tcW w:w="1985" w:type="dxa"/>
          </w:tcPr>
          <w:p w14:paraId="007AC34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0A21FD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6AC87A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3DC3D9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333E11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84DEB6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04D421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EED142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82A943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485455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71CCA7F" w14:textId="77777777" w:rsidTr="002B094F">
        <w:trPr>
          <w:trHeight w:val="340"/>
        </w:trPr>
        <w:tc>
          <w:tcPr>
            <w:tcW w:w="567" w:type="dxa"/>
          </w:tcPr>
          <w:p w14:paraId="576394CF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250B433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I want a Tarsepee.</w:t>
            </w:r>
          </w:p>
        </w:tc>
        <w:tc>
          <w:tcPr>
            <w:tcW w:w="2126" w:type="dxa"/>
          </w:tcPr>
          <w:p w14:paraId="0D1DCAB1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7F6009">
              <w:rPr>
                <w:rFonts w:ascii="Calibri" w:hAnsi="Calibri"/>
                <w:color w:val="000000" w:themeColor="text1"/>
              </w:rPr>
              <w:t>tasəpi</w:t>
            </w:r>
          </w:p>
        </w:tc>
        <w:tc>
          <w:tcPr>
            <w:tcW w:w="1985" w:type="dxa"/>
          </w:tcPr>
          <w:p w14:paraId="4AF5AAB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DA1F93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9E3175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80416D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FECF79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0E352C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BEB0D2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3649D3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5EFE6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F742E3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AA72E63" w14:textId="77777777" w:rsidTr="002B094F">
        <w:trPr>
          <w:trHeight w:val="340"/>
        </w:trPr>
        <w:tc>
          <w:tcPr>
            <w:tcW w:w="567" w:type="dxa"/>
          </w:tcPr>
          <w:p w14:paraId="7691228E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8E7992C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There’s a Tegarpa.</w:t>
            </w:r>
          </w:p>
        </w:tc>
        <w:tc>
          <w:tcPr>
            <w:tcW w:w="2126" w:type="dxa"/>
          </w:tcPr>
          <w:p w14:paraId="27EC02EE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ðɛəz ə təgapə</w:t>
            </w:r>
          </w:p>
        </w:tc>
        <w:tc>
          <w:tcPr>
            <w:tcW w:w="1985" w:type="dxa"/>
          </w:tcPr>
          <w:p w14:paraId="2439250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F4F2D3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B86EB2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1F906C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985A33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6D31AD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BB8B9B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B969A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C16690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2C92BE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FFAE683" w14:textId="77777777" w:rsidTr="002B094F">
        <w:trPr>
          <w:trHeight w:val="340"/>
        </w:trPr>
        <w:tc>
          <w:tcPr>
            <w:tcW w:w="567" w:type="dxa"/>
          </w:tcPr>
          <w:p w14:paraId="2AAB7F82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0475527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I’ve got a new Sarpega.</w:t>
            </w:r>
          </w:p>
        </w:tc>
        <w:tc>
          <w:tcPr>
            <w:tcW w:w="2126" w:type="dxa"/>
          </w:tcPr>
          <w:p w14:paraId="1B9A721E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v gɒt ə nju sapəgə</w:t>
            </w:r>
          </w:p>
        </w:tc>
        <w:tc>
          <w:tcPr>
            <w:tcW w:w="1985" w:type="dxa"/>
          </w:tcPr>
          <w:p w14:paraId="0F189E2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E78DD7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DD421A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E1ACE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56AC9E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CD17FA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C1A515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AED76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68BA7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6B6DAF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8B45920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2769EC95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25A5E46D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7F6009">
              <w:rPr>
                <w:rFonts w:ascii="Calibri" w:hAnsi="Calibri"/>
                <w:color w:val="000000" w:themeColor="text1"/>
              </w:rPr>
              <w:t>a  Pesarti</w:t>
            </w:r>
            <w:proofErr w:type="gramEnd"/>
            <w:r w:rsidRPr="007F6009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838EA55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ʃi hɛld ə pəsat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A82BCA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48D5E7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2E6CD8D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0C8588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0F8D60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2537EA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6D29BC5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52BB79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92EEF1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08978AC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04954C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BF01F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7CAC0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Who took the Torsep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9FA65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u tʊk ð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7DBF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D91E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4281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2988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33AC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2D1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F0F2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FFC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315C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6E62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8B039C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1846C0AC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</w:tcPr>
          <w:p w14:paraId="6D5A408E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I went to the Teseeg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A6B6707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 wɛntu ðə təsigə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</w:tcPr>
          <w:p w14:paraId="455C42B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7F77879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  <w:shd w:val="clear" w:color="auto" w:fill="auto"/>
          </w:tcPr>
          <w:p w14:paraId="279ABA4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5E7FAD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F8F294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122E74F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1B49CC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9408AE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C1CF59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E06748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925BF9F" w14:textId="77777777" w:rsidTr="002B094F">
        <w:trPr>
          <w:trHeight w:val="340"/>
        </w:trPr>
        <w:tc>
          <w:tcPr>
            <w:tcW w:w="567" w:type="dxa"/>
          </w:tcPr>
          <w:p w14:paraId="3BA46021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C08A29D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I found a Teesepa.</w:t>
            </w:r>
          </w:p>
        </w:tc>
        <w:tc>
          <w:tcPr>
            <w:tcW w:w="2126" w:type="dxa"/>
          </w:tcPr>
          <w:p w14:paraId="62532598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7F6009">
              <w:rPr>
                <w:rFonts w:ascii="Calibri" w:hAnsi="Calibri"/>
                <w:color w:val="000000" w:themeColor="text1"/>
              </w:rPr>
              <w:t>tisəpə</w:t>
            </w:r>
          </w:p>
        </w:tc>
        <w:tc>
          <w:tcPr>
            <w:tcW w:w="1985" w:type="dxa"/>
          </w:tcPr>
          <w:p w14:paraId="2AD619C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2A7ADC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5C3686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48892C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673BCF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1249C4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48B4B9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EE0DCB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3803D0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9B252F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046E291" w14:textId="77777777" w:rsidTr="002B094F">
        <w:trPr>
          <w:trHeight w:val="340"/>
        </w:trPr>
        <w:tc>
          <w:tcPr>
            <w:tcW w:w="567" w:type="dxa"/>
          </w:tcPr>
          <w:p w14:paraId="18351433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754AF69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e gave me a Gasorti.</w:t>
            </w:r>
          </w:p>
        </w:tc>
        <w:tc>
          <w:tcPr>
            <w:tcW w:w="2126" w:type="dxa"/>
          </w:tcPr>
          <w:p w14:paraId="16DA228B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i geɪv  mi ə gəsɔti</w:t>
            </w:r>
          </w:p>
        </w:tc>
        <w:tc>
          <w:tcPr>
            <w:tcW w:w="1985" w:type="dxa"/>
          </w:tcPr>
          <w:p w14:paraId="496BE85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BBD342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485F71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264CEB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05A7C5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A613B9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F3736B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439F84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EF746D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F6567A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A7A0FA2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0A6E872E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4D44B385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It’s her Pegort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5FA7DDEA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45F949B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078E37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75FD3F5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F7342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3B9999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1246A19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3AB1958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49C2A2C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4AEA94D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245DB87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61716D3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7B69D5A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3BF8E4A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Can I have a Sarpet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6C28BD1" w14:textId="77777777" w:rsidR="002B094F" w:rsidRPr="007F6009" w:rsidRDefault="002B094F" w:rsidP="002B094F">
            <w:pPr>
              <w:rPr>
                <w:rFonts w:ascii="Calibri" w:hAnsi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kæn aɪ hæv ə 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07AB01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DC209B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7FAB30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7B1FB5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204FBF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4443DF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90A7F9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2CD2FD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4B184E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94563E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8BF9069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3ED35812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4CE685F3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I want a Sarpet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42ADAC32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7F6009">
              <w:rPr>
                <w:rFonts w:ascii="Calibri" w:hAnsi="Calibri"/>
                <w:color w:val="000000" w:themeColor="text1"/>
              </w:rPr>
              <w:t>sapət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1BB3C9BE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5B4F2DC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079B13A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634D3BD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4FD88F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2D7C27C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0F0DB73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1C39560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5EA5F6C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1FF8040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BE7E5AA" w14:textId="77777777" w:rsidTr="002B094F">
        <w:trPr>
          <w:trHeight w:val="340"/>
        </w:trPr>
        <w:tc>
          <w:tcPr>
            <w:tcW w:w="567" w:type="dxa"/>
          </w:tcPr>
          <w:p w14:paraId="3813B608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73B18FC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I went to the Getorsi.</w:t>
            </w:r>
          </w:p>
        </w:tc>
        <w:tc>
          <w:tcPr>
            <w:tcW w:w="2126" w:type="dxa"/>
          </w:tcPr>
          <w:p w14:paraId="613A71B5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1A2917C1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581094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24DAB2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8ACDB0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5A804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CF8894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5B8107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15C4F4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59B9B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636B5C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3E28AE8" w14:textId="77777777" w:rsidTr="002B094F">
        <w:trPr>
          <w:trHeight w:val="340"/>
        </w:trPr>
        <w:tc>
          <w:tcPr>
            <w:tcW w:w="567" w:type="dxa"/>
          </w:tcPr>
          <w:p w14:paraId="7A626CEB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CF95C1F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It’s her Garpesi.</w:t>
            </w:r>
          </w:p>
        </w:tc>
        <w:tc>
          <w:tcPr>
            <w:tcW w:w="2126" w:type="dxa"/>
          </w:tcPr>
          <w:p w14:paraId="754FE8B3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ɪts hɜ gapəsi</w:t>
            </w:r>
          </w:p>
        </w:tc>
        <w:tc>
          <w:tcPr>
            <w:tcW w:w="1985" w:type="dxa"/>
          </w:tcPr>
          <w:p w14:paraId="159F1A42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13BF19F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552DC5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6DC9CE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87BF77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6D1C79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8E264D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042568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BFF5B0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E5311E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DE31288" w14:textId="77777777" w:rsidTr="002B094F">
        <w:trPr>
          <w:trHeight w:val="340"/>
        </w:trPr>
        <w:tc>
          <w:tcPr>
            <w:tcW w:w="567" w:type="dxa"/>
          </w:tcPr>
          <w:p w14:paraId="04F7C4C5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0446EEB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Who took the Pegorta?</w:t>
            </w:r>
          </w:p>
        </w:tc>
        <w:tc>
          <w:tcPr>
            <w:tcW w:w="2126" w:type="dxa"/>
          </w:tcPr>
          <w:p w14:paraId="4C5FED6F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u tʊk ðə pəgɔtə</w:t>
            </w:r>
          </w:p>
        </w:tc>
        <w:tc>
          <w:tcPr>
            <w:tcW w:w="1985" w:type="dxa"/>
          </w:tcPr>
          <w:p w14:paraId="1724A0C8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7338C9E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4A5C9E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73F84D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D8622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A3B676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3FA115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78F2C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A07906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F3B381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9EDD24C" w14:textId="77777777" w:rsidTr="002B094F">
        <w:trPr>
          <w:trHeight w:val="340"/>
        </w:trPr>
        <w:tc>
          <w:tcPr>
            <w:tcW w:w="567" w:type="dxa"/>
          </w:tcPr>
          <w:p w14:paraId="3B4ADF3F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26346D5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There’s a Pesorga.</w:t>
            </w:r>
          </w:p>
        </w:tc>
        <w:tc>
          <w:tcPr>
            <w:tcW w:w="2126" w:type="dxa"/>
          </w:tcPr>
          <w:p w14:paraId="75A13623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ðɛəz ə pəsɔgə</w:t>
            </w:r>
          </w:p>
        </w:tc>
        <w:tc>
          <w:tcPr>
            <w:tcW w:w="1985" w:type="dxa"/>
          </w:tcPr>
          <w:p w14:paraId="44A6D7F9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4FB83D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A22137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851E0B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826016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510A61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AC143E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356FC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B316A7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1CEE9D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259FA45" w14:textId="77777777" w:rsidTr="002B094F">
        <w:trPr>
          <w:trHeight w:val="340"/>
        </w:trPr>
        <w:tc>
          <w:tcPr>
            <w:tcW w:w="567" w:type="dxa"/>
          </w:tcPr>
          <w:p w14:paraId="53A96462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47CD4FA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I found a Torsepi.</w:t>
            </w:r>
          </w:p>
        </w:tc>
        <w:tc>
          <w:tcPr>
            <w:tcW w:w="2126" w:type="dxa"/>
          </w:tcPr>
          <w:p w14:paraId="64033856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7F6009">
              <w:rPr>
                <w:rFonts w:ascii="Calibri" w:hAnsi="Calibri"/>
                <w:color w:val="000000" w:themeColor="text1"/>
              </w:rPr>
              <w:t>tɔsəpi</w:t>
            </w:r>
          </w:p>
        </w:tc>
        <w:tc>
          <w:tcPr>
            <w:tcW w:w="1985" w:type="dxa"/>
          </w:tcPr>
          <w:p w14:paraId="6A9519F3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75116FE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8FE7E4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63E6A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38266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CA5B62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C4991D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D6BD9D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D8FE71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4A03D3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8FB486C" w14:textId="77777777" w:rsidTr="002B094F">
        <w:trPr>
          <w:trHeight w:val="340"/>
        </w:trPr>
        <w:tc>
          <w:tcPr>
            <w:tcW w:w="567" w:type="dxa"/>
          </w:tcPr>
          <w:p w14:paraId="40E2E9E1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C333B26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 xml:space="preserve">She held </w:t>
            </w:r>
            <w:proofErr w:type="gramStart"/>
            <w:r w:rsidRPr="007F6009">
              <w:rPr>
                <w:color w:val="000000" w:themeColor="text1"/>
              </w:rPr>
              <w:t>a  Tarsepee</w:t>
            </w:r>
            <w:proofErr w:type="gramEnd"/>
            <w:r w:rsidRPr="007F6009">
              <w:rPr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3470F58D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7F6009">
              <w:rPr>
                <w:color w:val="000000" w:themeColor="text1"/>
              </w:rPr>
              <w:t>tas</w:t>
            </w:r>
            <w:r w:rsidRPr="007F6009">
              <w:rPr>
                <w:rFonts w:ascii="Calibri" w:hAnsi="Calibri"/>
                <w:color w:val="000000" w:themeColor="text1"/>
              </w:rPr>
              <w:t>ə</w:t>
            </w:r>
            <w:r w:rsidRPr="007F6009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6C88E668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AFC08D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1ECBB1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1D2FD2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647D00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C03D81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A84908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AA9D6D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0A41F1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348C00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DF993EC" w14:textId="77777777" w:rsidTr="002B094F">
        <w:trPr>
          <w:trHeight w:val="340"/>
        </w:trPr>
        <w:tc>
          <w:tcPr>
            <w:tcW w:w="567" w:type="dxa"/>
          </w:tcPr>
          <w:p w14:paraId="3B163173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D73D6ED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I’ve got a new Gasorti.</w:t>
            </w:r>
          </w:p>
        </w:tc>
        <w:tc>
          <w:tcPr>
            <w:tcW w:w="2126" w:type="dxa"/>
          </w:tcPr>
          <w:p w14:paraId="40092D3F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v gɒt ə nju gəsɔti</w:t>
            </w:r>
          </w:p>
        </w:tc>
        <w:tc>
          <w:tcPr>
            <w:tcW w:w="1985" w:type="dxa"/>
          </w:tcPr>
          <w:p w14:paraId="3B1999FC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6035390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4DAA62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32403E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B571B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6D8E61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A007C1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A64A5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97FA5D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10A94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1D32602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0AAC761E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153C04EA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He gave me a Parseta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3A953856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 xml:space="preserve">hi geɪv mi ə </w:t>
            </w: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099EFEFB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3A89E7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66D3959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E1FA1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E77C9F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548CCC0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387CB9C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3F0FEB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F675A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6AFAC7E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CB0C9C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5ECC7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93DCC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Can I have a Teese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49B17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kæn aɪ hæv 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EB558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FD1B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CACF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4AA5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7BC4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F90A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CC60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614D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9962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141A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60BD9D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0539F240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1B0F26A4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There’s a Segorp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F4A2D8F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ðɛəz ə səgɔp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4BC28178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7FEDAD1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5C17072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A7B3AD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48E113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93853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40DB2B5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31B054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EA5FF4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13F577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EFD83AF" w14:textId="77777777" w:rsidTr="002B094F">
        <w:trPr>
          <w:trHeight w:val="340"/>
        </w:trPr>
        <w:tc>
          <w:tcPr>
            <w:tcW w:w="567" w:type="dxa"/>
          </w:tcPr>
          <w:p w14:paraId="6FB18E08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9A2C331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I want a Pegarsi.</w:t>
            </w:r>
          </w:p>
        </w:tc>
        <w:tc>
          <w:tcPr>
            <w:tcW w:w="2126" w:type="dxa"/>
          </w:tcPr>
          <w:p w14:paraId="4426F30F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7F6009">
              <w:rPr>
                <w:rFonts w:ascii="Calibri" w:hAnsi="Calibri"/>
                <w:color w:val="000000" w:themeColor="text1"/>
              </w:rPr>
              <w:t>pəgasi</w:t>
            </w:r>
          </w:p>
        </w:tc>
        <w:tc>
          <w:tcPr>
            <w:tcW w:w="1985" w:type="dxa"/>
          </w:tcPr>
          <w:p w14:paraId="2547727F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4100492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3024C6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A3A0E5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0441F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083F3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12BF5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E630DC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914E3D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175605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E788DC3" w14:textId="77777777" w:rsidTr="002B094F">
        <w:trPr>
          <w:trHeight w:val="340"/>
        </w:trPr>
        <w:tc>
          <w:tcPr>
            <w:tcW w:w="567" w:type="dxa"/>
          </w:tcPr>
          <w:p w14:paraId="4EB18C24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C5A2A6E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I went to the Teparsi.</w:t>
            </w:r>
          </w:p>
        </w:tc>
        <w:tc>
          <w:tcPr>
            <w:tcW w:w="2126" w:type="dxa"/>
          </w:tcPr>
          <w:p w14:paraId="7A1A8045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 wɛntu ðə təpɑsi</w:t>
            </w:r>
          </w:p>
        </w:tc>
        <w:tc>
          <w:tcPr>
            <w:tcW w:w="1985" w:type="dxa"/>
          </w:tcPr>
          <w:p w14:paraId="65B7CDC0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75D34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DA6FAF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9F58E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C5CF92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5CFBAC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D3CCA5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2C57F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0381E3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3ECCCC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AC7D5D6" w14:textId="77777777" w:rsidTr="002B094F">
        <w:trPr>
          <w:trHeight w:val="340"/>
        </w:trPr>
        <w:tc>
          <w:tcPr>
            <w:tcW w:w="567" w:type="dxa"/>
          </w:tcPr>
          <w:p w14:paraId="01E356C6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98490BF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He gave me a Pesarti.</w:t>
            </w:r>
          </w:p>
        </w:tc>
        <w:tc>
          <w:tcPr>
            <w:tcW w:w="2126" w:type="dxa"/>
          </w:tcPr>
          <w:p w14:paraId="3DB1A650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i geɪv mi ə pəsati</w:t>
            </w:r>
          </w:p>
        </w:tc>
        <w:tc>
          <w:tcPr>
            <w:tcW w:w="1985" w:type="dxa"/>
          </w:tcPr>
          <w:p w14:paraId="63461B00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1386B8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266967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4A81F9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D19A9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4242A1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A6F4D4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AF595D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A81E6D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480C30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9139F37" w14:textId="77777777" w:rsidTr="002B094F">
        <w:trPr>
          <w:trHeight w:val="340"/>
        </w:trPr>
        <w:tc>
          <w:tcPr>
            <w:tcW w:w="567" w:type="dxa"/>
          </w:tcPr>
          <w:p w14:paraId="5F636635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354D5A6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I’ve got a new Teseega.</w:t>
            </w:r>
          </w:p>
        </w:tc>
        <w:tc>
          <w:tcPr>
            <w:tcW w:w="2126" w:type="dxa"/>
          </w:tcPr>
          <w:p w14:paraId="68950556" w14:textId="77777777" w:rsidR="002B094F" w:rsidRPr="007F6009" w:rsidRDefault="002B094F" w:rsidP="002B094F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aɪv gɒt ə nju təsigə</w:t>
            </w:r>
          </w:p>
        </w:tc>
        <w:tc>
          <w:tcPr>
            <w:tcW w:w="1985" w:type="dxa"/>
          </w:tcPr>
          <w:p w14:paraId="37FAB1C0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2781E6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D7DF89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4B786F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C162B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8F5983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0DC7E1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5DE46F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547ED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393D30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E8FEBE3" w14:textId="77777777" w:rsidTr="002B094F">
        <w:trPr>
          <w:trHeight w:val="340"/>
        </w:trPr>
        <w:tc>
          <w:tcPr>
            <w:tcW w:w="567" w:type="dxa"/>
          </w:tcPr>
          <w:p w14:paraId="60CFDB7E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1245ACD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 xml:space="preserve">She held </w:t>
            </w:r>
            <w:proofErr w:type="gramStart"/>
            <w:r w:rsidRPr="007F6009">
              <w:rPr>
                <w:color w:val="000000" w:themeColor="text1"/>
              </w:rPr>
              <w:t>a  Geetesi</w:t>
            </w:r>
            <w:proofErr w:type="gramEnd"/>
            <w:r w:rsidRPr="007F6009">
              <w:rPr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0ABC1EC7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ʃi hɛld ə gitəsi </w:t>
            </w:r>
          </w:p>
        </w:tc>
        <w:tc>
          <w:tcPr>
            <w:tcW w:w="1985" w:type="dxa"/>
          </w:tcPr>
          <w:p w14:paraId="6DF56386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79F8047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AD01B9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CBEC83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E13E2D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BF1109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A155DB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0B8596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4A487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BCACF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2C8A224" w14:textId="77777777" w:rsidTr="002B094F">
        <w:trPr>
          <w:trHeight w:val="340"/>
        </w:trPr>
        <w:tc>
          <w:tcPr>
            <w:tcW w:w="567" w:type="dxa"/>
          </w:tcPr>
          <w:p w14:paraId="62592AB8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1C8CB15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It’s her Peetersa.</w:t>
            </w:r>
          </w:p>
        </w:tc>
        <w:tc>
          <w:tcPr>
            <w:tcW w:w="2126" w:type="dxa"/>
          </w:tcPr>
          <w:p w14:paraId="5F23B03B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ɪts hɜ pitəsə</w:t>
            </w:r>
          </w:p>
        </w:tc>
        <w:tc>
          <w:tcPr>
            <w:tcW w:w="1985" w:type="dxa"/>
          </w:tcPr>
          <w:p w14:paraId="772CABD6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07C919D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8F22D7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DC81E6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1442BC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F4FD4D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4A455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F66833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AC4933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251AF8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C211F4C" w14:textId="77777777" w:rsidTr="002B094F">
        <w:trPr>
          <w:trHeight w:val="340"/>
        </w:trPr>
        <w:tc>
          <w:tcPr>
            <w:tcW w:w="567" w:type="dxa"/>
          </w:tcPr>
          <w:p w14:paraId="16012AD4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5D4C249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I found a Sarpeghee.</w:t>
            </w:r>
          </w:p>
        </w:tc>
        <w:tc>
          <w:tcPr>
            <w:tcW w:w="2126" w:type="dxa"/>
          </w:tcPr>
          <w:p w14:paraId="0E2E3800" w14:textId="77777777" w:rsidR="002B094F" w:rsidRPr="007F6009" w:rsidRDefault="002B094F" w:rsidP="002B094F">
            <w:pPr>
              <w:rPr>
                <w:rFonts w:ascii="Calibri" w:hAnsi="Calibri"/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7F6009">
              <w:rPr>
                <w:rFonts w:ascii="Calibri" w:hAnsi="Calibri"/>
                <w:color w:val="000000" w:themeColor="text1"/>
              </w:rPr>
              <w:t>sapəgi</w:t>
            </w:r>
          </w:p>
        </w:tc>
        <w:tc>
          <w:tcPr>
            <w:tcW w:w="1985" w:type="dxa"/>
          </w:tcPr>
          <w:p w14:paraId="1E27046F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9E1E52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A20BFF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57051E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103AE9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54E9B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3B9B8A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6ED45A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958B2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F084A8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4AF5879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4DBA8E29" w14:textId="77777777" w:rsidR="002B094F" w:rsidRPr="00CC6245" w:rsidRDefault="002B094F" w:rsidP="008E6628">
            <w:pPr>
              <w:numPr>
                <w:ilvl w:val="0"/>
                <w:numId w:val="4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08EC95F0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Who took the Sarpega?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7740BFE5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hu tʊk ðə sapəg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0A0EBEBD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72B8069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18E1B5F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60E4F7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E0AA14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48DA0AF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6FE38E5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7D81C3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8BFFD0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485B614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B1592E5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5E213F2" w14:textId="77777777" w:rsidR="002B094F" w:rsidRPr="00CC6245" w:rsidRDefault="002B094F" w:rsidP="002B094F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23D34D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color w:val="000000" w:themeColor="text1"/>
              </w:rPr>
              <w:t>Can I have a Tegarp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26E0723" w14:textId="77777777" w:rsidR="002B094F" w:rsidRPr="007F6009" w:rsidRDefault="002B094F" w:rsidP="002B094F">
            <w:pPr>
              <w:rPr>
                <w:color w:val="000000" w:themeColor="text1"/>
              </w:rPr>
            </w:pPr>
            <w:r w:rsidRPr="007F6009">
              <w:rPr>
                <w:rFonts w:ascii="Calibri" w:hAnsi="Calibri"/>
                <w:color w:val="000000" w:themeColor="text1"/>
              </w:rPr>
              <w:t>kæn aɪ hæv ə təgap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214C593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1EC559E" w14:textId="77777777" w:rsidR="002B094F" w:rsidRDefault="002B094F" w:rsidP="002B094F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29D779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E021A66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1BB9185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3CA8CAF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C83E8AB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B81D2D1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E818EF1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B558680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</w:tr>
    </w:tbl>
    <w:p w14:paraId="54CB858F" w14:textId="77777777" w:rsidR="008E6628" w:rsidRDefault="008E6628" w:rsidP="002B094F">
      <w:pPr>
        <w:keepNext/>
        <w:spacing w:before="240"/>
        <w:ind w:hanging="567"/>
        <w:outlineLvl w:val="1"/>
        <w:rPr>
          <w:rFonts w:ascii="Arial" w:hAnsi="Arial" w:cs="Arial"/>
          <w:b/>
          <w:sz w:val="28"/>
          <w:szCs w:val="20"/>
        </w:rPr>
      </w:pPr>
    </w:p>
    <w:p w14:paraId="1EFCB9D9" w14:textId="77777777" w:rsidR="008E6628" w:rsidRDefault="008E6628">
      <w:pPr>
        <w:rPr>
          <w:rFonts w:ascii="Arial" w:hAnsi="Arial" w:cs="Arial"/>
          <w:b/>
          <w:sz w:val="28"/>
          <w:szCs w:val="20"/>
        </w:rPr>
      </w:pPr>
      <w:r>
        <w:rPr>
          <w:rFonts w:ascii="Arial" w:hAnsi="Arial" w:cs="Arial"/>
          <w:b/>
          <w:sz w:val="28"/>
          <w:szCs w:val="20"/>
        </w:rPr>
        <w:br w:type="page"/>
      </w:r>
    </w:p>
    <w:p w14:paraId="77AD197B" w14:textId="1ECFA514" w:rsidR="002B094F" w:rsidRPr="002B094F" w:rsidRDefault="002B094F" w:rsidP="002B094F">
      <w:pPr>
        <w:keepNext/>
        <w:spacing w:before="240"/>
        <w:ind w:hanging="567"/>
        <w:outlineLvl w:val="1"/>
        <w:rPr>
          <w:rFonts w:ascii="Arial" w:hAnsi="Arial" w:cs="Arial"/>
          <w:b/>
        </w:rPr>
      </w:pPr>
      <w:r w:rsidRPr="002B094F">
        <w:rPr>
          <w:rFonts w:ascii="Arial" w:hAnsi="Arial" w:cs="Arial"/>
          <w:b/>
          <w:sz w:val="28"/>
          <w:szCs w:val="20"/>
        </w:rPr>
        <w:lastRenderedPageBreak/>
        <w:t>Data Sheet: Session 4</w:t>
      </w:r>
      <w:r w:rsidRPr="002B094F">
        <w:rPr>
          <w:rFonts w:ascii="Arial" w:hAnsi="Arial" w:cs="Arial"/>
          <w:b/>
          <w:sz w:val="28"/>
          <w:szCs w:val="20"/>
        </w:rPr>
        <w:tab/>
      </w:r>
      <w:r w:rsidRPr="002B094F">
        <w:rPr>
          <w:rFonts w:ascii="Arial" w:hAnsi="Arial" w:cs="Arial"/>
          <w:b/>
        </w:rPr>
        <w:t>Child’s name: __________ Date</w:t>
      </w:r>
      <w:proofErr w:type="gramStart"/>
      <w:r w:rsidRPr="002B094F">
        <w:rPr>
          <w:rFonts w:ascii="Arial" w:hAnsi="Arial" w:cs="Arial"/>
          <w:b/>
        </w:rPr>
        <w:t>:_</w:t>
      </w:r>
      <w:proofErr w:type="gramEnd"/>
      <w:r w:rsidRPr="002B094F">
        <w:rPr>
          <w:rFonts w:ascii="Arial" w:hAnsi="Arial" w:cs="Arial"/>
          <w:b/>
        </w:rPr>
        <w:t>_____</w:t>
      </w:r>
    </w:p>
    <w:p w14:paraId="46B776A9" w14:textId="77777777" w:rsidR="002B094F" w:rsidRPr="002B094F" w:rsidRDefault="002B094F" w:rsidP="002B094F"/>
    <w:tbl>
      <w:tblPr>
        <w:tblW w:w="10946" w:type="dxa"/>
        <w:tblInd w:w="-1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127"/>
        <w:gridCol w:w="2126"/>
        <w:gridCol w:w="1985"/>
        <w:gridCol w:w="425"/>
        <w:gridCol w:w="579"/>
        <w:gridCol w:w="461"/>
        <w:gridCol w:w="461"/>
        <w:gridCol w:w="462"/>
        <w:gridCol w:w="369"/>
        <w:gridCol w:w="461"/>
        <w:gridCol w:w="461"/>
        <w:gridCol w:w="462"/>
      </w:tblGrid>
      <w:tr w:rsidR="002B094F" w:rsidRPr="002B094F" w14:paraId="3BD4FD5F" w14:textId="77777777" w:rsidTr="002B094F">
        <w:trPr>
          <w:trHeight w:val="406"/>
          <w:tblHeader/>
        </w:trPr>
        <w:tc>
          <w:tcPr>
            <w:tcW w:w="56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07501414" w14:textId="77777777" w:rsidR="002B094F" w:rsidRPr="002B094F" w:rsidRDefault="002B094F" w:rsidP="002B094F">
            <w:pPr>
              <w:tabs>
                <w:tab w:val="left" w:pos="540"/>
              </w:tabs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sz w:val="22"/>
                <w:szCs w:val="22"/>
                <w:lang w:val="en-US"/>
              </w:rPr>
              <w:t>Trial #</w:t>
            </w:r>
          </w:p>
        </w:tc>
        <w:tc>
          <w:tcPr>
            <w:tcW w:w="212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261EFF3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sz w:val="22"/>
                <w:szCs w:val="22"/>
                <w:lang w:val="en-US"/>
              </w:rPr>
              <w:t>Target</w:t>
            </w:r>
            <w:r w:rsidRPr="002B094F">
              <w:rPr>
                <w:rFonts w:ascii="Arial" w:hAnsi="Arial" w:cs="Arial"/>
                <w:sz w:val="22"/>
                <w:szCs w:val="22"/>
                <w:lang w:val="en-US"/>
              </w:rPr>
              <w:br/>
              <w:t>(orthographic  transcription)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0E317A16" w14:textId="77777777" w:rsidR="002B094F" w:rsidRPr="002B094F" w:rsidRDefault="002B094F" w:rsidP="002B094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2B094F">
              <w:rPr>
                <w:rFonts w:ascii="Arial" w:hAnsi="Arial" w:cs="Arial"/>
                <w:sz w:val="22"/>
                <w:szCs w:val="22"/>
                <w:lang w:val="en-US"/>
              </w:rPr>
              <w:t>Target (phonemic transcription)</w:t>
            </w:r>
          </w:p>
        </w:tc>
        <w:tc>
          <w:tcPr>
            <w:tcW w:w="1985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1B254BB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sz w:val="22"/>
                <w:szCs w:val="22"/>
                <w:lang w:val="en-US"/>
              </w:rPr>
              <w:t xml:space="preserve">Production </w:t>
            </w:r>
            <w:r w:rsidRPr="002B094F">
              <w:rPr>
                <w:rFonts w:ascii="Arial" w:hAnsi="Arial" w:cs="Arial"/>
                <w:sz w:val="22"/>
                <w:szCs w:val="22"/>
                <w:lang w:val="en-US"/>
              </w:rPr>
              <w:br/>
              <w:t>(phonemic transcription)</w:t>
            </w:r>
          </w:p>
        </w:tc>
        <w:tc>
          <w:tcPr>
            <w:tcW w:w="425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00D5E43A" w14:textId="77777777" w:rsidR="002B094F" w:rsidRPr="002B094F" w:rsidRDefault="002B094F" w:rsidP="002B094F">
            <w:pPr>
              <w:ind w:left="113" w:right="113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094F">
              <w:rPr>
                <w:rFonts w:ascii="Arial" w:hAnsi="Arial" w:cs="Arial"/>
                <w:sz w:val="16"/>
                <w:szCs w:val="16"/>
                <w:lang w:val="en-US"/>
              </w:rPr>
              <w:t xml:space="preserve">Mark  KR  feedback </w:t>
            </w:r>
          </w:p>
          <w:p w14:paraId="28A14283" w14:textId="77777777" w:rsidR="002B094F" w:rsidRPr="002B094F" w:rsidRDefault="002B094F" w:rsidP="002B094F">
            <w:pPr>
              <w:ind w:left="113" w:right="113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7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4D817355" w14:textId="77777777" w:rsidR="002B094F" w:rsidRPr="002B094F" w:rsidRDefault="002B094F" w:rsidP="002B094F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094F">
              <w:rPr>
                <w:rFonts w:ascii="Arial" w:hAnsi="Arial" w:cs="Arial"/>
                <w:sz w:val="16"/>
                <w:szCs w:val="16"/>
                <w:lang w:val="en-US"/>
              </w:rPr>
              <w:t xml:space="preserve"> Overall Correct?</w:t>
            </w:r>
            <w:r w:rsidRPr="002B094F"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  <w:r w:rsidRPr="002B094F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</w:p>
        </w:tc>
        <w:tc>
          <w:tcPr>
            <w:tcW w:w="1384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CCCCCC"/>
            <w:hideMark/>
          </w:tcPr>
          <w:p w14:paraId="7A325DC1" w14:textId="77777777" w:rsidR="002B094F" w:rsidRPr="002B094F" w:rsidRDefault="002B094F" w:rsidP="002B094F">
            <w:pPr>
              <w:jc w:val="center"/>
              <w:rPr>
                <w:rFonts w:ascii="Arial" w:hAnsi="Arial" w:cs="Arial"/>
                <w:sz w:val="16"/>
                <w:szCs w:val="22"/>
                <w:lang w:val="en-US"/>
              </w:rPr>
            </w:pPr>
            <w:r w:rsidRPr="002B094F">
              <w:rPr>
                <w:rFonts w:ascii="Arial" w:hAnsi="Arial" w:cs="Arial"/>
                <w:sz w:val="16"/>
                <w:szCs w:val="22"/>
                <w:lang w:val="en-US"/>
              </w:rPr>
              <w:t>Correct = 1</w:t>
            </w:r>
          </w:p>
          <w:p w14:paraId="79439D69" w14:textId="77777777" w:rsidR="002B094F" w:rsidRPr="002B094F" w:rsidRDefault="002B094F" w:rsidP="002B094F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094F">
              <w:rPr>
                <w:rFonts w:ascii="Arial" w:hAnsi="Arial" w:cs="Arial"/>
                <w:sz w:val="16"/>
                <w:szCs w:val="16"/>
                <w:lang w:val="en-US"/>
              </w:rPr>
              <w:t>Incorrect = 0</w:t>
            </w:r>
          </w:p>
        </w:tc>
        <w:tc>
          <w:tcPr>
            <w:tcW w:w="1753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CCCCCC"/>
          </w:tcPr>
          <w:p w14:paraId="31FABF5B" w14:textId="77777777" w:rsidR="002B094F" w:rsidRPr="002B094F" w:rsidRDefault="002B094F" w:rsidP="002B094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2B094F">
              <w:rPr>
                <w:rFonts w:ascii="Arial" w:hAnsi="Arial" w:cs="Arial"/>
                <w:sz w:val="22"/>
                <w:szCs w:val="22"/>
                <w:lang w:val="en-US"/>
              </w:rPr>
              <w:t>Fidelity</w:t>
            </w:r>
          </w:p>
          <w:p w14:paraId="7B8BC36C" w14:textId="77777777" w:rsidR="002B094F" w:rsidRPr="002B094F" w:rsidRDefault="002B094F" w:rsidP="002B094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B094F" w:rsidRPr="002B094F" w14:paraId="6816505B" w14:textId="77777777" w:rsidTr="002B094F">
        <w:trPr>
          <w:cantSplit/>
          <w:trHeight w:val="1135"/>
          <w:tblHeader/>
        </w:trPr>
        <w:tc>
          <w:tcPr>
            <w:tcW w:w="567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508F82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424FDC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126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A28C72F" w14:textId="77777777" w:rsidR="002B094F" w:rsidRPr="002B094F" w:rsidRDefault="002B094F" w:rsidP="002B094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985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96E34B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3E8ED67" w14:textId="77777777" w:rsidR="002B094F" w:rsidRPr="002B094F" w:rsidRDefault="002B094F" w:rsidP="002B094F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79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9E8669B" w14:textId="77777777" w:rsidR="002B094F" w:rsidRPr="002B094F" w:rsidRDefault="002B094F" w:rsidP="002B094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33B50826" w14:textId="77777777" w:rsidR="002B094F" w:rsidRPr="002B094F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2B094F">
              <w:rPr>
                <w:rFonts w:ascii="Arial" w:hAnsi="Arial" w:cs="Arial"/>
                <w:sz w:val="16"/>
                <w:szCs w:val="22"/>
                <w:lang w:val="en-US"/>
              </w:rPr>
              <w:t>Sounds</w:t>
            </w: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43066A5A" w14:textId="77777777" w:rsidR="002B094F" w:rsidRPr="002B094F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2B094F">
              <w:rPr>
                <w:rFonts w:ascii="Arial" w:hAnsi="Arial" w:cs="Arial"/>
                <w:sz w:val="16"/>
                <w:szCs w:val="22"/>
                <w:lang w:val="en-US"/>
              </w:rPr>
              <w:t>Beats</w:t>
            </w:r>
          </w:p>
        </w:tc>
        <w:tc>
          <w:tcPr>
            <w:tcW w:w="4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682AE2A6" w14:textId="77777777" w:rsidR="002B094F" w:rsidRPr="002B094F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2B094F">
              <w:rPr>
                <w:rFonts w:ascii="Arial" w:hAnsi="Arial" w:cs="Arial"/>
                <w:sz w:val="16"/>
                <w:szCs w:val="22"/>
                <w:lang w:val="en-US"/>
              </w:rPr>
              <w:t>Smooth</w:t>
            </w:r>
          </w:p>
        </w:tc>
        <w:tc>
          <w:tcPr>
            <w:tcW w:w="36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5045DFFB" w14:textId="77777777" w:rsidR="002B094F" w:rsidRPr="002B094F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proofErr w:type="gramStart"/>
            <w:r w:rsidRPr="002B094F">
              <w:rPr>
                <w:rFonts w:ascii="Arial" w:hAnsi="Arial" w:cs="Arial"/>
                <w:sz w:val="12"/>
                <w:szCs w:val="12"/>
                <w:lang w:val="en-US"/>
              </w:rPr>
              <w:t>Model  correct</w:t>
            </w:r>
            <w:proofErr w:type="gramEnd"/>
            <w:r w:rsidRPr="002B094F">
              <w:rPr>
                <w:rFonts w:ascii="Arial" w:hAnsi="Arial" w:cs="Arial"/>
                <w:sz w:val="12"/>
                <w:szCs w:val="12"/>
                <w:lang w:val="en-US"/>
              </w:rPr>
              <w:t>?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23AE8CAF" w14:textId="77777777" w:rsidR="002B094F" w:rsidRPr="002B094F" w:rsidRDefault="002B094F" w:rsidP="002B094F">
            <w:pPr>
              <w:ind w:left="113" w:right="113"/>
              <w:rPr>
                <w:rFonts w:ascii="Arial" w:hAnsi="Arial" w:cs="Arial"/>
                <w:sz w:val="14"/>
                <w:szCs w:val="14"/>
                <w:lang w:val="en-US"/>
              </w:rPr>
            </w:pPr>
            <w:r w:rsidRPr="002B094F">
              <w:rPr>
                <w:rFonts w:ascii="Arial" w:hAnsi="Arial" w:cs="Arial"/>
                <w:sz w:val="14"/>
                <w:szCs w:val="14"/>
                <w:lang w:val="en-US"/>
              </w:rPr>
              <w:t>Feedback  at *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7A57C9A5" w14:textId="77777777" w:rsidR="002B094F" w:rsidRPr="002B094F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r w:rsidRPr="002B094F">
              <w:rPr>
                <w:rFonts w:ascii="Arial" w:hAnsi="Arial" w:cs="Arial"/>
                <w:sz w:val="12"/>
                <w:szCs w:val="12"/>
                <w:lang w:val="en-US"/>
              </w:rPr>
              <w:t>KR Feedback?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14DFC85D" w14:textId="77777777" w:rsidR="002B094F" w:rsidRPr="002B094F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r w:rsidRPr="002B094F">
              <w:rPr>
                <w:rFonts w:ascii="Arial" w:hAnsi="Arial" w:cs="Arial"/>
                <w:sz w:val="12"/>
                <w:szCs w:val="12"/>
                <w:lang w:val="en-US"/>
              </w:rPr>
              <w:t>5</w:t>
            </w:r>
            <w:r w:rsidRPr="002B094F">
              <w:rPr>
                <w:rFonts w:ascii="Arial" w:hAnsi="Arial" w:cs="Arial"/>
                <w:sz w:val="14"/>
                <w:szCs w:val="14"/>
                <w:lang w:val="en-US"/>
              </w:rPr>
              <w:t xml:space="preserve"> sec delay?</w:t>
            </w:r>
          </w:p>
        </w:tc>
      </w:tr>
      <w:tr w:rsidR="002B094F" w:rsidRPr="002B094F" w14:paraId="0C66D345" w14:textId="77777777" w:rsidTr="002B094F">
        <w:trPr>
          <w:trHeight w:val="340"/>
        </w:trPr>
        <w:tc>
          <w:tcPr>
            <w:tcW w:w="56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59238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73C0B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want a Parseta.</w:t>
            </w:r>
          </w:p>
        </w:tc>
        <w:tc>
          <w:tcPr>
            <w:tcW w:w="212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759B2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aɪ wɒnt ə </w:t>
            </w: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8EA7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89BA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DC4B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1A7F5C0" w14:textId="77777777" w:rsidR="002B094F" w:rsidRPr="002B094F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38B8BAE" w14:textId="77777777" w:rsidR="002B094F" w:rsidRPr="002B094F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4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B7A969C" w14:textId="77777777" w:rsidR="002B094F" w:rsidRPr="002B094F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36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B70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9CDD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ADCE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9EA1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449F4A3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C03A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259D1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found a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CA495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foʊnd ə 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2B32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EF26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50A3F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6BD4C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8DF1C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3E820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CDAE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5DFF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E456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A24B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4BF3359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EC944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C12C4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e gave me a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8B39C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i geɪv  mi 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F294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09A0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2190C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A9AA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4C376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B6481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B6C2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0CBF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8F1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51C1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53369AC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B7ACE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31D54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went to the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92050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 wɛntu ðə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9A68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77B6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66594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3B11D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E70E9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E9081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A9A5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0415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78DD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9EFF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031A01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DE21F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8A0D2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She held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E5EF3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ʃi hɛld 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D4EC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3A1C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20A56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3642E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6F182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BD5EE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CCC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F96F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E2D1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4774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5034FE0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74109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6D653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Can I have a Sarpegh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92942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kæn aɪ hæv 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0B38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400C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DED97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08EE6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6ED9C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674A1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5211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3A96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6AEC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C0AB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1F359BA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1442F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16E0D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t’s her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E4A8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ɪts hɜ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BC54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C93E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3E873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97F8F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F6D7D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81466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36B8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168D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0CE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B92A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1D18686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56F2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E81F7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There’s a Geet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CCAD4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ðɛəz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08A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E95C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4EC74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FECF7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29CDE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8C204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1DB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8147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5511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422C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5956CBE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9B4A5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40280" w14:textId="77777777" w:rsidR="002B094F" w:rsidRPr="002B094F" w:rsidRDefault="002B094F" w:rsidP="002B094F">
            <w:pPr>
              <w:tabs>
                <w:tab w:val="left" w:pos="1125"/>
              </w:tabs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Who took the Tepar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092D5" w14:textId="77777777" w:rsidR="002B094F" w:rsidRPr="002B094F" w:rsidRDefault="002B094F" w:rsidP="002B094F">
            <w:pPr>
              <w:spacing w:before="100" w:beforeAutospacing="1" w:after="100" w:afterAutospacing="1"/>
              <w:rPr>
                <w:rFonts w:ascii="Calibri" w:hAnsi="Calibri"/>
                <w:color w:val="000000" w:themeColor="text1"/>
                <w:lang w:val="en-US" w:eastAsia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 w:eastAsia="en-US"/>
              </w:rPr>
              <w:t>hu tʊk ð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DE74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E1F8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5EBE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E98C9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10F1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EB0AF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D203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8998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6531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F6A8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3AC088E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A5248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398C7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’ve got a new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8F79D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v gɒt ə nju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01C6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E512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BB4FB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AF865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8143B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CF798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36C1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6A17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C6C4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1CB4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598A53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120E0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6D6C3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want a 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9E92E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ta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36A9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D1DB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AB14E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0C86A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56480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D3BBF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9DF8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159B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CB91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5BD3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04B8D61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8398D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4C424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There’s a Tega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584E7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ðɛəz 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8540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B8C2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C513D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57D48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41131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45D10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2DF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7400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F806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E4DB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0922B8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7A42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40A46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’ve got a new 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AE02B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v gɒt ə nju 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6A90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0A3A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40E2B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07E28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4AC02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79CA6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1509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C905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AF06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5E80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3DFA5D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D618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13595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 w:rsidRPr="002B094F">
              <w:rPr>
                <w:rFonts w:ascii="Calibri" w:hAnsi="Calibri"/>
                <w:color w:val="000000" w:themeColor="text1"/>
                <w:lang w:val="en-US"/>
              </w:rPr>
              <w:t>a  Pesarti</w:t>
            </w:r>
            <w:proofErr w:type="gramEnd"/>
            <w:r w:rsidRPr="002B094F"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146F6" w14:textId="77777777" w:rsidR="002B094F" w:rsidRPr="002B094F" w:rsidRDefault="002B094F" w:rsidP="002B094F">
            <w:pPr>
              <w:spacing w:before="100" w:beforeAutospacing="1" w:after="100" w:afterAutospacing="1"/>
              <w:rPr>
                <w:rFonts w:ascii="Calibri" w:hAnsi="Calibri"/>
                <w:color w:val="000000" w:themeColor="text1"/>
                <w:lang w:val="en-US" w:eastAsia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 w:eastAsia="en-US"/>
              </w:rPr>
              <w:t>ʃi hɛld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BF6D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8E3F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EDA2B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47020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E4090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F8BFC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A1AD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3765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03DE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38D4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0A4D5D5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A537F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1E48F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Who took the Torsep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A2F58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u tʊk ð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7244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875F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15B77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ED7EC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E3D98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DC749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317E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8F7B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4E6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32D4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C2A822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32DFF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8637A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went to the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D4957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 wɛntu ðə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3588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94A8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C0791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AEAD7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0178B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3F662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FBAA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B90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356F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CAFA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193033D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05476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4E632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found a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FCFE7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78C2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9DAE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02CCF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3C6F5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482F7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10F07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A5C7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9B0F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0A5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462D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2E764CD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163E5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22927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e gave me a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1724B" w14:textId="77777777" w:rsidR="002B094F" w:rsidRPr="002B094F" w:rsidRDefault="002B094F" w:rsidP="002B094F">
            <w:pPr>
              <w:spacing w:before="100" w:beforeAutospacing="1" w:after="100" w:afterAutospacing="1"/>
              <w:rPr>
                <w:rFonts w:ascii="Calibri" w:hAnsi="Calibri"/>
                <w:color w:val="000000" w:themeColor="text1"/>
                <w:lang w:val="en-US" w:eastAsia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 w:eastAsia="en-US"/>
              </w:rPr>
              <w:t>hi geɪv  mi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A78C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7E90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33B5C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90A65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09397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AEBF6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B099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CD6A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39FD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870A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5DC83C0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B6EF1AF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3A3A79AD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t’s her 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705AB70A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32CE8A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4CE534D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028F978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EF73083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C0CC2BE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097D2DB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B81019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F27A6A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F30F43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415A78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E84CF5F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5B2F663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1DA30FC1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Can I have a Sarpet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13A02626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kæn aɪ hæv ə 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1E43AC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2BAF95E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A16557A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5D9E74A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38ABDAC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C9B6DBD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1CDC7F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E7D6CE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CC7C4C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6D46DC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EAF5ED0" w14:textId="77777777" w:rsidTr="002B094F">
        <w:trPr>
          <w:trHeight w:val="7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46C6B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016EB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I want a Sarpet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C0B3C" w14:textId="77777777" w:rsidR="002B094F" w:rsidRPr="002B094F" w:rsidRDefault="002B094F" w:rsidP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8032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D702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3FCC8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5471E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62828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73B4" w14:textId="77777777" w:rsidR="002B094F" w:rsidRPr="002B094F" w:rsidRDefault="002B094F" w:rsidP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8CD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5124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A29C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1427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D88074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5495F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CAC70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I went to the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FFFE2" w14:textId="77777777" w:rsidR="002B094F" w:rsidRPr="002B094F" w:rsidRDefault="002B094F" w:rsidP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8479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0029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0294D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D75F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4776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5740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FE5B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C5C6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264E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5479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0BBFD4D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C1B11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720C9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It’s her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18F0A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ɪts hɜ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9728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BCE0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AED48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DB2B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E860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891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F38C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2F25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762E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9D7F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79721E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5CE7E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F980E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Who took the Pegort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93A95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u tʊk ðə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95CB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7AD1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8B49B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5896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43DC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F38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19CB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6E8A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95C3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461C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34C096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C46E6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8D760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There’s a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B2E0E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ðɛəz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2A10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98B5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3B970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DCAF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F3D7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4F33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4472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B3EE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9B8B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AA7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D8A668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16A4A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789B9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I found a Torsep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B6D53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DF16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1E33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5972F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5AB8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68D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D7B5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1940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84E6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621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6BC1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14A814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BBD94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4B8B3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 xml:space="preserve">She held </w:t>
            </w:r>
            <w:proofErr w:type="gramStart"/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a  Tarsepee</w:t>
            </w:r>
            <w:proofErr w:type="gramEnd"/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E6E16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ʃi hɛld ə </w:t>
            </w:r>
            <w:r w:rsidRPr="002B094F">
              <w:rPr>
                <w:color w:val="000000" w:themeColor="text1"/>
                <w:lang w:val="en-US"/>
              </w:rPr>
              <w:t>tas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ə</w:t>
            </w:r>
            <w:r w:rsidRPr="002B094F"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231A2" w14:textId="77777777" w:rsidR="002B094F" w:rsidRPr="002B094F" w:rsidRDefault="002B094F" w:rsidP="002B094F">
            <w:pPr>
              <w:rPr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70692" w14:textId="77777777" w:rsidR="002B094F" w:rsidRPr="002B094F" w:rsidRDefault="002B094F" w:rsidP="002B094F">
            <w:pPr>
              <w:rPr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3C60A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12D8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D2B6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5E1B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0C2E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121A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5F84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EDD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D968F3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F7C62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3766C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I’ve got a new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2D745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v gɒt ə nju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927D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B332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6789F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E459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1021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B20E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F5E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AF9A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9577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E10C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0064F56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1F50C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297C4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He gave me a 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4FBD7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hi geɪv  mi ə </w:t>
            </w: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E457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ACDD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0678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01C4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AE01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285B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1081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013D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582B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439A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E3984B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7C85D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E5DFE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Can I have a Teese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8C911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kæn aɪ hæv 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66B5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FC99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62E95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B39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6864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B6D3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A0C7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CBBC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D4C0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AFEB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47C1638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7E6E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017E7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There’s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1DFDE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ðɛəz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637A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263C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B90CE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F06C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4C9C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CBE7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2B9E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2F6B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F808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1AD4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3861CD8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3C047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45143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I want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E5FA3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EA6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914F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61882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6DF8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657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DEB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A49A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8503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AA2A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DC10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1CADFCF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78F0A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72CED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I went to the 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36613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 wɛntu ðə təpɑ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FC8F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E3C7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2A806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4E59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9A66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1AC9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CBC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EC8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C09A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C1DB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645AFF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F05CB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E2A10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He gave me a Pesa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0A889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i geɪv  mi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E925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2111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588BF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C03D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C441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C2EC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B194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681C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E85B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C9B1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A3AB59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94CB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1EA57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I’ve got a new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7E718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v gɒt ə nju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9553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F6F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AAB5D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CE0C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7416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3E3F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DE17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E439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35FF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4EFA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42030EF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5D05A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6ECD4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 xml:space="preserve">She held </w:t>
            </w:r>
            <w:proofErr w:type="gramStart"/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a  Geetesi</w:t>
            </w:r>
            <w:proofErr w:type="gramEnd"/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85C93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ʃi hɛld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4724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0156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12E69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E5BD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738E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DD28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14C5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AAF9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0571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97ED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08471A4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2CB71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36520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It’s her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B4381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ɪts hɜ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9A59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3A4F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CA0A0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AEE7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45D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42C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F18A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0726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2208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5C01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AB2901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81386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1CD93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I found a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86EB2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B8AE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C19B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2F62B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A990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E61D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D227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01E7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EE43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642B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B12F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4D5E0DC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F4E11A7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1080AF5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Who took the Sarpeg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3C994A4C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u tʊk ðə 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FC411A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7FE6683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53A0949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E830B9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461548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4F5D99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6A8BE4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297CC5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487ABD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3D8C08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42BAF565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C442B65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4E4184D4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Tahoma" w:eastAsia="Calibri" w:hAnsi="Tahoma"/>
                <w:color w:val="000000" w:themeColor="text1"/>
                <w:lang w:val="en-SG" w:eastAsia="en-US"/>
              </w:rPr>
              <w:t>Can I have a Tegarp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42918944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kæn aɪ hæv ə təgap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44BBDC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48BC97D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61917ED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BB7A14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EB249B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8C33BD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4DC583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431020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727D4C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E19E6D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521139FF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4EB40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1BBA2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>I’ve got a new Garpesi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81756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v gɒt ə nju gapəs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FDC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BBCB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2C6D0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204B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B8A3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2409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3B35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336E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E9EF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4B85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31950B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ADBA7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984B6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She held </w:t>
            </w:r>
            <w:proofErr w:type="gramStart"/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>a  Getorsi</w:t>
            </w:r>
            <w:proofErr w:type="gramEnd"/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51B74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ʃi hɛld ə </w:t>
            </w: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AE2B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9764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C5BBD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82D7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5F2D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2A6F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C645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32FA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915A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F9F2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2CFF555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B5DFE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1B25D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>I found a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4727F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974B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0413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2AA8E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5DFD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8A47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ABBB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CAF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B73F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D0CD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392B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B94E3D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89CB4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07989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>Who took the Pesart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355EF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u tʊk ð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4918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F005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CFAD2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35B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D594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67C1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357E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FC85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60EB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F838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5ABF3FB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4E813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7F33F" w14:textId="77777777" w:rsidR="002B094F" w:rsidRPr="002B094F" w:rsidRDefault="002B094F" w:rsidP="002B094F">
            <w:pPr>
              <w:rPr>
                <w:rFonts w:ascii="Tahoma" w:hAnsi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>I want a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BA9A2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754F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43D0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654EB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47C4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FD55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8D4C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6E21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BFDA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F723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EAEA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59DF069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C43C4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0B2CF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He gave me a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88BBD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i geɪv  mi 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591A7" w14:textId="77777777" w:rsidR="002B094F" w:rsidRPr="002B094F" w:rsidRDefault="002B094F" w:rsidP="002B094F">
            <w:pPr>
              <w:rPr>
                <w:rFonts w:ascii="SILDoulosIPA" w:hAnsi="SILDoulosIPA" w:cs="Doulos SIL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16BC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0019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D7F2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93E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D8FC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1D28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6944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4599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CD25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37205B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C894C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C1C85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It’s her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F1A71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6521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9266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57FF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3B7E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3638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DEB8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0E6A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D0A8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AAF6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880C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10B9EFE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26E75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48035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Can I have a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Pesorg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734EA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kæn aɪ hæv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5CFA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CCB1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7B70D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6401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4BDE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6AFD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5CD2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B8A5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7D2A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9F5D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1A65DF5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58234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0E672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I went to the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59049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D177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8F22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E0960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A677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1086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CBAD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8153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262F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AF62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2AD0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4569091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59346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FC4A4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There’s a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783BE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ðɛəz ə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60AC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7C3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3EA65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FDE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17A1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67E8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0F2A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918C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861B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A422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0990333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DB9D9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FB084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I want a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Tega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3AD5E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EBAE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4FBE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06113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EA6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606E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2B0D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61C1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F7F5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5B55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A273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27A27A0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8A528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4DEDF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It’s her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70E38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ɪts hɜ pəgasi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941E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2004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26B75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1270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3AC0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BA35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4B2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DC50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C575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E814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3D0CCF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03457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4A043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She held </w:t>
            </w:r>
            <w:proofErr w:type="gramStart"/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a 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Gasorti</w:t>
            </w:r>
            <w:proofErr w:type="gramEnd"/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4D5BA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ʃi hɛld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7FA9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56C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202DC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4815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2FB7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6C12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DC23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0ED9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8388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DC8E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5D2F018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3D60E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7A517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I went to the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51A35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 wɛntu ð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B153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A583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45E3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3F98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75A6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4C08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B702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9A7D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799E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8D7E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4CBCD43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28DB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B40F6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There’s a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Geet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7EA51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ðɛəz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5142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3A14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F94C2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AC08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7C92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D21D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8A0F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48F8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31FD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A117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1FA7772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59DCB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3327C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I found a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4B2AA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6F8A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DF0C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B5239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E0A3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A614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1D7D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191F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A9D0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71AF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3491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0136409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21848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A868E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Who took the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Sarpegh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8CDED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u tʊk ð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0DCD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59CA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72CAD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9AE4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0CEC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9D6F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811A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90FC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FFBC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B902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E692DD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80C6A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0FD26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He gave me a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C7A74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hi geɪv  mi ə </w:t>
            </w:r>
            <w:r w:rsidRPr="002B094F">
              <w:rPr>
                <w:color w:val="000000" w:themeColor="text1"/>
                <w:lang w:val="en-US"/>
              </w:rPr>
              <w:t>tas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ə</w:t>
            </w:r>
            <w:r w:rsidRPr="002B094F"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275A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771E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8E77C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5479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8CAB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4C9C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DF1E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6EF3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A37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3C71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1E266E1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410A0AB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CF09ADD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I’ve got a new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571C27C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v gɒt ə nju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83F03B7" w14:textId="77777777" w:rsidR="002B094F" w:rsidRPr="002B094F" w:rsidRDefault="002B094F" w:rsidP="002B094F">
            <w:pPr>
              <w:rPr>
                <w:rFonts w:ascii="SILDoulosIPA" w:hAnsi="SILDoulosIPA" w:cs="Doulos SIL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47E2FD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7FE12F7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92A48B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633D2F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D323D8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B703DE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C03FED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05561B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69285D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4406D80A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35950ED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54826A44" w14:textId="77777777" w:rsidR="002B094F" w:rsidRPr="002B094F" w:rsidRDefault="002B094F" w:rsidP="002B094F">
            <w:pPr>
              <w:rPr>
                <w:rFonts w:ascii="Tahoma" w:hAnsi="Tahoma" w:cs="Tahoma"/>
                <w:color w:val="000000" w:themeColor="text1"/>
                <w:lang w:val="en-SG" w:eastAsia="en-US"/>
              </w:rPr>
            </w:pPr>
            <w:r w:rsidRPr="002B094F">
              <w:rPr>
                <w:rFonts w:ascii="Calibri" w:eastAsia="Calibri" w:hAnsi="Calibri"/>
                <w:color w:val="000000" w:themeColor="text1"/>
                <w:lang w:val="en-SG" w:eastAsia="en-US"/>
              </w:rPr>
              <w:t xml:space="preserve">Can I have a </w:t>
            </w:r>
            <w:r w:rsidRPr="002B094F">
              <w:rPr>
                <w:rFonts w:ascii="Calibri" w:eastAsia="Calibri" w:hAnsi="Calibri" w:cs="Tahoma"/>
                <w:color w:val="000000" w:themeColor="text1"/>
                <w:lang w:val="en-SG" w:eastAsia="en-US"/>
              </w:rPr>
              <w:t>Torsepi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2A338833" w14:textId="77777777" w:rsidR="002B094F" w:rsidRPr="002B094F" w:rsidRDefault="002B094F" w:rsidP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kæn aɪ hæv ə tɔsəp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5FCC9A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DD1875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A42668F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0652DC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499FD1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29028D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F7C6C4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3525F9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A2928F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815B67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1062A0B4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AD06C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AA271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found a Getorsi</w:t>
            </w: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68F68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foʊnd ə gətɔs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8782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53A7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0D513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B1EA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4DEE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796F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735C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802E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3C3C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9EEF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1C774B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BDABB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2FA65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want a Parseta</w:t>
            </w: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CD2F4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wɒnt ə 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5A19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544F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2D401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BE6E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6232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E827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F715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BB7E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9D8B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C34E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09BF8FA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64E2D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1F42F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 w:rsidRPr="002B094F">
              <w:rPr>
                <w:rFonts w:ascii="Calibri" w:hAnsi="Calibri"/>
                <w:color w:val="000000" w:themeColor="text1"/>
                <w:lang w:val="en-US"/>
              </w:rPr>
              <w:t>a  Teparsi</w:t>
            </w:r>
            <w:proofErr w:type="gramEnd"/>
            <w:r w:rsidRPr="002B094F"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16EC3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ʃi hɛld 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317D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572C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06168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59FF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6574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F913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1E07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083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43CE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0A38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5E33D5C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9FF6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34CE0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went to the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9032C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 wɛntu ð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B61A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D7BF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9783A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21D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C683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76B7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35BE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956F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9A4B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18EE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095EBC7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D5DC2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297DF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Who took the Garpe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908ED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u tʊk ð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8277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DFA0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C8913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364C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E466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30B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9BF0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1AA7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5389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832B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037463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04812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9882B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e gave me a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9CB36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i geɪv  mi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5BE8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BB1D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33D54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4BBB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36E8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3BFF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7D31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A4FC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476F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5A9F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11618E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CCC99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DAA8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t’s her 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E2709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C737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664F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CFFB4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A3BF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A2BB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C2CC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E212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FAF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6B47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6D71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E5931D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5E1FA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B3D76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There’s a Torsep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1CBA1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ðɛəz 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DD1C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B31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7CC0D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C063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FAD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F229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EA07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EFC7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8A8D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15C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68B325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96C01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1420C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Can I have a Tarsep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F9E79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kæn aɪ hæv ə ta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792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8786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0FFEF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743E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5953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B439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BD59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CBE8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5B98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C29C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0190F45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75A9F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C5AF4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’ve got a new 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A30A3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v gɒt ə nju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8A99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DFD0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1288B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D5A6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0F4B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8A9C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72CC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EED6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6209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E410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35C0C5A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AAF28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E6D8C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t’s her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D54EF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ɪts hɛ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0387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2208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3D25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4A27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86F0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8AFF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4898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DBDB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4DB7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556D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4CC5023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A7752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069B7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’ve got a new Peete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48505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v gɒt ə nju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FEE4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3FA7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DAD88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71A9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DB9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81E0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57A1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8B19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10E4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C696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1E862D1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3CC3B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EC6C0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e gave me a Pesa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BB35B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i geɪv  mi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C6A6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B8C3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E47A3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EFA3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25DE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886A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1E56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A26C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ED7B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67A7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23EFEC3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C5B65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AE038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found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8BCD5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 foʊnd 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0EDD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1A00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62D73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A721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6AF1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913E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D3E1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3C28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AD4D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50CF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36AC5D0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53366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1A5D8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Can I have a Tegar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44ED8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kæn aɪ hæv 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1AC9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68A3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09799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B6F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B778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6059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1092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9302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A16E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C51D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27F3B6B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8B62D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18269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want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4DA79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 wɒnt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E362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1AE4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871F4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8570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FD35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C10D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FE11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A7A3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00B9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977B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34DFA7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4C279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586CD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 w:rsidRPr="002B094F">
              <w:rPr>
                <w:rFonts w:ascii="Calibri" w:hAnsi="Calibri"/>
                <w:color w:val="000000" w:themeColor="text1"/>
                <w:lang w:val="en-US"/>
              </w:rPr>
              <w:t>a  Geetesi</w:t>
            </w:r>
            <w:proofErr w:type="gramEnd"/>
            <w:r w:rsidRPr="002B094F"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1676D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ʃi hɛld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98B4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1E67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3F0E6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D76D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4839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963A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15DD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A600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261E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2BCB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2F5C4A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D8B9C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188F4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There’s a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FFC10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ðɛəz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5E2B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7EF8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C2477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FEC0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FB4A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101F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44DA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39DA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3693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8CF4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5902ABE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9853C30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762E643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went to the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8287699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 wɛntu ð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35AB8C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A6E908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EABE277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31BAB0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77CDD1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C39D7D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21A97A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138598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9CE650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E07B6F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EBEF8CC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68A4B2F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12732ABC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Who took the Sarpeg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673B2DE9" w14:textId="77777777" w:rsidR="002B094F" w:rsidRPr="002B094F" w:rsidRDefault="002B094F" w:rsidP="002B094F">
            <w:pPr>
              <w:rPr>
                <w:rFonts w:ascii="Calibri" w:hAnsi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u tʊk ðə sapə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45D25A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47A419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1345551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FB9D52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731F82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309CD9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A217A3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1597D3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124DE6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E73E25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036975F1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B981A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71028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want a Pesor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3D254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pəsɔ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8CDD5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D652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F78D7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BB5D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860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E6A9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B4D7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698D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1E05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70C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314A1AA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4FA0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1AC5B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 w:rsidRPr="002B094F">
              <w:rPr>
                <w:rFonts w:ascii="Calibri" w:hAnsi="Calibri"/>
                <w:color w:val="000000" w:themeColor="text1"/>
                <w:lang w:val="en-US"/>
              </w:rPr>
              <w:t>a  Torsepi</w:t>
            </w:r>
            <w:proofErr w:type="gramEnd"/>
            <w:r w:rsidRPr="002B094F"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DE304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ʃi hɛld 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B06FE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7FF8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30CA1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838A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2596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C8C2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87AF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16F2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211E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5592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0B0E3F2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CC785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EE6CC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found a 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903C4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25704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0DBA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6FC59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B922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21E3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DBAC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286B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6AC9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8DB3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F11E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CF4304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9A784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C3F74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went to the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B3070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 wɛntu ð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E16BA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A8F7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EEDBF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39B9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4DC9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EE2B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D903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2EEE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46BC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7E39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F71628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D6571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982E2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t’s her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EE1FB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ɪts hɜ </w:t>
            </w: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037C6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8556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0821F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C99E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A21E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01C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4D4C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2E96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1B0F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FB8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477B906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DB1E0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DE0AD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Who took the Pegort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121E4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u tʊk ðə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E07E3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1640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87010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FDCC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54BE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EC58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D6EC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F260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39A4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1D88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2C958F9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E7F99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210C9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’ve got a new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AC0B1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aɪv gɒt ə nju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F1FB1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F978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4E1CB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1B1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6FBE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994E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EAD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ADED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2F84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B9B6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118D9F9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17CA8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7D761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e gave me a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E6D5F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i geɪv  mi ə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69F48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94D1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FF2FE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9C4F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6885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8F2B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4BF3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834D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FEBB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CC3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19D670F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0C6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D1B06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There’s a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29DA1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ðɛəz 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616BD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2FDB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B4F83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610C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DB6D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C6A8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0037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1526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239E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3B3D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33314C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82F89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46E03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Can I have a Pesart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D61B9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kæn aɪ hæv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AE120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B908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51185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D9C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A06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B973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EB6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97AA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3E63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280C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0802341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00E60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43FD5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want a 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1A8BF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35D1C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7DE1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F761E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100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9BC3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5AF1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AF8E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B467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B95A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81D2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2FC0451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4F334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2E91C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e gave me a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9B23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i geɪv  mi 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D3787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7F72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18D74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C5F6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4B81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7949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C21D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B6D2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6690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E38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61F2F37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6C922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F1863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 w:rsidRPr="002B094F">
              <w:rPr>
                <w:rFonts w:ascii="Calibri" w:hAnsi="Calibri"/>
                <w:color w:val="000000" w:themeColor="text1"/>
                <w:lang w:val="en-US"/>
              </w:rPr>
              <w:t>a  Gasorti</w:t>
            </w:r>
            <w:proofErr w:type="gramEnd"/>
            <w:r w:rsidRPr="002B094F"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74B55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ʃi hɛld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1CCA7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4F52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E2592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43FA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B064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C50A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F948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1C1C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4CFA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029D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284301E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27FD5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EEE4B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Can I have a Geete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8538B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kæn aɪ hæv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9B9FD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0E51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2A850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FB49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EFEA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C756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0F2B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C51E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E519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D362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7192D92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DF53B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5B63F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’ve got a new 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D523F" w14:textId="77777777" w:rsidR="002B094F" w:rsidRPr="002B094F" w:rsidRDefault="002B094F" w:rsidP="002B094F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aɪv gɒt ə nju </w:t>
            </w: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9200A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F01B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19A67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D41D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4194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A341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C85B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3460E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48D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F7F4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23D54DA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09703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E27A2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Who took the Tegar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327A6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hu tʊk ð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4F52D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EB27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04C86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4A8B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94E05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2F1F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9EDB2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0926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CE02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0A34C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1ABE7C2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03471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89ECF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found a 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110CF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EDC71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BD60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DE757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0BB90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85DAD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E91E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160B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8B6C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8F03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38A54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3D9A2D3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EA503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D35AF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 went to the 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1735C" w14:textId="77777777" w:rsidR="002B094F" w:rsidRPr="002B094F" w:rsidRDefault="002B094F" w:rsidP="002B094F">
            <w:pPr>
              <w:rPr>
                <w:rFonts w:ascii="Calibri" w:hAnsi="Calibri"/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 w:rsidRPr="002B094F">
              <w:rPr>
                <w:color w:val="000000" w:themeColor="text1"/>
                <w:lang w:val="en-US"/>
              </w:rPr>
              <w:t>tas</w:t>
            </w:r>
            <w:r w:rsidRPr="002B094F">
              <w:rPr>
                <w:rFonts w:ascii="Calibri" w:hAnsi="Calibri"/>
                <w:color w:val="000000" w:themeColor="text1"/>
                <w:lang w:val="en-US"/>
              </w:rPr>
              <w:t>ə</w:t>
            </w:r>
            <w:r w:rsidRPr="002B094F"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362C4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0EAF1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21590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21273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A972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570A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0C84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062C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A1FFF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A39D9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27C14BD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EC5B30E" w14:textId="77777777" w:rsidR="002B094F" w:rsidRPr="002B094F" w:rsidRDefault="002B094F" w:rsidP="008E6628">
            <w:pPr>
              <w:numPr>
                <w:ilvl w:val="0"/>
                <w:numId w:val="2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17307A3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There’s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4F8D31B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ðɛəz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8C772F3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6919A5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ADAA8B7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187354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B145CA8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7336DC6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B072F7A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DB54067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D74642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5339AAB" w14:textId="77777777" w:rsidR="002B094F" w:rsidRPr="002B094F" w:rsidRDefault="002B094F" w:rsidP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:rsidRPr="002B094F" w14:paraId="47ECD845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3D866585" w14:textId="77777777" w:rsidR="002B094F" w:rsidRPr="002B094F" w:rsidRDefault="002B094F" w:rsidP="002B094F">
            <w:p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  <w:r w:rsidRPr="002B094F">
              <w:rPr>
                <w:rFonts w:ascii="Arial" w:hAnsi="Arial" w:cs="Arial"/>
                <w:lang w:val="en-US"/>
              </w:rPr>
              <w:t xml:space="preserve">100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67F17BED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It’s her Tesee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362C206B" w14:textId="77777777" w:rsidR="002B094F" w:rsidRPr="002B094F" w:rsidRDefault="002B094F" w:rsidP="002B094F">
            <w:pPr>
              <w:rPr>
                <w:color w:val="000000" w:themeColor="text1"/>
                <w:lang w:val="en-US"/>
              </w:rPr>
            </w:pPr>
            <w:r w:rsidRPr="002B094F">
              <w:rPr>
                <w:rFonts w:ascii="Calibri" w:hAnsi="Calibri"/>
                <w:color w:val="000000" w:themeColor="text1"/>
                <w:lang w:val="en-US"/>
              </w:rPr>
              <w:t>ɪts hɜ təsi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5E4833C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A8B70E2" w14:textId="77777777" w:rsidR="002B094F" w:rsidRPr="002B094F" w:rsidRDefault="002B094F" w:rsidP="002B094F">
            <w:pPr>
              <w:rPr>
                <w:rFonts w:ascii="SILDoulosIPA" w:hAnsi="SILDoulosIPA" w:cs="Calibri"/>
                <w:color w:val="000000"/>
                <w:sz w:val="26"/>
                <w:szCs w:val="26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2767103" w14:textId="77777777" w:rsidR="002B094F" w:rsidRPr="002B094F" w:rsidRDefault="002B094F" w:rsidP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4DA2A93" w14:textId="77777777" w:rsidR="002B094F" w:rsidRPr="002B094F" w:rsidRDefault="002B094F" w:rsidP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0A022DE" w14:textId="77777777" w:rsidR="002B094F" w:rsidRPr="002B094F" w:rsidRDefault="002B094F" w:rsidP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A6673D8" w14:textId="77777777" w:rsidR="002B094F" w:rsidRPr="002B094F" w:rsidRDefault="002B094F" w:rsidP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776ED1B" w14:textId="77777777" w:rsidR="002B094F" w:rsidRPr="002B094F" w:rsidRDefault="002B094F" w:rsidP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872CACB" w14:textId="77777777" w:rsidR="002B094F" w:rsidRPr="002B094F" w:rsidRDefault="002B094F" w:rsidP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6DAD178" w14:textId="77777777" w:rsidR="002B094F" w:rsidRPr="002B094F" w:rsidRDefault="002B094F" w:rsidP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3A2CF05" w14:textId="77777777" w:rsidR="002B094F" w:rsidRPr="002B094F" w:rsidRDefault="002B094F" w:rsidP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</w:tr>
    </w:tbl>
    <w:p w14:paraId="22FA68CD" w14:textId="77777777" w:rsidR="008E6628" w:rsidRDefault="008E6628" w:rsidP="002B094F">
      <w:pPr>
        <w:pStyle w:val="Heading2"/>
        <w:ind w:hanging="567"/>
        <w:jc w:val="left"/>
        <w:rPr>
          <w:rFonts w:ascii="Arial" w:hAnsi="Arial" w:cs="Arial"/>
          <w:sz w:val="28"/>
        </w:rPr>
      </w:pPr>
    </w:p>
    <w:p w14:paraId="5C8F9CAB" w14:textId="77777777" w:rsidR="008E6628" w:rsidRDefault="008E6628">
      <w:pPr>
        <w:rPr>
          <w:rFonts w:ascii="Arial" w:hAnsi="Arial" w:cs="Arial"/>
          <w:b/>
          <w:sz w:val="28"/>
          <w:szCs w:val="20"/>
        </w:rPr>
      </w:pPr>
      <w:r>
        <w:rPr>
          <w:rFonts w:ascii="Arial" w:hAnsi="Arial" w:cs="Arial"/>
          <w:sz w:val="28"/>
        </w:rPr>
        <w:br w:type="page"/>
      </w:r>
    </w:p>
    <w:p w14:paraId="4C873869" w14:textId="7B934A20" w:rsidR="002B094F" w:rsidRDefault="002B094F" w:rsidP="002B094F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lastRenderedPageBreak/>
        <w:t>Data Sheet: Session 5</w:t>
      </w:r>
      <w:r>
        <w:rPr>
          <w:rFonts w:ascii="Arial" w:hAnsi="Arial" w:cs="Arial"/>
          <w:sz w:val="28"/>
        </w:rPr>
        <w:tab/>
      </w:r>
      <w:r>
        <w:rPr>
          <w:rFonts w:ascii="Arial" w:hAnsi="Arial" w:cs="Arial"/>
          <w:sz w:val="24"/>
          <w:szCs w:val="24"/>
        </w:rPr>
        <w:t>Child’s name: __________ Date</w:t>
      </w:r>
      <w:proofErr w:type="gramStart"/>
      <w:r>
        <w:rPr>
          <w:rFonts w:ascii="Arial" w:hAnsi="Arial" w:cs="Arial"/>
          <w:sz w:val="24"/>
          <w:szCs w:val="24"/>
        </w:rPr>
        <w:t>:_</w:t>
      </w:r>
      <w:proofErr w:type="gramEnd"/>
      <w:r>
        <w:rPr>
          <w:rFonts w:ascii="Arial" w:hAnsi="Arial" w:cs="Arial"/>
          <w:sz w:val="24"/>
          <w:szCs w:val="24"/>
        </w:rPr>
        <w:t>_____</w:t>
      </w:r>
    </w:p>
    <w:p w14:paraId="7A8C0210" w14:textId="77777777" w:rsidR="002B094F" w:rsidRDefault="002B094F" w:rsidP="002B094F"/>
    <w:tbl>
      <w:tblPr>
        <w:tblW w:w="0" w:type="dxa"/>
        <w:tblInd w:w="-1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127"/>
        <w:gridCol w:w="2126"/>
        <w:gridCol w:w="1985"/>
        <w:gridCol w:w="425"/>
        <w:gridCol w:w="579"/>
        <w:gridCol w:w="461"/>
        <w:gridCol w:w="461"/>
        <w:gridCol w:w="462"/>
        <w:gridCol w:w="369"/>
        <w:gridCol w:w="461"/>
        <w:gridCol w:w="461"/>
        <w:gridCol w:w="462"/>
      </w:tblGrid>
      <w:tr w:rsidR="002B094F" w14:paraId="23EDE741" w14:textId="77777777" w:rsidTr="002B094F">
        <w:trPr>
          <w:trHeight w:val="406"/>
          <w:tblHeader/>
        </w:trPr>
        <w:tc>
          <w:tcPr>
            <w:tcW w:w="56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68380B8F" w14:textId="77777777" w:rsidR="002B094F" w:rsidRDefault="002B094F">
            <w:pPr>
              <w:tabs>
                <w:tab w:val="left" w:pos="540"/>
              </w:tabs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Trial #</w:t>
            </w:r>
          </w:p>
        </w:tc>
        <w:tc>
          <w:tcPr>
            <w:tcW w:w="212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49204E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Target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br/>
              <w:t>(orthographic  transcription)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7773779A" w14:textId="77777777" w:rsidR="002B094F" w:rsidRDefault="002B094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Target (phonemic transcription)</w:t>
            </w:r>
          </w:p>
        </w:tc>
        <w:tc>
          <w:tcPr>
            <w:tcW w:w="1985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23C048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Production 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br/>
              <w:t>(phonemic transcription)</w:t>
            </w:r>
          </w:p>
        </w:tc>
        <w:tc>
          <w:tcPr>
            <w:tcW w:w="425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229B02B6" w14:textId="77777777" w:rsidR="002B094F" w:rsidRDefault="002B094F">
            <w:pPr>
              <w:ind w:left="113" w:right="113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Mark  KR  feedback </w:t>
            </w:r>
          </w:p>
          <w:p w14:paraId="2FC3BDDC" w14:textId="77777777" w:rsidR="002B094F" w:rsidRDefault="002B094F">
            <w:pPr>
              <w:ind w:left="113" w:right="113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7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03576E2D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</w:p>
        </w:tc>
        <w:tc>
          <w:tcPr>
            <w:tcW w:w="1384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CCCCCC"/>
            <w:hideMark/>
          </w:tcPr>
          <w:p w14:paraId="4C2A723D" w14:textId="77777777" w:rsidR="002B094F" w:rsidRDefault="002B094F">
            <w:pPr>
              <w:jc w:val="center"/>
              <w:rPr>
                <w:rFonts w:ascii="Arial" w:hAnsi="Arial" w:cs="Arial"/>
                <w:sz w:val="16"/>
                <w:szCs w:val="22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Correct = 1</w:t>
            </w:r>
          </w:p>
          <w:p w14:paraId="136D695A" w14:textId="77777777" w:rsidR="002B094F" w:rsidRDefault="002B094F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Incorrect = 0</w:t>
            </w:r>
          </w:p>
        </w:tc>
        <w:tc>
          <w:tcPr>
            <w:tcW w:w="1753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CCCCCC"/>
          </w:tcPr>
          <w:p w14:paraId="676F5758" w14:textId="77777777" w:rsidR="002B094F" w:rsidRDefault="002B094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Fidelity</w:t>
            </w:r>
          </w:p>
          <w:p w14:paraId="3576A6E8" w14:textId="77777777" w:rsidR="002B094F" w:rsidRDefault="002B094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B094F" w14:paraId="3A6A8C60" w14:textId="77777777" w:rsidTr="002B094F">
        <w:trPr>
          <w:cantSplit/>
          <w:trHeight w:val="1135"/>
          <w:tblHeader/>
        </w:trPr>
        <w:tc>
          <w:tcPr>
            <w:tcW w:w="567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8CD5B5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935F15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126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577B307" w14:textId="77777777" w:rsidR="002B094F" w:rsidRDefault="002B094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985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C1BDE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42434A8" w14:textId="77777777" w:rsidR="002B094F" w:rsidRDefault="002B094F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79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C04E747" w14:textId="77777777" w:rsidR="002B094F" w:rsidRDefault="002B094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332944E4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Sounds</w:t>
            </w: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5144BE36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Beats</w:t>
            </w:r>
          </w:p>
        </w:tc>
        <w:tc>
          <w:tcPr>
            <w:tcW w:w="4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55420039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Smooth</w:t>
            </w:r>
          </w:p>
        </w:tc>
        <w:tc>
          <w:tcPr>
            <w:tcW w:w="36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600F660B" w14:textId="77777777" w:rsidR="002B094F" w:rsidRDefault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proofErr w:type="gramStart"/>
            <w:r>
              <w:rPr>
                <w:rFonts w:ascii="Arial" w:hAnsi="Arial" w:cs="Arial"/>
                <w:sz w:val="12"/>
                <w:szCs w:val="12"/>
                <w:lang w:val="en-US"/>
              </w:rPr>
              <w:t>Model  correct</w:t>
            </w:r>
            <w:proofErr w:type="gramEnd"/>
            <w:r>
              <w:rPr>
                <w:rFonts w:ascii="Arial" w:hAnsi="Arial" w:cs="Arial"/>
                <w:sz w:val="12"/>
                <w:szCs w:val="12"/>
                <w:lang w:val="en-US"/>
              </w:rPr>
              <w:t>?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49CA9DF2" w14:textId="77777777" w:rsidR="002B094F" w:rsidRDefault="002B094F">
            <w:pPr>
              <w:ind w:left="113" w:right="113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ascii="Arial" w:hAnsi="Arial" w:cs="Arial"/>
                <w:sz w:val="14"/>
                <w:szCs w:val="14"/>
                <w:lang w:val="en-US"/>
              </w:rPr>
              <w:t>Feedback  at *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7D1A209B" w14:textId="77777777" w:rsidR="002B094F" w:rsidRDefault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r>
              <w:rPr>
                <w:rFonts w:ascii="Arial" w:hAnsi="Arial" w:cs="Arial"/>
                <w:sz w:val="12"/>
                <w:szCs w:val="12"/>
                <w:lang w:val="en-US"/>
              </w:rPr>
              <w:t>KR Feedback?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6E61D663" w14:textId="77777777" w:rsidR="002B094F" w:rsidRDefault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r>
              <w:rPr>
                <w:rFonts w:ascii="Arial" w:hAnsi="Arial" w:cs="Arial"/>
                <w:sz w:val="12"/>
                <w:szCs w:val="12"/>
                <w:lang w:val="en-US"/>
              </w:rPr>
              <w:t>5</w:t>
            </w:r>
            <w:r>
              <w:rPr>
                <w:rFonts w:ascii="Arial" w:hAnsi="Arial" w:cs="Arial"/>
                <w:sz w:val="14"/>
                <w:szCs w:val="14"/>
                <w:lang w:val="en-US"/>
              </w:rPr>
              <w:t xml:space="preserve"> sec delay?</w:t>
            </w:r>
          </w:p>
        </w:tc>
      </w:tr>
      <w:tr w:rsidR="002B094F" w14:paraId="2510BF1F" w14:textId="77777777" w:rsidTr="002B094F">
        <w:trPr>
          <w:trHeight w:val="340"/>
        </w:trPr>
        <w:tc>
          <w:tcPr>
            <w:tcW w:w="56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814D2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37CE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 want a Sarpeta.</w:t>
            </w:r>
          </w:p>
        </w:tc>
        <w:tc>
          <w:tcPr>
            <w:tcW w:w="212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A8D3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tə</w:t>
            </w:r>
          </w:p>
        </w:tc>
        <w:tc>
          <w:tcPr>
            <w:tcW w:w="198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964B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93D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6ED0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F30D42D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F48B510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4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357043F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36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AD2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C35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6C09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769C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83C15D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0CFF9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7306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 went to the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92BB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025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CA47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F899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EE79C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81F8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DEE9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7A07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43EF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F56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7FAC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C1EE0E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641F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3C7A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t’s her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E91E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035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EBC1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2657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B7F6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2EE2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72B4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520B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4A3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C1C6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97E4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CA565C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70012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A799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Who took the Pegort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6B75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58F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E1E9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8C74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18D4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6270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3F48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900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44C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784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108A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A8225D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D6DBD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7B03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There’s a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035E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0A59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CDD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0F32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E337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9D49F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E908E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C8B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652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6A66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A8AF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FF0578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333A0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05EA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 found a Torsep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B611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798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054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2C6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25E1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061EF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9F5E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5D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C8A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D188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8E7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04D2C7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9B578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3B30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color w:val="000000" w:themeColor="text1"/>
                <w:lang w:val="en-US"/>
              </w:rPr>
              <w:t>a  Tarsepee</w:t>
            </w:r>
            <w:proofErr w:type="gramEnd"/>
            <w:r>
              <w:rPr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900A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ʃi hɛld ə </w:t>
            </w:r>
            <w:r>
              <w:rPr>
                <w:color w:val="000000" w:themeColor="text1"/>
                <w:lang w:val="en-US"/>
              </w:rPr>
              <w:t>tas</w:t>
            </w:r>
            <w:r>
              <w:rPr>
                <w:rFonts w:ascii="Calibri" w:hAnsi="Calibri"/>
                <w:color w:val="000000" w:themeColor="text1"/>
                <w:lang w:val="en-US"/>
              </w:rPr>
              <w:t>ə</w:t>
            </w:r>
            <w:r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B7F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BDAF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CE15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EBB9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FCCB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E006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22CA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72C0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1C97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A8C8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B3A996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0D2BC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164E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’ve got a new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85C9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3E32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DCC5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4436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98EC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6EDB0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955C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C68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D01B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8D9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37AC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B2EB1F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B240F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33D06" w14:textId="77777777" w:rsidR="002B094F" w:rsidRDefault="002B094F">
            <w:pPr>
              <w:tabs>
                <w:tab w:val="left" w:pos="1125"/>
              </w:tabs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He gave me a 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8E666" w14:textId="77777777" w:rsidR="002B094F" w:rsidRDefault="002B094F">
            <w:pPr>
              <w:pStyle w:val="NormalWeb"/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hi geɪv  mi 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B9B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B8A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5B99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E1CDE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634E9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89453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F318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B1DA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D1F7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D71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C242D4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E52CF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B8F4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Can I have a Teese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3E2C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05D5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993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AEEE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CE372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E751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EC3A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5B9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10B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363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7646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005E6C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98616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9C18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There’s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3039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E32F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515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4805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C586E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9511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8FD7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02F2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E714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C261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DA81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DBABCF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410A6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FA9C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 want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0966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6AAD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591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1F52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5F30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B0B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DD79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3A33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9C1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DF9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767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233E83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F858E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352C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 went to the 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C87D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əpɑ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4F9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E6A2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B8EF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8A56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E03B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125CC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3E4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DB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DF7F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E18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C03A62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192CD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99B1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He gave me a Pesa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07CCD" w14:textId="77777777" w:rsidR="002B094F" w:rsidRDefault="002B094F">
            <w:pPr>
              <w:pStyle w:val="NormalWeb"/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0B97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6C5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685F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EA67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499C9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CB892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178F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A002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4F55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5F4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33E06D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9EBEC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CC10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’ve got a new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72DE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895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A7B3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6045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12DC9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4A1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4440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339F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41F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808C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6894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149739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A5FD2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AC7B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color w:val="000000" w:themeColor="text1"/>
                <w:lang w:val="en-US"/>
              </w:rPr>
              <w:t>a  Geetesi</w:t>
            </w:r>
            <w:proofErr w:type="gramEnd"/>
            <w:r>
              <w:rPr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C9BC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236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C18F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5FE9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B84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F4CD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2EF0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8B8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EB8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2D6B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4270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15E23D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3FEA2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C6F1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t’s her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E577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F2EC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15B8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0695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4E8C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39F92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D663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69B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FCA1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878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3C1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9D0D16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2F269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A7C3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 found a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CFEAF" w14:textId="77777777" w:rsidR="002B094F" w:rsidRDefault="002B094F">
            <w:pPr>
              <w:pStyle w:val="NormalWeb"/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367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AF16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B1EF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6FF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4C022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BAB00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BDFE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8EC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2EB1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1BC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479BFD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AFF1013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6187BB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Who took the Sarpeg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44E50D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B80985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F60C64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EA2692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7A7F5C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18C7E3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5D353F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749A7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F990E6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DCA905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F10041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C2A9C32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DC0B07C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543F4CA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Can I have a Tegarp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1B6D7B9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əgap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22A20A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35344C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271AC5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EDFEE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E5856E2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E09DEB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BB1D8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0C459F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7BD32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04543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B4A473D" w14:textId="77777777" w:rsidTr="002B094F">
        <w:trPr>
          <w:trHeight w:val="7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70CC5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1BCE8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Garpesi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8D3DE" w14:textId="77777777" w:rsidR="002B094F" w:rsidRDefault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gapəs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4BF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D68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5F9F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40E6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9E3F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AF39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09E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C7E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8C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A786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A6C3B8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BA2A4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B18E2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a  Getorsi</w:t>
            </w:r>
            <w:proofErr w:type="gramEnd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695DA" w14:textId="77777777" w:rsidR="002B094F" w:rsidRDefault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ʃi hɛld 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FC0D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68AA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1A3C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5AA5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5A92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6D7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346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1659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423D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0710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094730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3C5A3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1EF21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found a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FBB00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5CC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24C3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2C1F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898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FF4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405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19B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60BB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D14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9663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E63A83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D9BD8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0B888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Who took the Pesart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43E68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ADF2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F4D3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2B28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742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D6BC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DB54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0066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3BF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71A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00C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D2BECC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8E528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BD23A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ant a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CB25F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3AA5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9F46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169A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031C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137B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249D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752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20A9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C2F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603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2A6784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7F91D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CD7C8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He gave me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ECC13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7EC7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84D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C5CA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B15D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087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3A4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4961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FEF7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277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303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C8326A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129A4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736FF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t’s her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593E1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6DDE7" w14:textId="77777777" w:rsidR="002B094F" w:rsidRDefault="002B094F">
            <w:pPr>
              <w:rPr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BC57A" w14:textId="77777777" w:rsidR="002B094F" w:rsidRDefault="002B094F">
            <w:pPr>
              <w:rPr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3BC0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02E4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D4C2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FBB6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537A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50EB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1239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E634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EDF5B9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DE327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021F6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Can I have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sorg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3CF8E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E57B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825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682A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ED2A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41A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9A9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6BD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DF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2A4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8220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D1A791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A587F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1DE65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ent to the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DB5DD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6AB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9295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2E67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0152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7924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4121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7348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70B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E68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AE9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8002DC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404A6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35556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There’s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D6FA1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02D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DB8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E7C5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618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3FA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2E2A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CFB6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4776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588F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4C18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3DFFB7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A1DA9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0D6D4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ant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ga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E5536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7DC6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FF2F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92F3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481D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68F9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F81D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3E49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4B75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A599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B357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0BF53C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FC6A7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498C9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t’s her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61FA2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asi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2E5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6AB0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FDB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D65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2EA7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A26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326B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0C8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582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B080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21BE23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EAADB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D3CB1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a 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Gasorti</w:t>
            </w:r>
            <w:proofErr w:type="gramEnd"/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E47CB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4E3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66AC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BD34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502F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0869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8312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2D7B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AA8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67DF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C36B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945C2B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27315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5C677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ent to the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BBB45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BF9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FDB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59EA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4D2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E9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87D5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CB5C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5E72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1EA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4C2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31B295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BDDB1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4A8C4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There’s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Geet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B3C65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8DCA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7184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BAC3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BACC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10B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5C8B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307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34CE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919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6DA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70616D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DF938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EDB0B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found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61F05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0DD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D894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8619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43D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94C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87C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D56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68D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929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9BE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D91096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EE20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CFCD2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Who took the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gh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BCACD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FCB0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C99F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C860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DC1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D1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E31D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A3D5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F72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A0CB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6E0F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672D24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335BA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0CA9A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He gave me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97254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hi geɪv  mi ə </w:t>
            </w:r>
            <w:r>
              <w:rPr>
                <w:color w:val="000000" w:themeColor="text1"/>
                <w:lang w:val="en-US"/>
              </w:rPr>
              <w:t>tas</w:t>
            </w:r>
            <w:r>
              <w:rPr>
                <w:rFonts w:ascii="Calibri" w:hAnsi="Calibri"/>
                <w:color w:val="000000" w:themeColor="text1"/>
                <w:lang w:val="en-US"/>
              </w:rPr>
              <w:t>ə</w:t>
            </w:r>
            <w:r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3D67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72D7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7AB2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E0C9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544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4F88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EF1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091A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1B2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8CC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08B1CF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DFAF1D8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4F1CE0CE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’ve got a new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1E92A0F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8FF58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46F39C5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AC18E0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E723C8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F897B7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85224F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2614C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9CA825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8F667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FEB4A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7826453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3E2E24E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4210BB7A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Can I have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orsepi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16F51BCD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ɔsəp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43851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0F90078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37E163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726469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26E10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3829B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48827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66D9E8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666793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4449E8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7CA8B04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FC8B3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3614D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ant a Pesor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8C4DB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pəsɔ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4BF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1559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D913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7F10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54B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0C6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976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32BF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B8AE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CEC1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E06F58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1609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E1B3B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a  Torsepi</w:t>
            </w:r>
            <w:proofErr w:type="gramEnd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7769C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DFFC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A95F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702D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AB4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D66E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09B2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D2A1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3B48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17D8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97F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44CEFA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69496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F1616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found a 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F0A6F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FFFE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8B72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8222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3D04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8C7B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1C4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A1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3B6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B03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8E2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973A78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77BF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5A132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ent to the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5C796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6D03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D7D4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CF83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6E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86AE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921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64F3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A844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10BE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1952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352675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F9069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3CADC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t’s her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A3508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ɪts hɜ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16F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8303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DC9B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0BD3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795F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0D4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2422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145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8514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3084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F9D04F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2CEC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230CC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Who took the Pegort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704DC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24469" w14:textId="77777777" w:rsidR="002B094F" w:rsidRDefault="002B094F">
            <w:pPr>
              <w:rPr>
                <w:rFonts w:ascii="SILDoulosIPA" w:hAnsi="SILDoulosIPA" w:cs="Doulos SIL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5D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7D7F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44C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193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B15B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D01A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569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B8A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724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4A81DC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39D38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33700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1C3AE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CCB6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3ABB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F9D5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4EBB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40A7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29DD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F4C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C77F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200C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50D9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CD31F5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AFFB5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0A73C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He gave me a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C7286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274B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3877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FA50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C145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4B94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5903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9A4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986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3B05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1011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84E8B6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A2CD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3384F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There’s a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4247C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97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B6C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EF1C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F04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AC0D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3A27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D4E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D4B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3A7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F57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D2B0D5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6593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3A81F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Can I have a Pesart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8081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CD8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B6B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79D4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9087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62BC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B886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BC57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2F9A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FBDC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053C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231B35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C0C89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9D1B1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ant a 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E38C2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452E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E2FE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FA62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F0B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0B8C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DA6E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8A2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C69D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536A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E341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4F92E5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91D85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E2ACB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He gave me a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C7F6B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105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3A9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CEB6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0A6F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1261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E55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1F61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AC1C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989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D63C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6348BB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2CAA5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4E106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a  Gasorti</w:t>
            </w:r>
            <w:proofErr w:type="gramEnd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98F28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59B4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2603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CFA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84A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675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1360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231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849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688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140E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621543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1514A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83AE2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Can I have a Geete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7B004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860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CE9E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70F3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FED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CE16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F2B8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63D2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4C9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06B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6427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79F703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841D5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25447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82811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v gɒt ə nju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613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AA10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16BA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BD02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CD34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197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F80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00A0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D74E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A8AE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453ABC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200CB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558C4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Who took the Tegar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B3C0F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BD1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6FB7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8D6A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E70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EDB6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519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DE4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0D8A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338F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C039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1C4639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2A46D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AB1FB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found a 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AAF7E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B4F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D8D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BE82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63E7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513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FDAE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CE3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7BFB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357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D334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052BA8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E4272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7E309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ent to the 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D9F05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>
              <w:rPr>
                <w:color w:val="000000" w:themeColor="text1"/>
                <w:lang w:val="en-US"/>
              </w:rPr>
              <w:t>tas</w:t>
            </w:r>
            <w:r>
              <w:rPr>
                <w:rFonts w:ascii="Calibri" w:hAnsi="Calibri"/>
                <w:color w:val="000000" w:themeColor="text1"/>
                <w:lang w:val="en-US"/>
              </w:rPr>
              <w:t>ə</w:t>
            </w:r>
            <w:r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A58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491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D102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0F0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852C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C4E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DCD1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185F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CCD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72F6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7FE662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0CA3EF5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09DE1127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There’s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744B7F9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25284C8" w14:textId="77777777" w:rsidR="002B094F" w:rsidRDefault="002B094F">
            <w:pPr>
              <w:rPr>
                <w:rFonts w:ascii="SILDoulosIPA" w:hAnsi="SILDoulosIPA" w:cs="Doulos SIL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2BC9E6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915ED0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931DE1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921CE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0FFD74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1F2261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1AB366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0534AF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67094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9BB72D6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5A25C23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70B598EF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t’s her Tesee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01B8EA29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təsi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DFBD89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1B043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2124E1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34AAA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28A9A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A62CB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B23CE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7A6855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A559E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1B78D7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9890E9F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15CB4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E1A8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Parset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C0B7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112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A0C6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A700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9C2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6595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D95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D779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1DB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FDE0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582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1E310E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2DC19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2B25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0151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foʊnd ə 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AFC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278F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7E92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98C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8A3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6D4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3C3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5F88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CD7A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9A53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BC1752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B7DE6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CB8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2C8B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C302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F862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A856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C5DD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9E6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B793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527C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351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32C0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CF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259628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7166D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4509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416B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7E8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36D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6713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2E8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82B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427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945F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CD21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3B3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414A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55D604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675D1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2AE6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She held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A010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678B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27C3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350F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62CE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4BE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A641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FAA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7E3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6F5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61E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EB35AD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34A4D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642E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Sarpegh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0F34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1CB7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6E0C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92E1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B253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F938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BBF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D2A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5C4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7CD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37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68C515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0CCA2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75D9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E0B3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076D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C3C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9653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BDCC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2495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4502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458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6B3F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293D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FB1F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BEBE37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937F2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4016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Geet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59E2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06B8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9D7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E286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20D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5412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14A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4592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D3E0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08A7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D233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AD2FF5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2562C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0BF2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Tepar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348C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D2C2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2BC7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3F55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816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523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FDEB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EEA7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6B4A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C113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DB34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A15F05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A5299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F6E9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20A0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81F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DC46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5494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95E7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AF3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E560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6F1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60D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AC8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5074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E94A8C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0F0A6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CE40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3A9B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a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2C9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805B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F5DA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876E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7693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69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4A2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7E19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5A43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A77D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B1DA49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CD308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8BED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Tega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DE4E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3E8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54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0491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1B8D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E2CF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FAD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F148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3777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A731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DD3A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087970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FA5B8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5698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DFFD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BA90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F48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C1FD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F7F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3D69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D018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F7B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059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3067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CDA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141832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ACFBA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FCBA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Pesart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5225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2EE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4F9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2EB2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4B8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76B0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0C9A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3C4C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2103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3FD3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629E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514569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1C7B7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768B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Torsep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8CE8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8FF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F544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F6A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00EA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E05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74AC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DD29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4101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B2A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795A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46B15D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980F5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5006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D0C7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5038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5565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F257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C635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B49F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21E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7492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DA5F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413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76B4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144EB1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11EBD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4FF6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68B2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5194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6B46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3621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7705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E6F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2F2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E808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68FD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822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690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A7B3B2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B400C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4E7C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C617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4A19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927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A2DD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CD7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256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BAAB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0F21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349D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5C5B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F68F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5F907F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4982193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B4CF44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0243DC2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0626D6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B0C1E6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AF81EC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BC2549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93344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EDA859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043783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7680D6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DD71B6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044443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FE0A364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DB31B05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4B20609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Sarpet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342554AC" w14:textId="77777777" w:rsidR="002B094F" w:rsidRDefault="002B094F">
            <w:pPr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72E149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DD8B0F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D0A7C0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643FEA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98CAFF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547A79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8F443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D9554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5A873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A5E54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7086EA1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8E815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C1C5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Getorsi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6E2C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foʊnd ə gətɔs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60113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3EC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75B2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FB4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F29F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AFE8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3EB5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687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B3F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098F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9CAE36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8F3D9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B21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Parseta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0B3C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wɒnt ə 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D26A4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043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ABB9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ADF1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CD2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A99C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A2ED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426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8DD3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C9FC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04AE4E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37450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1DEE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Tepars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031F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96423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36E4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A724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F21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27F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6A1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3BF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F45A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0704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07F2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E3DCF4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BE3FB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5F64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55FA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25D8E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C080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C965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038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18B9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57B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CF2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77FB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B5C4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016F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2CF080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5D6EC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2E67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Garpe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F343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25660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896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3005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036B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0A8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0DD6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A997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DB33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1D23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9BA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E0F17B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2EB1F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2FF8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1638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37C65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81D7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E170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50F2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30ED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CB5A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A5C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FC89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04E1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153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318D45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DE368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9E66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893D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BC50B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304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1096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2717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87D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C22A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B45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3F2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C40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2516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8941AE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73992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8445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Torsep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2C78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E2F0F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02D3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2630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CEB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9AB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4558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2706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E7D7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0804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6A85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9CB04D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98E00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96DA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Tarsep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1008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a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E18DB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C4C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FB88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6CE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DF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31C4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07A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B4ED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B739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EC65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E57023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49545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F860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6A90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EE7CD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F8C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05E2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7E7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736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B601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1779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6C3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74DA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A1FE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7E752D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DBAD9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5E4C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5BCB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ɛ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5BB4F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F7EB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D3B7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E86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F07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598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186B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AF91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FD6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35E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B313BF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16FBF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8DF5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Peete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C9DE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2F247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540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D878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6099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A7F6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6904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A937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73C1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99A6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5E72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8F8CE5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6AEE1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FA51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Pesa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E05E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63E5F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3A4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FCCC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030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07EA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77F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33D8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B3D4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9B3D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609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350D6A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FFBCD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BC36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4681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foʊnd 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AF9C6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D079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8B31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C9D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09C1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228A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D7A8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2AFA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8E05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391E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CA320D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8BEE9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0A12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Tegar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2101C" w14:textId="77777777" w:rsidR="002B094F" w:rsidRDefault="002B094F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0C096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920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11E3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235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939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030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F3C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DECC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220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E342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3F2BAC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EE6AB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3E19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27C4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ɒnt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5A302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B2B9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40B9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E42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FD8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0E26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9EB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B9A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949D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3A8E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0997EF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3FB25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6A3A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Geetes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A55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2ECFE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A9A9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8CC2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BAF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E2F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A08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6CA5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D192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B24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4C80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54A6E1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9ABB0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C81D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DD52B" w14:textId="77777777" w:rsidR="002B094F" w:rsidRDefault="002B094F">
            <w:pPr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7B814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D887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A309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6595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DFB3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BC8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117B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7702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6ED6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D47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8DF43A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36DE715" w14:textId="77777777" w:rsidR="002B094F" w:rsidRDefault="002B094F" w:rsidP="008E6628">
            <w:pPr>
              <w:numPr>
                <w:ilvl w:val="0"/>
                <w:numId w:val="5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A46E71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D1C751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7C4A003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D3B76D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D4A271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0C963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8F3A7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65B0BB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DDD14F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57B1F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F82B8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4F793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5687602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3832C744" w14:textId="77777777" w:rsidR="002B094F" w:rsidRDefault="002B094F">
            <w:p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100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0F1349A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Sarpeg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71FC7BB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sapə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E239164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58DAF3A" w14:textId="77777777" w:rsidR="002B094F" w:rsidRDefault="002B094F">
            <w:pPr>
              <w:rPr>
                <w:rFonts w:ascii="SILDoulosIPA" w:hAnsi="SILDoulosIPA" w:cs="Calibri"/>
                <w:color w:val="000000"/>
                <w:sz w:val="26"/>
                <w:szCs w:val="26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7880E5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99A6037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26A048F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83DAEFB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16E7C2B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69E652C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59C23DF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2190884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</w:tr>
    </w:tbl>
    <w:p w14:paraId="7384248F" w14:textId="77777777" w:rsidR="002B094F" w:rsidRDefault="002B094F" w:rsidP="002B094F">
      <w:pPr>
        <w:tabs>
          <w:tab w:val="left" w:pos="2045"/>
        </w:tabs>
      </w:pPr>
    </w:p>
    <w:p w14:paraId="1DC97DAF" w14:textId="77777777" w:rsidR="008E6628" w:rsidRDefault="008E6628">
      <w:pPr>
        <w:rPr>
          <w:rFonts w:ascii="Arial" w:hAnsi="Arial" w:cs="Arial"/>
          <w:b/>
          <w:sz w:val="28"/>
          <w:szCs w:val="20"/>
        </w:rPr>
      </w:pPr>
      <w:r>
        <w:rPr>
          <w:rFonts w:ascii="Arial" w:hAnsi="Arial" w:cs="Arial"/>
          <w:sz w:val="28"/>
        </w:rPr>
        <w:br w:type="page"/>
      </w:r>
    </w:p>
    <w:p w14:paraId="58DA893F" w14:textId="03CE5618" w:rsidR="002B094F" w:rsidRDefault="002B094F" w:rsidP="002B094F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lastRenderedPageBreak/>
        <w:t>Data Sheet: Session 6</w:t>
      </w:r>
      <w:r>
        <w:rPr>
          <w:rFonts w:ascii="Arial" w:hAnsi="Arial" w:cs="Arial"/>
          <w:sz w:val="28"/>
        </w:rPr>
        <w:tab/>
      </w:r>
      <w:r>
        <w:rPr>
          <w:rFonts w:ascii="Arial" w:hAnsi="Arial" w:cs="Arial"/>
          <w:sz w:val="24"/>
          <w:szCs w:val="24"/>
        </w:rPr>
        <w:t>Child’s name: __________ Date</w:t>
      </w:r>
      <w:proofErr w:type="gramStart"/>
      <w:r>
        <w:rPr>
          <w:rFonts w:ascii="Arial" w:hAnsi="Arial" w:cs="Arial"/>
          <w:sz w:val="24"/>
          <w:szCs w:val="24"/>
        </w:rPr>
        <w:t>:_</w:t>
      </w:r>
      <w:proofErr w:type="gramEnd"/>
      <w:r>
        <w:rPr>
          <w:rFonts w:ascii="Arial" w:hAnsi="Arial" w:cs="Arial"/>
          <w:sz w:val="24"/>
          <w:szCs w:val="24"/>
        </w:rPr>
        <w:t>_____</w:t>
      </w:r>
    </w:p>
    <w:p w14:paraId="52D02800" w14:textId="77777777" w:rsidR="002B094F" w:rsidRDefault="002B094F" w:rsidP="002B094F"/>
    <w:tbl>
      <w:tblPr>
        <w:tblW w:w="0" w:type="dxa"/>
        <w:tblInd w:w="-1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127"/>
        <w:gridCol w:w="2126"/>
        <w:gridCol w:w="1985"/>
        <w:gridCol w:w="425"/>
        <w:gridCol w:w="579"/>
        <w:gridCol w:w="461"/>
        <w:gridCol w:w="461"/>
        <w:gridCol w:w="462"/>
        <w:gridCol w:w="369"/>
        <w:gridCol w:w="461"/>
        <w:gridCol w:w="461"/>
        <w:gridCol w:w="462"/>
      </w:tblGrid>
      <w:tr w:rsidR="002B094F" w14:paraId="4EB3242F" w14:textId="77777777" w:rsidTr="002B094F">
        <w:trPr>
          <w:trHeight w:val="406"/>
          <w:tblHeader/>
        </w:trPr>
        <w:tc>
          <w:tcPr>
            <w:tcW w:w="56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169B7A58" w14:textId="77777777" w:rsidR="002B094F" w:rsidRDefault="002B094F">
            <w:pPr>
              <w:tabs>
                <w:tab w:val="left" w:pos="540"/>
              </w:tabs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Trial #</w:t>
            </w:r>
          </w:p>
        </w:tc>
        <w:tc>
          <w:tcPr>
            <w:tcW w:w="212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65B13C7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Target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br/>
              <w:t>(orthographic  transcription)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5B6A5BEE" w14:textId="77777777" w:rsidR="002B094F" w:rsidRDefault="002B094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Target (phonemic transcription)</w:t>
            </w:r>
          </w:p>
        </w:tc>
        <w:tc>
          <w:tcPr>
            <w:tcW w:w="1985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1A558F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Production 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br/>
              <w:t>(phonemic transcription)</w:t>
            </w:r>
          </w:p>
        </w:tc>
        <w:tc>
          <w:tcPr>
            <w:tcW w:w="425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5F5FC9E3" w14:textId="77777777" w:rsidR="002B094F" w:rsidRDefault="002B094F">
            <w:pPr>
              <w:ind w:left="113" w:right="113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Mark  KR  feedback </w:t>
            </w:r>
          </w:p>
          <w:p w14:paraId="78D0E373" w14:textId="77777777" w:rsidR="002B094F" w:rsidRDefault="002B094F">
            <w:pPr>
              <w:ind w:left="113" w:right="113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7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00B2B8C1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</w:p>
        </w:tc>
        <w:tc>
          <w:tcPr>
            <w:tcW w:w="1384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CCCCCC"/>
            <w:hideMark/>
          </w:tcPr>
          <w:p w14:paraId="63666EE5" w14:textId="77777777" w:rsidR="002B094F" w:rsidRDefault="002B094F">
            <w:pPr>
              <w:jc w:val="center"/>
              <w:rPr>
                <w:rFonts w:ascii="Arial" w:hAnsi="Arial" w:cs="Arial"/>
                <w:sz w:val="16"/>
                <w:szCs w:val="22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Correct = 1</w:t>
            </w:r>
          </w:p>
          <w:p w14:paraId="6BB93C87" w14:textId="77777777" w:rsidR="002B094F" w:rsidRDefault="002B094F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Incorrect = 0</w:t>
            </w:r>
          </w:p>
        </w:tc>
        <w:tc>
          <w:tcPr>
            <w:tcW w:w="1753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CCCCCC"/>
          </w:tcPr>
          <w:p w14:paraId="3C53FD95" w14:textId="77777777" w:rsidR="002B094F" w:rsidRDefault="002B094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Fidelity</w:t>
            </w:r>
          </w:p>
          <w:p w14:paraId="7D33FE63" w14:textId="77777777" w:rsidR="002B094F" w:rsidRDefault="002B094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B094F" w14:paraId="2D881974" w14:textId="77777777" w:rsidTr="002B094F">
        <w:trPr>
          <w:cantSplit/>
          <w:trHeight w:val="1135"/>
          <w:tblHeader/>
        </w:trPr>
        <w:tc>
          <w:tcPr>
            <w:tcW w:w="567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98001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ECA6B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126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691B9EB" w14:textId="77777777" w:rsidR="002B094F" w:rsidRDefault="002B094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985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F963F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216428B" w14:textId="77777777" w:rsidR="002B094F" w:rsidRDefault="002B094F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79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B038EC9" w14:textId="77777777" w:rsidR="002B094F" w:rsidRDefault="002B094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62898903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Sounds</w:t>
            </w: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515A29AE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Beats</w:t>
            </w:r>
          </w:p>
        </w:tc>
        <w:tc>
          <w:tcPr>
            <w:tcW w:w="4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0AFDE024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Smooth</w:t>
            </w:r>
          </w:p>
        </w:tc>
        <w:tc>
          <w:tcPr>
            <w:tcW w:w="36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488C7615" w14:textId="77777777" w:rsidR="002B094F" w:rsidRDefault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proofErr w:type="gramStart"/>
            <w:r>
              <w:rPr>
                <w:rFonts w:ascii="Arial" w:hAnsi="Arial" w:cs="Arial"/>
                <w:sz w:val="12"/>
                <w:szCs w:val="12"/>
                <w:lang w:val="en-US"/>
              </w:rPr>
              <w:t>Model  correct</w:t>
            </w:r>
            <w:proofErr w:type="gramEnd"/>
            <w:r>
              <w:rPr>
                <w:rFonts w:ascii="Arial" w:hAnsi="Arial" w:cs="Arial"/>
                <w:sz w:val="12"/>
                <w:szCs w:val="12"/>
                <w:lang w:val="en-US"/>
              </w:rPr>
              <w:t>?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4F9AD586" w14:textId="77777777" w:rsidR="002B094F" w:rsidRDefault="002B094F">
            <w:pPr>
              <w:ind w:left="113" w:right="113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ascii="Arial" w:hAnsi="Arial" w:cs="Arial"/>
                <w:sz w:val="14"/>
                <w:szCs w:val="14"/>
                <w:lang w:val="en-US"/>
              </w:rPr>
              <w:t>Feedback  at *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01FE63FA" w14:textId="77777777" w:rsidR="002B094F" w:rsidRDefault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r>
              <w:rPr>
                <w:rFonts w:ascii="Arial" w:hAnsi="Arial" w:cs="Arial"/>
                <w:sz w:val="12"/>
                <w:szCs w:val="12"/>
                <w:lang w:val="en-US"/>
              </w:rPr>
              <w:t>KR Feedback?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174E2FAF" w14:textId="77777777" w:rsidR="002B094F" w:rsidRDefault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r>
              <w:rPr>
                <w:rFonts w:ascii="Arial" w:hAnsi="Arial" w:cs="Arial"/>
                <w:sz w:val="12"/>
                <w:szCs w:val="12"/>
                <w:lang w:val="en-US"/>
              </w:rPr>
              <w:t>5</w:t>
            </w:r>
            <w:r>
              <w:rPr>
                <w:rFonts w:ascii="Arial" w:hAnsi="Arial" w:cs="Arial"/>
                <w:sz w:val="14"/>
                <w:szCs w:val="14"/>
                <w:lang w:val="en-US"/>
              </w:rPr>
              <w:t xml:space="preserve"> sec delay?</w:t>
            </w:r>
          </w:p>
        </w:tc>
      </w:tr>
      <w:tr w:rsidR="002B094F" w14:paraId="68B9EA67" w14:textId="77777777" w:rsidTr="002B094F">
        <w:trPr>
          <w:trHeight w:val="340"/>
        </w:trPr>
        <w:tc>
          <w:tcPr>
            <w:tcW w:w="56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54F8E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9E15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Pesorga.</w:t>
            </w:r>
          </w:p>
        </w:tc>
        <w:tc>
          <w:tcPr>
            <w:tcW w:w="212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5950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pəsɔgə</w:t>
            </w:r>
          </w:p>
        </w:tc>
        <w:tc>
          <w:tcPr>
            <w:tcW w:w="198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2F4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06C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34A2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940ABA8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1062592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4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3DC2E33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36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5446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DF02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954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5BCD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B5AD24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26615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3065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Torsep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7728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26C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87BA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DA99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0B8F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58A4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7248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2361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247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EB17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B57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EE066B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2CD82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2BFA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04CA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A7A3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F631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8BA9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B729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82A73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17A1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55EA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D238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7E8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CC22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F4D989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18EEB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47A5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5C1C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6EFC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906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F9DC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DD0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39FFF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DF1E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5CC8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579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8291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C55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8AC9D7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48818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5B81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42D1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ɪts hɜ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3749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CDAD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1C7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2B6D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CF7E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F095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575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FE3B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069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0DBC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199FAA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0AF59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3C51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Pegort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DFD4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B07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E90B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3393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6C04E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C5B8F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15403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0F9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D85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826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84EF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7772D2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09C12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0577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89D3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516B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601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4E8E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8292F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0B130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A525C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657A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E9A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0AC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87B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2EFDC4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B0AF9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0F74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C472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15DA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2D75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CE2C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3C30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DD74F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9BD8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8B6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0E4A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16F6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AAE5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FAC26D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ABD6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A251A" w14:textId="77777777" w:rsidR="002B094F" w:rsidRDefault="002B094F">
            <w:pPr>
              <w:tabs>
                <w:tab w:val="left" w:pos="1125"/>
              </w:tabs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E5A06" w14:textId="77777777" w:rsidR="002B094F" w:rsidRDefault="002B094F">
            <w:pPr>
              <w:pStyle w:val="NormalWeb"/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04A2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9C0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2B5F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BB1D3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1D77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4256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BE89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B7C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904F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1761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520260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37A7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5FB0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Pesart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D057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703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0DA6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66A1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FFC2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9F05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5F09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C2A3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A43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4FE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5DA3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F02E21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0868E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6DA8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9C72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91A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1CEB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5044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2B71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5F0C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1CCF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10A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B8B4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A4A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718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FED1E7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7B897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1297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14F7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264C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099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FBB1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87D40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9E6A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3604E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2419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A181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BF2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1A8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ED0706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5A560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622E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Gasort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6A9C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BFC4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AFAF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B1CF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308E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9190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1E13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A7D6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9EAF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85DC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15BE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000A30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43EEA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E4C4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Geete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1459E" w14:textId="77777777" w:rsidR="002B094F" w:rsidRDefault="002B094F">
            <w:pPr>
              <w:pStyle w:val="NormalWeb"/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881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114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32C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83F8E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B121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0C3BC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1C78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17EA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3E3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8AAE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5A8FA8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A1D6E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7C40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8FE5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v gɒt ə nju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129D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FE5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9585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E773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F6320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A91AE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3658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AB10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724C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BA79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B8EB93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039D3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74EC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Tegar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5531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1D2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712F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FCA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D5C5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CCAEE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1C4F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DC33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627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558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A594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F5D906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3C845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6EAB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82F4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74E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B24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5462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02EE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39E9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7144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23F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FDC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56FD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FA79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54C6CD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9372D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693F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628D0" w14:textId="77777777" w:rsidR="002B094F" w:rsidRDefault="002B094F">
            <w:pPr>
              <w:pStyle w:val="NormalWeb"/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>
              <w:rPr>
                <w:color w:val="000000" w:themeColor="text1"/>
                <w:lang w:val="en-US"/>
              </w:rPr>
              <w:t>tas</w:t>
            </w:r>
            <w:r>
              <w:rPr>
                <w:rFonts w:ascii="Calibri" w:hAnsi="Calibri"/>
                <w:color w:val="000000" w:themeColor="text1"/>
                <w:lang w:val="en-US"/>
              </w:rPr>
              <w:t>ə</w:t>
            </w:r>
            <w:r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8B0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6BDA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6127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E7F6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A39C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688E3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E5C5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909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0F1F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FA6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7C03C5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FF929B5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4C1F34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3F9E9B3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2B4B4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96BCC8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79262A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5DEC9E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EF46FB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26EC6A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EC7C2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072B81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C0DD4E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9AC72E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1C351F8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4D6BEB3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1D5EB99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Tesee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560374A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təsi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DA01D5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62925C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3E75F2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E3A1A1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6086DD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C6A26C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F5E3BB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D25C7C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D6CFCB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928153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67A97FC" w14:textId="77777777" w:rsidTr="002B094F">
        <w:trPr>
          <w:trHeight w:val="7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C999E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E2C6C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 want a Sarpet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B05F9" w14:textId="77777777" w:rsidR="002B094F" w:rsidRDefault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0FA0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486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7EF6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830A3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EBE79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DF8F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90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6C2F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1AC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994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E834F0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542E4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3DBFA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 went to the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AD3AC" w14:textId="77777777" w:rsidR="002B094F" w:rsidRDefault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73C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2BF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8817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B4BA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14F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117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D99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9660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162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6D12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11F972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119C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F809E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t’s her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5D317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FDAD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B77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272F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1361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5BB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427F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EB2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775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389F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0C19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685223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73A3E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22C65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Who took the Pegort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E10A8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1E16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248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2378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D28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F12D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35F3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8539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A96F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DC7B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460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0737C0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F565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8F3DD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re’s a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04CC3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DA8D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2E4F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6E60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3253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64E1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FD1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6BEF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9241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A1A5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2285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78CA1E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A2F99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0F89D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 found a Torsep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E9EF1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4396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BD51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28D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ECD3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3F83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6677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D1C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977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B01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FEA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489F87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C0684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2C97F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color w:val="000000" w:themeColor="text1"/>
                <w:sz w:val="24"/>
                <w:szCs w:val="24"/>
              </w:rPr>
              <w:t>a  Tarsepee</w:t>
            </w:r>
            <w:proofErr w:type="gramEnd"/>
            <w:r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8FB48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ʃi hɛld ə </w:t>
            </w:r>
            <w:r>
              <w:rPr>
                <w:color w:val="000000" w:themeColor="text1"/>
                <w:lang w:val="en-US"/>
              </w:rPr>
              <w:t>tas</w:t>
            </w:r>
            <w:r>
              <w:rPr>
                <w:rFonts w:ascii="Calibri" w:hAnsi="Calibri"/>
                <w:color w:val="000000" w:themeColor="text1"/>
                <w:lang w:val="en-US"/>
              </w:rPr>
              <w:t>ə</w:t>
            </w:r>
            <w:r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CD372" w14:textId="77777777" w:rsidR="002B094F" w:rsidRDefault="002B094F">
            <w:pPr>
              <w:rPr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89188" w14:textId="77777777" w:rsidR="002B094F" w:rsidRDefault="002B094F">
            <w:pPr>
              <w:rPr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3F56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B73C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636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620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A541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83AD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701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48E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70ACFC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DB71C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68AC3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’ve got a new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6094B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F73C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8E0C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4CD9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038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52F4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F3C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017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6F8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7E66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DC1A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972050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2C4CA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440A4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He gave me a 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0A374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hi geɪv  mi 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B64B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4B1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8BB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22F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2CAC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B0F9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1C3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BFF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48AF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42E5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9487AE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71C47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4C7FB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Can I have a Teese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8A925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DDC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BFDE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7B26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3D1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9379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7A78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3AF6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DD55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73C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F23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DAE47B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F1D1F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D131E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re’s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32C1B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FE93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2C1E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60D2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3F85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A499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509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B2A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B737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93E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01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5FAE9D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16450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21312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 want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29AB8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63E0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5E9A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0BEF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A34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137A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22DE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713D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1DA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BE8D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010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46FA45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9D179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5C5CE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 went to the 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2482D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əpɑ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7C61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7D8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88FE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3C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DFC0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AC70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3192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81E4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E182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101D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E6E1BE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06948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3DA88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He gave me a Pesa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3520C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F6A8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5B00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EDC3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380B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CB96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179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343A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7C37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2D65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4C7B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A1C83C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8A1F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C7DE2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’ve got a new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630E6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DF2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33E0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F2CC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54B1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DD2A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6ED5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CF86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3602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FAA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9D3B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E38C81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830DA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6E0A7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color w:val="000000" w:themeColor="text1"/>
                <w:sz w:val="24"/>
                <w:szCs w:val="24"/>
              </w:rPr>
              <w:t>a  Geetesi</w:t>
            </w:r>
            <w:proofErr w:type="gramEnd"/>
            <w:r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54F1E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913D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A955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0F97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01E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8D33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AA1D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09B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55B9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6929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22DE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B9F8A8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1293F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81846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t’s her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80CB8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CE0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F6AC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FC90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EE7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9E11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C10B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AC1A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511B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4993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63AE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5FD777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28DF4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C777F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 found a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612346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300A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C16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F69F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066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79AD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D45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2C0D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FDD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550B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60D6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9CD69A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7DC2562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392F9B1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Who took the Sarpeg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881D405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7AF79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31DC45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A6DD24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2282E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A8ECBB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32AD6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D71A3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B9AB9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9BBCC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492AB9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FBE6B62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85B863C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7A397FB7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Can I have a Tegarp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0AE57A1B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əgap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08A239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6E834FA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E92F18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6480B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4F0F0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A3BC0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15A7E4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7AAC80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DC784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A42CCF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11B93C4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A8344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A9A6D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Garpesi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30F74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gapəs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B66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638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1322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CC29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1702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8271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15E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4BC4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6E02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2308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BAA8A1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083F3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2A82A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a  Getorsi</w:t>
            </w:r>
            <w:proofErr w:type="gramEnd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A3783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ʃi hɛld 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077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FE94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6314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D1F6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A652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152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37BC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FFF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837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7D8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3AC4E1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F72F5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A1777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found a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310D1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8DA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5F92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4B04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B5C7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76F2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F82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F315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456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592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4397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A41756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C7802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4D2A5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Who took the Pesart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1EFC3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7F4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39C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E012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FBF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3E0B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055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A34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76EB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E116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F8B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0FB294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1C05D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DA8B9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ant a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E7B47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C23D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8CF1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E991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34C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36DC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8627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60E8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90E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3296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80A9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29DBEA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B949C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0FC44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He gave me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A7D24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FB003" w14:textId="77777777" w:rsidR="002B094F" w:rsidRDefault="002B094F">
            <w:pPr>
              <w:rPr>
                <w:rFonts w:ascii="SILDoulosIPA" w:hAnsi="SILDoulosIPA" w:cs="Doulos SIL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026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18F9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DF12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9AE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FA1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DBF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843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BDC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1BDD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83908A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7A758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BA7EC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t’s her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F5D11E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4313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098C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1813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68B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9C5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9B4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2BD6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823F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923A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ABFB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CDF2BC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E95BD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332AD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Can I have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sorg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BE778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D1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1968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7E61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323F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8E2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436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C062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5BAD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EE4A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6232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7D4824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FCD0E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A88C7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ent to the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DE2FB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982D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E1D4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6AB3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48A6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E1DE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F1A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99E8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392A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D38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801A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80FBCF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74AA5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755C9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There’s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2E28C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A0F9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501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7B46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1461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B86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020A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14B8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B885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9FC3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ECE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661107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09E80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D87BD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ant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ga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D4596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62D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463D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6373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1479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378E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290C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938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76D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097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2EB7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CEBFB5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2BC2B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983E8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t’s her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61D4B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asi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EA1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59B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DDCB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99EA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8CA7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BB72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E4C6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E15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36D6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7C56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2142FE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64865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4140C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a 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Gasorti</w:t>
            </w:r>
            <w:proofErr w:type="gramEnd"/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1E388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2A3B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F45A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C48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4277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BF7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A49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7D6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1DE5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C5C3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AA04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65EB4A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E2514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155A6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ent to the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F8291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0D68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301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868E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CC9B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472D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65C6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39B0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F63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BB1D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218D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010E6D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49938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6E889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There’s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Geet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3BEE3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F29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E5D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653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E77D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8C3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E847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DD1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BD1E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03D4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B5C4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EB8970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3A888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543B3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found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2D8C9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357A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7A50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39A5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50BC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14A5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D30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B99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95D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CC2B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6B05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4D3CA7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5FC8D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65203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Who took the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gh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51E0C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E8D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48F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C618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5B5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2AB6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63D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66D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12E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6A6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073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238D0C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BE5A3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5A251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He gave me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0B9E4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hi geɪv  mi ə </w:t>
            </w:r>
            <w:r>
              <w:rPr>
                <w:color w:val="000000" w:themeColor="text1"/>
                <w:lang w:val="en-US"/>
              </w:rPr>
              <w:t>tas</w:t>
            </w:r>
            <w:r>
              <w:rPr>
                <w:rFonts w:ascii="Calibri" w:hAnsi="Calibri"/>
                <w:color w:val="000000" w:themeColor="text1"/>
                <w:lang w:val="en-US"/>
              </w:rPr>
              <w:t>ə</w:t>
            </w:r>
            <w:r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850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4A0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5803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3745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5C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EC0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B8DF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125C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2105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A2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276EF5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8AD95F0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65E14DE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’ve got a new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42536C14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5661688" w14:textId="77777777" w:rsidR="002B094F" w:rsidRDefault="002B094F">
            <w:pPr>
              <w:rPr>
                <w:rFonts w:ascii="SILDoulosIPA" w:hAnsi="SILDoulosIPA" w:cs="Doulos SIL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87B1C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5EEE9F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993B0F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1F962D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7512A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FC8B4B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1C9635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5F5B7E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E9E1AC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624A39D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7C86705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0E250E2D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Can I have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orsepi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3E9D8247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ɔsəp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B9BC4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1DD5CA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4378BB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1F7D5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BCC504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83030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BBE72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43AAAF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9BD3D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BE9DF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BFB4806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569B9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58DB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Getorsi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A5F1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foʊnd ə gətɔs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F361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A314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1110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67DF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BAA2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B54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278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A20E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E339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DD54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098AE5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70278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68BD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Parseta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F6D3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wɒnt ə 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D434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ACE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F27E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AB3B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C60E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F0C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C73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D5E9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EB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303E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BF187D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55D7A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006A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Tepars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C464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002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3A9B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3EAD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4130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A580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084D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647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19AD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F46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FA09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300069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53705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C949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CE2D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6E2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B12A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86C9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9917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FB66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4DA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0D39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26AE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BF3F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C03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A3D6AE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A8CC6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77CA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Garpe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685F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E00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738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E734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9F6B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B791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240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D4B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241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6B39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48B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FC02A7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B53C0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89DD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BA6E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DF0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F66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B3BF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86FD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831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107C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32DB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E6F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8D7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311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8214F0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A40DF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7677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9A39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4A8E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0546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1B20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7978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BE4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C8F6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760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888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36BD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D10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6F23A6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0F2BE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D35E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Torsep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967F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707A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CD0E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816B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B9B8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992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2CF9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2C85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A94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498B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338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4768F4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68590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EB57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Tarsep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53D8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a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6119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E053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A87F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DD9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18F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CC18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9181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EA94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046E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DFF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EC6AA1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3337E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B320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C0F4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359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5F3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8EF5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22A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8F7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FA3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F605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F1CE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3BD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CA87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DCBEAD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78F7E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8A08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3270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ɛ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CB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F668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DDE8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DC5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F88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BB5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E1EF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6467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921B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E1F1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3FA99D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CC4AC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1C56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Peete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F3F9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638C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DE0D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8A10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6777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1D59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CC9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BB2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9569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BF9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586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1F817E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C86E0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F1AF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Pesa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941A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977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BE65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05F1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CB3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9722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DC12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7AD7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58B5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F406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77BE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C39D2E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965A9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DEA7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8008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foʊnd 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981E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957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2A33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D0B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D5B1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C871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7D31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B55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8F43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E78B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695094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DD51E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5C5E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Tegar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5047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8CD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DAF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96F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CE33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497A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9EA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A247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588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CFF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F3C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5D41F1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1FC7A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FAEB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D4BA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ɒnt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C754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CDBD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9E0C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021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A9B5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5D83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52CC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44E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213C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535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B2E025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92B9D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B1A2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Geetes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7F8C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0C3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A05E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23F7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AC24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0C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CAF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E66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D5A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7374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05BC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034CDA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B9E2A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F88B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C13E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3FC0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7749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014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BBA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3C8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6F9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557B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2B05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2ED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C7B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3BB2CC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4C2ED32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4512430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8A122D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8C1680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7EC0553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392112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5A997E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636623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F62F99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30E5B1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8C878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DB0E6F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698ECA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819488E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EB219BA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3191ADF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Sarpeg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3CCBBBD1" w14:textId="77777777" w:rsidR="002B094F" w:rsidRDefault="002B094F">
            <w:pPr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sapə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EF107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FBFA3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5FDCAB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456DD9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37FE7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CE157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BE7555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4C2DF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2F4B3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0910FD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DFB8AF3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131D3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1350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Parset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B60E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12303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8DA3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77B2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CF3A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BBE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0AD7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BCD7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5B4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8B3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50FC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A66B81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E92ED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7514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71AE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foʊnd ə 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06D54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260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3A83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880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4800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0C5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E8B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75D4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2BC6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33B4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ACAB26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01568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1F73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6014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BC3C7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291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6A76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182E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8636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A9E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012F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415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C2B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FA8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0CAD77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B30FF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3922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AFB8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0FCCD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F479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A8DA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813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4C6A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66AB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754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419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1EAC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8B3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F5F2E9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9AC5B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5DFA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She held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1B84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8877E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2A99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1D8C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553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F86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1CBE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AF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98C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080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11E9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69628A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A54DB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629C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Sarpegh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D976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70C3D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D39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A732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190F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2303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160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19E4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0D1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C483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B0A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B9D789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26E5B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04AD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2D86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545F5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98D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A900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568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8E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C32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C98F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580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C5B4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71E9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E26FEF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85516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4D5C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Geet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91FC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453BB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D095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B673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31C9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DB47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FFAD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6CE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BD11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0B45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38A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0E1EA1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0F212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3855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Tepar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01F0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3D62B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BFC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13CB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20E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386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FEA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696F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B791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274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999E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A898D5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5C07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047E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2DD6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3AD20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58B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7370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79A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9E3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0A7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D64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B15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5C71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370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046112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FBAF6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466D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A24E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a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6100C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298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798C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D27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3C9B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DEB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EA0A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5B4C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42FA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4BD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FEB267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C7CC7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BAAF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Tega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9D8C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E6CD0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40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A1F6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2CE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5D8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2BB1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0885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C79A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2FC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E248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99E89C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F2149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CABA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155F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AF490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5156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1CE4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361C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B92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1CA9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6ED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CB3B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776C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3AC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C11641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90E55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7A7B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Pesart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9492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94AAB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25D9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DFB3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A789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21BD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3DEC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73F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3A7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41F4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1986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75F66A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8AB2E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BD6B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Torsep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9A7A9" w14:textId="77777777" w:rsidR="002B094F" w:rsidRDefault="002B094F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1F588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534E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B5B3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7D4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EECF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5651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5223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F5F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DFD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3869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984A5C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23B63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CFE4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40EA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24E11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9CDA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238B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7545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ABE5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495F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A5C2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37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7D8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A91B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7C2079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84851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B056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BCA5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E37BC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CEFC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68B6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E51B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EA3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423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914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850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CC62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AD24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53E030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B3514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023B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63EEE" w14:textId="77777777" w:rsidR="002B094F" w:rsidRDefault="002B094F">
            <w:pPr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ED15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BF01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62AF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B68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98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71C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7DD8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A58B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A21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B92D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DD182F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706D5BF" w14:textId="77777777" w:rsidR="002B094F" w:rsidRDefault="002B094F" w:rsidP="008E6628">
            <w:pPr>
              <w:numPr>
                <w:ilvl w:val="0"/>
                <w:numId w:val="6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C42CEA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A0008A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E590340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7DE8F8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0343F3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F6A551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D4FE0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C55F4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87EB60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01A51C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CC04FA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8BDA0D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8D7FC2C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799A5CE0" w14:textId="77777777" w:rsidR="002B094F" w:rsidRDefault="002B094F">
            <w:p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100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31E9F61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Sarpet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7792757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8B06CE2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34DE541" w14:textId="77777777" w:rsidR="002B094F" w:rsidRDefault="002B094F">
            <w:pPr>
              <w:rPr>
                <w:rFonts w:ascii="SILDoulosIPA" w:hAnsi="SILDoulosIPA" w:cs="Calibri"/>
                <w:color w:val="000000"/>
                <w:sz w:val="26"/>
                <w:szCs w:val="26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E60CF9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307EF86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27CDF91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B998921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C2E8D75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0F58C83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71C2A3F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E8D969E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</w:tr>
    </w:tbl>
    <w:p w14:paraId="35B15673" w14:textId="77777777" w:rsidR="002B094F" w:rsidRPr="002A7C9C" w:rsidRDefault="002B094F" w:rsidP="002B094F">
      <w:pPr>
        <w:tabs>
          <w:tab w:val="left" w:pos="2045"/>
        </w:tabs>
      </w:pPr>
    </w:p>
    <w:p w14:paraId="44CBC0E5" w14:textId="77777777" w:rsidR="008E6628" w:rsidRDefault="008E6628">
      <w:pPr>
        <w:rPr>
          <w:rFonts w:ascii="Arial" w:hAnsi="Arial" w:cs="Arial"/>
          <w:b/>
          <w:sz w:val="28"/>
          <w:szCs w:val="20"/>
        </w:rPr>
      </w:pPr>
      <w:r>
        <w:rPr>
          <w:rFonts w:ascii="Arial" w:hAnsi="Arial" w:cs="Arial"/>
          <w:sz w:val="28"/>
        </w:rPr>
        <w:br w:type="page"/>
      </w:r>
    </w:p>
    <w:p w14:paraId="6319E767" w14:textId="7781ACB6" w:rsidR="002B094F" w:rsidRDefault="002B094F" w:rsidP="002B094F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lastRenderedPageBreak/>
        <w:t>Data Sheet: Session 7</w:t>
      </w:r>
      <w:r>
        <w:rPr>
          <w:rFonts w:ascii="Arial" w:hAnsi="Arial" w:cs="Arial"/>
          <w:sz w:val="28"/>
        </w:rPr>
        <w:tab/>
      </w:r>
      <w:r w:rsidRPr="00250BA4">
        <w:rPr>
          <w:rFonts w:ascii="Arial" w:hAnsi="Arial" w:cs="Arial"/>
          <w:sz w:val="24"/>
          <w:szCs w:val="24"/>
        </w:rPr>
        <w:t>Child’s name: __________ Date</w:t>
      </w:r>
      <w:proofErr w:type="gramStart"/>
      <w:r w:rsidRPr="00250BA4">
        <w:rPr>
          <w:rFonts w:ascii="Arial" w:hAnsi="Arial" w:cs="Arial"/>
          <w:sz w:val="24"/>
          <w:szCs w:val="24"/>
        </w:rPr>
        <w:t>:_</w:t>
      </w:r>
      <w:proofErr w:type="gramEnd"/>
      <w:r w:rsidRPr="00250BA4">
        <w:rPr>
          <w:rFonts w:ascii="Arial" w:hAnsi="Arial" w:cs="Arial"/>
          <w:sz w:val="24"/>
          <w:szCs w:val="24"/>
        </w:rPr>
        <w:t>_____</w:t>
      </w:r>
    </w:p>
    <w:p w14:paraId="73CF3AC6" w14:textId="77777777" w:rsidR="002B094F" w:rsidRDefault="002B094F" w:rsidP="002B094F"/>
    <w:tbl>
      <w:tblPr>
        <w:tblW w:w="10946" w:type="dxa"/>
        <w:tblInd w:w="-1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127"/>
        <w:gridCol w:w="2126"/>
        <w:gridCol w:w="1985"/>
        <w:gridCol w:w="425"/>
        <w:gridCol w:w="579"/>
        <w:gridCol w:w="461"/>
        <w:gridCol w:w="461"/>
        <w:gridCol w:w="462"/>
        <w:gridCol w:w="369"/>
        <w:gridCol w:w="461"/>
        <w:gridCol w:w="461"/>
        <w:gridCol w:w="462"/>
      </w:tblGrid>
      <w:tr w:rsidR="002B094F" w:rsidRPr="00353209" w14:paraId="53258B11" w14:textId="77777777" w:rsidTr="002B094F">
        <w:trPr>
          <w:trHeight w:val="406"/>
          <w:tblHeader/>
        </w:trPr>
        <w:tc>
          <w:tcPr>
            <w:tcW w:w="56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700EAE65" w14:textId="77777777" w:rsidR="002B094F" w:rsidRPr="00353209" w:rsidRDefault="002B094F" w:rsidP="002B094F">
            <w:pPr>
              <w:tabs>
                <w:tab w:val="left" w:pos="540"/>
              </w:tabs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rial #</w:t>
            </w:r>
          </w:p>
        </w:tc>
        <w:tc>
          <w:tcPr>
            <w:tcW w:w="212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7E454B41" w14:textId="77777777" w:rsidR="002B094F" w:rsidRPr="00353209" w:rsidRDefault="002B094F" w:rsidP="002B094F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arget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orthographic </w:t>
            </w:r>
            <w:r w:rsidRPr="00353209">
              <w:rPr>
                <w:rFonts w:ascii="Arial" w:hAnsi="Arial" w:cs="Arial"/>
                <w:sz w:val="22"/>
                <w:szCs w:val="22"/>
              </w:rPr>
              <w:t xml:space="preserve"> transcription)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4364F27A" w14:textId="77777777" w:rsidR="002B094F" w:rsidRPr="00353209" w:rsidRDefault="002B094F" w:rsidP="002B094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arget (phonemic transcription)</w:t>
            </w:r>
          </w:p>
        </w:tc>
        <w:tc>
          <w:tcPr>
            <w:tcW w:w="198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12B70186" w14:textId="77777777" w:rsidR="002B094F" w:rsidRPr="00353209" w:rsidRDefault="002B094F" w:rsidP="002B094F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 xml:space="preserve">Production 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phonemic transcription)</w:t>
            </w:r>
          </w:p>
        </w:tc>
        <w:tc>
          <w:tcPr>
            <w:tcW w:w="42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1C224EF" w14:textId="77777777" w:rsidR="002B094F" w:rsidRPr="00353209" w:rsidRDefault="002B094F" w:rsidP="002B094F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  <w:r w:rsidRPr="00353209">
              <w:rPr>
                <w:rFonts w:ascii="Arial" w:hAnsi="Arial" w:cs="Arial"/>
                <w:sz w:val="16"/>
                <w:szCs w:val="16"/>
              </w:rPr>
              <w:t xml:space="preserve">Mark  KR  feedback </w:t>
            </w:r>
          </w:p>
          <w:p w14:paraId="600FA197" w14:textId="77777777" w:rsidR="002B094F" w:rsidRPr="00353209" w:rsidRDefault="002B094F" w:rsidP="002B094F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52B7039B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32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3209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384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521244C6" w14:textId="77777777" w:rsidR="002B094F" w:rsidRDefault="002B094F" w:rsidP="002B094F">
            <w:pPr>
              <w:jc w:val="center"/>
              <w:rPr>
                <w:rFonts w:ascii="Arial" w:hAnsi="Arial" w:cs="Arial"/>
                <w:sz w:val="16"/>
                <w:szCs w:val="22"/>
              </w:rPr>
            </w:pPr>
            <w:r>
              <w:rPr>
                <w:rFonts w:ascii="Arial" w:hAnsi="Arial" w:cs="Arial"/>
                <w:sz w:val="16"/>
                <w:szCs w:val="22"/>
              </w:rPr>
              <w:t>Correct = 1</w:t>
            </w:r>
          </w:p>
          <w:p w14:paraId="21E53640" w14:textId="77777777" w:rsidR="002B094F" w:rsidRPr="004766D0" w:rsidRDefault="002B094F" w:rsidP="002B09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766D0">
              <w:rPr>
                <w:rFonts w:ascii="Arial" w:hAnsi="Arial" w:cs="Arial"/>
                <w:sz w:val="16"/>
                <w:szCs w:val="16"/>
              </w:rPr>
              <w:t>Incorrect = 0</w:t>
            </w:r>
          </w:p>
        </w:tc>
        <w:tc>
          <w:tcPr>
            <w:tcW w:w="1753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715EF250" w14:textId="77777777" w:rsidR="002B094F" w:rsidRDefault="002B094F" w:rsidP="002B094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delity</w:t>
            </w:r>
          </w:p>
          <w:p w14:paraId="6282E8B0" w14:textId="77777777" w:rsidR="002B094F" w:rsidRPr="00353209" w:rsidRDefault="002B094F" w:rsidP="002B094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094F" w:rsidRPr="00AE1379" w14:paraId="7FA51CF1" w14:textId="77777777" w:rsidTr="002B094F">
        <w:trPr>
          <w:cantSplit/>
          <w:trHeight w:val="1135"/>
          <w:tblHeader/>
        </w:trPr>
        <w:tc>
          <w:tcPr>
            <w:tcW w:w="56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6254F0ED" w14:textId="77777777" w:rsidR="002B094F" w:rsidRPr="00CC6245" w:rsidRDefault="002B094F" w:rsidP="002B094F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6FABA78F" w14:textId="77777777" w:rsidR="002B094F" w:rsidRPr="002D7E31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274815A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198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1372A4E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302DA6A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625E77D4" w14:textId="77777777" w:rsidR="002B094F" w:rsidRPr="00353209" w:rsidRDefault="002B094F" w:rsidP="002B094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5D27FE32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ounds</w:t>
            </w: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624F9981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Beats</w:t>
            </w:r>
          </w:p>
        </w:tc>
        <w:tc>
          <w:tcPr>
            <w:tcW w:w="4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22C0E5CC" w14:textId="77777777" w:rsidR="002B094F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mooth</w:t>
            </w:r>
          </w:p>
        </w:tc>
        <w:tc>
          <w:tcPr>
            <w:tcW w:w="36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5D3C8738" w14:textId="77777777" w:rsidR="002B094F" w:rsidRPr="00965BFA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proofErr w:type="gramStart"/>
            <w:r w:rsidRPr="00965BFA">
              <w:rPr>
                <w:rFonts w:ascii="Arial" w:hAnsi="Arial" w:cs="Arial"/>
                <w:sz w:val="12"/>
                <w:szCs w:val="12"/>
              </w:rPr>
              <w:t>Model  correct</w:t>
            </w:r>
            <w:proofErr w:type="gramEnd"/>
            <w:r w:rsidRPr="00965BFA">
              <w:rPr>
                <w:rFonts w:ascii="Arial" w:hAnsi="Arial" w:cs="Arial"/>
                <w:sz w:val="12"/>
                <w:szCs w:val="12"/>
              </w:rPr>
              <w:t>?</w:t>
            </w:r>
          </w:p>
        </w:tc>
        <w:tc>
          <w:tcPr>
            <w:tcW w:w="46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761C4D73" w14:textId="77777777" w:rsidR="002B094F" w:rsidRPr="00965BFA" w:rsidRDefault="002B094F" w:rsidP="002B094F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965BFA">
              <w:rPr>
                <w:rFonts w:ascii="Arial" w:hAnsi="Arial" w:cs="Arial"/>
                <w:sz w:val="14"/>
                <w:szCs w:val="14"/>
              </w:rPr>
              <w:t>Feedback  at *</w:t>
            </w:r>
          </w:p>
        </w:tc>
        <w:tc>
          <w:tcPr>
            <w:tcW w:w="46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36D43A60" w14:textId="77777777" w:rsidR="002B094F" w:rsidRPr="004766D0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KR Feedback?</w:t>
            </w:r>
          </w:p>
        </w:tc>
        <w:tc>
          <w:tcPr>
            <w:tcW w:w="46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06D0499F" w14:textId="77777777" w:rsidR="002B094F" w:rsidRPr="004766D0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766D0">
              <w:rPr>
                <w:rFonts w:ascii="Arial" w:hAnsi="Arial" w:cs="Arial"/>
                <w:sz w:val="14"/>
                <w:szCs w:val="14"/>
              </w:rPr>
              <w:t xml:space="preserve"> sec delay</w:t>
            </w:r>
            <w:r>
              <w:rPr>
                <w:rFonts w:ascii="Arial" w:hAnsi="Arial" w:cs="Arial"/>
                <w:sz w:val="14"/>
                <w:szCs w:val="14"/>
              </w:rPr>
              <w:t>?</w:t>
            </w:r>
          </w:p>
        </w:tc>
      </w:tr>
      <w:tr w:rsidR="002B094F" w:rsidRPr="00AE1379" w14:paraId="59D07B2F" w14:textId="77777777" w:rsidTr="002B094F">
        <w:trPr>
          <w:trHeight w:val="340"/>
        </w:trPr>
        <w:tc>
          <w:tcPr>
            <w:tcW w:w="567" w:type="dxa"/>
            <w:tcBorders>
              <w:top w:val="single" w:sz="18" w:space="0" w:color="auto"/>
            </w:tcBorders>
          </w:tcPr>
          <w:p w14:paraId="7C5454FD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8" w:space="0" w:color="auto"/>
            </w:tcBorders>
          </w:tcPr>
          <w:p w14:paraId="4A4D6F76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I’ve got a new Garpesi.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17B9DDF5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v gɒt ə nju gapəsi</w:t>
            </w:r>
          </w:p>
        </w:tc>
        <w:tc>
          <w:tcPr>
            <w:tcW w:w="1985" w:type="dxa"/>
            <w:tcBorders>
              <w:top w:val="single" w:sz="18" w:space="0" w:color="auto"/>
            </w:tcBorders>
          </w:tcPr>
          <w:p w14:paraId="5084BC8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0F4217B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8" w:space="0" w:color="auto"/>
            </w:tcBorders>
          </w:tcPr>
          <w:p w14:paraId="7594543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  <w:textDirection w:val="btLr"/>
          </w:tcPr>
          <w:p w14:paraId="566FBD89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  <w:textDirection w:val="btLr"/>
          </w:tcPr>
          <w:p w14:paraId="17C71ED8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62" w:type="dxa"/>
            <w:tcBorders>
              <w:top w:val="single" w:sz="18" w:space="0" w:color="auto"/>
            </w:tcBorders>
            <w:textDirection w:val="btLr"/>
          </w:tcPr>
          <w:p w14:paraId="4CF6F16D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69" w:type="dxa"/>
            <w:tcBorders>
              <w:top w:val="single" w:sz="18" w:space="0" w:color="auto"/>
            </w:tcBorders>
          </w:tcPr>
          <w:p w14:paraId="3898BBD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</w:tcPr>
          <w:p w14:paraId="566AE76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</w:tcPr>
          <w:p w14:paraId="5E3BE1A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8" w:space="0" w:color="auto"/>
            </w:tcBorders>
          </w:tcPr>
          <w:p w14:paraId="3A4DE82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AAF4456" w14:textId="77777777" w:rsidTr="002B094F">
        <w:trPr>
          <w:trHeight w:val="340"/>
        </w:trPr>
        <w:tc>
          <w:tcPr>
            <w:tcW w:w="567" w:type="dxa"/>
          </w:tcPr>
          <w:p w14:paraId="2E129171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9626DF3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530068">
              <w:rPr>
                <w:rFonts w:ascii="Calibri" w:hAnsi="Calibri"/>
                <w:color w:val="000000" w:themeColor="text1"/>
              </w:rPr>
              <w:t>a  Getorsi</w:t>
            </w:r>
            <w:proofErr w:type="gramEnd"/>
            <w:r w:rsidRPr="00530068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7020CB35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3520987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E8673A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70EFC9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4FD3EE5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22628B58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398872A1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42A2652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B0F5AC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719E3A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73E437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A893A45" w14:textId="77777777" w:rsidTr="002B094F">
        <w:trPr>
          <w:trHeight w:val="340"/>
        </w:trPr>
        <w:tc>
          <w:tcPr>
            <w:tcW w:w="567" w:type="dxa"/>
          </w:tcPr>
          <w:p w14:paraId="70DD66BD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8BB5625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I found a Peetersa.</w:t>
            </w:r>
          </w:p>
        </w:tc>
        <w:tc>
          <w:tcPr>
            <w:tcW w:w="2126" w:type="dxa"/>
          </w:tcPr>
          <w:p w14:paraId="45E4C273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530068">
              <w:rPr>
                <w:rFonts w:ascii="Calibri" w:hAnsi="Calibri"/>
                <w:color w:val="000000" w:themeColor="text1"/>
              </w:rPr>
              <w:t>pitəsə</w:t>
            </w:r>
          </w:p>
        </w:tc>
        <w:tc>
          <w:tcPr>
            <w:tcW w:w="1985" w:type="dxa"/>
          </w:tcPr>
          <w:p w14:paraId="74049D1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00BDAC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1D56A6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35F9E00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463D42C3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373707BC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5530896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14AAB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E5BD9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1A8246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1A4F331" w14:textId="77777777" w:rsidTr="002B094F">
        <w:trPr>
          <w:trHeight w:val="340"/>
        </w:trPr>
        <w:tc>
          <w:tcPr>
            <w:tcW w:w="567" w:type="dxa"/>
          </w:tcPr>
          <w:p w14:paraId="4D8D1B0B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95354C1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Who took the Pesarti?</w:t>
            </w:r>
          </w:p>
        </w:tc>
        <w:tc>
          <w:tcPr>
            <w:tcW w:w="2126" w:type="dxa"/>
          </w:tcPr>
          <w:p w14:paraId="4CE74F32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u tʊk ðə pəsati</w:t>
            </w:r>
          </w:p>
        </w:tc>
        <w:tc>
          <w:tcPr>
            <w:tcW w:w="1985" w:type="dxa"/>
          </w:tcPr>
          <w:p w14:paraId="60D61E4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153B5C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3723B8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063BEBB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D98E758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DF00BE3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1D04D31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23DC9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3D2A3F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2E9E28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A0245DE" w14:textId="77777777" w:rsidTr="002B094F">
        <w:trPr>
          <w:trHeight w:val="340"/>
        </w:trPr>
        <w:tc>
          <w:tcPr>
            <w:tcW w:w="567" w:type="dxa"/>
          </w:tcPr>
          <w:p w14:paraId="101292F2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39C06DC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I want a Teseega.</w:t>
            </w:r>
          </w:p>
        </w:tc>
        <w:tc>
          <w:tcPr>
            <w:tcW w:w="2126" w:type="dxa"/>
          </w:tcPr>
          <w:p w14:paraId="03C00190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530068">
              <w:rPr>
                <w:rFonts w:ascii="Calibri" w:hAnsi="Calibri"/>
                <w:color w:val="000000" w:themeColor="text1"/>
              </w:rPr>
              <w:t>təsigə</w:t>
            </w:r>
          </w:p>
        </w:tc>
        <w:tc>
          <w:tcPr>
            <w:tcW w:w="1985" w:type="dxa"/>
          </w:tcPr>
          <w:p w14:paraId="7808AA6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F7E415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99E175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0F2A2B3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758800C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49353017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1882B32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91ECB7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712D5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9E6100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B98F58A" w14:textId="77777777" w:rsidTr="002B094F">
        <w:trPr>
          <w:trHeight w:val="340"/>
        </w:trPr>
        <w:tc>
          <w:tcPr>
            <w:tcW w:w="567" w:type="dxa"/>
          </w:tcPr>
          <w:p w14:paraId="743F479D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AAB3671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He gave me a </w:t>
            </w:r>
            <w:r w:rsidRPr="00530068">
              <w:rPr>
                <w:rFonts w:ascii="Calibri" w:hAnsi="Calibri" w:cs="Tahoma"/>
                <w:color w:val="000000" w:themeColor="text1"/>
              </w:rPr>
              <w:t>Teparsi.</w:t>
            </w:r>
          </w:p>
        </w:tc>
        <w:tc>
          <w:tcPr>
            <w:tcW w:w="2126" w:type="dxa"/>
          </w:tcPr>
          <w:p w14:paraId="55544FD0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i geɪv  mi ə təpasi</w:t>
            </w:r>
          </w:p>
        </w:tc>
        <w:tc>
          <w:tcPr>
            <w:tcW w:w="1985" w:type="dxa"/>
          </w:tcPr>
          <w:p w14:paraId="1E86B25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07443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750DF9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49EED2F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0FFE26FA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242A04E3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7B0A378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2021A2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5B317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28ECE9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1BF6915" w14:textId="77777777" w:rsidTr="002B094F">
        <w:trPr>
          <w:trHeight w:val="340"/>
        </w:trPr>
        <w:tc>
          <w:tcPr>
            <w:tcW w:w="567" w:type="dxa"/>
          </w:tcPr>
          <w:p w14:paraId="261071D2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FEB5217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It’s her </w:t>
            </w:r>
            <w:r w:rsidRPr="00530068">
              <w:rPr>
                <w:rFonts w:ascii="Calibri" w:hAnsi="Calibri" w:cs="Tahoma"/>
                <w:color w:val="000000" w:themeColor="text1"/>
              </w:rPr>
              <w:t>Pegorta.</w:t>
            </w:r>
          </w:p>
        </w:tc>
        <w:tc>
          <w:tcPr>
            <w:tcW w:w="2126" w:type="dxa"/>
            <w:vAlign w:val="center"/>
          </w:tcPr>
          <w:p w14:paraId="61B91D29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</w:tcPr>
          <w:p w14:paraId="15A0A1D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E6C5BF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E10DD6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80BC8D5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57248797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2F72A17F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5BAA3F5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4D651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D2B234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AF630E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11CACBA" w14:textId="77777777" w:rsidTr="002B094F">
        <w:trPr>
          <w:trHeight w:val="340"/>
        </w:trPr>
        <w:tc>
          <w:tcPr>
            <w:tcW w:w="567" w:type="dxa"/>
          </w:tcPr>
          <w:p w14:paraId="072F2FF0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84EAD7B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Can I have a </w:t>
            </w:r>
            <w:r w:rsidRPr="00530068">
              <w:rPr>
                <w:rFonts w:ascii="Calibri" w:hAnsi="Calibri" w:cs="Tahoma"/>
                <w:color w:val="000000" w:themeColor="text1"/>
              </w:rPr>
              <w:t>Pesorga?</w:t>
            </w:r>
          </w:p>
        </w:tc>
        <w:tc>
          <w:tcPr>
            <w:tcW w:w="2126" w:type="dxa"/>
          </w:tcPr>
          <w:p w14:paraId="3D62105D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kæn aɪ hæv ə pəsɔgə</w:t>
            </w:r>
          </w:p>
        </w:tc>
        <w:tc>
          <w:tcPr>
            <w:tcW w:w="1985" w:type="dxa"/>
          </w:tcPr>
          <w:p w14:paraId="761AA0F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69E141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976D4C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ECDEFAC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4D706C5B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6CF9B4D9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429BE83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228315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AFA9D2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B6B5EB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AC1E2D9" w14:textId="77777777" w:rsidTr="002B094F">
        <w:trPr>
          <w:trHeight w:val="340"/>
        </w:trPr>
        <w:tc>
          <w:tcPr>
            <w:tcW w:w="567" w:type="dxa"/>
          </w:tcPr>
          <w:p w14:paraId="741B4225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4C578E8" w14:textId="77777777" w:rsidR="002B094F" w:rsidRPr="00530068" w:rsidRDefault="002B094F" w:rsidP="002B094F">
            <w:pPr>
              <w:tabs>
                <w:tab w:val="left" w:pos="1125"/>
              </w:tabs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I went to the </w:t>
            </w:r>
            <w:r w:rsidRPr="00530068">
              <w:rPr>
                <w:rFonts w:ascii="Calibri" w:hAnsi="Calibri" w:cs="Tahoma"/>
                <w:color w:val="000000" w:themeColor="text1"/>
              </w:rPr>
              <w:t>Parseta.</w:t>
            </w:r>
          </w:p>
        </w:tc>
        <w:tc>
          <w:tcPr>
            <w:tcW w:w="2126" w:type="dxa"/>
          </w:tcPr>
          <w:p w14:paraId="36BC32AD" w14:textId="77777777" w:rsidR="002B094F" w:rsidRPr="00530068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</w:tcPr>
          <w:p w14:paraId="6CF0DAE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F09E73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9F918F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43F23FB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555417C5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620B444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7FB0440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2FC57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B86F1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D8A393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3650A99" w14:textId="77777777" w:rsidTr="002B094F">
        <w:trPr>
          <w:trHeight w:val="340"/>
        </w:trPr>
        <w:tc>
          <w:tcPr>
            <w:tcW w:w="567" w:type="dxa"/>
          </w:tcPr>
          <w:p w14:paraId="3B288004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BC3E37C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There’s a </w:t>
            </w:r>
            <w:r w:rsidRPr="00530068">
              <w:rPr>
                <w:rFonts w:ascii="Calibri" w:hAnsi="Calibri" w:cs="Tahoma"/>
                <w:color w:val="000000" w:themeColor="text1"/>
              </w:rPr>
              <w:t>Sarpeta.</w:t>
            </w:r>
          </w:p>
        </w:tc>
        <w:tc>
          <w:tcPr>
            <w:tcW w:w="2126" w:type="dxa"/>
          </w:tcPr>
          <w:p w14:paraId="44FAD135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ðɛəz ə sapətə</w:t>
            </w:r>
          </w:p>
        </w:tc>
        <w:tc>
          <w:tcPr>
            <w:tcW w:w="1985" w:type="dxa"/>
          </w:tcPr>
          <w:p w14:paraId="6538AAD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9FE794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27F991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420202E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4F7F59FB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63ABC0C8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4F0FA74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6901FF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227E94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02E183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B65F968" w14:textId="77777777" w:rsidTr="002B094F">
        <w:trPr>
          <w:trHeight w:val="340"/>
        </w:trPr>
        <w:tc>
          <w:tcPr>
            <w:tcW w:w="567" w:type="dxa"/>
          </w:tcPr>
          <w:p w14:paraId="265454AB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C40E9BC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I want a </w:t>
            </w:r>
            <w:r w:rsidRPr="00530068">
              <w:rPr>
                <w:rFonts w:ascii="Calibri" w:hAnsi="Calibri" w:cs="Tahoma"/>
                <w:color w:val="000000" w:themeColor="text1"/>
              </w:rPr>
              <w:t>Tegarpa.</w:t>
            </w:r>
          </w:p>
        </w:tc>
        <w:tc>
          <w:tcPr>
            <w:tcW w:w="2126" w:type="dxa"/>
          </w:tcPr>
          <w:p w14:paraId="31537AF5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530068">
              <w:rPr>
                <w:rFonts w:ascii="Calibri" w:hAnsi="Calibri"/>
                <w:color w:val="000000" w:themeColor="text1"/>
              </w:rPr>
              <w:t>təgapə</w:t>
            </w:r>
          </w:p>
        </w:tc>
        <w:tc>
          <w:tcPr>
            <w:tcW w:w="1985" w:type="dxa"/>
          </w:tcPr>
          <w:p w14:paraId="6AA0E28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91FCAA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3AE78E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7612902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556F0B91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201B8B5A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5BBDAEB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6E4BD6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44171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F36263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C47A3C2" w14:textId="77777777" w:rsidTr="002B094F">
        <w:trPr>
          <w:trHeight w:val="340"/>
        </w:trPr>
        <w:tc>
          <w:tcPr>
            <w:tcW w:w="567" w:type="dxa"/>
          </w:tcPr>
          <w:p w14:paraId="221DDF4D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F0C629D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It’s her </w:t>
            </w:r>
            <w:r w:rsidRPr="00530068">
              <w:rPr>
                <w:rFonts w:ascii="Calibri" w:hAnsi="Calibri" w:cs="Tahoma"/>
                <w:color w:val="000000" w:themeColor="text1"/>
              </w:rPr>
              <w:t>Pegarsi.</w:t>
            </w:r>
          </w:p>
        </w:tc>
        <w:tc>
          <w:tcPr>
            <w:tcW w:w="2126" w:type="dxa"/>
          </w:tcPr>
          <w:p w14:paraId="4930127A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ɪts hɜ pəgasi.</w:t>
            </w:r>
          </w:p>
        </w:tc>
        <w:tc>
          <w:tcPr>
            <w:tcW w:w="1985" w:type="dxa"/>
          </w:tcPr>
          <w:p w14:paraId="5441AC7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681F20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22FA5A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8F1E14A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25C9897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556C85A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3D50E2F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31FCF0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65653A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8D4F1A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38E858F" w14:textId="77777777" w:rsidTr="002B094F">
        <w:trPr>
          <w:trHeight w:val="340"/>
        </w:trPr>
        <w:tc>
          <w:tcPr>
            <w:tcW w:w="567" w:type="dxa"/>
          </w:tcPr>
          <w:p w14:paraId="53620844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2E3FAC8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530068">
              <w:rPr>
                <w:rFonts w:ascii="Calibri" w:hAnsi="Calibri"/>
                <w:color w:val="000000" w:themeColor="text1"/>
              </w:rPr>
              <w:t xml:space="preserve">a  </w:t>
            </w:r>
            <w:r w:rsidRPr="00530068">
              <w:rPr>
                <w:rFonts w:ascii="Calibri" w:hAnsi="Calibri" w:cs="Tahoma"/>
                <w:color w:val="000000" w:themeColor="text1"/>
              </w:rPr>
              <w:t>Gasorti</w:t>
            </w:r>
            <w:proofErr w:type="gramEnd"/>
            <w:r w:rsidRPr="00530068">
              <w:rPr>
                <w:rFonts w:ascii="Calibri" w:hAnsi="Calibri" w:cs="Tahoma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2F18C1F2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ʃi hɛld ə gəsɔti</w:t>
            </w:r>
          </w:p>
        </w:tc>
        <w:tc>
          <w:tcPr>
            <w:tcW w:w="1985" w:type="dxa"/>
          </w:tcPr>
          <w:p w14:paraId="63D51AF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17906A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AFFC9C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1EC5365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42484450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69718189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428341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07E72E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0B40C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0C07D2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99D5819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5DA6757F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55F66BF7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I went to the </w:t>
            </w:r>
            <w:r w:rsidRPr="00530068">
              <w:rPr>
                <w:rFonts w:ascii="Calibri" w:hAnsi="Calibri" w:cs="Tahoma"/>
                <w:color w:val="000000" w:themeColor="text1"/>
              </w:rPr>
              <w:t>Teesepa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998D2F9" w14:textId="77777777" w:rsidR="002B094F" w:rsidRPr="00530068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 wɛntu ðə tisəpə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6E2780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92412D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57F2A71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3008B3A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6E9E533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260A80B0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7BF7AB6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776F1C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926EA4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44F5ED4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EE1C61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9889B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A6DC2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There’s a </w:t>
            </w:r>
            <w:r w:rsidRPr="00530068">
              <w:rPr>
                <w:rFonts w:ascii="Calibri" w:hAnsi="Calibri" w:cs="Tahoma"/>
                <w:color w:val="000000" w:themeColor="text1"/>
              </w:rPr>
              <w:t>Geet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1A84E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ðɛəz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2A9B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5317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84CB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5080A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23A80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B3CA8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2D21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3C7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B9E0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B6FE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6152A3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46785464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114A5CDE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I found a </w:t>
            </w:r>
            <w:r w:rsidRPr="00530068">
              <w:rPr>
                <w:rFonts w:ascii="Calibri" w:hAnsi="Calibri" w:cs="Tahoma"/>
                <w:color w:val="000000" w:themeColor="text1"/>
              </w:rPr>
              <w:t>Sarpeg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6CD970A3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530068">
              <w:rPr>
                <w:rFonts w:ascii="Calibri" w:hAnsi="Calibri"/>
                <w:color w:val="000000" w:themeColor="text1"/>
              </w:rPr>
              <w:t>sapəg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6CC2FBB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0F3EDDD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79D0620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A4DB535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22D861A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477E50BD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53EC2C7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672A7D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79E08C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24C35EB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750F07D" w14:textId="77777777" w:rsidTr="002B094F">
        <w:trPr>
          <w:trHeight w:val="340"/>
        </w:trPr>
        <w:tc>
          <w:tcPr>
            <w:tcW w:w="567" w:type="dxa"/>
          </w:tcPr>
          <w:p w14:paraId="25020987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A344FB1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Who took the </w:t>
            </w:r>
            <w:r w:rsidRPr="00530068">
              <w:rPr>
                <w:rFonts w:ascii="Calibri" w:hAnsi="Calibri" w:cs="Tahoma"/>
                <w:color w:val="000000" w:themeColor="text1"/>
              </w:rPr>
              <w:t>Sarpeghee?</w:t>
            </w:r>
          </w:p>
        </w:tc>
        <w:tc>
          <w:tcPr>
            <w:tcW w:w="2126" w:type="dxa"/>
          </w:tcPr>
          <w:p w14:paraId="23E2165D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u tʊk ðə sapəgi</w:t>
            </w:r>
          </w:p>
        </w:tc>
        <w:tc>
          <w:tcPr>
            <w:tcW w:w="1985" w:type="dxa"/>
          </w:tcPr>
          <w:p w14:paraId="3380B83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C26F17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D09340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51D9807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B5E3A2E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8EAD74C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0452375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217E9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03127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9E9543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801EC22" w14:textId="77777777" w:rsidTr="002B094F">
        <w:trPr>
          <w:trHeight w:val="340"/>
        </w:trPr>
        <w:tc>
          <w:tcPr>
            <w:tcW w:w="567" w:type="dxa"/>
          </w:tcPr>
          <w:p w14:paraId="2726C6D3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5A65735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He gave me a </w:t>
            </w:r>
            <w:r w:rsidRPr="00530068">
              <w:rPr>
                <w:rFonts w:ascii="Calibri" w:hAnsi="Calibri" w:cs="Tahoma"/>
                <w:color w:val="000000" w:themeColor="text1"/>
              </w:rPr>
              <w:t>Tarsepee.</w:t>
            </w:r>
          </w:p>
        </w:tc>
        <w:tc>
          <w:tcPr>
            <w:tcW w:w="2126" w:type="dxa"/>
          </w:tcPr>
          <w:p w14:paraId="296C5BD4" w14:textId="77777777" w:rsidR="002B094F" w:rsidRPr="00530068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hi geɪv  mi ə </w:t>
            </w:r>
            <w:r w:rsidRPr="00530068">
              <w:rPr>
                <w:color w:val="000000" w:themeColor="text1"/>
              </w:rPr>
              <w:t>tas</w:t>
            </w:r>
            <w:r w:rsidRPr="00530068">
              <w:rPr>
                <w:rFonts w:ascii="Calibri" w:hAnsi="Calibri"/>
                <w:color w:val="000000" w:themeColor="text1"/>
              </w:rPr>
              <w:t>ə</w:t>
            </w:r>
            <w:r w:rsidRPr="00530068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3D0BAA1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389C2B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6FF0E4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1D40EBE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0F464B0B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6B9AB6E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6BF26AE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DFC3F3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12016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ACD109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69A6AA4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7CCCC38B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56769A9D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I’ve got a new </w:t>
            </w:r>
            <w:r w:rsidRPr="00530068">
              <w:rPr>
                <w:rFonts w:ascii="Calibri" w:hAnsi="Calibri" w:cs="Tahoma"/>
                <w:color w:val="000000" w:themeColor="text1"/>
              </w:rPr>
              <w:t>Segorp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1F166143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v gɒt ə nju səgɔp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389E143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237A69C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2A3800E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41879E6C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AD55C6B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36473DC7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6619CB0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68E3C7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9B3275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08F8A9E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8760FCE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CF9F51D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C3D23B8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Can I have a </w:t>
            </w:r>
            <w:r w:rsidRPr="00530068">
              <w:rPr>
                <w:rFonts w:ascii="Calibri" w:hAnsi="Calibri" w:cs="Tahoma"/>
                <w:color w:val="000000" w:themeColor="text1"/>
              </w:rPr>
              <w:t>Torsepi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08FF694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kæn aɪ hæv ə tɔsəp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F3501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A54C21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0A70BF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382656F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C7A2C6A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606B73A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AAFE1F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87BCB6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036AA4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C2FFFD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2A213C4" w14:textId="77777777" w:rsidTr="002B094F">
        <w:trPr>
          <w:trHeight w:val="70"/>
        </w:trPr>
        <w:tc>
          <w:tcPr>
            <w:tcW w:w="567" w:type="dxa"/>
            <w:tcBorders>
              <w:top w:val="single" w:sz="12" w:space="0" w:color="auto"/>
            </w:tcBorders>
          </w:tcPr>
          <w:p w14:paraId="344916B2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72F881BA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 found a Getorsi</w:t>
            </w:r>
            <w:r w:rsidRPr="00530068">
              <w:rPr>
                <w:rFonts w:ascii="Calibri" w:hAnsi="Calibri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4295BF52" w14:textId="77777777" w:rsidR="002B094F" w:rsidRPr="00530068" w:rsidRDefault="002B094F" w:rsidP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foʊnd ə gətɔsi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05D9854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04DAE27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5C2FAC4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BF00119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3166DA80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51D91FBD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11A37B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7B9BEF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3BE11F5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467B48B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35757ED" w14:textId="77777777" w:rsidTr="002B094F">
        <w:trPr>
          <w:trHeight w:val="340"/>
        </w:trPr>
        <w:tc>
          <w:tcPr>
            <w:tcW w:w="567" w:type="dxa"/>
          </w:tcPr>
          <w:p w14:paraId="1EDCF3E9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D8603D8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 want a Parseta</w:t>
            </w:r>
            <w:r w:rsidRPr="00530068">
              <w:rPr>
                <w:rFonts w:ascii="Calibri" w:hAnsi="Calibri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</w:tcPr>
          <w:p w14:paraId="394E49EA" w14:textId="77777777" w:rsidR="002B094F" w:rsidRPr="00530068" w:rsidRDefault="002B094F" w:rsidP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wɒnt ə pasətə</w:t>
            </w:r>
          </w:p>
        </w:tc>
        <w:tc>
          <w:tcPr>
            <w:tcW w:w="1985" w:type="dxa"/>
          </w:tcPr>
          <w:p w14:paraId="0B7664B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8015CC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750F18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74F44A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70893E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F1DEBD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9ED6D6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48BABA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D45740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C80C6C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FDA02AD" w14:textId="77777777" w:rsidTr="002B094F">
        <w:trPr>
          <w:trHeight w:val="340"/>
        </w:trPr>
        <w:tc>
          <w:tcPr>
            <w:tcW w:w="567" w:type="dxa"/>
          </w:tcPr>
          <w:p w14:paraId="38D4F471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CB2689E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a  Teparsi</w:t>
            </w:r>
            <w:proofErr w:type="gramEnd"/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43645FDF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ʃi hɛld ə təpasi</w:t>
            </w:r>
          </w:p>
        </w:tc>
        <w:tc>
          <w:tcPr>
            <w:tcW w:w="1985" w:type="dxa"/>
          </w:tcPr>
          <w:p w14:paraId="7CBECC1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EA9A07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C7EFCE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EB82E4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AD48B9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6FC47C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75A2C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96FE59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4C7094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2BAB5B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606A5CA" w14:textId="77777777" w:rsidTr="002B094F">
        <w:trPr>
          <w:trHeight w:val="340"/>
        </w:trPr>
        <w:tc>
          <w:tcPr>
            <w:tcW w:w="567" w:type="dxa"/>
          </w:tcPr>
          <w:p w14:paraId="29A56E7B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A8C3109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Teesepa.</w:t>
            </w:r>
          </w:p>
        </w:tc>
        <w:tc>
          <w:tcPr>
            <w:tcW w:w="2126" w:type="dxa"/>
          </w:tcPr>
          <w:p w14:paraId="7F4203A0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 wɛntu ðə tisəpə</w:t>
            </w:r>
          </w:p>
        </w:tc>
        <w:tc>
          <w:tcPr>
            <w:tcW w:w="1985" w:type="dxa"/>
          </w:tcPr>
          <w:p w14:paraId="22921DC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A8CBFC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4A6B58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A8F9DC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2A537B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757E99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2A9D5F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88366B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407399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43A276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6FB84BB" w14:textId="77777777" w:rsidTr="002B094F">
        <w:trPr>
          <w:trHeight w:val="340"/>
        </w:trPr>
        <w:tc>
          <w:tcPr>
            <w:tcW w:w="567" w:type="dxa"/>
          </w:tcPr>
          <w:p w14:paraId="1812E42B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7C7F86D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Who took the Garpesi?</w:t>
            </w:r>
          </w:p>
        </w:tc>
        <w:tc>
          <w:tcPr>
            <w:tcW w:w="2126" w:type="dxa"/>
          </w:tcPr>
          <w:p w14:paraId="3D9226EB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u tʊk ðə gapəsi</w:t>
            </w:r>
          </w:p>
        </w:tc>
        <w:tc>
          <w:tcPr>
            <w:tcW w:w="1985" w:type="dxa"/>
          </w:tcPr>
          <w:p w14:paraId="2AEBDD7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59CCF4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BC828C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8D192F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B00EA4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D293F2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26870F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BC29D9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425101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CE7E2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B980038" w14:textId="77777777" w:rsidTr="002B094F">
        <w:trPr>
          <w:trHeight w:val="340"/>
        </w:trPr>
        <w:tc>
          <w:tcPr>
            <w:tcW w:w="567" w:type="dxa"/>
          </w:tcPr>
          <w:p w14:paraId="5A1FFA22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7CBE264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He gave me a Pesorga.</w:t>
            </w:r>
          </w:p>
        </w:tc>
        <w:tc>
          <w:tcPr>
            <w:tcW w:w="2126" w:type="dxa"/>
          </w:tcPr>
          <w:p w14:paraId="03B8C95C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i geɪv  mi ə pəsɔgə</w:t>
            </w:r>
          </w:p>
        </w:tc>
        <w:tc>
          <w:tcPr>
            <w:tcW w:w="1985" w:type="dxa"/>
          </w:tcPr>
          <w:p w14:paraId="6311764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FF39A4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F723B6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C5DE5A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9407F4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A5F9C7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1013FC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7F81C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5E636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418844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88B8DF9" w14:textId="77777777" w:rsidTr="002B094F">
        <w:trPr>
          <w:trHeight w:val="340"/>
        </w:trPr>
        <w:tc>
          <w:tcPr>
            <w:tcW w:w="567" w:type="dxa"/>
          </w:tcPr>
          <w:p w14:paraId="414D4F91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DF244D1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t’s her Pegorta.</w:t>
            </w:r>
          </w:p>
        </w:tc>
        <w:tc>
          <w:tcPr>
            <w:tcW w:w="2126" w:type="dxa"/>
          </w:tcPr>
          <w:p w14:paraId="6246E947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</w:tcPr>
          <w:p w14:paraId="55704373" w14:textId="77777777" w:rsidR="002B094F" w:rsidRPr="005A189D" w:rsidRDefault="002B094F" w:rsidP="002B094F"/>
        </w:tc>
        <w:tc>
          <w:tcPr>
            <w:tcW w:w="425" w:type="dxa"/>
          </w:tcPr>
          <w:p w14:paraId="4ED879E1" w14:textId="77777777" w:rsidR="002B094F" w:rsidRDefault="002B094F" w:rsidP="002B094F">
            <w:r w:rsidRPr="0084649C"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1C8842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483B19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B403E9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AAD760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B94CDB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6A4DF0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E0C67C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CF5460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2EC7C28" w14:textId="77777777" w:rsidTr="002B094F">
        <w:trPr>
          <w:trHeight w:val="340"/>
        </w:trPr>
        <w:tc>
          <w:tcPr>
            <w:tcW w:w="567" w:type="dxa"/>
          </w:tcPr>
          <w:p w14:paraId="2CD25BBB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D15D958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There’s a Torsepi.</w:t>
            </w:r>
          </w:p>
        </w:tc>
        <w:tc>
          <w:tcPr>
            <w:tcW w:w="2126" w:type="dxa"/>
          </w:tcPr>
          <w:p w14:paraId="6A3FD896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ðɛəz ə tɔsəpi</w:t>
            </w:r>
          </w:p>
        </w:tc>
        <w:tc>
          <w:tcPr>
            <w:tcW w:w="1985" w:type="dxa"/>
          </w:tcPr>
          <w:p w14:paraId="2E64E79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015FB7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65D4CD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458AB2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AA6D4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D2F178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2A694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ADE2C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8E0FF3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AAB266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469C557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3563DC5B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53095005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Can I have a Tarsepee?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74FBC2A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kæn aɪ hæv ə tasəp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38F263C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45E9F4C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3B602DF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3D034F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58DF36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01C07FE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50F6A81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19A590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9569C5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4AB888E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156CC4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45AE6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FD72F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F17AA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v gɒt ə nju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BBCA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25D0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073B5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B7CB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A1E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9C25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2254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CF75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8FF8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F7F6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89FB4E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29E7E5C3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40662A34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t’s her Teseeg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A6DE7DB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ɪts hɛ təsig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556483A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0C1BF91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282E884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C2F88E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6A3CFB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564C2D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7592F19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14B1F0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9F1014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0DCA655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EC3D08B" w14:textId="77777777" w:rsidTr="002B094F">
        <w:trPr>
          <w:trHeight w:val="340"/>
        </w:trPr>
        <w:tc>
          <w:tcPr>
            <w:tcW w:w="567" w:type="dxa"/>
          </w:tcPr>
          <w:p w14:paraId="11EC792F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7F1C370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Peetesa.</w:t>
            </w:r>
          </w:p>
        </w:tc>
        <w:tc>
          <w:tcPr>
            <w:tcW w:w="2126" w:type="dxa"/>
          </w:tcPr>
          <w:p w14:paraId="50E35E7A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v gɒt ə nju pitəsə</w:t>
            </w:r>
          </w:p>
        </w:tc>
        <w:tc>
          <w:tcPr>
            <w:tcW w:w="1985" w:type="dxa"/>
          </w:tcPr>
          <w:p w14:paraId="3DAC506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69550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937FA0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38022B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5C041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BAD5E7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50EA8E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E72179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A007A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F78222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061F159" w14:textId="77777777" w:rsidTr="002B094F">
        <w:trPr>
          <w:trHeight w:val="340"/>
        </w:trPr>
        <w:tc>
          <w:tcPr>
            <w:tcW w:w="567" w:type="dxa"/>
          </w:tcPr>
          <w:p w14:paraId="69244753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FD12B79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He gave me a Pesarti.</w:t>
            </w:r>
          </w:p>
        </w:tc>
        <w:tc>
          <w:tcPr>
            <w:tcW w:w="2126" w:type="dxa"/>
          </w:tcPr>
          <w:p w14:paraId="067D7F27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i geɪv  mi ə pəsati</w:t>
            </w:r>
          </w:p>
        </w:tc>
        <w:tc>
          <w:tcPr>
            <w:tcW w:w="1985" w:type="dxa"/>
          </w:tcPr>
          <w:p w14:paraId="1783A58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071116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CB506C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7D1541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93A38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EF5ACE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1F7674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B42A3C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692DD7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B4710F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72F3DD2" w14:textId="77777777" w:rsidTr="002B094F">
        <w:trPr>
          <w:trHeight w:val="340"/>
        </w:trPr>
        <w:tc>
          <w:tcPr>
            <w:tcW w:w="567" w:type="dxa"/>
          </w:tcPr>
          <w:p w14:paraId="7874D0A6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475711C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 found a Pegarsi.</w:t>
            </w:r>
          </w:p>
        </w:tc>
        <w:tc>
          <w:tcPr>
            <w:tcW w:w="2126" w:type="dxa"/>
          </w:tcPr>
          <w:p w14:paraId="1880FBF1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 foʊnd ə pəgasi</w:t>
            </w:r>
          </w:p>
        </w:tc>
        <w:tc>
          <w:tcPr>
            <w:tcW w:w="1985" w:type="dxa"/>
          </w:tcPr>
          <w:p w14:paraId="274E0BF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82CE9A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E0C81F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0E383F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34AE92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BDF8D8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A465B3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82777D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2D924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85099F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B7A13C1" w14:textId="77777777" w:rsidTr="002B094F">
        <w:trPr>
          <w:trHeight w:val="340"/>
        </w:trPr>
        <w:tc>
          <w:tcPr>
            <w:tcW w:w="567" w:type="dxa"/>
          </w:tcPr>
          <w:p w14:paraId="5A6377C1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4F6187B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Can I have a Tegarpa?</w:t>
            </w:r>
          </w:p>
        </w:tc>
        <w:tc>
          <w:tcPr>
            <w:tcW w:w="2126" w:type="dxa"/>
          </w:tcPr>
          <w:p w14:paraId="6015F9B4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kæn aɪ hæv ə təgapə</w:t>
            </w:r>
          </w:p>
        </w:tc>
        <w:tc>
          <w:tcPr>
            <w:tcW w:w="1985" w:type="dxa"/>
          </w:tcPr>
          <w:p w14:paraId="4619521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470400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1556BC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514178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ED7109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BA3A75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057FA4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A28E2F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98C70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918E79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59A65FF" w14:textId="77777777" w:rsidTr="002B094F">
        <w:trPr>
          <w:trHeight w:val="340"/>
        </w:trPr>
        <w:tc>
          <w:tcPr>
            <w:tcW w:w="567" w:type="dxa"/>
          </w:tcPr>
          <w:p w14:paraId="0554A2EA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AFAAFA5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 want a Segorpa.</w:t>
            </w:r>
          </w:p>
        </w:tc>
        <w:tc>
          <w:tcPr>
            <w:tcW w:w="2126" w:type="dxa"/>
          </w:tcPr>
          <w:p w14:paraId="1E310F1B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 wɒnt ə səgɔpə</w:t>
            </w:r>
          </w:p>
        </w:tc>
        <w:tc>
          <w:tcPr>
            <w:tcW w:w="1985" w:type="dxa"/>
          </w:tcPr>
          <w:p w14:paraId="5B1D413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C5AF27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8143D6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B85976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0D25B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66D20F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396A01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489401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06C9E1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1FA2CE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FF1F027" w14:textId="77777777" w:rsidTr="002B094F">
        <w:trPr>
          <w:trHeight w:val="340"/>
        </w:trPr>
        <w:tc>
          <w:tcPr>
            <w:tcW w:w="567" w:type="dxa"/>
          </w:tcPr>
          <w:p w14:paraId="3F47E90A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4C409B6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a  Geetesi</w:t>
            </w:r>
            <w:proofErr w:type="gramEnd"/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2FB5663B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ʃi hɛld ə gitəsi </w:t>
            </w:r>
          </w:p>
        </w:tc>
        <w:tc>
          <w:tcPr>
            <w:tcW w:w="1985" w:type="dxa"/>
          </w:tcPr>
          <w:p w14:paraId="5D1FBA7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541BA6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597EFD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0D89AF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BEC93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23AB6C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1838C3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EA63D1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A81AC6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BBF2B6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BDBDCB8" w14:textId="77777777" w:rsidTr="002B094F">
        <w:trPr>
          <w:trHeight w:val="340"/>
        </w:trPr>
        <w:tc>
          <w:tcPr>
            <w:tcW w:w="567" w:type="dxa"/>
          </w:tcPr>
          <w:p w14:paraId="7F96F629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D6E759C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There’s a Gasorti.</w:t>
            </w:r>
          </w:p>
        </w:tc>
        <w:tc>
          <w:tcPr>
            <w:tcW w:w="2126" w:type="dxa"/>
          </w:tcPr>
          <w:p w14:paraId="71A2BF1B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ðɛəz ə gəsɔti</w:t>
            </w:r>
          </w:p>
        </w:tc>
        <w:tc>
          <w:tcPr>
            <w:tcW w:w="1985" w:type="dxa"/>
          </w:tcPr>
          <w:p w14:paraId="0B8A5C0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5FA58A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02706A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4364F2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286ED3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D468C9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68BD5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883B9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E6242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AB0633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F3ECC95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6CAF7C92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234AE573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Sarpeghee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0B5142B9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 wɛntu ðə sapəgi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477973C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195C229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7EA8C22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B2CC88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7014C63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6805258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287D04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F1EE03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E8DC24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5F620AA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5CC7AEA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73B40E7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735B069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Who took the Sarpeg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1BDABD2" w14:textId="77777777" w:rsidR="002B094F" w:rsidRPr="00530068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u tʊk ðə sapə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47584E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B78AE8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FCBEFE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DBFEED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73AEAE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A5355B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A0D5D7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DC6CF2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F06FFB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A8CC77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45EFEF7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709451AD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050E3E8E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 want a Parset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0E8285DC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aɪ wɒnt ə </w:t>
            </w: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40560C3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401F2B7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06D24DE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D02F46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0565EAD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31EEACB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2C63EEC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10CCE28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1F1BF7E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0F02AAC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2CF3C4B" w14:textId="77777777" w:rsidTr="002B094F">
        <w:trPr>
          <w:trHeight w:val="340"/>
        </w:trPr>
        <w:tc>
          <w:tcPr>
            <w:tcW w:w="567" w:type="dxa"/>
          </w:tcPr>
          <w:p w14:paraId="7B684609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A53AE4B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 found a Getorsi.</w:t>
            </w:r>
          </w:p>
        </w:tc>
        <w:tc>
          <w:tcPr>
            <w:tcW w:w="2126" w:type="dxa"/>
          </w:tcPr>
          <w:p w14:paraId="27526A29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foʊnd ə gətɔsi</w:t>
            </w:r>
          </w:p>
        </w:tc>
        <w:tc>
          <w:tcPr>
            <w:tcW w:w="1985" w:type="dxa"/>
          </w:tcPr>
          <w:p w14:paraId="1FBF647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C7ECEB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7CD7BB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10F82D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B1AE22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1628B3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C82CA6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09C28C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1D4A77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62A60C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5F3563C" w14:textId="77777777" w:rsidTr="002B094F">
        <w:trPr>
          <w:trHeight w:val="340"/>
        </w:trPr>
        <w:tc>
          <w:tcPr>
            <w:tcW w:w="567" w:type="dxa"/>
          </w:tcPr>
          <w:p w14:paraId="5348E8DB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F19EAB5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He gave me a Garpesi.</w:t>
            </w:r>
          </w:p>
        </w:tc>
        <w:tc>
          <w:tcPr>
            <w:tcW w:w="2126" w:type="dxa"/>
          </w:tcPr>
          <w:p w14:paraId="104DF0BB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i geɪv  mi ə gapəsi</w:t>
            </w:r>
          </w:p>
        </w:tc>
        <w:tc>
          <w:tcPr>
            <w:tcW w:w="1985" w:type="dxa"/>
          </w:tcPr>
          <w:p w14:paraId="1918FAA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E54551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450782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E1EE15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1B87B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D59AD9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465173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538EDB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03DFD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3B01A7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0B229A1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13403F4D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22C9180F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Peetersa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17ACBBF0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 wɛntu ðə pitəsə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8B29A6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6DA9F2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1C17D84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9D02DF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27F922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1317AC7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0E3FAB6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B9EFF9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DBFD25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22F449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D19FE3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3B419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0D5CF" w14:textId="77777777" w:rsidR="002B094F" w:rsidRPr="00530068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She held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73EEB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ʃi hɛld 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734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3025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E98C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FE5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7AAA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B26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0626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B0F5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91A6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5F3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C7C84D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293A11D8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33CB5619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Can I have a Sarpeghee?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1AB2D3A0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kæn aɪ hæv ə sapəgi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596D7318" w14:textId="77777777" w:rsidR="002B094F" w:rsidRPr="005A189D" w:rsidRDefault="002B094F" w:rsidP="002B094F">
            <w:pPr>
              <w:rPr>
                <w:rFonts w:ascii="SILDoulosIPA" w:hAnsi="SILDoulosIPA" w:cs="Doulos SIL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6E554F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36FA054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0A9B52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996BD9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26F4BE8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163CEA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9F26F9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4B0AAE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2898799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AE9DF74" w14:textId="77777777" w:rsidTr="002B094F">
        <w:trPr>
          <w:trHeight w:val="340"/>
        </w:trPr>
        <w:tc>
          <w:tcPr>
            <w:tcW w:w="567" w:type="dxa"/>
          </w:tcPr>
          <w:p w14:paraId="500226A4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D91544A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t’s her Pesorga.</w:t>
            </w:r>
          </w:p>
        </w:tc>
        <w:tc>
          <w:tcPr>
            <w:tcW w:w="2126" w:type="dxa"/>
          </w:tcPr>
          <w:p w14:paraId="4B5B9E9B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ɪts hɜ pəsɔgə</w:t>
            </w:r>
          </w:p>
        </w:tc>
        <w:tc>
          <w:tcPr>
            <w:tcW w:w="1985" w:type="dxa"/>
          </w:tcPr>
          <w:p w14:paraId="14E086B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49DBFC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2D2005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D63F0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E0AA7B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9D0DA7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C59EFE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155679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474745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2A0B91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38C6AFD" w14:textId="77777777" w:rsidTr="002B094F">
        <w:trPr>
          <w:trHeight w:val="340"/>
        </w:trPr>
        <w:tc>
          <w:tcPr>
            <w:tcW w:w="567" w:type="dxa"/>
          </w:tcPr>
          <w:p w14:paraId="292E4A26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FDF58A9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There’s a Geetesi.</w:t>
            </w:r>
          </w:p>
        </w:tc>
        <w:tc>
          <w:tcPr>
            <w:tcW w:w="2126" w:type="dxa"/>
          </w:tcPr>
          <w:p w14:paraId="665948D3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ðɛəz ə gitəsi </w:t>
            </w:r>
          </w:p>
        </w:tc>
        <w:tc>
          <w:tcPr>
            <w:tcW w:w="1985" w:type="dxa"/>
          </w:tcPr>
          <w:p w14:paraId="0A4BA33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2C04EC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69B79D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59F155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30350D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1417A4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7FD1A1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3DFA1F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555CCB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79A3F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9B2DBC0" w14:textId="77777777" w:rsidTr="002B094F">
        <w:trPr>
          <w:trHeight w:val="340"/>
        </w:trPr>
        <w:tc>
          <w:tcPr>
            <w:tcW w:w="567" w:type="dxa"/>
          </w:tcPr>
          <w:p w14:paraId="2CF13544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C9544E0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Who took the Teparsi?</w:t>
            </w:r>
          </w:p>
        </w:tc>
        <w:tc>
          <w:tcPr>
            <w:tcW w:w="2126" w:type="dxa"/>
          </w:tcPr>
          <w:p w14:paraId="458010AE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u tʊk ðə təpasi</w:t>
            </w:r>
          </w:p>
        </w:tc>
        <w:tc>
          <w:tcPr>
            <w:tcW w:w="1985" w:type="dxa"/>
          </w:tcPr>
          <w:p w14:paraId="5D0CABB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A256B4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891085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EF9B60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CC88B1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48C26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FB3AAD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ADA93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342464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08FDA3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6225EFA" w14:textId="77777777" w:rsidTr="002B094F">
        <w:trPr>
          <w:trHeight w:val="340"/>
        </w:trPr>
        <w:tc>
          <w:tcPr>
            <w:tcW w:w="567" w:type="dxa"/>
          </w:tcPr>
          <w:p w14:paraId="6DA543F1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82C63AB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Segorpa.</w:t>
            </w:r>
          </w:p>
        </w:tc>
        <w:tc>
          <w:tcPr>
            <w:tcW w:w="2126" w:type="dxa"/>
          </w:tcPr>
          <w:p w14:paraId="59F87F58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v gɒt ə nju səgɔpə</w:t>
            </w:r>
          </w:p>
        </w:tc>
        <w:tc>
          <w:tcPr>
            <w:tcW w:w="1985" w:type="dxa"/>
          </w:tcPr>
          <w:p w14:paraId="2D3A464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FA726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A8C313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F49589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BD836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0A250D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E03CCF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DB653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5C7CDD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D31AF6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7E00E75" w14:textId="77777777" w:rsidTr="002B094F">
        <w:trPr>
          <w:trHeight w:val="340"/>
        </w:trPr>
        <w:tc>
          <w:tcPr>
            <w:tcW w:w="567" w:type="dxa"/>
          </w:tcPr>
          <w:p w14:paraId="2FA279E2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72A9D82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 want a Tarsepee.</w:t>
            </w:r>
          </w:p>
        </w:tc>
        <w:tc>
          <w:tcPr>
            <w:tcW w:w="2126" w:type="dxa"/>
          </w:tcPr>
          <w:p w14:paraId="08E945DE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530068">
              <w:rPr>
                <w:rFonts w:ascii="Calibri" w:hAnsi="Calibri"/>
                <w:color w:val="000000" w:themeColor="text1"/>
              </w:rPr>
              <w:t>tasəpi</w:t>
            </w:r>
          </w:p>
        </w:tc>
        <w:tc>
          <w:tcPr>
            <w:tcW w:w="1985" w:type="dxa"/>
          </w:tcPr>
          <w:p w14:paraId="782A0D9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0595A8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EF3289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168F52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90FE2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F721D9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7E60F6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FE9012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DE649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6C53DC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E5CD9CE" w14:textId="77777777" w:rsidTr="002B094F">
        <w:trPr>
          <w:trHeight w:val="340"/>
        </w:trPr>
        <w:tc>
          <w:tcPr>
            <w:tcW w:w="567" w:type="dxa"/>
          </w:tcPr>
          <w:p w14:paraId="39974817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BB56CEC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There’s a Tegarpa.</w:t>
            </w:r>
          </w:p>
        </w:tc>
        <w:tc>
          <w:tcPr>
            <w:tcW w:w="2126" w:type="dxa"/>
          </w:tcPr>
          <w:p w14:paraId="7A20A061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ðɛəz ə təgapə</w:t>
            </w:r>
          </w:p>
        </w:tc>
        <w:tc>
          <w:tcPr>
            <w:tcW w:w="1985" w:type="dxa"/>
          </w:tcPr>
          <w:p w14:paraId="50B592D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0CE0CD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BCFF87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47C9F7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FE59B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7C4B83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0DCF88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37B4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C03427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419D71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686A81D" w14:textId="77777777" w:rsidTr="002B094F">
        <w:trPr>
          <w:trHeight w:val="340"/>
        </w:trPr>
        <w:tc>
          <w:tcPr>
            <w:tcW w:w="567" w:type="dxa"/>
          </w:tcPr>
          <w:p w14:paraId="3B1C8EE0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1A1F573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Sarpega.</w:t>
            </w:r>
          </w:p>
        </w:tc>
        <w:tc>
          <w:tcPr>
            <w:tcW w:w="2126" w:type="dxa"/>
          </w:tcPr>
          <w:p w14:paraId="4D5220F5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v gɒt ə nju sapəgə</w:t>
            </w:r>
          </w:p>
        </w:tc>
        <w:tc>
          <w:tcPr>
            <w:tcW w:w="1985" w:type="dxa"/>
          </w:tcPr>
          <w:p w14:paraId="62C72B3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DD209D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DD058A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CE6709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F7AFE5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C7D32F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A1A01C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2C22E0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E6D292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CD15A6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772E0CA" w14:textId="77777777" w:rsidTr="002B094F">
        <w:trPr>
          <w:trHeight w:val="340"/>
        </w:trPr>
        <w:tc>
          <w:tcPr>
            <w:tcW w:w="567" w:type="dxa"/>
          </w:tcPr>
          <w:p w14:paraId="56EC5A4B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450CF74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a  Pesarti</w:t>
            </w:r>
            <w:proofErr w:type="gramEnd"/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6B3377AB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ʃi hɛld ə pəsati</w:t>
            </w:r>
          </w:p>
        </w:tc>
        <w:tc>
          <w:tcPr>
            <w:tcW w:w="1985" w:type="dxa"/>
          </w:tcPr>
          <w:p w14:paraId="3082D5D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652FA6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85D95C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947513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02F8E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D148F6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8CE9DE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98BF94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9E74DF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9A704E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9CA1182" w14:textId="77777777" w:rsidTr="002B094F">
        <w:trPr>
          <w:trHeight w:val="340"/>
        </w:trPr>
        <w:tc>
          <w:tcPr>
            <w:tcW w:w="567" w:type="dxa"/>
          </w:tcPr>
          <w:p w14:paraId="7D266FEF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6A119C3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Who took the Torsepi?</w:t>
            </w:r>
          </w:p>
        </w:tc>
        <w:tc>
          <w:tcPr>
            <w:tcW w:w="2126" w:type="dxa"/>
          </w:tcPr>
          <w:p w14:paraId="2D662415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u tʊk ðə tɔsəpi</w:t>
            </w:r>
          </w:p>
        </w:tc>
        <w:tc>
          <w:tcPr>
            <w:tcW w:w="1985" w:type="dxa"/>
          </w:tcPr>
          <w:p w14:paraId="4283161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9F34FB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646E84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949540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29ED9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C8C40D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B9FB47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8DA526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9917B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E2F5B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4906344" w14:textId="77777777" w:rsidTr="002B094F">
        <w:trPr>
          <w:trHeight w:val="340"/>
        </w:trPr>
        <w:tc>
          <w:tcPr>
            <w:tcW w:w="567" w:type="dxa"/>
          </w:tcPr>
          <w:p w14:paraId="680E9698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2B4346A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Teseega.</w:t>
            </w:r>
          </w:p>
        </w:tc>
        <w:tc>
          <w:tcPr>
            <w:tcW w:w="2126" w:type="dxa"/>
          </w:tcPr>
          <w:p w14:paraId="264B8F44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 wɛntu ðə təsigə</w:t>
            </w:r>
          </w:p>
        </w:tc>
        <w:tc>
          <w:tcPr>
            <w:tcW w:w="1985" w:type="dxa"/>
          </w:tcPr>
          <w:p w14:paraId="3BC3E57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547D8A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050771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9F6363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58B2CB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73FDDD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82F890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2A9BE3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F345E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3CDAD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3BE6B39" w14:textId="77777777" w:rsidTr="002B094F">
        <w:trPr>
          <w:trHeight w:val="340"/>
        </w:trPr>
        <w:tc>
          <w:tcPr>
            <w:tcW w:w="567" w:type="dxa"/>
          </w:tcPr>
          <w:p w14:paraId="723CF57A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7A237FE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 found a Teesepa.</w:t>
            </w:r>
          </w:p>
        </w:tc>
        <w:tc>
          <w:tcPr>
            <w:tcW w:w="2126" w:type="dxa"/>
          </w:tcPr>
          <w:p w14:paraId="154AC9B1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530068">
              <w:rPr>
                <w:rFonts w:ascii="Calibri" w:hAnsi="Calibri"/>
                <w:color w:val="000000" w:themeColor="text1"/>
              </w:rPr>
              <w:t>tisəpə</w:t>
            </w:r>
          </w:p>
        </w:tc>
        <w:tc>
          <w:tcPr>
            <w:tcW w:w="1985" w:type="dxa"/>
          </w:tcPr>
          <w:p w14:paraId="71284A8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1C075A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F6EB30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4D6FD3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6BC1EF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9FD8F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F80894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1200C9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58ED5F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3B4376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1B71ED7" w14:textId="77777777" w:rsidTr="002B094F">
        <w:trPr>
          <w:trHeight w:val="340"/>
        </w:trPr>
        <w:tc>
          <w:tcPr>
            <w:tcW w:w="567" w:type="dxa"/>
          </w:tcPr>
          <w:p w14:paraId="5B242666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4E1F5D8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He gave me a Gasorti.</w:t>
            </w:r>
          </w:p>
        </w:tc>
        <w:tc>
          <w:tcPr>
            <w:tcW w:w="2126" w:type="dxa"/>
          </w:tcPr>
          <w:p w14:paraId="3BA10A54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i geɪv  mi ə gəsɔti</w:t>
            </w:r>
          </w:p>
        </w:tc>
        <w:tc>
          <w:tcPr>
            <w:tcW w:w="1985" w:type="dxa"/>
          </w:tcPr>
          <w:p w14:paraId="2C160E7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535857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14DA30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A7364D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F028C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35A301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5F4BB1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BAA3D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B2D6A2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84ECA6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111C223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49270701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79449697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It’s her Pegort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575207E7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01061C3D" w14:textId="77777777" w:rsidR="002B094F" w:rsidRPr="005A189D" w:rsidRDefault="002B094F" w:rsidP="002B094F">
            <w:pPr>
              <w:rPr>
                <w:rFonts w:ascii="SILDoulosIPA" w:hAnsi="SILDoulosIPA" w:cs="Doulos SIL"/>
                <w:color w:val="00000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6275F22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61D8940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4CB369C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9EE72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6BB5201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1E9C10B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43AA6C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91D201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2D661A7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FFFB7F9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1518511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F6ABA8A" w14:textId="77777777" w:rsidR="002B094F" w:rsidRPr="00530068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30068">
              <w:rPr>
                <w:rFonts w:ascii="Calibri" w:hAnsi="Calibri"/>
                <w:color w:val="000000" w:themeColor="text1"/>
                <w:sz w:val="24"/>
                <w:szCs w:val="24"/>
              </w:rPr>
              <w:t>Can I have a Sarpet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C83000D" w14:textId="77777777" w:rsidR="002B094F" w:rsidRPr="00530068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kæn aɪ hæv ə 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8A5A3E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58CA83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01DDF4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50C9C5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FD56EE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A0C2C1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0056E7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B6A9C2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3F43E8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C0ED49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C0AD4B5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304187A0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5CFCD97E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I want a Sarpet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6B30A4D7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530068">
              <w:rPr>
                <w:rFonts w:ascii="Calibri" w:hAnsi="Calibri"/>
                <w:color w:val="000000" w:themeColor="text1"/>
              </w:rPr>
              <w:t>sapət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4430C5C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1E20AFA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66FE4D6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4ECAF8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715B31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2684614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3F94DE8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D298C9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E02D1B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5D3381E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2400C94" w14:textId="77777777" w:rsidTr="002B094F">
        <w:trPr>
          <w:trHeight w:val="340"/>
        </w:trPr>
        <w:tc>
          <w:tcPr>
            <w:tcW w:w="567" w:type="dxa"/>
          </w:tcPr>
          <w:p w14:paraId="668EE52A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2FA6C0E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I went to the Getorsi.</w:t>
            </w:r>
          </w:p>
        </w:tc>
        <w:tc>
          <w:tcPr>
            <w:tcW w:w="2126" w:type="dxa"/>
          </w:tcPr>
          <w:p w14:paraId="2C1008DD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7E30CD7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1473D8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50F274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163799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3D17D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2C82F2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4C4E7B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0FB4D4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3D13E6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D535DB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4A44C0F" w14:textId="77777777" w:rsidTr="002B094F">
        <w:trPr>
          <w:trHeight w:val="340"/>
        </w:trPr>
        <w:tc>
          <w:tcPr>
            <w:tcW w:w="567" w:type="dxa"/>
          </w:tcPr>
          <w:p w14:paraId="7E2F5956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98334B2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It’s her Garpesi.</w:t>
            </w:r>
          </w:p>
        </w:tc>
        <w:tc>
          <w:tcPr>
            <w:tcW w:w="2126" w:type="dxa"/>
          </w:tcPr>
          <w:p w14:paraId="398985A1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ɪts hɜ gapəsi</w:t>
            </w:r>
          </w:p>
        </w:tc>
        <w:tc>
          <w:tcPr>
            <w:tcW w:w="1985" w:type="dxa"/>
          </w:tcPr>
          <w:p w14:paraId="6BD839C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12E057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D93EB6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EBB04C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B3BDE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58A39B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2D5DF2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DFA12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B3747C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2C903D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19C2F1A" w14:textId="77777777" w:rsidTr="002B094F">
        <w:trPr>
          <w:trHeight w:val="340"/>
        </w:trPr>
        <w:tc>
          <w:tcPr>
            <w:tcW w:w="567" w:type="dxa"/>
          </w:tcPr>
          <w:p w14:paraId="4E069AEA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E71D713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Who took the Pegorta?</w:t>
            </w:r>
          </w:p>
        </w:tc>
        <w:tc>
          <w:tcPr>
            <w:tcW w:w="2126" w:type="dxa"/>
          </w:tcPr>
          <w:p w14:paraId="2054EC77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u tʊk ðə pəgɔtə</w:t>
            </w:r>
          </w:p>
        </w:tc>
        <w:tc>
          <w:tcPr>
            <w:tcW w:w="1985" w:type="dxa"/>
          </w:tcPr>
          <w:p w14:paraId="75004EB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7D9D41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AAA8D5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BFCF64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281F4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E9D820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B92629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9DE2F0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BEDB0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3E5CAA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CAEEAF2" w14:textId="77777777" w:rsidTr="002B094F">
        <w:trPr>
          <w:trHeight w:val="340"/>
        </w:trPr>
        <w:tc>
          <w:tcPr>
            <w:tcW w:w="567" w:type="dxa"/>
          </w:tcPr>
          <w:p w14:paraId="6FC7C864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E5F9D43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There’s a Pesorga.</w:t>
            </w:r>
          </w:p>
        </w:tc>
        <w:tc>
          <w:tcPr>
            <w:tcW w:w="2126" w:type="dxa"/>
          </w:tcPr>
          <w:p w14:paraId="1520F3C7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ðɛəz ə pəsɔgə</w:t>
            </w:r>
          </w:p>
        </w:tc>
        <w:tc>
          <w:tcPr>
            <w:tcW w:w="1985" w:type="dxa"/>
          </w:tcPr>
          <w:p w14:paraId="2C34C40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F50225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0435F5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3AD7B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70505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CC79F7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13E052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35890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7A65E6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47F8F7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85FE539" w14:textId="77777777" w:rsidTr="002B094F">
        <w:trPr>
          <w:trHeight w:val="340"/>
        </w:trPr>
        <w:tc>
          <w:tcPr>
            <w:tcW w:w="567" w:type="dxa"/>
          </w:tcPr>
          <w:p w14:paraId="4D781A48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3952A3B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I found a Torsepi.</w:t>
            </w:r>
          </w:p>
        </w:tc>
        <w:tc>
          <w:tcPr>
            <w:tcW w:w="2126" w:type="dxa"/>
          </w:tcPr>
          <w:p w14:paraId="5C81C664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530068">
              <w:rPr>
                <w:rFonts w:ascii="Calibri" w:hAnsi="Calibri"/>
                <w:color w:val="000000" w:themeColor="text1"/>
              </w:rPr>
              <w:t>tɔsəpi</w:t>
            </w:r>
          </w:p>
        </w:tc>
        <w:tc>
          <w:tcPr>
            <w:tcW w:w="1985" w:type="dxa"/>
          </w:tcPr>
          <w:p w14:paraId="79A4C39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0EF785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DE802A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8BAE69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52BDBA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E95ADF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F3FCD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CCA86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F669D4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EAC059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0F8C843" w14:textId="77777777" w:rsidTr="002B094F">
        <w:trPr>
          <w:trHeight w:val="340"/>
        </w:trPr>
        <w:tc>
          <w:tcPr>
            <w:tcW w:w="567" w:type="dxa"/>
          </w:tcPr>
          <w:p w14:paraId="71E99458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8ECEF9A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 xml:space="preserve">She held </w:t>
            </w:r>
            <w:proofErr w:type="gramStart"/>
            <w:r w:rsidRPr="00530068">
              <w:rPr>
                <w:color w:val="000000" w:themeColor="text1"/>
              </w:rPr>
              <w:t>a  Tarsepee</w:t>
            </w:r>
            <w:proofErr w:type="gramEnd"/>
            <w:r w:rsidRPr="00530068">
              <w:rPr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24B0B5B2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530068">
              <w:rPr>
                <w:color w:val="000000" w:themeColor="text1"/>
              </w:rPr>
              <w:t>tas</w:t>
            </w:r>
            <w:r w:rsidRPr="00530068">
              <w:rPr>
                <w:rFonts w:ascii="Calibri" w:hAnsi="Calibri"/>
                <w:color w:val="000000" w:themeColor="text1"/>
              </w:rPr>
              <w:t>ə</w:t>
            </w:r>
            <w:r w:rsidRPr="00530068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2A3743D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53217E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DCAA98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2D60F2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9115CE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A27150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85E0C4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B09C0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034987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CC9B38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C3E7F77" w14:textId="77777777" w:rsidTr="002B094F">
        <w:trPr>
          <w:trHeight w:val="340"/>
        </w:trPr>
        <w:tc>
          <w:tcPr>
            <w:tcW w:w="567" w:type="dxa"/>
          </w:tcPr>
          <w:p w14:paraId="73278F19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FA9AD57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I’ve got a new Gasorti.</w:t>
            </w:r>
          </w:p>
        </w:tc>
        <w:tc>
          <w:tcPr>
            <w:tcW w:w="2126" w:type="dxa"/>
          </w:tcPr>
          <w:p w14:paraId="3B6BB4CD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v gɒt ə nju gəsɔti</w:t>
            </w:r>
          </w:p>
        </w:tc>
        <w:tc>
          <w:tcPr>
            <w:tcW w:w="1985" w:type="dxa"/>
          </w:tcPr>
          <w:p w14:paraId="2E04004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A8B7B8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40F052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F45362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3A7A1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76A7FA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BAEEA9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06AE8B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06F8FD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2EE54F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C3E91DC" w14:textId="77777777" w:rsidTr="002B094F">
        <w:trPr>
          <w:trHeight w:val="340"/>
        </w:trPr>
        <w:tc>
          <w:tcPr>
            <w:tcW w:w="567" w:type="dxa"/>
          </w:tcPr>
          <w:p w14:paraId="14ACDC1D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684FCE2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He gave me a Parseta.</w:t>
            </w:r>
          </w:p>
        </w:tc>
        <w:tc>
          <w:tcPr>
            <w:tcW w:w="2126" w:type="dxa"/>
          </w:tcPr>
          <w:p w14:paraId="76E6345A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hi geɪv  mi ə </w:t>
            </w: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</w:tcPr>
          <w:p w14:paraId="7873611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D61C8F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B686CF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028746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B0764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5B0C37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9484C8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5ADBBA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503D36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ED0D31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7E10995" w14:textId="77777777" w:rsidTr="002B094F">
        <w:trPr>
          <w:trHeight w:val="340"/>
        </w:trPr>
        <w:tc>
          <w:tcPr>
            <w:tcW w:w="567" w:type="dxa"/>
          </w:tcPr>
          <w:p w14:paraId="676E9ED4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9D0192A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Can I have a Teesepa?</w:t>
            </w:r>
          </w:p>
        </w:tc>
        <w:tc>
          <w:tcPr>
            <w:tcW w:w="2126" w:type="dxa"/>
          </w:tcPr>
          <w:p w14:paraId="5F62142E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kæn aɪ hæv ə tisəpə</w:t>
            </w:r>
          </w:p>
        </w:tc>
        <w:tc>
          <w:tcPr>
            <w:tcW w:w="1985" w:type="dxa"/>
          </w:tcPr>
          <w:p w14:paraId="50AD243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D5252D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A405F7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29C1B6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9D3DB9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F9B16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BB7474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3580A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C9539B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3D32FE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394D0D2" w14:textId="77777777" w:rsidTr="002B094F">
        <w:trPr>
          <w:trHeight w:val="340"/>
        </w:trPr>
        <w:tc>
          <w:tcPr>
            <w:tcW w:w="567" w:type="dxa"/>
          </w:tcPr>
          <w:p w14:paraId="4F39651B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7E89DB0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There’s a Segorpa.</w:t>
            </w:r>
          </w:p>
        </w:tc>
        <w:tc>
          <w:tcPr>
            <w:tcW w:w="2126" w:type="dxa"/>
          </w:tcPr>
          <w:p w14:paraId="61F663D1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ðɛəz ə səgɔpə</w:t>
            </w:r>
          </w:p>
        </w:tc>
        <w:tc>
          <w:tcPr>
            <w:tcW w:w="1985" w:type="dxa"/>
          </w:tcPr>
          <w:p w14:paraId="446044E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C414F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0A32AE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EB1E5E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9CD2CF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F4341D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242D3B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8BFF25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6BFA5C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1479E6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E460711" w14:textId="77777777" w:rsidTr="002B094F">
        <w:trPr>
          <w:trHeight w:val="340"/>
        </w:trPr>
        <w:tc>
          <w:tcPr>
            <w:tcW w:w="567" w:type="dxa"/>
          </w:tcPr>
          <w:p w14:paraId="2F1C0EB6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26D30DC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I want a Pegarsi.</w:t>
            </w:r>
          </w:p>
        </w:tc>
        <w:tc>
          <w:tcPr>
            <w:tcW w:w="2126" w:type="dxa"/>
          </w:tcPr>
          <w:p w14:paraId="11F85279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530068">
              <w:rPr>
                <w:rFonts w:ascii="Calibri" w:hAnsi="Calibri"/>
                <w:color w:val="000000" w:themeColor="text1"/>
              </w:rPr>
              <w:t>pəgasi</w:t>
            </w:r>
          </w:p>
        </w:tc>
        <w:tc>
          <w:tcPr>
            <w:tcW w:w="1985" w:type="dxa"/>
          </w:tcPr>
          <w:p w14:paraId="7E80AAA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920639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A99B9A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6730F2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1A52A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7E246B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EC0614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55FD4F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7A570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86AA4E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F9725C2" w14:textId="77777777" w:rsidTr="002B094F">
        <w:trPr>
          <w:trHeight w:val="340"/>
        </w:trPr>
        <w:tc>
          <w:tcPr>
            <w:tcW w:w="567" w:type="dxa"/>
          </w:tcPr>
          <w:p w14:paraId="4F89F177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A013759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I went to the Teparsi.</w:t>
            </w:r>
          </w:p>
        </w:tc>
        <w:tc>
          <w:tcPr>
            <w:tcW w:w="2126" w:type="dxa"/>
          </w:tcPr>
          <w:p w14:paraId="1BB5385C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 wɛntu ðə təpɑsi</w:t>
            </w:r>
          </w:p>
        </w:tc>
        <w:tc>
          <w:tcPr>
            <w:tcW w:w="1985" w:type="dxa"/>
          </w:tcPr>
          <w:p w14:paraId="123FF1F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A329B0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273010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0FBA2C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A013A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81E5DA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FFAEEA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8A1B48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E96E28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D7C2B5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393E4C1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54906110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41E877A2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He gave me a Pesarti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E424D02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i geɪv  mi ə pəsat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091005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75C6254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4D90E65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AE07CE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1239A3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6DDFAE4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392CECF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B8CD65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508A4E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27ABC43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A94D27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B6101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5599A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I’ve got a new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B348D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v gɒt ə nju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BC34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ECA7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A0B0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4DBB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CBCD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6408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6579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AAF1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CF06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EBB5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A7171B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2A5BEADD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</w:tcPr>
          <w:p w14:paraId="234DF7E1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 xml:space="preserve">She held </w:t>
            </w:r>
            <w:proofErr w:type="gramStart"/>
            <w:r w:rsidRPr="00530068">
              <w:rPr>
                <w:color w:val="000000" w:themeColor="text1"/>
              </w:rPr>
              <w:t>a  Geetesi</w:t>
            </w:r>
            <w:proofErr w:type="gramEnd"/>
            <w:r w:rsidRPr="00530068">
              <w:rPr>
                <w:color w:val="000000" w:themeColor="text1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012B332E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ʃi hɛld ə gitəsi 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</w:tcPr>
          <w:p w14:paraId="7157274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378AB82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  <w:shd w:val="clear" w:color="auto" w:fill="auto"/>
          </w:tcPr>
          <w:p w14:paraId="5FC7314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7BAD98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637A3E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2F978DA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6421934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71D298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4CEBBC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7A06302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6BCDFF7" w14:textId="77777777" w:rsidTr="002B094F">
        <w:trPr>
          <w:trHeight w:val="340"/>
        </w:trPr>
        <w:tc>
          <w:tcPr>
            <w:tcW w:w="567" w:type="dxa"/>
          </w:tcPr>
          <w:p w14:paraId="4D23C8DA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0DD3174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It’s her Peetersa.</w:t>
            </w:r>
          </w:p>
        </w:tc>
        <w:tc>
          <w:tcPr>
            <w:tcW w:w="2126" w:type="dxa"/>
          </w:tcPr>
          <w:p w14:paraId="70BF1C4F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ɪts hɜ pitəsə</w:t>
            </w:r>
          </w:p>
        </w:tc>
        <w:tc>
          <w:tcPr>
            <w:tcW w:w="1985" w:type="dxa"/>
          </w:tcPr>
          <w:p w14:paraId="6EADF59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2B280B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4FF9EA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D7647C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DAC98B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16AEB1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DC97F9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6307A2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CCC04A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9DAB77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265C2CD" w14:textId="77777777" w:rsidTr="002B094F">
        <w:trPr>
          <w:trHeight w:val="340"/>
        </w:trPr>
        <w:tc>
          <w:tcPr>
            <w:tcW w:w="567" w:type="dxa"/>
          </w:tcPr>
          <w:p w14:paraId="56E8E61D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FD0C924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I found a Sarpeghee.</w:t>
            </w:r>
          </w:p>
        </w:tc>
        <w:tc>
          <w:tcPr>
            <w:tcW w:w="2126" w:type="dxa"/>
          </w:tcPr>
          <w:p w14:paraId="47C1456A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530068">
              <w:rPr>
                <w:rFonts w:ascii="Calibri" w:hAnsi="Calibri"/>
                <w:color w:val="000000" w:themeColor="text1"/>
              </w:rPr>
              <w:t>sapəgi</w:t>
            </w:r>
          </w:p>
        </w:tc>
        <w:tc>
          <w:tcPr>
            <w:tcW w:w="1985" w:type="dxa"/>
          </w:tcPr>
          <w:p w14:paraId="5C90DD7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C8CA53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AAA6B3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6E121E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5DFA3C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F9A7D3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4C310E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A6C714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42278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DF2459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8BB4281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14EEE474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2BBEEF8A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Who took the Sarpega?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56F850DB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u tʊk ðə sapəg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0F42C59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0FA2F82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7A163F1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427F302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467C12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3B69E5B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689E4A3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B91E45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46F0C41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1D9F062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A828088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2F34E3E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B0D7246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color w:val="000000" w:themeColor="text1"/>
              </w:rPr>
              <w:t>Can I have a Tegarp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DE5A16D" w14:textId="77777777" w:rsidR="002B094F" w:rsidRPr="00530068" w:rsidRDefault="002B094F" w:rsidP="002B094F">
            <w:pPr>
              <w:rPr>
                <w:rFonts w:ascii="Calibri" w:hAnsi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kæn aɪ hæv ə təgap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D6E9CB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77E718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8D5C3C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BC44F3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51F7AC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3B6B61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37412A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6FD68E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2ADB7D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7271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2ACABFD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3B89BA92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2DC752B9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I want a Pesorg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52BD5B52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530068">
              <w:rPr>
                <w:rFonts w:ascii="Calibri" w:hAnsi="Calibri"/>
                <w:color w:val="000000" w:themeColor="text1"/>
              </w:rPr>
              <w:t>pəsɔg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45654A01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59D4F3C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599A382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0C69C00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FF7E64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74499AD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46C6FA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5A77C3B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3F9B647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476A438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D021681" w14:textId="77777777" w:rsidTr="002B094F">
        <w:trPr>
          <w:trHeight w:val="340"/>
        </w:trPr>
        <w:tc>
          <w:tcPr>
            <w:tcW w:w="567" w:type="dxa"/>
          </w:tcPr>
          <w:p w14:paraId="454EF9FA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1D8C956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530068">
              <w:rPr>
                <w:rFonts w:ascii="Calibri" w:hAnsi="Calibri"/>
                <w:color w:val="000000" w:themeColor="text1"/>
              </w:rPr>
              <w:t>a  Torsepi</w:t>
            </w:r>
            <w:proofErr w:type="gramEnd"/>
            <w:r w:rsidRPr="00530068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74B08FBA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ʃi hɛld ə tɔsəpi</w:t>
            </w:r>
          </w:p>
        </w:tc>
        <w:tc>
          <w:tcPr>
            <w:tcW w:w="1985" w:type="dxa"/>
          </w:tcPr>
          <w:p w14:paraId="3486C836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1BB90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3B33DE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E5B433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E2DEBC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2BAC2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1B726F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A5F831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33DDD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9D289E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268C8E3" w14:textId="77777777" w:rsidTr="002B094F">
        <w:trPr>
          <w:trHeight w:val="340"/>
        </w:trPr>
        <w:tc>
          <w:tcPr>
            <w:tcW w:w="567" w:type="dxa"/>
          </w:tcPr>
          <w:p w14:paraId="2425F854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FB48176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I found a Sarpega.</w:t>
            </w:r>
          </w:p>
        </w:tc>
        <w:tc>
          <w:tcPr>
            <w:tcW w:w="2126" w:type="dxa"/>
          </w:tcPr>
          <w:p w14:paraId="2AD768A1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530068">
              <w:rPr>
                <w:rFonts w:ascii="Calibri" w:hAnsi="Calibri"/>
                <w:color w:val="000000" w:themeColor="text1"/>
              </w:rPr>
              <w:t>sapəgə</w:t>
            </w:r>
          </w:p>
        </w:tc>
        <w:tc>
          <w:tcPr>
            <w:tcW w:w="1985" w:type="dxa"/>
          </w:tcPr>
          <w:p w14:paraId="24D5BD62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6CF2A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4A6D80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FBAF9D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3103AE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0B14C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CE1B84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A66756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7B19C9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3D1605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BFEDCD8" w14:textId="77777777" w:rsidTr="002B094F">
        <w:trPr>
          <w:trHeight w:val="340"/>
        </w:trPr>
        <w:tc>
          <w:tcPr>
            <w:tcW w:w="567" w:type="dxa"/>
          </w:tcPr>
          <w:p w14:paraId="78EF6E8C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470F902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I went to the Pegarsi.</w:t>
            </w:r>
          </w:p>
        </w:tc>
        <w:tc>
          <w:tcPr>
            <w:tcW w:w="2126" w:type="dxa"/>
          </w:tcPr>
          <w:p w14:paraId="4D0D76DA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 wɛntu ðə pəgasi</w:t>
            </w:r>
          </w:p>
        </w:tc>
        <w:tc>
          <w:tcPr>
            <w:tcW w:w="1985" w:type="dxa"/>
          </w:tcPr>
          <w:p w14:paraId="18955AB8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4C6104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D6C0A1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4CB6C4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B05661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92A3DB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48EB2F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7519A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467018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EB25F4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8B1AD59" w14:textId="77777777" w:rsidTr="002B094F">
        <w:trPr>
          <w:trHeight w:val="340"/>
        </w:trPr>
        <w:tc>
          <w:tcPr>
            <w:tcW w:w="567" w:type="dxa"/>
          </w:tcPr>
          <w:p w14:paraId="7B6B3C6E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BFA52CD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It’s her Getorsi.</w:t>
            </w:r>
          </w:p>
        </w:tc>
        <w:tc>
          <w:tcPr>
            <w:tcW w:w="2126" w:type="dxa"/>
          </w:tcPr>
          <w:p w14:paraId="2D4772A4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ɪts hɜ </w:t>
            </w: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2905D432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FAA5B1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575E59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6F58FF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5A10D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E83BA1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E86BB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1C2D27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11ED7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CD0935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1CECEE4" w14:textId="77777777" w:rsidTr="002B094F">
        <w:trPr>
          <w:trHeight w:val="340"/>
        </w:trPr>
        <w:tc>
          <w:tcPr>
            <w:tcW w:w="567" w:type="dxa"/>
          </w:tcPr>
          <w:p w14:paraId="53541E60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D1E2A35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Who took the Pegorta?</w:t>
            </w:r>
          </w:p>
        </w:tc>
        <w:tc>
          <w:tcPr>
            <w:tcW w:w="2126" w:type="dxa"/>
          </w:tcPr>
          <w:p w14:paraId="69460B38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u tʊk ðə pəgɔtə</w:t>
            </w:r>
          </w:p>
        </w:tc>
        <w:tc>
          <w:tcPr>
            <w:tcW w:w="1985" w:type="dxa"/>
          </w:tcPr>
          <w:p w14:paraId="3F2946A0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2D87357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71A680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B149F1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1272B9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6BF0BB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A31C54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26ACF9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6AA018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308C08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DAD3D7E" w14:textId="77777777" w:rsidTr="002B094F">
        <w:trPr>
          <w:trHeight w:val="340"/>
        </w:trPr>
        <w:tc>
          <w:tcPr>
            <w:tcW w:w="567" w:type="dxa"/>
          </w:tcPr>
          <w:p w14:paraId="15E3BE1F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D017511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I’ve got a new Sarpeghee.</w:t>
            </w:r>
          </w:p>
        </w:tc>
        <w:tc>
          <w:tcPr>
            <w:tcW w:w="2126" w:type="dxa"/>
          </w:tcPr>
          <w:p w14:paraId="1BF4E3CC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aɪv gɒt ə nju sapəgi</w:t>
            </w:r>
          </w:p>
        </w:tc>
        <w:tc>
          <w:tcPr>
            <w:tcW w:w="1985" w:type="dxa"/>
          </w:tcPr>
          <w:p w14:paraId="1CD3BBB0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01D419B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0EB65F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1B3581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8479DB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E7B094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1204D8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F4BE2D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49B93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053E6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9D71B05" w14:textId="77777777" w:rsidTr="002B094F">
        <w:trPr>
          <w:trHeight w:val="340"/>
        </w:trPr>
        <w:tc>
          <w:tcPr>
            <w:tcW w:w="567" w:type="dxa"/>
          </w:tcPr>
          <w:p w14:paraId="6A1CCA29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D8488BE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e gave me a Peetersa.</w:t>
            </w:r>
          </w:p>
        </w:tc>
        <w:tc>
          <w:tcPr>
            <w:tcW w:w="2126" w:type="dxa"/>
          </w:tcPr>
          <w:p w14:paraId="107ED8E9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i geɪv  mi ə pitəsə</w:t>
            </w:r>
          </w:p>
        </w:tc>
        <w:tc>
          <w:tcPr>
            <w:tcW w:w="1985" w:type="dxa"/>
          </w:tcPr>
          <w:p w14:paraId="6D542E18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1794B8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5542B6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910E2D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DAE0D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2F1763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452214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DD4A60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1F2E5B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E64532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562A9D0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5C347877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63FE4B6A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There’s a Garpesi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DA007B6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ðɛəz ə gapəs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F54A1AA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CCADAB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2D355DF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361E0F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D00F5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78E05DE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527F45A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79EFBB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92C821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2B876CB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311ECB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9314F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565A3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Can I have a Pesart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8F20F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kæn aɪ hæv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8B0D1A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28EC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BB37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0DA4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203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6943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02BE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0889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F77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3FA9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29D568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21B40619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125AB517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I want a Teparsi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CE1FC30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530068">
              <w:rPr>
                <w:rFonts w:ascii="Calibri" w:hAnsi="Calibri"/>
                <w:color w:val="000000" w:themeColor="text1"/>
              </w:rPr>
              <w:t>təpasi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44948631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10ECEDF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6C716F8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6D139C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3A1908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58328F1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26A75AF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D597CC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D14262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9093E0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2DB4224" w14:textId="77777777" w:rsidTr="002B094F">
        <w:trPr>
          <w:trHeight w:val="340"/>
        </w:trPr>
        <w:tc>
          <w:tcPr>
            <w:tcW w:w="567" w:type="dxa"/>
          </w:tcPr>
          <w:p w14:paraId="590C6309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B4037BF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e gave me a Teesepa.</w:t>
            </w:r>
          </w:p>
        </w:tc>
        <w:tc>
          <w:tcPr>
            <w:tcW w:w="2126" w:type="dxa"/>
          </w:tcPr>
          <w:p w14:paraId="79A76E4E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i geɪv  mi ə tisəpə</w:t>
            </w:r>
          </w:p>
        </w:tc>
        <w:tc>
          <w:tcPr>
            <w:tcW w:w="1985" w:type="dxa"/>
          </w:tcPr>
          <w:p w14:paraId="273F90F6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4CA8F32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883F09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8B17BC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BE6D14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0F80D1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71A822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EFFA30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01E185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D9972F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9E32FB7" w14:textId="77777777" w:rsidTr="002B094F">
        <w:trPr>
          <w:trHeight w:val="340"/>
        </w:trPr>
        <w:tc>
          <w:tcPr>
            <w:tcW w:w="567" w:type="dxa"/>
          </w:tcPr>
          <w:p w14:paraId="608560ED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7E45C0E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530068">
              <w:rPr>
                <w:rFonts w:ascii="Calibri" w:hAnsi="Calibri"/>
                <w:color w:val="000000" w:themeColor="text1"/>
              </w:rPr>
              <w:t>a  Gasorti</w:t>
            </w:r>
            <w:proofErr w:type="gramEnd"/>
            <w:r w:rsidRPr="00530068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0EAC7DE0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ʃi hɛld ə gəsɔti</w:t>
            </w:r>
          </w:p>
        </w:tc>
        <w:tc>
          <w:tcPr>
            <w:tcW w:w="1985" w:type="dxa"/>
          </w:tcPr>
          <w:p w14:paraId="0A65A65D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78ABE2C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528A1F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2DA9CA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7B8B2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3AD26F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4BBCD2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3BB518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434610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87ACBA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A45F796" w14:textId="77777777" w:rsidTr="002B094F">
        <w:trPr>
          <w:trHeight w:val="340"/>
        </w:trPr>
        <w:tc>
          <w:tcPr>
            <w:tcW w:w="567" w:type="dxa"/>
          </w:tcPr>
          <w:p w14:paraId="0BAA50DB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FEC9F14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Can I have a Geetesi?</w:t>
            </w:r>
          </w:p>
        </w:tc>
        <w:tc>
          <w:tcPr>
            <w:tcW w:w="2126" w:type="dxa"/>
          </w:tcPr>
          <w:p w14:paraId="539F7A9C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kæn aɪ hæv ə gitəsi </w:t>
            </w:r>
          </w:p>
        </w:tc>
        <w:tc>
          <w:tcPr>
            <w:tcW w:w="1985" w:type="dxa"/>
          </w:tcPr>
          <w:p w14:paraId="282FA34A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469827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641557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3798FC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98E7AD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A0AB1D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7555FF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15079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75C8D5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4A7892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99353DF" w14:textId="77777777" w:rsidTr="002B094F">
        <w:trPr>
          <w:trHeight w:val="340"/>
        </w:trPr>
        <w:tc>
          <w:tcPr>
            <w:tcW w:w="567" w:type="dxa"/>
          </w:tcPr>
          <w:p w14:paraId="0937FB7B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3B743D2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I’ve got a new Parseta.</w:t>
            </w:r>
          </w:p>
        </w:tc>
        <w:tc>
          <w:tcPr>
            <w:tcW w:w="2126" w:type="dxa"/>
          </w:tcPr>
          <w:p w14:paraId="68B1BA96" w14:textId="77777777" w:rsidR="002B094F" w:rsidRPr="00530068" w:rsidRDefault="002B094F" w:rsidP="002B094F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aɪv gɒt ə nju </w:t>
            </w: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</w:tcPr>
          <w:p w14:paraId="054FEA88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65E5154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06F507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96FAE9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C8AA9C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E9F407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E789F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485E0E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F11504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641E8F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39CA644" w14:textId="77777777" w:rsidTr="002B094F">
        <w:trPr>
          <w:trHeight w:val="340"/>
        </w:trPr>
        <w:tc>
          <w:tcPr>
            <w:tcW w:w="567" w:type="dxa"/>
          </w:tcPr>
          <w:p w14:paraId="240593CA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50376F1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Who took the Tegarpa?</w:t>
            </w:r>
          </w:p>
        </w:tc>
        <w:tc>
          <w:tcPr>
            <w:tcW w:w="2126" w:type="dxa"/>
          </w:tcPr>
          <w:p w14:paraId="70F6A4C2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hu tʊk ðə təgapə</w:t>
            </w:r>
          </w:p>
        </w:tc>
        <w:tc>
          <w:tcPr>
            <w:tcW w:w="1985" w:type="dxa"/>
          </w:tcPr>
          <w:p w14:paraId="411BA2EF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C46796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6AD12D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8B82CC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C99A48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D48D22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DB26A6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0A985A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7A32F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501DD8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9E727CF" w14:textId="77777777" w:rsidTr="002B094F">
        <w:trPr>
          <w:trHeight w:val="340"/>
        </w:trPr>
        <w:tc>
          <w:tcPr>
            <w:tcW w:w="567" w:type="dxa"/>
          </w:tcPr>
          <w:p w14:paraId="7BA33BD7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03BAFB3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I found a Sarpeta.</w:t>
            </w:r>
          </w:p>
        </w:tc>
        <w:tc>
          <w:tcPr>
            <w:tcW w:w="2126" w:type="dxa"/>
          </w:tcPr>
          <w:p w14:paraId="4CD044F6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530068">
              <w:rPr>
                <w:rFonts w:ascii="Calibri" w:hAnsi="Calibri"/>
                <w:color w:val="000000" w:themeColor="text1"/>
              </w:rPr>
              <w:t>sapətə</w:t>
            </w:r>
          </w:p>
        </w:tc>
        <w:tc>
          <w:tcPr>
            <w:tcW w:w="1985" w:type="dxa"/>
          </w:tcPr>
          <w:p w14:paraId="6CF27086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2BD3B8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46338C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D86D9E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9624D0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B32FFA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E85B2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278C3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3A648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D30883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5AF78BE" w14:textId="77777777" w:rsidTr="002B094F">
        <w:trPr>
          <w:trHeight w:val="340"/>
        </w:trPr>
        <w:tc>
          <w:tcPr>
            <w:tcW w:w="567" w:type="dxa"/>
          </w:tcPr>
          <w:p w14:paraId="23EF0B04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48651A0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I went to the Tarsepee.</w:t>
            </w:r>
          </w:p>
        </w:tc>
        <w:tc>
          <w:tcPr>
            <w:tcW w:w="2126" w:type="dxa"/>
          </w:tcPr>
          <w:p w14:paraId="4FF6314E" w14:textId="77777777" w:rsidR="002B094F" w:rsidRPr="00530068" w:rsidRDefault="002B094F" w:rsidP="002B094F">
            <w:pPr>
              <w:rPr>
                <w:rFonts w:ascii="Calibri" w:hAnsi="Calibri"/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530068">
              <w:rPr>
                <w:color w:val="000000" w:themeColor="text1"/>
              </w:rPr>
              <w:t>tas</w:t>
            </w:r>
            <w:r w:rsidRPr="00530068">
              <w:rPr>
                <w:rFonts w:ascii="Calibri" w:hAnsi="Calibri"/>
                <w:color w:val="000000" w:themeColor="text1"/>
              </w:rPr>
              <w:t>ə</w:t>
            </w:r>
            <w:r w:rsidRPr="00530068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32CE506F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2FF076A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704FE0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592E53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F70DE3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80A301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9E38DB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9C16C0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C59C5E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B0ABAD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79DC377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27B7DD4D" w14:textId="77777777" w:rsidR="002B094F" w:rsidRPr="00CC6245" w:rsidRDefault="002B094F" w:rsidP="008E6628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53B1A95D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There’s a Segorp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61BB3F2E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ðɛəz ə səgɔp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6773C537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5F61B25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4203618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6C1ABE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EEB617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4706780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5E36A88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71EC785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7D29DD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05FF20E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C798931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A6070A3" w14:textId="77777777" w:rsidR="002B094F" w:rsidRPr="00CC6245" w:rsidRDefault="002B094F" w:rsidP="002B094F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0CE1734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It’s her Tesee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5CCE47" w14:textId="77777777" w:rsidR="002B094F" w:rsidRPr="00530068" w:rsidRDefault="002B094F" w:rsidP="002B094F">
            <w:pPr>
              <w:rPr>
                <w:color w:val="000000" w:themeColor="text1"/>
              </w:rPr>
            </w:pPr>
            <w:r w:rsidRPr="00530068">
              <w:rPr>
                <w:rFonts w:ascii="Calibri" w:hAnsi="Calibri"/>
                <w:color w:val="000000" w:themeColor="text1"/>
              </w:rPr>
              <w:t>ɪts hɜ təsi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C624FF5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2A265DC" w14:textId="77777777" w:rsidR="002B094F" w:rsidRDefault="002B094F" w:rsidP="002B094F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B2A8C8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A5CF3B2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AFDF4C4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BA3DBD8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835C2BD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17C9B44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45D2193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3DDBBC7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</w:tr>
    </w:tbl>
    <w:p w14:paraId="6B2CF5A1" w14:textId="77777777" w:rsidR="008E6628" w:rsidRDefault="008E6628" w:rsidP="002B094F">
      <w:pPr>
        <w:pStyle w:val="Heading2"/>
        <w:ind w:hanging="567"/>
        <w:jc w:val="left"/>
        <w:rPr>
          <w:rFonts w:ascii="Arial" w:hAnsi="Arial" w:cs="Arial"/>
          <w:sz w:val="28"/>
        </w:rPr>
      </w:pPr>
    </w:p>
    <w:p w14:paraId="1BAB5F65" w14:textId="77777777" w:rsidR="008E6628" w:rsidRDefault="008E6628">
      <w:pPr>
        <w:rPr>
          <w:rFonts w:ascii="Arial" w:hAnsi="Arial" w:cs="Arial"/>
          <w:b/>
          <w:sz w:val="28"/>
          <w:szCs w:val="20"/>
        </w:rPr>
      </w:pPr>
      <w:r>
        <w:rPr>
          <w:rFonts w:ascii="Arial" w:hAnsi="Arial" w:cs="Arial"/>
          <w:sz w:val="28"/>
        </w:rPr>
        <w:br w:type="page"/>
      </w:r>
    </w:p>
    <w:p w14:paraId="1F47FA95" w14:textId="36D81BB2" w:rsidR="002B094F" w:rsidRDefault="002B094F" w:rsidP="002B094F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lastRenderedPageBreak/>
        <w:t>Data Sheet: Session 8</w:t>
      </w:r>
      <w:r>
        <w:rPr>
          <w:rFonts w:ascii="Arial" w:hAnsi="Arial" w:cs="Arial"/>
          <w:sz w:val="28"/>
        </w:rPr>
        <w:tab/>
      </w:r>
      <w:r w:rsidRPr="00250BA4">
        <w:rPr>
          <w:rFonts w:ascii="Arial" w:hAnsi="Arial" w:cs="Arial"/>
          <w:sz w:val="24"/>
          <w:szCs w:val="24"/>
        </w:rPr>
        <w:t>Child’s name: __________ Date</w:t>
      </w:r>
      <w:proofErr w:type="gramStart"/>
      <w:r w:rsidRPr="00250BA4">
        <w:rPr>
          <w:rFonts w:ascii="Arial" w:hAnsi="Arial" w:cs="Arial"/>
          <w:sz w:val="24"/>
          <w:szCs w:val="24"/>
        </w:rPr>
        <w:t>:_</w:t>
      </w:r>
      <w:proofErr w:type="gramEnd"/>
      <w:r w:rsidRPr="00250BA4">
        <w:rPr>
          <w:rFonts w:ascii="Arial" w:hAnsi="Arial" w:cs="Arial"/>
          <w:sz w:val="24"/>
          <w:szCs w:val="24"/>
        </w:rPr>
        <w:t>_____</w:t>
      </w:r>
    </w:p>
    <w:p w14:paraId="2764D7F5" w14:textId="77777777" w:rsidR="002B094F" w:rsidRDefault="002B094F" w:rsidP="002B094F"/>
    <w:tbl>
      <w:tblPr>
        <w:tblW w:w="10946" w:type="dxa"/>
        <w:tblInd w:w="-1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127"/>
        <w:gridCol w:w="2126"/>
        <w:gridCol w:w="1985"/>
        <w:gridCol w:w="425"/>
        <w:gridCol w:w="579"/>
        <w:gridCol w:w="461"/>
        <w:gridCol w:w="461"/>
        <w:gridCol w:w="462"/>
        <w:gridCol w:w="369"/>
        <w:gridCol w:w="461"/>
        <w:gridCol w:w="461"/>
        <w:gridCol w:w="462"/>
      </w:tblGrid>
      <w:tr w:rsidR="002B094F" w:rsidRPr="00353209" w14:paraId="08838EE7" w14:textId="77777777" w:rsidTr="002B094F">
        <w:trPr>
          <w:trHeight w:val="406"/>
          <w:tblHeader/>
        </w:trPr>
        <w:tc>
          <w:tcPr>
            <w:tcW w:w="56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62BDA3D3" w14:textId="77777777" w:rsidR="002B094F" w:rsidRPr="00353209" w:rsidRDefault="002B094F" w:rsidP="002B094F">
            <w:pPr>
              <w:tabs>
                <w:tab w:val="left" w:pos="540"/>
              </w:tabs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rial #</w:t>
            </w:r>
          </w:p>
        </w:tc>
        <w:tc>
          <w:tcPr>
            <w:tcW w:w="212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2042BCFB" w14:textId="77777777" w:rsidR="002B094F" w:rsidRPr="00353209" w:rsidRDefault="002B094F" w:rsidP="002B094F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arget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orthographic </w:t>
            </w:r>
            <w:r w:rsidRPr="00353209">
              <w:rPr>
                <w:rFonts w:ascii="Arial" w:hAnsi="Arial" w:cs="Arial"/>
                <w:sz w:val="22"/>
                <w:szCs w:val="22"/>
              </w:rPr>
              <w:t xml:space="preserve"> transcription)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3B58AF2B" w14:textId="77777777" w:rsidR="002B094F" w:rsidRPr="00353209" w:rsidRDefault="002B094F" w:rsidP="002B094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arget (phonemic transcription)</w:t>
            </w:r>
          </w:p>
        </w:tc>
        <w:tc>
          <w:tcPr>
            <w:tcW w:w="198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5444D11F" w14:textId="77777777" w:rsidR="002B094F" w:rsidRPr="00353209" w:rsidRDefault="002B094F" w:rsidP="002B094F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 xml:space="preserve">Production 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phonemic transcription)</w:t>
            </w:r>
          </w:p>
        </w:tc>
        <w:tc>
          <w:tcPr>
            <w:tcW w:w="42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6F177D8E" w14:textId="77777777" w:rsidR="002B094F" w:rsidRPr="00353209" w:rsidRDefault="002B094F" w:rsidP="002B094F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  <w:r w:rsidRPr="00353209">
              <w:rPr>
                <w:rFonts w:ascii="Arial" w:hAnsi="Arial" w:cs="Arial"/>
                <w:sz w:val="16"/>
                <w:szCs w:val="16"/>
              </w:rPr>
              <w:t xml:space="preserve">Mark  KR  feedback </w:t>
            </w:r>
          </w:p>
          <w:p w14:paraId="7338B4FB" w14:textId="77777777" w:rsidR="002B094F" w:rsidRPr="00353209" w:rsidRDefault="002B094F" w:rsidP="002B094F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6183FFE3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32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3209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384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1FFC874D" w14:textId="77777777" w:rsidR="002B094F" w:rsidRDefault="002B094F" w:rsidP="002B094F">
            <w:pPr>
              <w:jc w:val="center"/>
              <w:rPr>
                <w:rFonts w:ascii="Arial" w:hAnsi="Arial" w:cs="Arial"/>
                <w:sz w:val="16"/>
                <w:szCs w:val="22"/>
              </w:rPr>
            </w:pPr>
            <w:r>
              <w:rPr>
                <w:rFonts w:ascii="Arial" w:hAnsi="Arial" w:cs="Arial"/>
                <w:sz w:val="16"/>
                <w:szCs w:val="22"/>
              </w:rPr>
              <w:t>Correct = 1</w:t>
            </w:r>
          </w:p>
          <w:p w14:paraId="35DF54AA" w14:textId="77777777" w:rsidR="002B094F" w:rsidRPr="004766D0" w:rsidRDefault="002B094F" w:rsidP="002B09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766D0">
              <w:rPr>
                <w:rFonts w:ascii="Arial" w:hAnsi="Arial" w:cs="Arial"/>
                <w:sz w:val="16"/>
                <w:szCs w:val="16"/>
              </w:rPr>
              <w:t>Incorrect = 0</w:t>
            </w:r>
          </w:p>
        </w:tc>
        <w:tc>
          <w:tcPr>
            <w:tcW w:w="1753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53BFC05E" w14:textId="77777777" w:rsidR="002B094F" w:rsidRDefault="002B094F" w:rsidP="002B094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delity</w:t>
            </w:r>
          </w:p>
          <w:p w14:paraId="7E43C257" w14:textId="77777777" w:rsidR="002B094F" w:rsidRPr="00353209" w:rsidRDefault="002B094F" w:rsidP="002B094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094F" w:rsidRPr="00AE1379" w14:paraId="2AA7C94A" w14:textId="77777777" w:rsidTr="002B094F">
        <w:trPr>
          <w:cantSplit/>
          <w:trHeight w:val="1135"/>
          <w:tblHeader/>
        </w:trPr>
        <w:tc>
          <w:tcPr>
            <w:tcW w:w="56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3A0DDACE" w14:textId="77777777" w:rsidR="002B094F" w:rsidRPr="00CC6245" w:rsidRDefault="002B094F" w:rsidP="002B094F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408FF517" w14:textId="77777777" w:rsidR="002B094F" w:rsidRPr="002D7E31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6DBA4E8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198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1F64068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5B5A852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3AB3713A" w14:textId="77777777" w:rsidR="002B094F" w:rsidRPr="00353209" w:rsidRDefault="002B094F" w:rsidP="002B094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10B972A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ounds</w:t>
            </w: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04B2D89D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Beats</w:t>
            </w:r>
          </w:p>
        </w:tc>
        <w:tc>
          <w:tcPr>
            <w:tcW w:w="4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5C2CB4E8" w14:textId="77777777" w:rsidR="002B094F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mooth</w:t>
            </w:r>
          </w:p>
        </w:tc>
        <w:tc>
          <w:tcPr>
            <w:tcW w:w="36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3A251920" w14:textId="77777777" w:rsidR="002B094F" w:rsidRPr="00965BFA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proofErr w:type="gramStart"/>
            <w:r w:rsidRPr="00965BFA">
              <w:rPr>
                <w:rFonts w:ascii="Arial" w:hAnsi="Arial" w:cs="Arial"/>
                <w:sz w:val="12"/>
                <w:szCs w:val="12"/>
              </w:rPr>
              <w:t>Model  correct</w:t>
            </w:r>
            <w:proofErr w:type="gramEnd"/>
            <w:r w:rsidRPr="00965BFA">
              <w:rPr>
                <w:rFonts w:ascii="Arial" w:hAnsi="Arial" w:cs="Arial"/>
                <w:sz w:val="12"/>
                <w:szCs w:val="12"/>
              </w:rPr>
              <w:t>?</w:t>
            </w:r>
          </w:p>
        </w:tc>
        <w:tc>
          <w:tcPr>
            <w:tcW w:w="46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3C41A93B" w14:textId="77777777" w:rsidR="002B094F" w:rsidRPr="00965BFA" w:rsidRDefault="002B094F" w:rsidP="002B094F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965BFA">
              <w:rPr>
                <w:rFonts w:ascii="Arial" w:hAnsi="Arial" w:cs="Arial"/>
                <w:sz w:val="14"/>
                <w:szCs w:val="14"/>
              </w:rPr>
              <w:t>Feedback  at *</w:t>
            </w:r>
          </w:p>
        </w:tc>
        <w:tc>
          <w:tcPr>
            <w:tcW w:w="46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3E0616A6" w14:textId="77777777" w:rsidR="002B094F" w:rsidRPr="004766D0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KR Feedback?</w:t>
            </w:r>
          </w:p>
        </w:tc>
        <w:tc>
          <w:tcPr>
            <w:tcW w:w="46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0A9FAC75" w14:textId="77777777" w:rsidR="002B094F" w:rsidRPr="004766D0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766D0">
              <w:rPr>
                <w:rFonts w:ascii="Arial" w:hAnsi="Arial" w:cs="Arial"/>
                <w:sz w:val="14"/>
                <w:szCs w:val="14"/>
              </w:rPr>
              <w:t xml:space="preserve"> sec delay</w:t>
            </w:r>
            <w:r>
              <w:rPr>
                <w:rFonts w:ascii="Arial" w:hAnsi="Arial" w:cs="Arial"/>
                <w:sz w:val="14"/>
                <w:szCs w:val="14"/>
              </w:rPr>
              <w:t>?</w:t>
            </w:r>
          </w:p>
        </w:tc>
      </w:tr>
      <w:tr w:rsidR="002B094F" w:rsidRPr="00AE1379" w14:paraId="37239A2E" w14:textId="77777777" w:rsidTr="002B094F">
        <w:trPr>
          <w:trHeight w:val="340"/>
        </w:trPr>
        <w:tc>
          <w:tcPr>
            <w:tcW w:w="567" w:type="dxa"/>
            <w:tcBorders>
              <w:top w:val="single" w:sz="18" w:space="0" w:color="auto"/>
            </w:tcBorders>
          </w:tcPr>
          <w:p w14:paraId="01E1EBFC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8" w:space="0" w:color="auto"/>
            </w:tcBorders>
          </w:tcPr>
          <w:p w14:paraId="5326DCB1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’ve got a new Garpesi.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14ED4A59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v gɒt ə nju gapəsi</w:t>
            </w:r>
          </w:p>
        </w:tc>
        <w:tc>
          <w:tcPr>
            <w:tcW w:w="1985" w:type="dxa"/>
            <w:tcBorders>
              <w:top w:val="single" w:sz="18" w:space="0" w:color="auto"/>
            </w:tcBorders>
          </w:tcPr>
          <w:p w14:paraId="6E49ECD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2510741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8" w:space="0" w:color="auto"/>
            </w:tcBorders>
          </w:tcPr>
          <w:p w14:paraId="03414FE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  <w:textDirection w:val="btLr"/>
          </w:tcPr>
          <w:p w14:paraId="7BA1F17B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  <w:textDirection w:val="btLr"/>
          </w:tcPr>
          <w:p w14:paraId="0EB9E2DE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62" w:type="dxa"/>
            <w:tcBorders>
              <w:top w:val="single" w:sz="18" w:space="0" w:color="auto"/>
            </w:tcBorders>
            <w:textDirection w:val="btLr"/>
          </w:tcPr>
          <w:p w14:paraId="0C410757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69" w:type="dxa"/>
            <w:tcBorders>
              <w:top w:val="single" w:sz="18" w:space="0" w:color="auto"/>
            </w:tcBorders>
          </w:tcPr>
          <w:p w14:paraId="35C339E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</w:tcPr>
          <w:p w14:paraId="1D91D7B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</w:tcPr>
          <w:p w14:paraId="7F0E790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8" w:space="0" w:color="auto"/>
            </w:tcBorders>
          </w:tcPr>
          <w:p w14:paraId="6945D5A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8CCDA7D" w14:textId="77777777" w:rsidTr="002B094F">
        <w:trPr>
          <w:trHeight w:val="340"/>
        </w:trPr>
        <w:tc>
          <w:tcPr>
            <w:tcW w:w="567" w:type="dxa"/>
          </w:tcPr>
          <w:p w14:paraId="6BDE96FF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553AEFE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EF4C6C">
              <w:rPr>
                <w:rFonts w:ascii="Calibri" w:hAnsi="Calibri"/>
                <w:color w:val="000000" w:themeColor="text1"/>
              </w:rPr>
              <w:t>a  Getorsi</w:t>
            </w:r>
            <w:proofErr w:type="gramEnd"/>
            <w:r w:rsidRPr="00EF4C6C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066D37F2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2707E11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452B5D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41824A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D42B8DD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13BAD7D8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01F73FFB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055E30B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980911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44BD6D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C7D2A4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F6F5447" w14:textId="77777777" w:rsidTr="002B094F">
        <w:trPr>
          <w:trHeight w:val="340"/>
        </w:trPr>
        <w:tc>
          <w:tcPr>
            <w:tcW w:w="567" w:type="dxa"/>
          </w:tcPr>
          <w:p w14:paraId="25E6B352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E7A1653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 found a Peetersa.</w:t>
            </w:r>
          </w:p>
        </w:tc>
        <w:tc>
          <w:tcPr>
            <w:tcW w:w="2126" w:type="dxa"/>
          </w:tcPr>
          <w:p w14:paraId="4CB73735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EF4C6C">
              <w:rPr>
                <w:rFonts w:ascii="Calibri" w:hAnsi="Calibri"/>
                <w:color w:val="000000" w:themeColor="text1"/>
              </w:rPr>
              <w:t>pitəsə</w:t>
            </w:r>
          </w:p>
        </w:tc>
        <w:tc>
          <w:tcPr>
            <w:tcW w:w="1985" w:type="dxa"/>
          </w:tcPr>
          <w:p w14:paraId="2BCDC9E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0C7F1C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193E62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1F0D46A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0F11981D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31054D75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33793F7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D84C0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8E35DA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58C38E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C6B7C8E" w14:textId="77777777" w:rsidTr="002B094F">
        <w:trPr>
          <w:trHeight w:val="340"/>
        </w:trPr>
        <w:tc>
          <w:tcPr>
            <w:tcW w:w="567" w:type="dxa"/>
          </w:tcPr>
          <w:p w14:paraId="5D00EC47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7753A63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Who took the Pesarti?</w:t>
            </w:r>
          </w:p>
        </w:tc>
        <w:tc>
          <w:tcPr>
            <w:tcW w:w="2126" w:type="dxa"/>
          </w:tcPr>
          <w:p w14:paraId="374D8C3B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u tʊk ðə pəsati</w:t>
            </w:r>
          </w:p>
        </w:tc>
        <w:tc>
          <w:tcPr>
            <w:tcW w:w="1985" w:type="dxa"/>
          </w:tcPr>
          <w:p w14:paraId="350989F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9FF0DC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8C0F3A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D4FE50B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7D12CA9B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54F3A700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225A8D3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6E8EF4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130E87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C51E28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0C22A36" w14:textId="77777777" w:rsidTr="002B094F">
        <w:trPr>
          <w:trHeight w:val="340"/>
        </w:trPr>
        <w:tc>
          <w:tcPr>
            <w:tcW w:w="567" w:type="dxa"/>
          </w:tcPr>
          <w:p w14:paraId="32961992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35FC28A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 want a Teseega.</w:t>
            </w:r>
          </w:p>
        </w:tc>
        <w:tc>
          <w:tcPr>
            <w:tcW w:w="2126" w:type="dxa"/>
          </w:tcPr>
          <w:p w14:paraId="4BB7136E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EF4C6C">
              <w:rPr>
                <w:rFonts w:ascii="Calibri" w:hAnsi="Calibri"/>
                <w:color w:val="000000" w:themeColor="text1"/>
              </w:rPr>
              <w:t>təsigə</w:t>
            </w:r>
          </w:p>
        </w:tc>
        <w:tc>
          <w:tcPr>
            <w:tcW w:w="1985" w:type="dxa"/>
          </w:tcPr>
          <w:p w14:paraId="497140F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8D74EE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6FACCB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E8C1EF6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508C89B9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3A8C6D8D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385390E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8EB40E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4263E0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A26777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68F7B63" w14:textId="77777777" w:rsidTr="002B094F">
        <w:trPr>
          <w:trHeight w:val="340"/>
        </w:trPr>
        <w:tc>
          <w:tcPr>
            <w:tcW w:w="567" w:type="dxa"/>
          </w:tcPr>
          <w:p w14:paraId="23DA1796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0C7914A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He gave me a </w:t>
            </w:r>
            <w:r w:rsidRPr="00EF4C6C">
              <w:rPr>
                <w:rFonts w:ascii="Calibri" w:hAnsi="Calibri" w:cs="Tahoma"/>
                <w:color w:val="000000" w:themeColor="text1"/>
              </w:rPr>
              <w:t>Teparsi.</w:t>
            </w:r>
          </w:p>
        </w:tc>
        <w:tc>
          <w:tcPr>
            <w:tcW w:w="2126" w:type="dxa"/>
          </w:tcPr>
          <w:p w14:paraId="031D756A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i geɪv  mi ə təpasi</w:t>
            </w:r>
          </w:p>
        </w:tc>
        <w:tc>
          <w:tcPr>
            <w:tcW w:w="1985" w:type="dxa"/>
          </w:tcPr>
          <w:p w14:paraId="1C2E197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F937A7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7CD704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F58EB22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01415444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424A712C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3CE46ED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27DFD5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66C990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F381BC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735A7DD" w14:textId="77777777" w:rsidTr="002B094F">
        <w:trPr>
          <w:trHeight w:val="340"/>
        </w:trPr>
        <w:tc>
          <w:tcPr>
            <w:tcW w:w="567" w:type="dxa"/>
          </w:tcPr>
          <w:p w14:paraId="097D5EBC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9A7F6A4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It’s her </w:t>
            </w:r>
            <w:r w:rsidRPr="00EF4C6C">
              <w:rPr>
                <w:rFonts w:ascii="Calibri" w:hAnsi="Calibri" w:cs="Tahoma"/>
                <w:color w:val="000000" w:themeColor="text1"/>
              </w:rPr>
              <w:t>Pegorta.</w:t>
            </w:r>
          </w:p>
        </w:tc>
        <w:tc>
          <w:tcPr>
            <w:tcW w:w="2126" w:type="dxa"/>
            <w:vAlign w:val="center"/>
          </w:tcPr>
          <w:p w14:paraId="2BADA8BA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</w:tcPr>
          <w:p w14:paraId="402EB56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AF2BF8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DA9BED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409EA35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B6AD961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7D224E2E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281E22F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2F1E2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5A4137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28B5B2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7C1A6DB" w14:textId="77777777" w:rsidTr="002B094F">
        <w:trPr>
          <w:trHeight w:val="340"/>
        </w:trPr>
        <w:tc>
          <w:tcPr>
            <w:tcW w:w="567" w:type="dxa"/>
          </w:tcPr>
          <w:p w14:paraId="30758CF2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8ACFA94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Can I have a </w:t>
            </w:r>
            <w:r w:rsidRPr="00EF4C6C">
              <w:rPr>
                <w:rFonts w:ascii="Calibri" w:hAnsi="Calibri" w:cs="Tahoma"/>
                <w:color w:val="000000" w:themeColor="text1"/>
              </w:rPr>
              <w:t>Pesorga?</w:t>
            </w:r>
          </w:p>
        </w:tc>
        <w:tc>
          <w:tcPr>
            <w:tcW w:w="2126" w:type="dxa"/>
          </w:tcPr>
          <w:p w14:paraId="0F15D15E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kæn aɪ hæv ə pəsɔgə</w:t>
            </w:r>
          </w:p>
        </w:tc>
        <w:tc>
          <w:tcPr>
            <w:tcW w:w="1985" w:type="dxa"/>
          </w:tcPr>
          <w:p w14:paraId="530DAF3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F07569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7921D5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B7BC8A6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06CD7DCC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45FA765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34A58E9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5BA92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74C11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31F6DB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DAB2559" w14:textId="77777777" w:rsidTr="002B094F">
        <w:trPr>
          <w:trHeight w:val="340"/>
        </w:trPr>
        <w:tc>
          <w:tcPr>
            <w:tcW w:w="567" w:type="dxa"/>
          </w:tcPr>
          <w:p w14:paraId="7B2AE636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7CEB0D6" w14:textId="77777777" w:rsidR="002B094F" w:rsidRPr="00EF4C6C" w:rsidRDefault="002B094F" w:rsidP="002B094F">
            <w:pPr>
              <w:tabs>
                <w:tab w:val="left" w:pos="1125"/>
              </w:tabs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I went to the </w:t>
            </w:r>
            <w:r w:rsidRPr="00EF4C6C">
              <w:rPr>
                <w:rFonts w:ascii="Calibri" w:hAnsi="Calibri" w:cs="Tahoma"/>
                <w:color w:val="000000" w:themeColor="text1"/>
              </w:rPr>
              <w:t>Parseta.</w:t>
            </w:r>
          </w:p>
        </w:tc>
        <w:tc>
          <w:tcPr>
            <w:tcW w:w="2126" w:type="dxa"/>
          </w:tcPr>
          <w:p w14:paraId="0F62C81A" w14:textId="77777777" w:rsidR="002B094F" w:rsidRPr="00EF4C6C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</w:tcPr>
          <w:p w14:paraId="5BA3566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4376A4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CF578C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027CA67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418CB659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4E3C4195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78ACD56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982EBC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9C807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4F95E7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BB10843" w14:textId="77777777" w:rsidTr="002B094F">
        <w:trPr>
          <w:trHeight w:val="340"/>
        </w:trPr>
        <w:tc>
          <w:tcPr>
            <w:tcW w:w="567" w:type="dxa"/>
          </w:tcPr>
          <w:p w14:paraId="39C4A0CC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759874D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There’s a </w:t>
            </w:r>
            <w:r w:rsidRPr="00EF4C6C">
              <w:rPr>
                <w:rFonts w:ascii="Calibri" w:hAnsi="Calibri" w:cs="Tahoma"/>
                <w:color w:val="000000" w:themeColor="text1"/>
              </w:rPr>
              <w:t>Sarpeta.</w:t>
            </w:r>
          </w:p>
        </w:tc>
        <w:tc>
          <w:tcPr>
            <w:tcW w:w="2126" w:type="dxa"/>
          </w:tcPr>
          <w:p w14:paraId="50A882F7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ðɛəz ə sapətə</w:t>
            </w:r>
          </w:p>
        </w:tc>
        <w:tc>
          <w:tcPr>
            <w:tcW w:w="1985" w:type="dxa"/>
          </w:tcPr>
          <w:p w14:paraId="6BB5307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11062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CAA2C5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7748482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4C0C6D2E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3C56497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16B0B76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4785C8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8839CA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C1CE60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2EA4851" w14:textId="77777777" w:rsidTr="002B094F">
        <w:trPr>
          <w:trHeight w:val="340"/>
        </w:trPr>
        <w:tc>
          <w:tcPr>
            <w:tcW w:w="567" w:type="dxa"/>
          </w:tcPr>
          <w:p w14:paraId="7196BFE3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F4C6798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I want a </w:t>
            </w:r>
            <w:r w:rsidRPr="00EF4C6C">
              <w:rPr>
                <w:rFonts w:ascii="Calibri" w:hAnsi="Calibri" w:cs="Tahoma"/>
                <w:color w:val="000000" w:themeColor="text1"/>
              </w:rPr>
              <w:t>Tegarpa.</w:t>
            </w:r>
          </w:p>
        </w:tc>
        <w:tc>
          <w:tcPr>
            <w:tcW w:w="2126" w:type="dxa"/>
          </w:tcPr>
          <w:p w14:paraId="712EFD12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EF4C6C">
              <w:rPr>
                <w:rFonts w:ascii="Calibri" w:hAnsi="Calibri"/>
                <w:color w:val="000000" w:themeColor="text1"/>
              </w:rPr>
              <w:t>təgapə</w:t>
            </w:r>
          </w:p>
        </w:tc>
        <w:tc>
          <w:tcPr>
            <w:tcW w:w="1985" w:type="dxa"/>
          </w:tcPr>
          <w:p w14:paraId="32AF86F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2DA5DA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E48471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5DBC1EE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2AAB7E03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00DF58F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029238D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E9AFA9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A8CBAC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3E5D35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C60C0C8" w14:textId="77777777" w:rsidTr="002B094F">
        <w:trPr>
          <w:trHeight w:val="340"/>
        </w:trPr>
        <w:tc>
          <w:tcPr>
            <w:tcW w:w="567" w:type="dxa"/>
          </w:tcPr>
          <w:p w14:paraId="70E5015F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C729154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It’s her </w:t>
            </w:r>
            <w:r w:rsidRPr="00EF4C6C">
              <w:rPr>
                <w:rFonts w:ascii="Calibri" w:hAnsi="Calibri" w:cs="Tahoma"/>
                <w:color w:val="000000" w:themeColor="text1"/>
              </w:rPr>
              <w:t>Pegarsi.</w:t>
            </w:r>
          </w:p>
        </w:tc>
        <w:tc>
          <w:tcPr>
            <w:tcW w:w="2126" w:type="dxa"/>
          </w:tcPr>
          <w:p w14:paraId="723DF8A3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ɪts hɜ pəgasi.</w:t>
            </w:r>
          </w:p>
        </w:tc>
        <w:tc>
          <w:tcPr>
            <w:tcW w:w="1985" w:type="dxa"/>
          </w:tcPr>
          <w:p w14:paraId="4E787D1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F6419E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E42630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3DDA856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398FA5D6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56D9DE3B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7F2F4EF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4F4D87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020D70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6E6B95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4BB7ABC" w14:textId="77777777" w:rsidTr="002B094F">
        <w:trPr>
          <w:trHeight w:val="340"/>
        </w:trPr>
        <w:tc>
          <w:tcPr>
            <w:tcW w:w="567" w:type="dxa"/>
          </w:tcPr>
          <w:p w14:paraId="16D07666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65AF44E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EF4C6C">
              <w:rPr>
                <w:rFonts w:ascii="Calibri" w:hAnsi="Calibri"/>
                <w:color w:val="000000" w:themeColor="text1"/>
              </w:rPr>
              <w:t xml:space="preserve">a  </w:t>
            </w:r>
            <w:r w:rsidRPr="00EF4C6C">
              <w:rPr>
                <w:rFonts w:ascii="Calibri" w:hAnsi="Calibri" w:cs="Tahoma"/>
                <w:color w:val="000000" w:themeColor="text1"/>
              </w:rPr>
              <w:t>Gasorti</w:t>
            </w:r>
            <w:proofErr w:type="gramEnd"/>
            <w:r w:rsidRPr="00EF4C6C">
              <w:rPr>
                <w:rFonts w:ascii="Calibri" w:hAnsi="Calibri" w:cs="Tahoma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7A5B3896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ʃi hɛld ə gəsɔti</w:t>
            </w:r>
          </w:p>
        </w:tc>
        <w:tc>
          <w:tcPr>
            <w:tcW w:w="1985" w:type="dxa"/>
          </w:tcPr>
          <w:p w14:paraId="1896D40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D51861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B91B68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014769E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3C1764F0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68882759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4A5A6B3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9CF9CF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CC6230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83A6ED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4DA9B84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37605A76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067B2462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I went to the </w:t>
            </w:r>
            <w:r w:rsidRPr="00EF4C6C">
              <w:rPr>
                <w:rFonts w:ascii="Calibri" w:hAnsi="Calibri" w:cs="Tahoma"/>
                <w:color w:val="000000" w:themeColor="text1"/>
              </w:rPr>
              <w:t>Teesepa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3D2F69F7" w14:textId="77777777" w:rsidR="002B094F" w:rsidRPr="00EF4C6C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 wɛntu ðə tisəpə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F01029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44CC6CB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71735B8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18A5873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37025E4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606A8E3E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72DFC85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E16DB4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DE6E28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3D8CFD3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CEDE19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CF8D0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1FF95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There’s a </w:t>
            </w:r>
            <w:r w:rsidRPr="00EF4C6C">
              <w:rPr>
                <w:rFonts w:ascii="Calibri" w:hAnsi="Calibri" w:cs="Tahoma"/>
                <w:color w:val="000000" w:themeColor="text1"/>
              </w:rPr>
              <w:t>Geet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6BD91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ðɛəz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30D4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095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3F76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698CF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1231B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777B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09E2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EEF9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A560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288F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3F9387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2CF37675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131426DF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I found a </w:t>
            </w:r>
            <w:r w:rsidRPr="00EF4C6C">
              <w:rPr>
                <w:rFonts w:ascii="Calibri" w:hAnsi="Calibri" w:cs="Tahoma"/>
                <w:color w:val="000000" w:themeColor="text1"/>
              </w:rPr>
              <w:t>Sarpeg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0723ED9D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EF4C6C">
              <w:rPr>
                <w:rFonts w:ascii="Calibri" w:hAnsi="Calibri"/>
                <w:color w:val="000000" w:themeColor="text1"/>
              </w:rPr>
              <w:t>sapəg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085F672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F04B86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0322351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25B4A48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33D9C54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DA309C6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32BAC0C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1836A7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9972F1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67F66E7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2EA6A78" w14:textId="77777777" w:rsidTr="002B094F">
        <w:trPr>
          <w:trHeight w:val="340"/>
        </w:trPr>
        <w:tc>
          <w:tcPr>
            <w:tcW w:w="567" w:type="dxa"/>
          </w:tcPr>
          <w:p w14:paraId="3AF796D4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7621104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Who took the </w:t>
            </w:r>
            <w:r w:rsidRPr="00EF4C6C">
              <w:rPr>
                <w:rFonts w:ascii="Calibri" w:hAnsi="Calibri" w:cs="Tahoma"/>
                <w:color w:val="000000" w:themeColor="text1"/>
              </w:rPr>
              <w:t>Sarpeghee?</w:t>
            </w:r>
          </w:p>
        </w:tc>
        <w:tc>
          <w:tcPr>
            <w:tcW w:w="2126" w:type="dxa"/>
          </w:tcPr>
          <w:p w14:paraId="1833A3AB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u tʊk ðə sapəgi</w:t>
            </w:r>
          </w:p>
        </w:tc>
        <w:tc>
          <w:tcPr>
            <w:tcW w:w="1985" w:type="dxa"/>
          </w:tcPr>
          <w:p w14:paraId="101A891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50A63D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AA50E3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91E3489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6D2313A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28B76686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1EE4DE1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D29407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9C12B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885DFD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17D06E1" w14:textId="77777777" w:rsidTr="002B094F">
        <w:trPr>
          <w:trHeight w:val="340"/>
        </w:trPr>
        <w:tc>
          <w:tcPr>
            <w:tcW w:w="567" w:type="dxa"/>
          </w:tcPr>
          <w:p w14:paraId="36034C32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78EE265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He gave me a </w:t>
            </w:r>
            <w:r w:rsidRPr="00EF4C6C">
              <w:rPr>
                <w:rFonts w:ascii="Calibri" w:hAnsi="Calibri" w:cs="Tahoma"/>
                <w:color w:val="000000" w:themeColor="text1"/>
              </w:rPr>
              <w:t>Tarsepee.</w:t>
            </w:r>
          </w:p>
        </w:tc>
        <w:tc>
          <w:tcPr>
            <w:tcW w:w="2126" w:type="dxa"/>
          </w:tcPr>
          <w:p w14:paraId="7F901A6C" w14:textId="77777777" w:rsidR="002B094F" w:rsidRPr="00EF4C6C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hi geɪv  mi ə </w:t>
            </w:r>
            <w:r w:rsidRPr="00EF4C6C">
              <w:rPr>
                <w:color w:val="000000" w:themeColor="text1"/>
              </w:rPr>
              <w:t>tas</w:t>
            </w:r>
            <w:r w:rsidRPr="00EF4C6C">
              <w:rPr>
                <w:rFonts w:ascii="Calibri" w:hAnsi="Calibri"/>
                <w:color w:val="000000" w:themeColor="text1"/>
              </w:rPr>
              <w:t>ə</w:t>
            </w:r>
            <w:r w:rsidRPr="00EF4C6C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5652AA5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C5E281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335F68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83FFEB3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5A1AE874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5554894C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27241CA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6CDA3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FB25E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6E9C6D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1C0AA9D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647DE677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4CFF3F77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I’ve got a new </w:t>
            </w:r>
            <w:r w:rsidRPr="00EF4C6C">
              <w:rPr>
                <w:rFonts w:ascii="Calibri" w:hAnsi="Calibri" w:cs="Tahoma"/>
                <w:color w:val="000000" w:themeColor="text1"/>
              </w:rPr>
              <w:t>Segorp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7732A912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v gɒt ə nju səgɔp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6D8D068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563F838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5DA5342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5CE5D70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78E35E09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459B82FE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79FD30B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142287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217CE6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4656F9F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E6BB845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75E04C1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CE93109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Can I have a </w:t>
            </w:r>
            <w:r w:rsidRPr="00EF4C6C">
              <w:rPr>
                <w:rFonts w:ascii="Calibri" w:hAnsi="Calibri" w:cs="Tahoma"/>
                <w:color w:val="000000" w:themeColor="text1"/>
              </w:rPr>
              <w:t>Torsepi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90B06B3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kæn aɪ hæv ə tɔsəp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70CF87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7A4B56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4CF6DB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4B185D0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9673F1A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8EC8750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50FCA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9E1F48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C6FA60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2414E7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70A5AB8" w14:textId="77777777" w:rsidTr="002B094F">
        <w:trPr>
          <w:trHeight w:val="70"/>
        </w:trPr>
        <w:tc>
          <w:tcPr>
            <w:tcW w:w="567" w:type="dxa"/>
            <w:tcBorders>
              <w:top w:val="single" w:sz="12" w:space="0" w:color="auto"/>
            </w:tcBorders>
          </w:tcPr>
          <w:p w14:paraId="5588F9C5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02E2D815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I want a Sarpet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5388451E" w14:textId="77777777" w:rsidR="002B094F" w:rsidRPr="00EF4C6C" w:rsidRDefault="002B094F" w:rsidP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EF4C6C">
              <w:rPr>
                <w:rFonts w:ascii="Calibri" w:hAnsi="Calibri"/>
                <w:color w:val="000000" w:themeColor="text1"/>
              </w:rPr>
              <w:t>sapət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2DD05F2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2DE0129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083540F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E0AC422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E133C37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42FA1187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0E7F32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0B3A7E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73E444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3ACE4A6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DBCDDC5" w14:textId="77777777" w:rsidTr="002B094F">
        <w:trPr>
          <w:trHeight w:val="340"/>
        </w:trPr>
        <w:tc>
          <w:tcPr>
            <w:tcW w:w="567" w:type="dxa"/>
          </w:tcPr>
          <w:p w14:paraId="034708E2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72C76E1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I went to the Getorsi.</w:t>
            </w:r>
          </w:p>
        </w:tc>
        <w:tc>
          <w:tcPr>
            <w:tcW w:w="2126" w:type="dxa"/>
          </w:tcPr>
          <w:p w14:paraId="5FD97918" w14:textId="77777777" w:rsidR="002B094F" w:rsidRPr="00EF4C6C" w:rsidRDefault="002B094F" w:rsidP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3507790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ABA6C7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CE0CFA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78BF8C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FD4282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915915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B76D99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986DEF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6243A1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6D4689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81AEC2F" w14:textId="77777777" w:rsidTr="002B094F">
        <w:trPr>
          <w:trHeight w:val="340"/>
        </w:trPr>
        <w:tc>
          <w:tcPr>
            <w:tcW w:w="567" w:type="dxa"/>
          </w:tcPr>
          <w:p w14:paraId="71948689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9FA29E8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It’s her Garpesi.</w:t>
            </w:r>
          </w:p>
        </w:tc>
        <w:tc>
          <w:tcPr>
            <w:tcW w:w="2126" w:type="dxa"/>
          </w:tcPr>
          <w:p w14:paraId="3D26981A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ɪts hɜ gapəsi</w:t>
            </w:r>
          </w:p>
        </w:tc>
        <w:tc>
          <w:tcPr>
            <w:tcW w:w="1985" w:type="dxa"/>
          </w:tcPr>
          <w:p w14:paraId="0CA5E9B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404349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062BBF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6D2635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0394A8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0EC318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034A27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E4A9A2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F09D1D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6C3297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DE63EEA" w14:textId="77777777" w:rsidTr="002B094F">
        <w:trPr>
          <w:trHeight w:val="340"/>
        </w:trPr>
        <w:tc>
          <w:tcPr>
            <w:tcW w:w="567" w:type="dxa"/>
          </w:tcPr>
          <w:p w14:paraId="6BE3B01F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8E8886E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Who took the Pegorta?</w:t>
            </w:r>
          </w:p>
        </w:tc>
        <w:tc>
          <w:tcPr>
            <w:tcW w:w="2126" w:type="dxa"/>
          </w:tcPr>
          <w:p w14:paraId="2BC69E7B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u tʊk ðə pəgɔtə</w:t>
            </w:r>
          </w:p>
        </w:tc>
        <w:tc>
          <w:tcPr>
            <w:tcW w:w="1985" w:type="dxa"/>
          </w:tcPr>
          <w:p w14:paraId="7DBAA93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CFA058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EB323E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975F5C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D6242A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DA41AC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BA4CFE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CC9FD2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C00DE2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858B35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AFC3563" w14:textId="77777777" w:rsidTr="002B094F">
        <w:trPr>
          <w:trHeight w:val="340"/>
        </w:trPr>
        <w:tc>
          <w:tcPr>
            <w:tcW w:w="567" w:type="dxa"/>
          </w:tcPr>
          <w:p w14:paraId="05089D82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68F3980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There’s a Pesorga.</w:t>
            </w:r>
          </w:p>
        </w:tc>
        <w:tc>
          <w:tcPr>
            <w:tcW w:w="2126" w:type="dxa"/>
          </w:tcPr>
          <w:p w14:paraId="2F9DC2F6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ðɛəz ə pəsɔgə</w:t>
            </w:r>
          </w:p>
        </w:tc>
        <w:tc>
          <w:tcPr>
            <w:tcW w:w="1985" w:type="dxa"/>
          </w:tcPr>
          <w:p w14:paraId="524D1A9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30176F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A3E658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6C8FC7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78A9C6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B9EEB3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AB287F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E176A5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3579AB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2D75C4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534AC67" w14:textId="77777777" w:rsidTr="002B094F">
        <w:trPr>
          <w:trHeight w:val="340"/>
        </w:trPr>
        <w:tc>
          <w:tcPr>
            <w:tcW w:w="567" w:type="dxa"/>
          </w:tcPr>
          <w:p w14:paraId="0898DAC7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B0DC687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I found a Torsepi.</w:t>
            </w:r>
          </w:p>
        </w:tc>
        <w:tc>
          <w:tcPr>
            <w:tcW w:w="2126" w:type="dxa"/>
          </w:tcPr>
          <w:p w14:paraId="0A8618C4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EF4C6C">
              <w:rPr>
                <w:rFonts w:ascii="Calibri" w:hAnsi="Calibri"/>
                <w:color w:val="000000" w:themeColor="text1"/>
              </w:rPr>
              <w:t>tɔsəpi</w:t>
            </w:r>
          </w:p>
        </w:tc>
        <w:tc>
          <w:tcPr>
            <w:tcW w:w="1985" w:type="dxa"/>
          </w:tcPr>
          <w:p w14:paraId="5570C41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21F524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6A3BF1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2E78F2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86BC04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8BC605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DC825C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25ECE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A18E16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78CF23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33C5357" w14:textId="77777777" w:rsidTr="002B094F">
        <w:trPr>
          <w:trHeight w:val="340"/>
        </w:trPr>
        <w:tc>
          <w:tcPr>
            <w:tcW w:w="567" w:type="dxa"/>
          </w:tcPr>
          <w:p w14:paraId="10C6BA65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2E97967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EF4C6C">
              <w:rPr>
                <w:color w:val="000000" w:themeColor="text1"/>
                <w:sz w:val="24"/>
                <w:szCs w:val="24"/>
              </w:rPr>
              <w:t>a  Tarsepee</w:t>
            </w:r>
            <w:proofErr w:type="gramEnd"/>
            <w:r w:rsidRPr="00EF4C6C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41E32D8C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EF4C6C">
              <w:rPr>
                <w:color w:val="000000" w:themeColor="text1"/>
              </w:rPr>
              <w:t>tas</w:t>
            </w:r>
            <w:r w:rsidRPr="00EF4C6C">
              <w:rPr>
                <w:rFonts w:ascii="Calibri" w:hAnsi="Calibri"/>
                <w:color w:val="000000" w:themeColor="text1"/>
              </w:rPr>
              <w:t>ə</w:t>
            </w:r>
            <w:r w:rsidRPr="00EF4C6C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4357387D" w14:textId="77777777" w:rsidR="002B094F" w:rsidRPr="005A189D" w:rsidRDefault="002B094F" w:rsidP="002B094F"/>
        </w:tc>
        <w:tc>
          <w:tcPr>
            <w:tcW w:w="425" w:type="dxa"/>
          </w:tcPr>
          <w:p w14:paraId="041EEB15" w14:textId="77777777" w:rsidR="002B094F" w:rsidRDefault="002B094F" w:rsidP="002B094F">
            <w:r w:rsidRPr="0084649C"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12D25A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C0B154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03CC7F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6D05A3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22304F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4826F1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AECACC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4AC5B6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14520F6" w14:textId="77777777" w:rsidTr="002B094F">
        <w:trPr>
          <w:trHeight w:val="340"/>
        </w:trPr>
        <w:tc>
          <w:tcPr>
            <w:tcW w:w="567" w:type="dxa"/>
          </w:tcPr>
          <w:p w14:paraId="1C561C48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E87AA4F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I’ve got a new Gasorti.</w:t>
            </w:r>
          </w:p>
        </w:tc>
        <w:tc>
          <w:tcPr>
            <w:tcW w:w="2126" w:type="dxa"/>
          </w:tcPr>
          <w:p w14:paraId="259D5C5D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v gɒt ə nju gəsɔti</w:t>
            </w:r>
          </w:p>
        </w:tc>
        <w:tc>
          <w:tcPr>
            <w:tcW w:w="1985" w:type="dxa"/>
          </w:tcPr>
          <w:p w14:paraId="20ED101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18EED9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33D8C4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B3B522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CAFA7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EF72A0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B13379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47690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D940F1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41413B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84CB3EE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240E29CD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4E666C4C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He gave me a Parseta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4A557CBF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hi geɪv  mi ə </w:t>
            </w: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C9F7CC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D82025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1FA13BC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77EBED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46B585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45295B4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5E9F597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237ACD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CEF0EB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0A15904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E3F763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9F9DE2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8BAA5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Can I have a Teese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3A16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kæn aɪ hæv 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A384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DF74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41F7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79B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7A2C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DA2A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50C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F8A6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DFC2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FDA8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DE1D82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33A7CC0A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474B7938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There’s a Segorp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5762E2A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ðɛəz ə səgɔp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11D5CC6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20FB91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403CF5E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DB3A35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F8E58C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42F0ED9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2FD67F5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2E0C24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38A70D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4118C24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27CCC68" w14:textId="77777777" w:rsidTr="002B094F">
        <w:trPr>
          <w:trHeight w:val="340"/>
        </w:trPr>
        <w:tc>
          <w:tcPr>
            <w:tcW w:w="567" w:type="dxa"/>
          </w:tcPr>
          <w:p w14:paraId="0C2E89D8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06ADB23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I want a Pegarsi.</w:t>
            </w:r>
          </w:p>
        </w:tc>
        <w:tc>
          <w:tcPr>
            <w:tcW w:w="2126" w:type="dxa"/>
          </w:tcPr>
          <w:p w14:paraId="4E65CC58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EF4C6C">
              <w:rPr>
                <w:rFonts w:ascii="Calibri" w:hAnsi="Calibri"/>
                <w:color w:val="000000" w:themeColor="text1"/>
              </w:rPr>
              <w:t>pəgasi</w:t>
            </w:r>
          </w:p>
        </w:tc>
        <w:tc>
          <w:tcPr>
            <w:tcW w:w="1985" w:type="dxa"/>
          </w:tcPr>
          <w:p w14:paraId="325D24E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A5DC96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B0518B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D91EE3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26C5D4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242D6C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935E7C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08CD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0AF41D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E7CBD7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22A240D" w14:textId="77777777" w:rsidTr="002B094F">
        <w:trPr>
          <w:trHeight w:val="340"/>
        </w:trPr>
        <w:tc>
          <w:tcPr>
            <w:tcW w:w="567" w:type="dxa"/>
          </w:tcPr>
          <w:p w14:paraId="58BA6D59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301D8AF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I went to the Teparsi.</w:t>
            </w:r>
          </w:p>
        </w:tc>
        <w:tc>
          <w:tcPr>
            <w:tcW w:w="2126" w:type="dxa"/>
          </w:tcPr>
          <w:p w14:paraId="78E273E2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 wɛntu ðə təpɑsi</w:t>
            </w:r>
          </w:p>
        </w:tc>
        <w:tc>
          <w:tcPr>
            <w:tcW w:w="1985" w:type="dxa"/>
          </w:tcPr>
          <w:p w14:paraId="22849BC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4597A8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7BDBD2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50F02B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BE74BF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35A32B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659B88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B08151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01DE03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5301F3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5B0EFA1" w14:textId="77777777" w:rsidTr="002B094F">
        <w:trPr>
          <w:trHeight w:val="340"/>
        </w:trPr>
        <w:tc>
          <w:tcPr>
            <w:tcW w:w="567" w:type="dxa"/>
          </w:tcPr>
          <w:p w14:paraId="75B5BA7F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7C087AE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He gave me a Pesarti.</w:t>
            </w:r>
          </w:p>
        </w:tc>
        <w:tc>
          <w:tcPr>
            <w:tcW w:w="2126" w:type="dxa"/>
          </w:tcPr>
          <w:p w14:paraId="10220DA2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i geɪv  mi ə pəsati</w:t>
            </w:r>
          </w:p>
        </w:tc>
        <w:tc>
          <w:tcPr>
            <w:tcW w:w="1985" w:type="dxa"/>
          </w:tcPr>
          <w:p w14:paraId="0571B72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68C089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532763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BEF569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D96A2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ACADDD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3AE7D3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806929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320B5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DE8C3E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AB77391" w14:textId="77777777" w:rsidTr="002B094F">
        <w:trPr>
          <w:trHeight w:val="340"/>
        </w:trPr>
        <w:tc>
          <w:tcPr>
            <w:tcW w:w="567" w:type="dxa"/>
          </w:tcPr>
          <w:p w14:paraId="7FE5C47B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CAFB073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I’ve got a new Teseega.</w:t>
            </w:r>
          </w:p>
        </w:tc>
        <w:tc>
          <w:tcPr>
            <w:tcW w:w="2126" w:type="dxa"/>
          </w:tcPr>
          <w:p w14:paraId="6B10F8BA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v gɒt ə nju təsigə</w:t>
            </w:r>
          </w:p>
        </w:tc>
        <w:tc>
          <w:tcPr>
            <w:tcW w:w="1985" w:type="dxa"/>
          </w:tcPr>
          <w:p w14:paraId="0522E65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6EA76E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BDFA48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DB8970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D85DC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37388D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255BC6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29B7E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17FDAE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0FD912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77CF47C" w14:textId="77777777" w:rsidTr="002B094F">
        <w:trPr>
          <w:trHeight w:val="340"/>
        </w:trPr>
        <w:tc>
          <w:tcPr>
            <w:tcW w:w="567" w:type="dxa"/>
          </w:tcPr>
          <w:p w14:paraId="1AD9640F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0E059E2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EF4C6C">
              <w:rPr>
                <w:color w:val="000000" w:themeColor="text1"/>
                <w:sz w:val="24"/>
                <w:szCs w:val="24"/>
              </w:rPr>
              <w:t>a  Geetesi</w:t>
            </w:r>
            <w:proofErr w:type="gramEnd"/>
            <w:r w:rsidRPr="00EF4C6C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59E5030C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ʃi hɛld ə gitəsi </w:t>
            </w:r>
          </w:p>
        </w:tc>
        <w:tc>
          <w:tcPr>
            <w:tcW w:w="1985" w:type="dxa"/>
          </w:tcPr>
          <w:p w14:paraId="41B2DC4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5BA098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D0C698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039C9B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3FD6C7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C37078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629322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575765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64959E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70A76D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BB65849" w14:textId="77777777" w:rsidTr="002B094F">
        <w:trPr>
          <w:trHeight w:val="340"/>
        </w:trPr>
        <w:tc>
          <w:tcPr>
            <w:tcW w:w="567" w:type="dxa"/>
          </w:tcPr>
          <w:p w14:paraId="3FBC1AAE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E5852B0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It’s her Peetersa.</w:t>
            </w:r>
          </w:p>
        </w:tc>
        <w:tc>
          <w:tcPr>
            <w:tcW w:w="2126" w:type="dxa"/>
          </w:tcPr>
          <w:p w14:paraId="0D68FCBD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ɪts hɜ pitəsə</w:t>
            </w:r>
          </w:p>
        </w:tc>
        <w:tc>
          <w:tcPr>
            <w:tcW w:w="1985" w:type="dxa"/>
          </w:tcPr>
          <w:p w14:paraId="0FB4872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BB08D6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F2D536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8E6607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910070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6EA88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E7666F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F58AB9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7BB402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5990DE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16E8B0E" w14:textId="77777777" w:rsidTr="002B094F">
        <w:trPr>
          <w:trHeight w:val="340"/>
        </w:trPr>
        <w:tc>
          <w:tcPr>
            <w:tcW w:w="567" w:type="dxa"/>
          </w:tcPr>
          <w:p w14:paraId="1D65E9C6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9C61124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I found a Sarpeghee.</w:t>
            </w:r>
          </w:p>
        </w:tc>
        <w:tc>
          <w:tcPr>
            <w:tcW w:w="2126" w:type="dxa"/>
          </w:tcPr>
          <w:p w14:paraId="6E8C8577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EF4C6C">
              <w:rPr>
                <w:rFonts w:ascii="Calibri" w:hAnsi="Calibri"/>
                <w:color w:val="000000" w:themeColor="text1"/>
              </w:rPr>
              <w:t>sapəgi</w:t>
            </w:r>
          </w:p>
        </w:tc>
        <w:tc>
          <w:tcPr>
            <w:tcW w:w="1985" w:type="dxa"/>
          </w:tcPr>
          <w:p w14:paraId="1FE91BF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CE1D42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E95A43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DC9414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CD9E0D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D944E3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D8A265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7EEC46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F2997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EF6141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56C2CBE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28D96EDB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387E8813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Who took the Sarpega?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69370370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u tʊk ðə sapəg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7E8BC4E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530E2E0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6209C26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B73B1C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078CAC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0508352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26EC9CA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E42409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EB54BE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7C2DD5B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0D2E334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1FD1A1D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5DFA102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color w:val="000000" w:themeColor="text1"/>
                <w:sz w:val="24"/>
                <w:szCs w:val="24"/>
              </w:rPr>
              <w:t>Can I have a Tegarp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F306E5D" w14:textId="77777777" w:rsidR="002B094F" w:rsidRPr="00EF4C6C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kæn aɪ hæv ə təgap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006DF2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2AC585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8C6457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963DF1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7724EB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743C39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DB429C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3B3F65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9FF084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7EE6CD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73DD9E9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05630D0C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43F83FF4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I want a Pesorg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25BA4F21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EF4C6C">
              <w:rPr>
                <w:rFonts w:ascii="Calibri" w:hAnsi="Calibri"/>
                <w:color w:val="000000" w:themeColor="text1"/>
              </w:rPr>
              <w:t>pəsɔg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777A768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30214B0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0848BB8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694F6F1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7662DB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15F45CD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5A9B312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0EBA493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1B98845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451A265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2590396" w14:textId="77777777" w:rsidTr="002B094F">
        <w:trPr>
          <w:trHeight w:val="340"/>
        </w:trPr>
        <w:tc>
          <w:tcPr>
            <w:tcW w:w="567" w:type="dxa"/>
          </w:tcPr>
          <w:p w14:paraId="3ADD6E40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BDB6657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a  Torsepi</w:t>
            </w:r>
            <w:proofErr w:type="gramEnd"/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0AF1F053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ʃi hɛld ə tɔsəpi</w:t>
            </w:r>
          </w:p>
        </w:tc>
        <w:tc>
          <w:tcPr>
            <w:tcW w:w="1985" w:type="dxa"/>
          </w:tcPr>
          <w:p w14:paraId="7E9D560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4FA150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9054FF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BD86C0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8B5FB9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882045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EEE06D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C89B35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9B1B16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0F06B8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AFE403B" w14:textId="77777777" w:rsidTr="002B094F">
        <w:trPr>
          <w:trHeight w:val="340"/>
        </w:trPr>
        <w:tc>
          <w:tcPr>
            <w:tcW w:w="567" w:type="dxa"/>
          </w:tcPr>
          <w:p w14:paraId="6BEB7585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3085BF6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I found a Sarpega.</w:t>
            </w:r>
          </w:p>
        </w:tc>
        <w:tc>
          <w:tcPr>
            <w:tcW w:w="2126" w:type="dxa"/>
          </w:tcPr>
          <w:p w14:paraId="32BCD4E5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EF4C6C">
              <w:rPr>
                <w:rFonts w:ascii="Calibri" w:hAnsi="Calibri"/>
                <w:color w:val="000000" w:themeColor="text1"/>
              </w:rPr>
              <w:t>sapəgə</w:t>
            </w:r>
          </w:p>
        </w:tc>
        <w:tc>
          <w:tcPr>
            <w:tcW w:w="1985" w:type="dxa"/>
          </w:tcPr>
          <w:p w14:paraId="1140179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2D5600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ED2EA6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C76574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2FF99B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2B991D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41CEF6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519E80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E881E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BCB8D7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CA72F32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76F2EDE6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609D81EB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Pegarsi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158E0DD5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 wɛntu ðə pəgas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05B568B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B7F012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725B483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2EE888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3F76F9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4680CC9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5634D94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480434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7A19D0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5E123C7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2A1FF7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A7C50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FD94F" w14:textId="77777777" w:rsidR="002B094F" w:rsidRPr="00EF4C6C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It’s her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09A25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ɪts hɜ </w:t>
            </w: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64D3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E08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BCF0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334D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ECD0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C9D3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7799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0190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C06F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4162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69D2DA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4BD2BF17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6EF9B230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Who took the Pegorta?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7C35DDA9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u tʊk ðə pəgɔt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398590E9" w14:textId="77777777" w:rsidR="002B094F" w:rsidRPr="005A189D" w:rsidRDefault="002B094F" w:rsidP="002B094F">
            <w:pPr>
              <w:rPr>
                <w:rFonts w:ascii="SILDoulosIPA" w:hAnsi="SILDoulosIPA" w:cs="Doulos SIL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414FF8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449ACEE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02015CD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0953C94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6E5C5C9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6859E4F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BB2B97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281F83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7F1C956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279C560" w14:textId="77777777" w:rsidTr="002B094F">
        <w:trPr>
          <w:trHeight w:val="340"/>
        </w:trPr>
        <w:tc>
          <w:tcPr>
            <w:tcW w:w="567" w:type="dxa"/>
          </w:tcPr>
          <w:p w14:paraId="56EDE671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FAE5769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Sarpeghee.</w:t>
            </w:r>
          </w:p>
        </w:tc>
        <w:tc>
          <w:tcPr>
            <w:tcW w:w="2126" w:type="dxa"/>
          </w:tcPr>
          <w:p w14:paraId="5E5C5998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v gɒt ə nju sapəgi</w:t>
            </w:r>
          </w:p>
        </w:tc>
        <w:tc>
          <w:tcPr>
            <w:tcW w:w="1985" w:type="dxa"/>
          </w:tcPr>
          <w:p w14:paraId="17E5FF3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D7C1F5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DCB485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AA1FAB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31BBCD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A28115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E2F22C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15554A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19C6A6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8AA909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002DC8E" w14:textId="77777777" w:rsidTr="002B094F">
        <w:trPr>
          <w:trHeight w:val="340"/>
        </w:trPr>
        <w:tc>
          <w:tcPr>
            <w:tcW w:w="567" w:type="dxa"/>
          </w:tcPr>
          <w:p w14:paraId="0495C986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160BE66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He gave me a Peetersa.</w:t>
            </w:r>
          </w:p>
        </w:tc>
        <w:tc>
          <w:tcPr>
            <w:tcW w:w="2126" w:type="dxa"/>
          </w:tcPr>
          <w:p w14:paraId="777502AD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i geɪv  mi ə pitəsə</w:t>
            </w:r>
          </w:p>
        </w:tc>
        <w:tc>
          <w:tcPr>
            <w:tcW w:w="1985" w:type="dxa"/>
          </w:tcPr>
          <w:p w14:paraId="5EF4ACD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B96D0F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3DBD4C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37D79A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AFF1F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BE1D6D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1FAB3B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9CE531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B5790A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955EA1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3D6E65D" w14:textId="77777777" w:rsidTr="002B094F">
        <w:trPr>
          <w:trHeight w:val="340"/>
        </w:trPr>
        <w:tc>
          <w:tcPr>
            <w:tcW w:w="567" w:type="dxa"/>
          </w:tcPr>
          <w:p w14:paraId="68D4301D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F46C465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There’s a Garpesi.</w:t>
            </w:r>
          </w:p>
        </w:tc>
        <w:tc>
          <w:tcPr>
            <w:tcW w:w="2126" w:type="dxa"/>
          </w:tcPr>
          <w:p w14:paraId="48E913D5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ðɛəz ə gapəsi</w:t>
            </w:r>
          </w:p>
        </w:tc>
        <w:tc>
          <w:tcPr>
            <w:tcW w:w="1985" w:type="dxa"/>
          </w:tcPr>
          <w:p w14:paraId="30AAB49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FDFA38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191709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3996F6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053A9B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4A3CA5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A976B0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DF13D6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ACCDD0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047215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99AF1D6" w14:textId="77777777" w:rsidTr="002B094F">
        <w:trPr>
          <w:trHeight w:val="340"/>
        </w:trPr>
        <w:tc>
          <w:tcPr>
            <w:tcW w:w="567" w:type="dxa"/>
          </w:tcPr>
          <w:p w14:paraId="26505CDF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407AC21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Can I have a Pesarti?</w:t>
            </w:r>
          </w:p>
        </w:tc>
        <w:tc>
          <w:tcPr>
            <w:tcW w:w="2126" w:type="dxa"/>
          </w:tcPr>
          <w:p w14:paraId="65635503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kæn aɪ hæv ə pəsati</w:t>
            </w:r>
          </w:p>
        </w:tc>
        <w:tc>
          <w:tcPr>
            <w:tcW w:w="1985" w:type="dxa"/>
          </w:tcPr>
          <w:p w14:paraId="2EC14B0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86722F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7B4D05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EA89FE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60BFB2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4AFAA0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21B206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5B77A1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AD3C0A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892FA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86FFA6D" w14:textId="77777777" w:rsidTr="002B094F">
        <w:trPr>
          <w:trHeight w:val="340"/>
        </w:trPr>
        <w:tc>
          <w:tcPr>
            <w:tcW w:w="567" w:type="dxa"/>
          </w:tcPr>
          <w:p w14:paraId="083C7FEE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4047121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I want a Teparsi.</w:t>
            </w:r>
          </w:p>
        </w:tc>
        <w:tc>
          <w:tcPr>
            <w:tcW w:w="2126" w:type="dxa"/>
          </w:tcPr>
          <w:p w14:paraId="0974C427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EF4C6C">
              <w:rPr>
                <w:rFonts w:ascii="Calibri" w:hAnsi="Calibri"/>
                <w:color w:val="000000" w:themeColor="text1"/>
              </w:rPr>
              <w:t>təpasi</w:t>
            </w:r>
          </w:p>
        </w:tc>
        <w:tc>
          <w:tcPr>
            <w:tcW w:w="1985" w:type="dxa"/>
          </w:tcPr>
          <w:p w14:paraId="5F95B26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CE9258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7509FC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B0E6DF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39C3F1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C2D4A5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088F40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106418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0DA0F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DE5801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27F0AB8" w14:textId="77777777" w:rsidTr="002B094F">
        <w:trPr>
          <w:trHeight w:val="340"/>
        </w:trPr>
        <w:tc>
          <w:tcPr>
            <w:tcW w:w="567" w:type="dxa"/>
          </w:tcPr>
          <w:p w14:paraId="5AE6FC0A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A6000AB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He gave me a Teesepa.</w:t>
            </w:r>
          </w:p>
        </w:tc>
        <w:tc>
          <w:tcPr>
            <w:tcW w:w="2126" w:type="dxa"/>
          </w:tcPr>
          <w:p w14:paraId="000695B0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i geɪv  mi ə tisəpə</w:t>
            </w:r>
          </w:p>
        </w:tc>
        <w:tc>
          <w:tcPr>
            <w:tcW w:w="1985" w:type="dxa"/>
          </w:tcPr>
          <w:p w14:paraId="17A9343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143F8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7A3C61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0F3017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58C63B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5DB08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EF1451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8F4153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6DDB51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27A223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7E7ED93" w14:textId="77777777" w:rsidTr="002B094F">
        <w:trPr>
          <w:trHeight w:val="340"/>
        </w:trPr>
        <w:tc>
          <w:tcPr>
            <w:tcW w:w="567" w:type="dxa"/>
          </w:tcPr>
          <w:p w14:paraId="1ECB08EA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E21CB34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a  Gasorti</w:t>
            </w:r>
            <w:proofErr w:type="gramEnd"/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217D6DB3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ʃi hɛld ə gəsɔti</w:t>
            </w:r>
          </w:p>
        </w:tc>
        <w:tc>
          <w:tcPr>
            <w:tcW w:w="1985" w:type="dxa"/>
          </w:tcPr>
          <w:p w14:paraId="63E61D6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E02ED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150F13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942DB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4E95FA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8088A0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AA4E78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352A82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5094A3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070F15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969ED73" w14:textId="77777777" w:rsidTr="002B094F">
        <w:trPr>
          <w:trHeight w:val="340"/>
        </w:trPr>
        <w:tc>
          <w:tcPr>
            <w:tcW w:w="567" w:type="dxa"/>
          </w:tcPr>
          <w:p w14:paraId="4791FF1D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6F4C5CA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Can I have a Geetesi?</w:t>
            </w:r>
          </w:p>
        </w:tc>
        <w:tc>
          <w:tcPr>
            <w:tcW w:w="2126" w:type="dxa"/>
          </w:tcPr>
          <w:p w14:paraId="3754B073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kæn aɪ hæv ə gitəsi </w:t>
            </w:r>
          </w:p>
        </w:tc>
        <w:tc>
          <w:tcPr>
            <w:tcW w:w="1985" w:type="dxa"/>
          </w:tcPr>
          <w:p w14:paraId="4701EBF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FC73C4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961255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EE1A25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1DBE7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D21CE5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4F61F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12BCB8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82CEE2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EB88F9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80089BD" w14:textId="77777777" w:rsidTr="002B094F">
        <w:trPr>
          <w:trHeight w:val="340"/>
        </w:trPr>
        <w:tc>
          <w:tcPr>
            <w:tcW w:w="567" w:type="dxa"/>
          </w:tcPr>
          <w:p w14:paraId="0FC71AD7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45D5736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Parseta.</w:t>
            </w:r>
          </w:p>
        </w:tc>
        <w:tc>
          <w:tcPr>
            <w:tcW w:w="2126" w:type="dxa"/>
          </w:tcPr>
          <w:p w14:paraId="6BE799CB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aɪv gɒt ə nju </w:t>
            </w: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</w:tcPr>
          <w:p w14:paraId="2F03DF2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294D64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2ED25F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ED6CCE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17F6EA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0C56B2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0AD0A5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9719A0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62E8E6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31AD8E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1FD977E" w14:textId="77777777" w:rsidTr="002B094F">
        <w:trPr>
          <w:trHeight w:val="340"/>
        </w:trPr>
        <w:tc>
          <w:tcPr>
            <w:tcW w:w="567" w:type="dxa"/>
          </w:tcPr>
          <w:p w14:paraId="37B0CD62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4C40B83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Who took the Tegarpa?</w:t>
            </w:r>
          </w:p>
        </w:tc>
        <w:tc>
          <w:tcPr>
            <w:tcW w:w="2126" w:type="dxa"/>
          </w:tcPr>
          <w:p w14:paraId="3FFA4B13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u tʊk ðə təgapə</w:t>
            </w:r>
          </w:p>
        </w:tc>
        <w:tc>
          <w:tcPr>
            <w:tcW w:w="1985" w:type="dxa"/>
          </w:tcPr>
          <w:p w14:paraId="001EF15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E1E78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1FB8F9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AC0E1B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49ECF2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B7D666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4CD6A0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769AA1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BAF37D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BFE9DE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B1D8D07" w14:textId="77777777" w:rsidTr="002B094F">
        <w:trPr>
          <w:trHeight w:val="340"/>
        </w:trPr>
        <w:tc>
          <w:tcPr>
            <w:tcW w:w="567" w:type="dxa"/>
          </w:tcPr>
          <w:p w14:paraId="68A9830E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A159876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I found a Sarpeta.</w:t>
            </w:r>
          </w:p>
        </w:tc>
        <w:tc>
          <w:tcPr>
            <w:tcW w:w="2126" w:type="dxa"/>
          </w:tcPr>
          <w:p w14:paraId="3986C1AE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EF4C6C">
              <w:rPr>
                <w:rFonts w:ascii="Calibri" w:hAnsi="Calibri"/>
                <w:color w:val="000000" w:themeColor="text1"/>
              </w:rPr>
              <w:t>sapətə</w:t>
            </w:r>
          </w:p>
        </w:tc>
        <w:tc>
          <w:tcPr>
            <w:tcW w:w="1985" w:type="dxa"/>
          </w:tcPr>
          <w:p w14:paraId="01C10FC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685DC9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86B79C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E2B7C4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54B26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F16A85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345CD8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7E99FE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8A8838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3CA189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1541DDD" w14:textId="77777777" w:rsidTr="002B094F">
        <w:trPr>
          <w:trHeight w:val="340"/>
        </w:trPr>
        <w:tc>
          <w:tcPr>
            <w:tcW w:w="567" w:type="dxa"/>
          </w:tcPr>
          <w:p w14:paraId="77B82646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EA1385F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Tarsepee.</w:t>
            </w:r>
          </w:p>
        </w:tc>
        <w:tc>
          <w:tcPr>
            <w:tcW w:w="2126" w:type="dxa"/>
          </w:tcPr>
          <w:p w14:paraId="39FC98E9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EF4C6C">
              <w:rPr>
                <w:color w:val="000000" w:themeColor="text1"/>
              </w:rPr>
              <w:t>tas</w:t>
            </w:r>
            <w:r w:rsidRPr="00EF4C6C">
              <w:rPr>
                <w:rFonts w:ascii="Calibri" w:hAnsi="Calibri"/>
                <w:color w:val="000000" w:themeColor="text1"/>
              </w:rPr>
              <w:t>ə</w:t>
            </w:r>
            <w:r w:rsidRPr="00EF4C6C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2A82FAF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DE3754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A18106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83AC60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1CC606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89BF39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1DBBD8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6035C5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9FAE74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986541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5D94D8F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430A93A2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07CE7A82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There’s a Segorp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173E79BD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ðɛəz ə səgɔp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52D0F717" w14:textId="77777777" w:rsidR="002B094F" w:rsidRPr="005A189D" w:rsidRDefault="002B094F" w:rsidP="002B094F">
            <w:pPr>
              <w:rPr>
                <w:rFonts w:ascii="SILDoulosIPA" w:hAnsi="SILDoulosIPA" w:cs="Doulos SIL"/>
                <w:color w:val="00000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35A4065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70953C4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835905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9EEFD7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507FCB3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51A34A1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05EBAD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4D32731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237620E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E885A3E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C81224A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10D6BB2" w14:textId="77777777" w:rsidR="002B094F" w:rsidRPr="00EF4C6C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EF4C6C">
              <w:rPr>
                <w:rFonts w:ascii="Calibri" w:hAnsi="Calibri"/>
                <w:color w:val="000000" w:themeColor="text1"/>
                <w:sz w:val="24"/>
                <w:szCs w:val="24"/>
              </w:rPr>
              <w:t>It’s her Tesee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AE9340C" w14:textId="77777777" w:rsidR="002B094F" w:rsidRPr="00EF4C6C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ɪts hɜ təsi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F7EACE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9BB87D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A57E56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90787A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0EB6A6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25DEAB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802BE5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C4C97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167700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8429CD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74D6186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2FFAF0D0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48F531CE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 want a Parset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0184884D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aɪ wɒnt ə </w:t>
            </w: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546DAAF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0E45B4E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2339028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5D234A1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DDD312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19B3DA9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23D4E35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392335D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16D51E6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08FCDA3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576B510" w14:textId="77777777" w:rsidTr="002B094F">
        <w:trPr>
          <w:trHeight w:val="340"/>
        </w:trPr>
        <w:tc>
          <w:tcPr>
            <w:tcW w:w="567" w:type="dxa"/>
          </w:tcPr>
          <w:p w14:paraId="1EA34C31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9AEA699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 found a Getorsi.</w:t>
            </w:r>
          </w:p>
        </w:tc>
        <w:tc>
          <w:tcPr>
            <w:tcW w:w="2126" w:type="dxa"/>
          </w:tcPr>
          <w:p w14:paraId="3C3A41A1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foʊnd ə gətɔsi</w:t>
            </w:r>
          </w:p>
        </w:tc>
        <w:tc>
          <w:tcPr>
            <w:tcW w:w="1985" w:type="dxa"/>
          </w:tcPr>
          <w:p w14:paraId="21F495A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F1F060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437483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7DAEB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49424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23BFD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2886BE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6A110E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C1160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1BF5D9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3F96313" w14:textId="77777777" w:rsidTr="002B094F">
        <w:trPr>
          <w:trHeight w:val="340"/>
        </w:trPr>
        <w:tc>
          <w:tcPr>
            <w:tcW w:w="567" w:type="dxa"/>
          </w:tcPr>
          <w:p w14:paraId="760CF1AA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99FF234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e gave me a Garpesi.</w:t>
            </w:r>
          </w:p>
        </w:tc>
        <w:tc>
          <w:tcPr>
            <w:tcW w:w="2126" w:type="dxa"/>
          </w:tcPr>
          <w:p w14:paraId="381BA103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i geɪv  mi ə gapəsi</w:t>
            </w:r>
          </w:p>
        </w:tc>
        <w:tc>
          <w:tcPr>
            <w:tcW w:w="1985" w:type="dxa"/>
          </w:tcPr>
          <w:p w14:paraId="16FCCE0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B799A0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3168EB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36E586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B42314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56A253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421E14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2CC532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39E203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447725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EA4D68E" w14:textId="77777777" w:rsidTr="002B094F">
        <w:trPr>
          <w:trHeight w:val="340"/>
        </w:trPr>
        <w:tc>
          <w:tcPr>
            <w:tcW w:w="567" w:type="dxa"/>
          </w:tcPr>
          <w:p w14:paraId="115A749F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638AB63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 went to the Peetersa.</w:t>
            </w:r>
          </w:p>
        </w:tc>
        <w:tc>
          <w:tcPr>
            <w:tcW w:w="2126" w:type="dxa"/>
          </w:tcPr>
          <w:p w14:paraId="5713D492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 wɛntu ðə pitəsə</w:t>
            </w:r>
          </w:p>
        </w:tc>
        <w:tc>
          <w:tcPr>
            <w:tcW w:w="1985" w:type="dxa"/>
          </w:tcPr>
          <w:p w14:paraId="2ECEDC8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0EFDC3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CDF553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ED5CE4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B57D18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30D664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418B96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38CC26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A0B1FD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7D26CC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3D2A4D1" w14:textId="77777777" w:rsidTr="002B094F">
        <w:trPr>
          <w:trHeight w:val="340"/>
        </w:trPr>
        <w:tc>
          <w:tcPr>
            <w:tcW w:w="567" w:type="dxa"/>
          </w:tcPr>
          <w:p w14:paraId="34C7D682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17D19A8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She held a Pegarsi.</w:t>
            </w:r>
          </w:p>
        </w:tc>
        <w:tc>
          <w:tcPr>
            <w:tcW w:w="2126" w:type="dxa"/>
            <w:vAlign w:val="center"/>
          </w:tcPr>
          <w:p w14:paraId="674E3977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ʃi hɛld ə pəgasi</w:t>
            </w:r>
          </w:p>
        </w:tc>
        <w:tc>
          <w:tcPr>
            <w:tcW w:w="1985" w:type="dxa"/>
          </w:tcPr>
          <w:p w14:paraId="3EFF78C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9C8348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09392D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874B7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0C0713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1C4F3E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BCE788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AF1C98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CDF42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01C2C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B6AEF22" w14:textId="77777777" w:rsidTr="002B094F">
        <w:trPr>
          <w:trHeight w:val="340"/>
        </w:trPr>
        <w:tc>
          <w:tcPr>
            <w:tcW w:w="567" w:type="dxa"/>
          </w:tcPr>
          <w:p w14:paraId="7309EBAC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EA3082A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Can I have a Sarpeghee?</w:t>
            </w:r>
          </w:p>
        </w:tc>
        <w:tc>
          <w:tcPr>
            <w:tcW w:w="2126" w:type="dxa"/>
          </w:tcPr>
          <w:p w14:paraId="2F7D15A4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kæn aɪ hæv ə sapəgi</w:t>
            </w:r>
          </w:p>
        </w:tc>
        <w:tc>
          <w:tcPr>
            <w:tcW w:w="1985" w:type="dxa"/>
          </w:tcPr>
          <w:p w14:paraId="6CB3FB0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FB1720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570BC4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0F3D70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58DA66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634817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758D00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532B11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4C0401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E681E9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515C138" w14:textId="77777777" w:rsidTr="002B094F">
        <w:trPr>
          <w:trHeight w:val="340"/>
        </w:trPr>
        <w:tc>
          <w:tcPr>
            <w:tcW w:w="567" w:type="dxa"/>
          </w:tcPr>
          <w:p w14:paraId="3064C87D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56C34C9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t’s her Pesorga.</w:t>
            </w:r>
          </w:p>
        </w:tc>
        <w:tc>
          <w:tcPr>
            <w:tcW w:w="2126" w:type="dxa"/>
          </w:tcPr>
          <w:p w14:paraId="4331C089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ɪts hɜ pəsɔgə</w:t>
            </w:r>
          </w:p>
        </w:tc>
        <w:tc>
          <w:tcPr>
            <w:tcW w:w="1985" w:type="dxa"/>
          </w:tcPr>
          <w:p w14:paraId="66B4267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83506F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557FF4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BE820D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340320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0CC9F5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509DA8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610FB3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81E06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58A48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22AAC3B" w14:textId="77777777" w:rsidTr="002B094F">
        <w:trPr>
          <w:trHeight w:val="340"/>
        </w:trPr>
        <w:tc>
          <w:tcPr>
            <w:tcW w:w="567" w:type="dxa"/>
          </w:tcPr>
          <w:p w14:paraId="0EA26886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79094BB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There’s a Geetesi.</w:t>
            </w:r>
          </w:p>
        </w:tc>
        <w:tc>
          <w:tcPr>
            <w:tcW w:w="2126" w:type="dxa"/>
          </w:tcPr>
          <w:p w14:paraId="50A67850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ðɛəz ə gitəsi </w:t>
            </w:r>
          </w:p>
        </w:tc>
        <w:tc>
          <w:tcPr>
            <w:tcW w:w="1985" w:type="dxa"/>
          </w:tcPr>
          <w:p w14:paraId="1D627F9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6C668C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4AD68D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B9CBB5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6CB659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4048D2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DA7AF1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4F3E4E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BA282D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4830A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0BA5A0F" w14:textId="77777777" w:rsidTr="002B094F">
        <w:trPr>
          <w:trHeight w:val="340"/>
        </w:trPr>
        <w:tc>
          <w:tcPr>
            <w:tcW w:w="567" w:type="dxa"/>
          </w:tcPr>
          <w:p w14:paraId="3A1E1047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E633A28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Who took the Teparsi?</w:t>
            </w:r>
          </w:p>
        </w:tc>
        <w:tc>
          <w:tcPr>
            <w:tcW w:w="2126" w:type="dxa"/>
          </w:tcPr>
          <w:p w14:paraId="2FBACA27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u tʊk ðə təpasi</w:t>
            </w:r>
          </w:p>
        </w:tc>
        <w:tc>
          <w:tcPr>
            <w:tcW w:w="1985" w:type="dxa"/>
          </w:tcPr>
          <w:p w14:paraId="2BEA07C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C39D77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20C504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D701E9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152513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E01591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4C4434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855554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CB4786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27AEBF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5A2A652" w14:textId="77777777" w:rsidTr="002B094F">
        <w:trPr>
          <w:trHeight w:val="340"/>
        </w:trPr>
        <w:tc>
          <w:tcPr>
            <w:tcW w:w="567" w:type="dxa"/>
          </w:tcPr>
          <w:p w14:paraId="381DE5AA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E007A1B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’ve got a new Segorpa.</w:t>
            </w:r>
          </w:p>
        </w:tc>
        <w:tc>
          <w:tcPr>
            <w:tcW w:w="2126" w:type="dxa"/>
          </w:tcPr>
          <w:p w14:paraId="2359455D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v gɒt ə nju səgɔpə</w:t>
            </w:r>
          </w:p>
        </w:tc>
        <w:tc>
          <w:tcPr>
            <w:tcW w:w="1985" w:type="dxa"/>
          </w:tcPr>
          <w:p w14:paraId="32C6B57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C2C3D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8512AB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CE11C2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301E44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AA0399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FCEF52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19EDC9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680578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4AAC05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F843AE7" w14:textId="77777777" w:rsidTr="002B094F">
        <w:trPr>
          <w:trHeight w:val="340"/>
        </w:trPr>
        <w:tc>
          <w:tcPr>
            <w:tcW w:w="567" w:type="dxa"/>
          </w:tcPr>
          <w:p w14:paraId="7BD37F43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BC627B2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 want a Tarsepee.</w:t>
            </w:r>
          </w:p>
        </w:tc>
        <w:tc>
          <w:tcPr>
            <w:tcW w:w="2126" w:type="dxa"/>
          </w:tcPr>
          <w:p w14:paraId="7BEDC954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EF4C6C">
              <w:rPr>
                <w:rFonts w:ascii="Calibri" w:hAnsi="Calibri"/>
                <w:color w:val="000000" w:themeColor="text1"/>
              </w:rPr>
              <w:t>tasəpi</w:t>
            </w:r>
          </w:p>
        </w:tc>
        <w:tc>
          <w:tcPr>
            <w:tcW w:w="1985" w:type="dxa"/>
          </w:tcPr>
          <w:p w14:paraId="6C518A7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F3A915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4E6656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5CE415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4ACB32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06149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F4B341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31B21F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2F3BE8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BE01B4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7AE64F8" w14:textId="77777777" w:rsidTr="002B094F">
        <w:trPr>
          <w:trHeight w:val="340"/>
        </w:trPr>
        <w:tc>
          <w:tcPr>
            <w:tcW w:w="567" w:type="dxa"/>
          </w:tcPr>
          <w:p w14:paraId="1ED49945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D08AE60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There’s a Tegarpa.</w:t>
            </w:r>
          </w:p>
        </w:tc>
        <w:tc>
          <w:tcPr>
            <w:tcW w:w="2126" w:type="dxa"/>
          </w:tcPr>
          <w:p w14:paraId="31168F90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ðɛəz ə təgapə</w:t>
            </w:r>
          </w:p>
        </w:tc>
        <w:tc>
          <w:tcPr>
            <w:tcW w:w="1985" w:type="dxa"/>
          </w:tcPr>
          <w:p w14:paraId="498E565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493F97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BD60F3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E137C3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C920B5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9CA31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CD3D8E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635113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CE39D5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317EB6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D14AA33" w14:textId="77777777" w:rsidTr="002B094F">
        <w:trPr>
          <w:trHeight w:val="340"/>
        </w:trPr>
        <w:tc>
          <w:tcPr>
            <w:tcW w:w="567" w:type="dxa"/>
          </w:tcPr>
          <w:p w14:paraId="786471DB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070D0D3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’ve got a new Sarpega.</w:t>
            </w:r>
          </w:p>
        </w:tc>
        <w:tc>
          <w:tcPr>
            <w:tcW w:w="2126" w:type="dxa"/>
          </w:tcPr>
          <w:p w14:paraId="430808A4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v gɒt ə nju sapəgə</w:t>
            </w:r>
          </w:p>
        </w:tc>
        <w:tc>
          <w:tcPr>
            <w:tcW w:w="1985" w:type="dxa"/>
          </w:tcPr>
          <w:p w14:paraId="26405B3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DF7119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A6A767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14F9E4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678DF7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621BCD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7571B9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3CA374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FB6E3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635128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555BFF2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3CD2223F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64789BCF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EF4C6C">
              <w:rPr>
                <w:rFonts w:ascii="Calibri" w:hAnsi="Calibri"/>
                <w:color w:val="000000" w:themeColor="text1"/>
              </w:rPr>
              <w:t>a  Pesarti</w:t>
            </w:r>
            <w:proofErr w:type="gramEnd"/>
            <w:r w:rsidRPr="00EF4C6C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1FE34A3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ʃi hɛld ə pəsat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035FBE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20E7B1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00959AA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65A6BA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5DFFF7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0D5821E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0918496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3C56CC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7EBF9F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42E2795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D4AA52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16960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246623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Who took the Torsep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F1387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u tʊk ð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CC81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5982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CA58E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03B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64BF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D58A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F36F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81D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A1D2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CF5B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DD259C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3AF7E52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</w:tcPr>
          <w:p w14:paraId="5E8DFB03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 went to the Teseeg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07E37929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 wɛntu ðə təsigə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</w:tcPr>
          <w:p w14:paraId="3CABCFE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265442C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  <w:shd w:val="clear" w:color="auto" w:fill="auto"/>
          </w:tcPr>
          <w:p w14:paraId="0992FFC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76A1D5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CF4CCC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0661BC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6E93CBC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6FD4E9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EBC9A7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147DEBF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DF6EB26" w14:textId="77777777" w:rsidTr="002B094F">
        <w:trPr>
          <w:trHeight w:val="340"/>
        </w:trPr>
        <w:tc>
          <w:tcPr>
            <w:tcW w:w="567" w:type="dxa"/>
          </w:tcPr>
          <w:p w14:paraId="49CB8C46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0D136DE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 found a Teesepa.</w:t>
            </w:r>
          </w:p>
        </w:tc>
        <w:tc>
          <w:tcPr>
            <w:tcW w:w="2126" w:type="dxa"/>
          </w:tcPr>
          <w:p w14:paraId="1532A989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EF4C6C">
              <w:rPr>
                <w:rFonts w:ascii="Calibri" w:hAnsi="Calibri"/>
                <w:color w:val="000000" w:themeColor="text1"/>
              </w:rPr>
              <w:t>tisəpə</w:t>
            </w:r>
          </w:p>
        </w:tc>
        <w:tc>
          <w:tcPr>
            <w:tcW w:w="1985" w:type="dxa"/>
          </w:tcPr>
          <w:p w14:paraId="539E99C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67F2DA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8084EB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1C1A36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CA6216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C5C196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446511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A2AC3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3B4817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ED64A8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779F3E2" w14:textId="77777777" w:rsidTr="002B094F">
        <w:trPr>
          <w:trHeight w:val="340"/>
        </w:trPr>
        <w:tc>
          <w:tcPr>
            <w:tcW w:w="567" w:type="dxa"/>
          </w:tcPr>
          <w:p w14:paraId="44A7E82C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882B1E1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e gave me a Gasorti.</w:t>
            </w:r>
          </w:p>
        </w:tc>
        <w:tc>
          <w:tcPr>
            <w:tcW w:w="2126" w:type="dxa"/>
          </w:tcPr>
          <w:p w14:paraId="48EEF308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i geɪv  mi ə gəsɔti</w:t>
            </w:r>
          </w:p>
        </w:tc>
        <w:tc>
          <w:tcPr>
            <w:tcW w:w="1985" w:type="dxa"/>
          </w:tcPr>
          <w:p w14:paraId="11EE622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1377F3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918BBD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4EB3D4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F9A18F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5BBBB1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E04CCD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9329D5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5CAA84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AA5D8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E9BAF87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3C8DD14F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27A3A3FC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t’s her Pegort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4BD6BDAF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0837B2D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5BD410B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7192CC1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7AC9FB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47818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2E3DC71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130C7AD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0D0E1F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4878CCF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5D5C079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9B84004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5A9A410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807C15E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Can I have a Sarpet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C921EE5" w14:textId="77777777" w:rsidR="002B094F" w:rsidRPr="00EF4C6C" w:rsidRDefault="002B094F" w:rsidP="002B094F">
            <w:pPr>
              <w:rPr>
                <w:rFonts w:ascii="Calibri" w:hAnsi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kæn aɪ hæv ə 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CB818D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D9D242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07FD8E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3B225A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45BA04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A1FD1F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1C7410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416A83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44158A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9F2912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E00291F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5C7CBD2E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387284D9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 found a Getorsi</w:t>
            </w: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1C5F4B55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foʊnd ə gətɔsi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0ED9AED5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5014E8A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4D2D851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66578EF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81431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49B84BE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3E44D7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1FAEA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1FF8C1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03AD64C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D50E117" w14:textId="77777777" w:rsidTr="002B094F">
        <w:trPr>
          <w:trHeight w:val="340"/>
        </w:trPr>
        <w:tc>
          <w:tcPr>
            <w:tcW w:w="567" w:type="dxa"/>
          </w:tcPr>
          <w:p w14:paraId="57364348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7C003C3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 want a Parseta</w:t>
            </w: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</w:tcPr>
          <w:p w14:paraId="7C5D2B2D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wɒnt ə pasətə</w:t>
            </w:r>
          </w:p>
        </w:tc>
        <w:tc>
          <w:tcPr>
            <w:tcW w:w="1985" w:type="dxa"/>
          </w:tcPr>
          <w:p w14:paraId="1D4E474C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F12027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0F4FFC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205FEE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B112DA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D102C1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07752F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CB63F4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6A611C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C06009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00C9493" w14:textId="77777777" w:rsidTr="002B094F">
        <w:trPr>
          <w:trHeight w:val="340"/>
        </w:trPr>
        <w:tc>
          <w:tcPr>
            <w:tcW w:w="567" w:type="dxa"/>
          </w:tcPr>
          <w:p w14:paraId="02D81975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75558C6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EF4C6C">
              <w:rPr>
                <w:rFonts w:ascii="Calibri" w:hAnsi="Calibri"/>
                <w:color w:val="000000" w:themeColor="text1"/>
              </w:rPr>
              <w:t>a  Teparsi</w:t>
            </w:r>
            <w:proofErr w:type="gramEnd"/>
            <w:r w:rsidRPr="00EF4C6C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603B7168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ʃi hɛld ə təpasi</w:t>
            </w:r>
          </w:p>
        </w:tc>
        <w:tc>
          <w:tcPr>
            <w:tcW w:w="1985" w:type="dxa"/>
          </w:tcPr>
          <w:p w14:paraId="637A8C94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6F6FF5E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538E36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2799E0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EB0F6D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5FA970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981E5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40E6A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DE6F1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357881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B70357B" w14:textId="77777777" w:rsidTr="002B094F">
        <w:trPr>
          <w:trHeight w:val="340"/>
        </w:trPr>
        <w:tc>
          <w:tcPr>
            <w:tcW w:w="567" w:type="dxa"/>
          </w:tcPr>
          <w:p w14:paraId="0DACAA6A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4126446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 went to the Teesepa.</w:t>
            </w:r>
          </w:p>
        </w:tc>
        <w:tc>
          <w:tcPr>
            <w:tcW w:w="2126" w:type="dxa"/>
          </w:tcPr>
          <w:p w14:paraId="409D9B02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 wɛntu ðə tisəpə</w:t>
            </w:r>
          </w:p>
        </w:tc>
        <w:tc>
          <w:tcPr>
            <w:tcW w:w="1985" w:type="dxa"/>
          </w:tcPr>
          <w:p w14:paraId="795083CC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20DD34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13E7FF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5BF55F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851793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8A2F07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DEFF0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8F3E8B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0329A3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05296C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1EEBED7" w14:textId="77777777" w:rsidTr="002B094F">
        <w:trPr>
          <w:trHeight w:val="340"/>
        </w:trPr>
        <w:tc>
          <w:tcPr>
            <w:tcW w:w="567" w:type="dxa"/>
          </w:tcPr>
          <w:p w14:paraId="6AC05E96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0F99574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Who took the Garpesi?</w:t>
            </w:r>
          </w:p>
        </w:tc>
        <w:tc>
          <w:tcPr>
            <w:tcW w:w="2126" w:type="dxa"/>
          </w:tcPr>
          <w:p w14:paraId="31E771BC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u tʊk ðə gapəsi</w:t>
            </w:r>
          </w:p>
        </w:tc>
        <w:tc>
          <w:tcPr>
            <w:tcW w:w="1985" w:type="dxa"/>
          </w:tcPr>
          <w:p w14:paraId="17031709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6C9770A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8C9ECA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5893D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18A25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518616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35EAEE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26883C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E95059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603916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2E23612" w14:textId="77777777" w:rsidTr="002B094F">
        <w:trPr>
          <w:trHeight w:val="340"/>
        </w:trPr>
        <w:tc>
          <w:tcPr>
            <w:tcW w:w="567" w:type="dxa"/>
          </w:tcPr>
          <w:p w14:paraId="1F1C1972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408EE01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e gave me a Pesorga.</w:t>
            </w:r>
          </w:p>
        </w:tc>
        <w:tc>
          <w:tcPr>
            <w:tcW w:w="2126" w:type="dxa"/>
          </w:tcPr>
          <w:p w14:paraId="359F49B2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i geɪv  mi ə pəsɔgə</w:t>
            </w:r>
          </w:p>
        </w:tc>
        <w:tc>
          <w:tcPr>
            <w:tcW w:w="1985" w:type="dxa"/>
          </w:tcPr>
          <w:p w14:paraId="3ADB0762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7FB70CA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C6D122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F5F021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AE1147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7DACB8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FBE0F7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96549B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CA9FE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164CB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BE8C153" w14:textId="77777777" w:rsidTr="002B094F">
        <w:trPr>
          <w:trHeight w:val="340"/>
        </w:trPr>
        <w:tc>
          <w:tcPr>
            <w:tcW w:w="567" w:type="dxa"/>
          </w:tcPr>
          <w:p w14:paraId="2B411374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A94047B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t’s her Pegorta.</w:t>
            </w:r>
          </w:p>
        </w:tc>
        <w:tc>
          <w:tcPr>
            <w:tcW w:w="2126" w:type="dxa"/>
          </w:tcPr>
          <w:p w14:paraId="1B7CDD7E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</w:tcPr>
          <w:p w14:paraId="2049F986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0F65FD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6C7DD5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C829CA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9C0BB4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1DCD83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05EF4B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5DF08A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85C491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76C96F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CD0F90D" w14:textId="77777777" w:rsidTr="002B094F">
        <w:trPr>
          <w:trHeight w:val="340"/>
        </w:trPr>
        <w:tc>
          <w:tcPr>
            <w:tcW w:w="567" w:type="dxa"/>
          </w:tcPr>
          <w:p w14:paraId="1B4D5217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052F408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There’s a Torsepi.</w:t>
            </w:r>
          </w:p>
        </w:tc>
        <w:tc>
          <w:tcPr>
            <w:tcW w:w="2126" w:type="dxa"/>
          </w:tcPr>
          <w:p w14:paraId="096888D0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ðɛəz ə tɔsəpi</w:t>
            </w:r>
          </w:p>
        </w:tc>
        <w:tc>
          <w:tcPr>
            <w:tcW w:w="1985" w:type="dxa"/>
          </w:tcPr>
          <w:p w14:paraId="0A5545FF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046AEC7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4FF767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76FA9B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1CF299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37C307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E5CC8F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896C8F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BA8436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12ED5E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1A4CD1B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67EF448F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6125FDCF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Can I have a Tarsepee?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986E291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kæn aɪ hæv ə tasəp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6AE8B87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412B6C0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39DBDB9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283757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83F032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346867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2466CB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686C72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B92B1D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55BDE91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559B80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5D8143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4DC4D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’ve got a new 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46492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v gɒt ə nju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2EC69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45A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012D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F30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CFDA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BBE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2055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2DBF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DE0B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2664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1EA0BA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2DF604BE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5220ADD6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t’s her Teseeg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4AB9C927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ɪts hɛ təsig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5466B1E9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02C4223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396096E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98910D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A58673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1C7D8C8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1784796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0310E0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04F4C8B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DC4CC9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B32216C" w14:textId="77777777" w:rsidTr="002B094F">
        <w:trPr>
          <w:trHeight w:val="340"/>
        </w:trPr>
        <w:tc>
          <w:tcPr>
            <w:tcW w:w="567" w:type="dxa"/>
          </w:tcPr>
          <w:p w14:paraId="4ACE1275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EA6F7F5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’ve got a new Peetesa.</w:t>
            </w:r>
          </w:p>
        </w:tc>
        <w:tc>
          <w:tcPr>
            <w:tcW w:w="2126" w:type="dxa"/>
          </w:tcPr>
          <w:p w14:paraId="46834998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v gɒt ə nju pitəsə</w:t>
            </w:r>
          </w:p>
        </w:tc>
        <w:tc>
          <w:tcPr>
            <w:tcW w:w="1985" w:type="dxa"/>
          </w:tcPr>
          <w:p w14:paraId="35AB3305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03D128C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A1510B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52FE4F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96FF4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70E6BB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F46CA8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9D3A93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80F10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503507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5E7DAF9" w14:textId="77777777" w:rsidTr="002B094F">
        <w:trPr>
          <w:trHeight w:val="340"/>
        </w:trPr>
        <w:tc>
          <w:tcPr>
            <w:tcW w:w="567" w:type="dxa"/>
          </w:tcPr>
          <w:p w14:paraId="3D38F750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D74920D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e gave me a Pesarti.</w:t>
            </w:r>
          </w:p>
        </w:tc>
        <w:tc>
          <w:tcPr>
            <w:tcW w:w="2126" w:type="dxa"/>
          </w:tcPr>
          <w:p w14:paraId="0C13DC56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i geɪv  mi ə pəsati</w:t>
            </w:r>
          </w:p>
        </w:tc>
        <w:tc>
          <w:tcPr>
            <w:tcW w:w="1985" w:type="dxa"/>
          </w:tcPr>
          <w:p w14:paraId="70F87A06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076E2D8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8D50C2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040F16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67A4BE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CBE689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FBFE90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05BD93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A99A0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B87DAF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05DFE4D" w14:textId="77777777" w:rsidTr="002B094F">
        <w:trPr>
          <w:trHeight w:val="340"/>
        </w:trPr>
        <w:tc>
          <w:tcPr>
            <w:tcW w:w="567" w:type="dxa"/>
          </w:tcPr>
          <w:p w14:paraId="2AC84080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F5F3142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 found a Pegarsi.</w:t>
            </w:r>
          </w:p>
        </w:tc>
        <w:tc>
          <w:tcPr>
            <w:tcW w:w="2126" w:type="dxa"/>
          </w:tcPr>
          <w:p w14:paraId="61F1AB1C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 foʊnd ə pəgasi</w:t>
            </w:r>
          </w:p>
        </w:tc>
        <w:tc>
          <w:tcPr>
            <w:tcW w:w="1985" w:type="dxa"/>
          </w:tcPr>
          <w:p w14:paraId="0F3E2DDD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F721ED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816411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8CB525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B23992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FB7E93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D7B316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234CB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74375A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204773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253C22C" w14:textId="77777777" w:rsidTr="002B094F">
        <w:trPr>
          <w:trHeight w:val="340"/>
        </w:trPr>
        <w:tc>
          <w:tcPr>
            <w:tcW w:w="567" w:type="dxa"/>
          </w:tcPr>
          <w:p w14:paraId="50F1A5D7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1740916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Can I have a Tegarpa?</w:t>
            </w:r>
          </w:p>
        </w:tc>
        <w:tc>
          <w:tcPr>
            <w:tcW w:w="2126" w:type="dxa"/>
          </w:tcPr>
          <w:p w14:paraId="3B8D84FB" w14:textId="77777777" w:rsidR="002B094F" w:rsidRPr="00EF4C6C" w:rsidRDefault="002B094F" w:rsidP="002B094F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kæn aɪ hæv ə təgapə</w:t>
            </w:r>
          </w:p>
        </w:tc>
        <w:tc>
          <w:tcPr>
            <w:tcW w:w="1985" w:type="dxa"/>
          </w:tcPr>
          <w:p w14:paraId="3F3371EB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3A60AF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3FF108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B29D55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EEB7E8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B627D0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C6349E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175DD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378C88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BB24D7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69FE593" w14:textId="77777777" w:rsidTr="002B094F">
        <w:trPr>
          <w:trHeight w:val="340"/>
        </w:trPr>
        <w:tc>
          <w:tcPr>
            <w:tcW w:w="567" w:type="dxa"/>
          </w:tcPr>
          <w:p w14:paraId="724D054C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FD1235B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 want a Segorpa.</w:t>
            </w:r>
          </w:p>
        </w:tc>
        <w:tc>
          <w:tcPr>
            <w:tcW w:w="2126" w:type="dxa"/>
          </w:tcPr>
          <w:p w14:paraId="65461F84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 wɒnt ə səgɔpə</w:t>
            </w:r>
          </w:p>
        </w:tc>
        <w:tc>
          <w:tcPr>
            <w:tcW w:w="1985" w:type="dxa"/>
          </w:tcPr>
          <w:p w14:paraId="4E33F367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A0D983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694B7F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261631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D23D26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24ACFB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B0EC5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AFC75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27FF71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23782C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FD68376" w14:textId="77777777" w:rsidTr="002B094F">
        <w:trPr>
          <w:trHeight w:val="340"/>
        </w:trPr>
        <w:tc>
          <w:tcPr>
            <w:tcW w:w="567" w:type="dxa"/>
          </w:tcPr>
          <w:p w14:paraId="6F3732D5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3A60E17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EF4C6C">
              <w:rPr>
                <w:rFonts w:ascii="Calibri" w:hAnsi="Calibri"/>
                <w:color w:val="000000" w:themeColor="text1"/>
              </w:rPr>
              <w:t>a  Geetesi</w:t>
            </w:r>
            <w:proofErr w:type="gramEnd"/>
            <w:r w:rsidRPr="00EF4C6C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047753D0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ʃi hɛld ə gitəsi </w:t>
            </w:r>
          </w:p>
        </w:tc>
        <w:tc>
          <w:tcPr>
            <w:tcW w:w="1985" w:type="dxa"/>
          </w:tcPr>
          <w:p w14:paraId="70D702AA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038E252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F330FB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4EEF08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8ED12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AFA71A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4E7CFA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C159F9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4985BF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40CF31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CA4BED1" w14:textId="77777777" w:rsidTr="002B094F">
        <w:trPr>
          <w:trHeight w:val="340"/>
        </w:trPr>
        <w:tc>
          <w:tcPr>
            <w:tcW w:w="567" w:type="dxa"/>
          </w:tcPr>
          <w:p w14:paraId="537E1212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6880BF7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There’s a Gasorti.</w:t>
            </w:r>
          </w:p>
        </w:tc>
        <w:tc>
          <w:tcPr>
            <w:tcW w:w="2126" w:type="dxa"/>
          </w:tcPr>
          <w:p w14:paraId="4C3FCAE3" w14:textId="77777777" w:rsidR="002B094F" w:rsidRPr="00EF4C6C" w:rsidRDefault="002B094F" w:rsidP="002B094F">
            <w:pPr>
              <w:rPr>
                <w:rFonts w:ascii="Calibri" w:hAnsi="Calibri"/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ðɛəz ə gəsɔti</w:t>
            </w:r>
          </w:p>
        </w:tc>
        <w:tc>
          <w:tcPr>
            <w:tcW w:w="1985" w:type="dxa"/>
          </w:tcPr>
          <w:p w14:paraId="46573D3B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1BD4E75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1BAAA9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12F94D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96CB24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9FF0E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8CAF50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27102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A325E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3F2975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A2A9B7B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07394C71" w14:textId="77777777" w:rsidR="002B094F" w:rsidRPr="00CC6245" w:rsidRDefault="002B094F" w:rsidP="008E6628">
            <w:pPr>
              <w:numPr>
                <w:ilvl w:val="0"/>
                <w:numId w:val="8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3C364FE9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I went to the Sarpeghee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0AA474B7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aɪ wɛntu ðə sapəgi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621E4681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3E839B4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59E8D98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4ED9E4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ADDF74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7063ADA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3B09406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CF952F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3F09E8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30FD8D8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F630E65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F9B7CB3" w14:textId="77777777" w:rsidR="002B094F" w:rsidRPr="00CC6245" w:rsidRDefault="002B094F" w:rsidP="002B094F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B0BAFA7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Who took the Sarpeg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A5E5E39" w14:textId="77777777" w:rsidR="002B094F" w:rsidRPr="00EF4C6C" w:rsidRDefault="002B094F" w:rsidP="002B094F">
            <w:pPr>
              <w:rPr>
                <w:color w:val="000000" w:themeColor="text1"/>
              </w:rPr>
            </w:pPr>
            <w:r w:rsidRPr="00EF4C6C">
              <w:rPr>
                <w:rFonts w:ascii="Calibri" w:hAnsi="Calibri"/>
                <w:color w:val="000000" w:themeColor="text1"/>
              </w:rPr>
              <w:t>hu tʊk ðə sapə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151B8A1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724BF26" w14:textId="77777777" w:rsidR="002B094F" w:rsidRDefault="002B094F" w:rsidP="002B094F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7C5D34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B47D0D1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D22C355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9AC72CF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7BD74B8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A33AB0E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B362DB9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884F2CA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</w:tr>
    </w:tbl>
    <w:p w14:paraId="062BF876" w14:textId="77777777" w:rsidR="002B094F" w:rsidRPr="002A7C9C" w:rsidRDefault="002B094F" w:rsidP="002B094F">
      <w:pPr>
        <w:tabs>
          <w:tab w:val="left" w:pos="2045"/>
        </w:tabs>
      </w:pPr>
    </w:p>
    <w:p w14:paraId="4FB6BA4A" w14:textId="77777777" w:rsidR="002B094F" w:rsidRDefault="002B094F" w:rsidP="002B094F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lastRenderedPageBreak/>
        <w:t>Data Sheet: Session 9</w:t>
      </w:r>
      <w:r>
        <w:rPr>
          <w:rFonts w:ascii="Arial" w:hAnsi="Arial" w:cs="Arial"/>
          <w:sz w:val="28"/>
        </w:rPr>
        <w:tab/>
      </w:r>
      <w:r>
        <w:rPr>
          <w:rFonts w:ascii="Arial" w:hAnsi="Arial" w:cs="Arial"/>
          <w:sz w:val="24"/>
          <w:szCs w:val="24"/>
        </w:rPr>
        <w:t>Child’s name: __________ Date</w:t>
      </w:r>
      <w:proofErr w:type="gramStart"/>
      <w:r>
        <w:rPr>
          <w:rFonts w:ascii="Arial" w:hAnsi="Arial" w:cs="Arial"/>
          <w:sz w:val="24"/>
          <w:szCs w:val="24"/>
        </w:rPr>
        <w:t>:_</w:t>
      </w:r>
      <w:proofErr w:type="gramEnd"/>
      <w:r>
        <w:rPr>
          <w:rFonts w:ascii="Arial" w:hAnsi="Arial" w:cs="Arial"/>
          <w:sz w:val="24"/>
          <w:szCs w:val="24"/>
        </w:rPr>
        <w:t>_____</w:t>
      </w:r>
    </w:p>
    <w:p w14:paraId="30157D2E" w14:textId="77777777" w:rsidR="002B094F" w:rsidRDefault="002B094F" w:rsidP="002B094F"/>
    <w:tbl>
      <w:tblPr>
        <w:tblW w:w="0" w:type="dxa"/>
        <w:tblInd w:w="-1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127"/>
        <w:gridCol w:w="2126"/>
        <w:gridCol w:w="1985"/>
        <w:gridCol w:w="425"/>
        <w:gridCol w:w="579"/>
        <w:gridCol w:w="461"/>
        <w:gridCol w:w="461"/>
        <w:gridCol w:w="462"/>
        <w:gridCol w:w="369"/>
        <w:gridCol w:w="461"/>
        <w:gridCol w:w="461"/>
        <w:gridCol w:w="462"/>
      </w:tblGrid>
      <w:tr w:rsidR="002B094F" w14:paraId="37400872" w14:textId="77777777" w:rsidTr="002B094F">
        <w:trPr>
          <w:trHeight w:val="406"/>
          <w:tblHeader/>
        </w:trPr>
        <w:tc>
          <w:tcPr>
            <w:tcW w:w="56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43700E73" w14:textId="77777777" w:rsidR="002B094F" w:rsidRDefault="002B094F">
            <w:pPr>
              <w:tabs>
                <w:tab w:val="left" w:pos="540"/>
              </w:tabs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Trial #</w:t>
            </w:r>
          </w:p>
        </w:tc>
        <w:tc>
          <w:tcPr>
            <w:tcW w:w="212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3CE729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Target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br/>
              <w:t>(orthographic  transcription)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0B252236" w14:textId="77777777" w:rsidR="002B094F" w:rsidRDefault="002B094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Target (phonemic transcription)</w:t>
            </w:r>
          </w:p>
        </w:tc>
        <w:tc>
          <w:tcPr>
            <w:tcW w:w="1985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2A9E35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Production 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br/>
              <w:t>(phonemic transcription)</w:t>
            </w:r>
          </w:p>
        </w:tc>
        <w:tc>
          <w:tcPr>
            <w:tcW w:w="425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2747F33" w14:textId="77777777" w:rsidR="002B094F" w:rsidRDefault="002B094F">
            <w:pPr>
              <w:ind w:left="113" w:right="113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Mark  KR  feedback </w:t>
            </w:r>
          </w:p>
          <w:p w14:paraId="1A4090E3" w14:textId="77777777" w:rsidR="002B094F" w:rsidRDefault="002B094F">
            <w:pPr>
              <w:ind w:left="113" w:right="113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7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3A030146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</w:p>
        </w:tc>
        <w:tc>
          <w:tcPr>
            <w:tcW w:w="1384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CCCCCC"/>
            <w:hideMark/>
          </w:tcPr>
          <w:p w14:paraId="2054A5BC" w14:textId="77777777" w:rsidR="002B094F" w:rsidRDefault="002B094F">
            <w:pPr>
              <w:jc w:val="center"/>
              <w:rPr>
                <w:rFonts w:ascii="Arial" w:hAnsi="Arial" w:cs="Arial"/>
                <w:sz w:val="16"/>
                <w:szCs w:val="22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Correct = 1</w:t>
            </w:r>
          </w:p>
          <w:p w14:paraId="6A66E5D3" w14:textId="77777777" w:rsidR="002B094F" w:rsidRDefault="002B094F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Incorrect = 0</w:t>
            </w:r>
          </w:p>
        </w:tc>
        <w:tc>
          <w:tcPr>
            <w:tcW w:w="1753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CCCCCC"/>
          </w:tcPr>
          <w:p w14:paraId="088BC944" w14:textId="77777777" w:rsidR="002B094F" w:rsidRDefault="002B094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Fidelity</w:t>
            </w:r>
          </w:p>
          <w:p w14:paraId="75B4E19C" w14:textId="77777777" w:rsidR="002B094F" w:rsidRDefault="002B094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B094F" w14:paraId="55B1EC39" w14:textId="77777777" w:rsidTr="002B094F">
        <w:trPr>
          <w:cantSplit/>
          <w:trHeight w:val="1135"/>
          <w:tblHeader/>
        </w:trPr>
        <w:tc>
          <w:tcPr>
            <w:tcW w:w="567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E90D11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4B2F4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126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069A0DF" w14:textId="77777777" w:rsidR="002B094F" w:rsidRDefault="002B094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985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F4D873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C4A3581" w14:textId="77777777" w:rsidR="002B094F" w:rsidRDefault="002B094F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79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5F389D9" w14:textId="77777777" w:rsidR="002B094F" w:rsidRDefault="002B094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1AFC50EE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Sounds</w:t>
            </w: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5CB9811E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Beats</w:t>
            </w:r>
          </w:p>
        </w:tc>
        <w:tc>
          <w:tcPr>
            <w:tcW w:w="4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539B40C0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Smooth</w:t>
            </w:r>
          </w:p>
        </w:tc>
        <w:tc>
          <w:tcPr>
            <w:tcW w:w="36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060FF253" w14:textId="77777777" w:rsidR="002B094F" w:rsidRDefault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proofErr w:type="gramStart"/>
            <w:r>
              <w:rPr>
                <w:rFonts w:ascii="Arial" w:hAnsi="Arial" w:cs="Arial"/>
                <w:sz w:val="12"/>
                <w:szCs w:val="12"/>
                <w:lang w:val="en-US"/>
              </w:rPr>
              <w:t>Model  correct</w:t>
            </w:r>
            <w:proofErr w:type="gramEnd"/>
            <w:r>
              <w:rPr>
                <w:rFonts w:ascii="Arial" w:hAnsi="Arial" w:cs="Arial"/>
                <w:sz w:val="12"/>
                <w:szCs w:val="12"/>
                <w:lang w:val="en-US"/>
              </w:rPr>
              <w:t>?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2CD01533" w14:textId="77777777" w:rsidR="002B094F" w:rsidRDefault="002B094F">
            <w:pPr>
              <w:ind w:left="113" w:right="113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ascii="Arial" w:hAnsi="Arial" w:cs="Arial"/>
                <w:sz w:val="14"/>
                <w:szCs w:val="14"/>
                <w:lang w:val="en-US"/>
              </w:rPr>
              <w:t>Feedback  at *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45C9FE19" w14:textId="77777777" w:rsidR="002B094F" w:rsidRDefault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r>
              <w:rPr>
                <w:rFonts w:ascii="Arial" w:hAnsi="Arial" w:cs="Arial"/>
                <w:sz w:val="12"/>
                <w:szCs w:val="12"/>
                <w:lang w:val="en-US"/>
              </w:rPr>
              <w:t>KR Feedback?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7125E43D" w14:textId="77777777" w:rsidR="002B094F" w:rsidRDefault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r>
              <w:rPr>
                <w:rFonts w:ascii="Arial" w:hAnsi="Arial" w:cs="Arial"/>
                <w:sz w:val="12"/>
                <w:szCs w:val="12"/>
                <w:lang w:val="en-US"/>
              </w:rPr>
              <w:t>5</w:t>
            </w:r>
            <w:r>
              <w:rPr>
                <w:rFonts w:ascii="Arial" w:hAnsi="Arial" w:cs="Arial"/>
                <w:sz w:val="14"/>
                <w:szCs w:val="14"/>
                <w:lang w:val="en-US"/>
              </w:rPr>
              <w:t xml:space="preserve"> sec delay?</w:t>
            </w:r>
          </w:p>
        </w:tc>
      </w:tr>
      <w:tr w:rsidR="002B094F" w14:paraId="1DA2D64C" w14:textId="77777777" w:rsidTr="002B094F">
        <w:trPr>
          <w:trHeight w:val="340"/>
        </w:trPr>
        <w:tc>
          <w:tcPr>
            <w:tcW w:w="56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02E7C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4147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Getorsi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2667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foʊnd ə gətɔsi</w:t>
            </w:r>
          </w:p>
        </w:tc>
        <w:tc>
          <w:tcPr>
            <w:tcW w:w="198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1840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3AF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B430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867464D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D00BAE2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4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00E51CF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36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546A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3F69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8DA9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6F93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7074A1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3E101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B8A1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Parseta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DDDC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wɒnt ə 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1654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6E35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BF07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60FF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ED8FC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111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8700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DDA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402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0EF4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3B96BF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1EDAF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8152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Tepars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1984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B73F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DCAC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A6AD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1E63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9AEA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E6BB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697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C80A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F72B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F876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DFA1A9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04A8E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929A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F3C6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C8A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CA6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A541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84E9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AFF93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B574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05DC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AF92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547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771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92E83C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D580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A488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Garpe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CF8E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6511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1097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D44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CA55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FF1D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CB86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A98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641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666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9CD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F900A5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2FC82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DC11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4B21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030E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122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FAA0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A34B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4510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55482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7C65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093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B1F8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66E3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B76433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90F23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6644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25C0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136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ABB3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C6A2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0E662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3086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555B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63D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5000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FCF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31C6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45CC77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E4A36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1C54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Torsep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AB99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FC76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18E8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7038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01EF3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02B3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7B0A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FF8C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8313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561B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2E66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1D4BE6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05B6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E0842" w14:textId="77777777" w:rsidR="002B094F" w:rsidRDefault="002B094F">
            <w:pPr>
              <w:tabs>
                <w:tab w:val="left" w:pos="1125"/>
              </w:tabs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Tarsep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FB074" w14:textId="77777777" w:rsidR="002B094F" w:rsidRDefault="002B094F">
            <w:pPr>
              <w:pStyle w:val="NormalWeb"/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a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1423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6C77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E3D8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C1B9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B7A1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EFC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090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11F1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18F6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6BC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83A38A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8356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02EC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EFBB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B14C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A43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D510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A5AE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D1B5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EBBE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AC0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2F0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541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CBC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EC12A8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BF90B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DF27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A8B8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ɛ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88A6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22D4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05F9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06A1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3CC3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DAF6C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F957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661F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8B89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D4DD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7222D6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073D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7573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Peete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AEC8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1767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AE1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B8AA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4402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D02AF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E57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BE3A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9DE1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97FA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21F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A726FE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3E06B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53E3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Pesa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0998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F7A5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4ED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7651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DFAE0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E1CD9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5708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A874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50E1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FA3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01D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1CE826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B5D24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0E35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ED327" w14:textId="77777777" w:rsidR="002B094F" w:rsidRDefault="002B094F">
            <w:pPr>
              <w:pStyle w:val="NormalWeb"/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foʊnd 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768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A18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3A65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1BD1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0C30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68D9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3C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2B2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99D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E9C4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6641CC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E4446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DFF8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Tegar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FDC0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966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32C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0301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215F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140E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3C32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24B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9CD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B6B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8925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44DB36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F494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68AC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723A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ɒnt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E8C7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F74D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1499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22E7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F6BC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F39CE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94D7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D4F2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185B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3D0C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C05BFA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8E823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E5F8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Geetes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2BB1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F67E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1AB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15D5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661A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DA42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F4D7F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CFF7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15B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63D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8392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AFBBBD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61067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03C1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E6E84" w14:textId="77777777" w:rsidR="002B094F" w:rsidRDefault="002B094F">
            <w:pPr>
              <w:pStyle w:val="NormalWeb"/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272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CF82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9AE3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E3679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C916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3074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A96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485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0B8E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2E15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A6DBCD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66317C0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293145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F81181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686F2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4219485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EF91BD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5AE69C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F1C496F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B3A213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019C2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74A820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06C28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04F39E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92B989D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EF28775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094356F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Sarpeg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776B214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sapə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3E9B1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175171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A892FF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C017E3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054681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129045C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D98E9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E30A6C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B7C11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1A59AA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7A86D0B" w14:textId="77777777" w:rsidTr="002B094F">
        <w:trPr>
          <w:trHeight w:val="7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AC10A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C55CE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ant a Pesor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48A04" w14:textId="77777777" w:rsidR="002B094F" w:rsidRDefault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pəsɔ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F8E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C7B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CE99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A8BD2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A6B9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2B9D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0FEA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6C6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926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1DF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414921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C31A4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910C2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a  Torsepi</w:t>
            </w:r>
            <w:proofErr w:type="gramEnd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4B473" w14:textId="77777777" w:rsidR="002B094F" w:rsidRDefault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B6E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1C6F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A4BE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E4E1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656D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D6BE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2B22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8619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4FA9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EE5D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EF8822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48705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C936C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found a 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07072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6B9E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7A45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7B4D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211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7496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7E2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A496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DD5B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CD8A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F317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F22759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71F84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0C7A5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ent to the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7E3BA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827C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B6CB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582E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B2E5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D53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D3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FC0B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DF0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553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F490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56A11D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674C8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DC59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t’s her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404F2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ɪts hɜ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E7DB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AED5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F099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0363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D54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8D8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CAA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356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A5A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FA8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A18ACC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B2625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32664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Who took the Pegort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4B912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CD35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558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F44C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EFB2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61E7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AF1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CBF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180C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6FA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8C2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E52A6A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89FC4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5DD65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B5890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1633C" w14:textId="77777777" w:rsidR="002B094F" w:rsidRDefault="002B094F">
            <w:pPr>
              <w:rPr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89CE3" w14:textId="77777777" w:rsidR="002B094F" w:rsidRDefault="002B094F">
            <w:pPr>
              <w:rPr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76AC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77A7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196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9F9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F6C0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3F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4E8D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5372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6BA1FD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0C87D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81923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He gave me a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91042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184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16C1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D901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DB0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339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05EB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E9F1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B3FC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A952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7D2A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FD4A08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A77C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D24FA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There’s a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05800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CAEE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F73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D570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035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612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2E3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D455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913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5AFB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2AAF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58CD14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EADF0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39CD6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Can I have a Pesart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4B6F9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C6AC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8A1D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6921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08C4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136B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BC3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F61A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1086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CF4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F124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FF5E47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6ACCA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F7E87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ant a 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5BCE9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D158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ECE0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3C0E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C6B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905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ACA8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8AEC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5ED4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D50C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FD5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2CAB04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AF470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0378C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He gave me a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F9495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3DDB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E77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F2E4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E9D0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AE3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548D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8163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8A84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C680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FFC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96617C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8A7AC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54734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a  Gasorti</w:t>
            </w:r>
            <w:proofErr w:type="gramEnd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97EF1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7B08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B0D3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7EF3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02B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875D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EC6A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8AC7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C63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EDB1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7CCB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679D04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BBC3C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11C71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Can I have a Geete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D024D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E295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5325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8385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68F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AE45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68E2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889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9D5B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20F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5CE5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4B3F59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8D4A3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27A08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078D3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v gɒt ə nju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7EA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DC5A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4BDC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1963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DBAA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DF18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B5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6913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BB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0A8A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5DB6E1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0E47C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A7251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Who took the Tegar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05E47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D7CE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D326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2C79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004E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A22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E4B5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D933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55E7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547D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178F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34C28D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BE6BD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FADD6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found a 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CC807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293D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EEDD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6E3D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F725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164B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1B1C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DC4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AB9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C3E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8060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696925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781F7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1D3F9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ent to the 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DB906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>
              <w:rPr>
                <w:color w:val="000000" w:themeColor="text1"/>
                <w:lang w:val="en-US"/>
              </w:rPr>
              <w:t>tas</w:t>
            </w:r>
            <w:r>
              <w:rPr>
                <w:rFonts w:ascii="Calibri" w:hAnsi="Calibri"/>
                <w:color w:val="000000" w:themeColor="text1"/>
                <w:lang w:val="en-US"/>
              </w:rPr>
              <w:t>ə</w:t>
            </w:r>
            <w:r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FCC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8F8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4306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12E3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5DAA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306C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7B14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9828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07D2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E4F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7BFD0E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9796E78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428FE163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There’s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4C66D1B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B546B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0BFB8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6098C8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760423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2D96D3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A40593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1AA37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A209BD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0068B1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61326A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7504A46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4BF1B4A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0286ABA5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t’s her Tesee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0373908B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təsi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37CCF7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662EA2D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62AE92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73F73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840E8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D15EF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D9CDB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5ACACE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C728D3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1A0224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0238524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E2DA7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A51C9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Garpesi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05813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gapəs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F926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FD6B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D739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82F6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FBAE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19E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322A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628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A23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13D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691500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7819B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40BBF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a  Getorsi</w:t>
            </w:r>
            <w:proofErr w:type="gramEnd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38291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ʃi hɛld 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4C8E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BD95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D20C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FC4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2358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D357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90ED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1F0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0561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2BF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8ADC5F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8D838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B997D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found a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C0C48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FDE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D84D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EBDB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2095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D87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EAD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0F32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D1B7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3D7E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ECF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007DA1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144F1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E96B5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Who took the Pesart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890B1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C89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23C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255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C584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2A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2813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3710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3B1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B3A1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FFF0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5C972E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61AFE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6410F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ant a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AE4E4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BF63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076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BE30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27E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876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E18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CDDC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DC2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B13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0D3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69E17A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9DA31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44E37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He gave me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9413D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88FE9" w14:textId="77777777" w:rsidR="002B094F" w:rsidRDefault="002B094F">
            <w:pPr>
              <w:rPr>
                <w:rFonts w:ascii="SILDoulosIPA" w:hAnsi="SILDoulosIPA" w:cs="Doulos SIL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5B3D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080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1E49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B571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8C5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B14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FAB8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392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06DB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FADFE8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EBD36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D7C0A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t’s her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C40AE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A442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475A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1CB4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02D3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2BF2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C8C9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A70F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DAE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D384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3F44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4C2FCB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AABF5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395D9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Can I have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sorg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85004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28D6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7BF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AA53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0F8B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22D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2954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51C4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9DF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1FA7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283B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0C923F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4A82E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4C80C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ent to the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5E50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DD08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48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AC9F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32C2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18DB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66C2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F5F9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22A4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B94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4E0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69DF40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4CF95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C6AB5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There’s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68AF4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D8D6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59AC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09F2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5D47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394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679C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9C93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81B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D11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C08E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3C7E7A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6E11F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7276D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ant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ga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026CF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C57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D4B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0300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FABF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46B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018F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43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C02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95C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483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86F829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DE52D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DD985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t’s her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EABEA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asi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61FB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BF5B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F455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3701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12F7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729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ECB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B081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36DC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6F6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008C91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7128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1D0C3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a 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Gasorti</w:t>
            </w:r>
            <w:proofErr w:type="gramEnd"/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2C2C0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607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EA6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8D9D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942A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DDF3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870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6C1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048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C351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D8D0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134ED5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77F5A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D6D2C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ent to the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203C8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7DE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EF1D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FD6A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F5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0742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4149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7CA3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48DA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AD69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7758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0744BA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159DA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0CBBA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There’s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Geet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455A4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661D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3AF3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4FF5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353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9E60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A81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98E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D14B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0F4F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1A56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36296B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7CFBD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95FCC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found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D02A8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BAFF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959E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B23A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46A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B3C3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2A07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3BB5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5FF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59D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206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35D9FD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D3CE2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55F60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Who took the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gh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8C555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7377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734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3515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3D6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D095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D4E2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C74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FEBC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530A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083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DEA15A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AD8B9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8F936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He gave me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D7BD0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hi geɪv  mi ə </w:t>
            </w:r>
            <w:r>
              <w:rPr>
                <w:color w:val="000000" w:themeColor="text1"/>
                <w:lang w:val="en-US"/>
              </w:rPr>
              <w:t>tas</w:t>
            </w:r>
            <w:r>
              <w:rPr>
                <w:rFonts w:ascii="Calibri" w:hAnsi="Calibri"/>
                <w:color w:val="000000" w:themeColor="text1"/>
                <w:lang w:val="en-US"/>
              </w:rPr>
              <w:t>ə</w:t>
            </w:r>
            <w:r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3A35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D429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FEDA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DCB7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3179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4F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DED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0E7F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F919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079B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106AD3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84CAB83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05C9B41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’ve got a new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BBCDE36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7A5900A" w14:textId="77777777" w:rsidR="002B094F" w:rsidRDefault="002B094F">
            <w:pPr>
              <w:rPr>
                <w:rFonts w:ascii="SILDoulosIPA" w:hAnsi="SILDoulosIPA" w:cs="Doulos SIL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593A1F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BB9E58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5A894C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F61BE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3E0187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716FD4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7FF25D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25AB66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D13F0B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E4CE6B2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830FAAA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4A0D2F1D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Can I have a </w:t>
            </w:r>
            <w:r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orsepi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76D53FD4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ɔsəp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DFE8F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9C5495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09B678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4E030A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7B6C1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9319ED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FA8258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0B584F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EB9C8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84F892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BF8B84D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B127B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0CE0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 want a Sarpet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CB81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FF4A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93C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19DF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594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56E1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C450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05ED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2C3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5F9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EC3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6C7485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33F1B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8E68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 went to the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1468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B6F5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AB9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B1C1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1DFF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A14B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9B8B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FA46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333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9E92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2294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FBF6C6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FE603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7CCD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t’s her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A467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D644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D8C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5A3A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348E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1AC9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757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655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01E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852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00F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471F52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DC67D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48FE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Who took the Pegort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1CA1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C1A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EBE1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0634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EB9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D2C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F95D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405A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B0D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961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DCF9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C1C5FD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79BF6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6F35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There’s a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918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8513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F8F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B65A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6CE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D4B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A03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5925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B557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B86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E56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641E31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52FB8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4684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 found a Torsep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2569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F28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5727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64E6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9836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3E2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677D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127C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117D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BDB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0EC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C08AEC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252C2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DAF0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color w:val="000000" w:themeColor="text1"/>
                <w:lang w:val="en-US"/>
              </w:rPr>
              <w:t>a  Tarsepee</w:t>
            </w:r>
            <w:proofErr w:type="gramEnd"/>
            <w:r>
              <w:rPr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13FA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ʃi hɛld ə </w:t>
            </w:r>
            <w:r>
              <w:rPr>
                <w:color w:val="000000" w:themeColor="text1"/>
                <w:lang w:val="en-US"/>
              </w:rPr>
              <w:t>tas</w:t>
            </w:r>
            <w:r>
              <w:rPr>
                <w:rFonts w:ascii="Calibri" w:hAnsi="Calibri"/>
                <w:color w:val="000000" w:themeColor="text1"/>
                <w:lang w:val="en-US"/>
              </w:rPr>
              <w:t>ə</w:t>
            </w:r>
            <w:r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3602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C8F6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58CE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304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4AE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8DE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9732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2A50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2216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9C8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B71F38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688D8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CC44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’ve got a new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28A5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329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3E05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3198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6AC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86D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AB02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3C9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8CD3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6B7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0BD1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3E1E85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7ED96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27D2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He gave me a 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7AC6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hi geɪv  mi 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E2C4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5B4D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6E75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66C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4ABF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5677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F00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2831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BC6F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C179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427002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B9F22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4BE7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Can I have a Teese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C5A7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647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CE6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B447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E17C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29D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4EB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A5F2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1F08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63B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CF9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10F855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E1FEE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BAAA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There’s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F980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8DF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39AA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0A09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E2D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253C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441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22D3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DFF6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C240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E11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7CC9AE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B7FBF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0A91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 want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4987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B2D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17B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FE38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822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484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B13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53A0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ED8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A89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88F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78105C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EFBC4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D470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 went to the 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998B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əpɑ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3F2B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3B26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FAAF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E19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31D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718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413D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A88C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F354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BF20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D18A3B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89510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B6FD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He gave me a Pesa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F3E1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DB2C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1300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C2FF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821C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447A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974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4ED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81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88E6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B7C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285BC1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C9E1C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A65B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’ve got a new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D43F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5722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96C6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09FA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8D9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E81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56D0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39D3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46A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990C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4C4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BDE109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D1718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BC6A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color w:val="000000" w:themeColor="text1"/>
                <w:lang w:val="en-US"/>
              </w:rPr>
              <w:t>a  Geetesi</w:t>
            </w:r>
            <w:proofErr w:type="gramEnd"/>
            <w:r>
              <w:rPr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1448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E773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024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E437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03AF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43D0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506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C1DF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61FC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D5B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BBC9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BA9AC3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06699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CD65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t’s her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6E05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9D1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1892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7184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BFCD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0A1A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61E5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6E2E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C401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484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0BFC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F08F4A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1161F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A701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I found a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9F69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6FF5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D79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784B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B64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5C4E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FEDE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731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39F7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97D1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07B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60356C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59F678A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3F53F90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Who took the Sarpeg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385E1A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22EA88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303E2E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723FFD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B1BEC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95DDF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143A9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BD4206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3EB56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66417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8F765A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2544C85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9245F4A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13687BA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Can I have a Tegarp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2A5D042C" w14:textId="77777777" w:rsidR="002B094F" w:rsidRDefault="002B094F">
            <w:pPr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əgap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75D6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CB43BB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96364D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520A7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0C135A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F355C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D27CA7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A90182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4FB0B4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DED43F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4313D83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8473B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1962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Parset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9259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2DA48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CD53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DAA9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6B2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E7F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0333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8B90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E9C9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AAB1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287D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2E6003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1833C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47AE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C9FA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foʊnd ə 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69812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4DD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D031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B92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20E3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8DA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5981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87A1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043A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152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73F2A0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2EDA3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34DC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B6A5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A608C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69A6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E161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264C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1A3E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A8F6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BD66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E116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E75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915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097A9C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B5875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D673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E1D6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A9950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861E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1FFC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ECCD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604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4DD1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30B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D44A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EBC7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1E5B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BA4CF3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90585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58B1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She held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4FD8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E91D6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DAA4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9BF5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ED9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7D83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DF86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EE2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34D7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FC4B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99AD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65B89A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F4169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D227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Sarpegh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15BA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6A0CA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32DE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53D4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BB8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0A0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884F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2F96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6212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EA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B43F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18F964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E03CC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4817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6F88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97EDB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45E4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228B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069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93E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E65E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7334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793D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EB56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13F2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4B75AF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3F71B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BA93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Geet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6834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449F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D2F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1787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8396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E6C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7566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ADEB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E49B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F302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7EC7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BA66B1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95F05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EF98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Tepar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7075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2160F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51B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7BBC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C49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F0BF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A660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92B4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F26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3F9C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1160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B9ABF3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686A6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88AD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3096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BE60A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50D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65C3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D1B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6BB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3B3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7294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64F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62E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1A81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6B4515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59B29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E3DF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D522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a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48472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9D5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7BDB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519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7BF2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DB7F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7C61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82DA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B9D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0EE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A76C04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24562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CB05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Tega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50D0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1E48A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96CE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3D3E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513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05D4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7B55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607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8D66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6823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E4C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AF3F70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B0CA2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0561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4069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D1B28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79AA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40F2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6C8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575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278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53D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2F64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E645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757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5D33D6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7BCDB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4C8B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Pesart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5064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F6814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8926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5F3D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E7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ED1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A2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055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644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8DA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64E3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66D59A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7F681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89B6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Torsep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E0DB6" w14:textId="77777777" w:rsidR="002B094F" w:rsidRDefault="002B094F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0FCC6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E02E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5DD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40B3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E744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0809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14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C09A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C4F3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71C1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241E4A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41C9A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A12B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DD1D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84EF7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A51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4261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6DEE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14E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7D3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B32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A2F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FA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48C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8D61E1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DC12D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8868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E649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6C29F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53F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C479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76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4A20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909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063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D97B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2A24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819E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86A36E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D1F2A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15AC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3AFC6" w14:textId="77777777" w:rsidR="002B094F" w:rsidRDefault="002B094F">
            <w:pPr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B1CF6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3080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69A9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4EA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BB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592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A0E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0FA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604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FF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C31933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DC87364" w14:textId="77777777" w:rsidR="002B094F" w:rsidRDefault="002B094F" w:rsidP="008E6628">
            <w:pPr>
              <w:numPr>
                <w:ilvl w:val="0"/>
                <w:numId w:val="9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DFF7D6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3D7A832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00550FF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7010F7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EBB375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F4739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A750FF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7F1EF9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7822A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7945AF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17378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5D2346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0AA23B9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04EA4A1B" w14:textId="77777777" w:rsidR="002B094F" w:rsidRDefault="002B094F">
            <w:p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100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2B29911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Sarpet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74B05B1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CA4BBCF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6C5BE4E" w14:textId="77777777" w:rsidR="002B094F" w:rsidRDefault="002B094F">
            <w:pPr>
              <w:rPr>
                <w:rFonts w:ascii="SILDoulosIPA" w:hAnsi="SILDoulosIPA" w:cs="Calibri"/>
                <w:color w:val="000000"/>
                <w:sz w:val="26"/>
                <w:szCs w:val="26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B22827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5F3D7AF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6A64737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406DF5F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6B429E9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8B8A6C9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EE35060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18F472C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</w:tr>
    </w:tbl>
    <w:p w14:paraId="7A2947A5" w14:textId="77777777" w:rsidR="002B094F" w:rsidRDefault="002B094F" w:rsidP="002B094F">
      <w:pPr>
        <w:tabs>
          <w:tab w:val="left" w:pos="2045"/>
        </w:tabs>
      </w:pPr>
    </w:p>
    <w:p w14:paraId="43C2261A" w14:textId="77777777" w:rsidR="008E6628" w:rsidRDefault="008E6628">
      <w:pPr>
        <w:rPr>
          <w:rFonts w:ascii="Arial" w:hAnsi="Arial" w:cs="Arial"/>
          <w:b/>
          <w:sz w:val="28"/>
          <w:szCs w:val="20"/>
        </w:rPr>
      </w:pPr>
      <w:r>
        <w:rPr>
          <w:rFonts w:ascii="Arial" w:hAnsi="Arial" w:cs="Arial"/>
          <w:sz w:val="28"/>
        </w:rPr>
        <w:br w:type="page"/>
      </w:r>
    </w:p>
    <w:p w14:paraId="3FBD31E7" w14:textId="012D5929" w:rsidR="002B094F" w:rsidRDefault="002B094F" w:rsidP="002B094F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lastRenderedPageBreak/>
        <w:t>Data Sheet: Session 10</w:t>
      </w:r>
      <w:r>
        <w:rPr>
          <w:rFonts w:ascii="Arial" w:hAnsi="Arial" w:cs="Arial"/>
          <w:sz w:val="28"/>
        </w:rPr>
        <w:tab/>
      </w:r>
      <w:r>
        <w:rPr>
          <w:rFonts w:ascii="Arial" w:hAnsi="Arial" w:cs="Arial"/>
          <w:sz w:val="24"/>
          <w:szCs w:val="24"/>
        </w:rPr>
        <w:t>Child’s name: __________ Date</w:t>
      </w:r>
      <w:proofErr w:type="gramStart"/>
      <w:r>
        <w:rPr>
          <w:rFonts w:ascii="Arial" w:hAnsi="Arial" w:cs="Arial"/>
          <w:sz w:val="24"/>
          <w:szCs w:val="24"/>
        </w:rPr>
        <w:t>:_</w:t>
      </w:r>
      <w:proofErr w:type="gramEnd"/>
      <w:r>
        <w:rPr>
          <w:rFonts w:ascii="Arial" w:hAnsi="Arial" w:cs="Arial"/>
          <w:sz w:val="24"/>
          <w:szCs w:val="24"/>
        </w:rPr>
        <w:t>_____</w:t>
      </w:r>
    </w:p>
    <w:p w14:paraId="5830419C" w14:textId="77777777" w:rsidR="002B094F" w:rsidRDefault="002B094F" w:rsidP="002B094F"/>
    <w:tbl>
      <w:tblPr>
        <w:tblW w:w="0" w:type="dxa"/>
        <w:tblInd w:w="-1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127"/>
        <w:gridCol w:w="2126"/>
        <w:gridCol w:w="1985"/>
        <w:gridCol w:w="425"/>
        <w:gridCol w:w="579"/>
        <w:gridCol w:w="461"/>
        <w:gridCol w:w="461"/>
        <w:gridCol w:w="462"/>
        <w:gridCol w:w="369"/>
        <w:gridCol w:w="461"/>
        <w:gridCol w:w="461"/>
        <w:gridCol w:w="462"/>
      </w:tblGrid>
      <w:tr w:rsidR="002B094F" w14:paraId="7F1629E7" w14:textId="77777777" w:rsidTr="002B094F">
        <w:trPr>
          <w:trHeight w:val="406"/>
          <w:tblHeader/>
        </w:trPr>
        <w:tc>
          <w:tcPr>
            <w:tcW w:w="56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4E51DD94" w14:textId="77777777" w:rsidR="002B094F" w:rsidRDefault="002B094F">
            <w:pPr>
              <w:tabs>
                <w:tab w:val="left" w:pos="540"/>
              </w:tabs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Trial #</w:t>
            </w:r>
          </w:p>
        </w:tc>
        <w:tc>
          <w:tcPr>
            <w:tcW w:w="212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35AE63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Target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br/>
              <w:t>(orthographic  transcription)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7E36FADF" w14:textId="77777777" w:rsidR="002B094F" w:rsidRDefault="002B094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Target (phonemic transcription)</w:t>
            </w:r>
          </w:p>
        </w:tc>
        <w:tc>
          <w:tcPr>
            <w:tcW w:w="1985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hideMark/>
          </w:tcPr>
          <w:p w14:paraId="1E43299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Production 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br/>
              <w:t>(phonemic transcription)</w:t>
            </w:r>
          </w:p>
        </w:tc>
        <w:tc>
          <w:tcPr>
            <w:tcW w:w="425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19F1A9D" w14:textId="77777777" w:rsidR="002B094F" w:rsidRDefault="002B094F">
            <w:pPr>
              <w:ind w:left="113" w:right="113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Mark  KR  feedback </w:t>
            </w:r>
          </w:p>
          <w:p w14:paraId="1FCCB894" w14:textId="77777777" w:rsidR="002B094F" w:rsidRDefault="002B094F">
            <w:pPr>
              <w:ind w:left="113" w:right="113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7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0BD1BA72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</w:p>
        </w:tc>
        <w:tc>
          <w:tcPr>
            <w:tcW w:w="1384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CCCCCC"/>
            <w:hideMark/>
          </w:tcPr>
          <w:p w14:paraId="07EA4F21" w14:textId="77777777" w:rsidR="002B094F" w:rsidRDefault="002B094F">
            <w:pPr>
              <w:jc w:val="center"/>
              <w:rPr>
                <w:rFonts w:ascii="Arial" w:hAnsi="Arial" w:cs="Arial"/>
                <w:sz w:val="16"/>
                <w:szCs w:val="22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Correct = 1</w:t>
            </w:r>
          </w:p>
          <w:p w14:paraId="42EA62CE" w14:textId="77777777" w:rsidR="002B094F" w:rsidRDefault="002B094F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Incorrect = 0</w:t>
            </w:r>
          </w:p>
        </w:tc>
        <w:tc>
          <w:tcPr>
            <w:tcW w:w="1753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CCCCCC"/>
          </w:tcPr>
          <w:p w14:paraId="34DD4D0E" w14:textId="77777777" w:rsidR="002B094F" w:rsidRDefault="002B094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Fidelity</w:t>
            </w:r>
          </w:p>
          <w:p w14:paraId="28E1F238" w14:textId="77777777" w:rsidR="002B094F" w:rsidRDefault="002B094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2B094F" w14:paraId="34DFCC5A" w14:textId="77777777" w:rsidTr="002B094F">
        <w:trPr>
          <w:cantSplit/>
          <w:trHeight w:val="1135"/>
          <w:tblHeader/>
        </w:trPr>
        <w:tc>
          <w:tcPr>
            <w:tcW w:w="567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05281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849505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126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F9BD10E" w14:textId="77777777" w:rsidR="002B094F" w:rsidRDefault="002B094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985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7AFC9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DCFFF92" w14:textId="77777777" w:rsidR="002B094F" w:rsidRDefault="002B094F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79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F8C3FC1" w14:textId="77777777" w:rsidR="002B094F" w:rsidRDefault="002B094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4276C666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Sounds</w:t>
            </w: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61A6177C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Beats</w:t>
            </w:r>
          </w:p>
        </w:tc>
        <w:tc>
          <w:tcPr>
            <w:tcW w:w="4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3BDFE77C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  <w:r>
              <w:rPr>
                <w:rFonts w:ascii="Arial" w:hAnsi="Arial" w:cs="Arial"/>
                <w:sz w:val="16"/>
                <w:szCs w:val="22"/>
                <w:lang w:val="en-US"/>
              </w:rPr>
              <w:t>Smooth</w:t>
            </w:r>
          </w:p>
        </w:tc>
        <w:tc>
          <w:tcPr>
            <w:tcW w:w="36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17C0480E" w14:textId="77777777" w:rsidR="002B094F" w:rsidRDefault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proofErr w:type="gramStart"/>
            <w:r>
              <w:rPr>
                <w:rFonts w:ascii="Arial" w:hAnsi="Arial" w:cs="Arial"/>
                <w:sz w:val="12"/>
                <w:szCs w:val="12"/>
                <w:lang w:val="en-US"/>
              </w:rPr>
              <w:t>Model  correct</w:t>
            </w:r>
            <w:proofErr w:type="gramEnd"/>
            <w:r>
              <w:rPr>
                <w:rFonts w:ascii="Arial" w:hAnsi="Arial" w:cs="Arial"/>
                <w:sz w:val="12"/>
                <w:szCs w:val="12"/>
                <w:lang w:val="en-US"/>
              </w:rPr>
              <w:t>?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469909EB" w14:textId="77777777" w:rsidR="002B094F" w:rsidRDefault="002B094F">
            <w:pPr>
              <w:ind w:left="113" w:right="113"/>
              <w:rPr>
                <w:rFonts w:ascii="Arial" w:hAnsi="Arial" w:cs="Arial"/>
                <w:sz w:val="14"/>
                <w:szCs w:val="14"/>
                <w:lang w:val="en-US"/>
              </w:rPr>
            </w:pPr>
            <w:r>
              <w:rPr>
                <w:rFonts w:ascii="Arial" w:hAnsi="Arial" w:cs="Arial"/>
                <w:sz w:val="14"/>
                <w:szCs w:val="14"/>
                <w:lang w:val="en-US"/>
              </w:rPr>
              <w:t>Feedback  at *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781E4520" w14:textId="77777777" w:rsidR="002B094F" w:rsidRDefault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r>
              <w:rPr>
                <w:rFonts w:ascii="Arial" w:hAnsi="Arial" w:cs="Arial"/>
                <w:sz w:val="12"/>
                <w:szCs w:val="12"/>
                <w:lang w:val="en-US"/>
              </w:rPr>
              <w:t>KR Feedback?</w:t>
            </w:r>
          </w:p>
        </w:tc>
        <w:tc>
          <w:tcPr>
            <w:tcW w:w="462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  <w:hideMark/>
          </w:tcPr>
          <w:p w14:paraId="3C4EC4C7" w14:textId="77777777" w:rsidR="002B094F" w:rsidRDefault="002B094F">
            <w:pPr>
              <w:ind w:left="113" w:right="113"/>
              <w:rPr>
                <w:rFonts w:ascii="Arial" w:hAnsi="Arial" w:cs="Arial"/>
                <w:sz w:val="12"/>
                <w:szCs w:val="12"/>
                <w:lang w:val="en-US"/>
              </w:rPr>
            </w:pPr>
            <w:r>
              <w:rPr>
                <w:rFonts w:ascii="Arial" w:hAnsi="Arial" w:cs="Arial"/>
                <w:sz w:val="12"/>
                <w:szCs w:val="12"/>
                <w:lang w:val="en-US"/>
              </w:rPr>
              <w:t>5</w:t>
            </w:r>
            <w:r>
              <w:rPr>
                <w:rFonts w:ascii="Arial" w:hAnsi="Arial" w:cs="Arial"/>
                <w:sz w:val="14"/>
                <w:szCs w:val="14"/>
                <w:lang w:val="en-US"/>
              </w:rPr>
              <w:t xml:space="preserve"> sec delay?</w:t>
            </w:r>
          </w:p>
        </w:tc>
      </w:tr>
      <w:tr w:rsidR="002B094F" w14:paraId="18452084" w14:textId="77777777" w:rsidTr="002B094F">
        <w:trPr>
          <w:trHeight w:val="340"/>
        </w:trPr>
        <w:tc>
          <w:tcPr>
            <w:tcW w:w="56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F6C2B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6E6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Garpesi.</w:t>
            </w:r>
          </w:p>
        </w:tc>
        <w:tc>
          <w:tcPr>
            <w:tcW w:w="212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A76B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gapəsi</w:t>
            </w:r>
          </w:p>
        </w:tc>
        <w:tc>
          <w:tcPr>
            <w:tcW w:w="198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9DF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E6D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F62C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14DBA7E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DF86F2D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4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ECE17C5" w14:textId="77777777" w:rsidR="002B094F" w:rsidRDefault="002B094F">
            <w:pPr>
              <w:ind w:left="113" w:right="113"/>
              <w:jc w:val="center"/>
              <w:rPr>
                <w:rFonts w:ascii="Arial" w:hAnsi="Arial" w:cs="Arial"/>
                <w:sz w:val="16"/>
                <w:lang w:val="en-US"/>
              </w:rPr>
            </w:pPr>
          </w:p>
        </w:tc>
        <w:tc>
          <w:tcPr>
            <w:tcW w:w="36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B5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2823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B8F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ED1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071E56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D21A6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0B1E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Getors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5A12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ʃi hɛld 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4B5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6C9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1B2F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ACCD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17FF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800F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A383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C1F3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6CE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1B4C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7853DA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989F7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E866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6BD5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A74C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E6BF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46E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E09C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8FD2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51C1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42E9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B6D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3A0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E321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5EF5DC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B1591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75D1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Pesart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A966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94BB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B1C0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086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4966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9EDF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AF7B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D2E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23D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4CF7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8F86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EE590E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CFED1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8973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E7D4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944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7A3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5C02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98FD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F950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40AC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F203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4556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D52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98A9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E66BAD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B88C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8A96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He gave me a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7A66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7193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FAA4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32D7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434B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79F23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0B3D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02CC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38B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469E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FCE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D3AF95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BBAE7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E0B4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It’s her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2A69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CB6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F40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8277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EAFBC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89F4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35AC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E8B6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641E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B658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2DCB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A263E4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BEE0D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816B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Can I have a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Pesorg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CCBA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D25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3C1C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6F7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74FFE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4B7B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8A54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A28E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00D0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050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3CC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58C886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01278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155EC" w14:textId="77777777" w:rsidR="002B094F" w:rsidRDefault="002B094F">
            <w:pPr>
              <w:tabs>
                <w:tab w:val="left" w:pos="1125"/>
              </w:tabs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I went to the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9E76B" w14:textId="77777777" w:rsidR="002B094F" w:rsidRDefault="002B094F">
            <w:pPr>
              <w:pStyle w:val="NormalWeb"/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FE5E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4072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3C94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D554E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E40C3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7783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BCE1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E28C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F9E7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EB6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5BF8DB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A5FFE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1552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There’s a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BEC9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044A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5C4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7D84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1A2D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1EE8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8566F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8AC4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E6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3341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1B8E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2EBEDD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CCC32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279C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I want a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Tega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6721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3383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1673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2320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5159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A622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353C6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186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F54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057D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7FC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D049D3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F54B9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2295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It’s her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8598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asi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04E7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FEA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E497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58B70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116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0058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09C6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BFFA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B1E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0F21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4F2A4B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05C03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6C3C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 xml:space="preserve">a 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Gasorti</w:t>
            </w:r>
            <w:proofErr w:type="gramEnd"/>
            <w:r>
              <w:rPr>
                <w:rFonts w:ascii="Calibri" w:hAnsi="Calibri" w:cs="Tahoma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216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6F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F159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C514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690DE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7589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9B6E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B77B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D7F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1E2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E5BC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F9FC16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5399A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F82D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I went to the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C41C8" w14:textId="77777777" w:rsidR="002B094F" w:rsidRDefault="002B094F">
            <w:pPr>
              <w:pStyle w:val="NormalWeb"/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48C4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5FB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3907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A58F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48C0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C78F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8FA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C28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C90C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BF9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A98799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C0C72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664E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There’s a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Geet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8E20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516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DA1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17DE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807F3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5A082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B940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A14E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0A5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79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01B0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05D291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C4362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1E32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I found a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50BF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8DBA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0204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28ED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DD805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5077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C3D4C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830A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F38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FFD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39A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DCF41E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DC8E4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0D0D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Who took the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Sarpegh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94F7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AE71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F58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90AF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54DDC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8E55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3DEC1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54DE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A952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9954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1560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7C4EDA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14891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994F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He gave me a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429E8" w14:textId="77777777" w:rsidR="002B094F" w:rsidRDefault="002B094F">
            <w:pPr>
              <w:pStyle w:val="NormalWeb"/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hi geɪv  mi ə </w:t>
            </w:r>
            <w:r>
              <w:rPr>
                <w:color w:val="000000" w:themeColor="text1"/>
                <w:lang w:val="en-US"/>
              </w:rPr>
              <w:t>tas</w:t>
            </w:r>
            <w:r>
              <w:rPr>
                <w:rFonts w:ascii="Calibri" w:hAnsi="Calibri"/>
                <w:color w:val="000000" w:themeColor="text1"/>
                <w:lang w:val="en-US"/>
              </w:rPr>
              <w:t>ə</w:t>
            </w:r>
            <w:r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89E6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15ED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0F36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70D03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B0E52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13EA7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D3E7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35FF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5215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C7FE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9392FD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8DE2D5C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E7EE86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I’ve got a new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05A6AA4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5DF77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48F67B2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2E0459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0DB70D3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D8431DB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3798B4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8E1122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D819F6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0CD38B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C04A4F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7D24C47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1EDDC98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7D348C9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Can I have a </w:t>
            </w:r>
            <w:r>
              <w:rPr>
                <w:rFonts w:ascii="Calibri" w:hAnsi="Calibri" w:cs="Tahoma"/>
                <w:color w:val="000000" w:themeColor="text1"/>
                <w:lang w:val="en-US"/>
              </w:rPr>
              <w:t>Torsepi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64030AE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ɔsəp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3C5E54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39FAD3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69774B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B65FE74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2DF7DC8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2E9531A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C25C0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F4C11E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45737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102145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8B10506" w14:textId="77777777" w:rsidTr="002B094F">
        <w:trPr>
          <w:trHeight w:val="7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52C5E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3CD31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 want a Sarpet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3AFBD" w14:textId="77777777" w:rsidR="002B094F" w:rsidRDefault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99E8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39C1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776D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8070D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366D9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D6699" w14:textId="77777777" w:rsidR="002B094F" w:rsidRDefault="002B094F">
            <w:pPr>
              <w:jc w:val="center"/>
              <w:rPr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FEA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65A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83A6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580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1412CD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A6FE7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3B7A7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 went to the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4720" w14:textId="77777777" w:rsidR="002B094F" w:rsidRDefault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A7F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9DDA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A5DF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47D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E0DC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46DE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A11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0D82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1F1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7A77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8BAECA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22A6B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21D70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t’s her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05855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99E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09F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E506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E8FD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166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0617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7D2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CAB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C61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7036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D94787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6634B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C01CC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Who took the Pegort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DC8DF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0041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950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F900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4B4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17F4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C2F5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0FC1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2DB6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73C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C9B0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818E67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D6EAE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BC4B4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re’s a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60FC5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7E55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6F0B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E2ED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8DAE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3C5F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E3E9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4FB7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06DA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AB26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BB9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C98A84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DC063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A8468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 found a Torsep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67FF1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72B8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E826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CD25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E9D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FBD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2AD2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9BF6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FE30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44D0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B806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E563B9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CD76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5E77B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color w:val="000000" w:themeColor="text1"/>
                <w:sz w:val="24"/>
                <w:szCs w:val="24"/>
              </w:rPr>
              <w:t>a  Tarsepee</w:t>
            </w:r>
            <w:proofErr w:type="gramEnd"/>
            <w:r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E3BB1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ʃi hɛld ə </w:t>
            </w:r>
            <w:r>
              <w:rPr>
                <w:color w:val="000000" w:themeColor="text1"/>
                <w:lang w:val="en-US"/>
              </w:rPr>
              <w:t>tas</w:t>
            </w:r>
            <w:r>
              <w:rPr>
                <w:rFonts w:ascii="Calibri" w:hAnsi="Calibri"/>
                <w:color w:val="000000" w:themeColor="text1"/>
                <w:lang w:val="en-US"/>
              </w:rPr>
              <w:t>ə</w:t>
            </w:r>
            <w:r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4BF41" w14:textId="77777777" w:rsidR="002B094F" w:rsidRDefault="002B094F">
            <w:pPr>
              <w:rPr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052A" w14:textId="77777777" w:rsidR="002B094F" w:rsidRDefault="002B094F">
            <w:pPr>
              <w:rPr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5135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2FC6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96CB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D2B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9B24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9CAE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9C9B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C94D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EE8685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900FF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81B1E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’ve got a new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517B3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B2B0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DC4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E9EE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2C2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05C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2AC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DD5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ED0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98C0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E178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D78D09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8699D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88C3F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He gave me a 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9090E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hi geɪv  mi 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D327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57A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E3CF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49C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1E83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7B34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4431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F977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2613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90C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7DA2BF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73F72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9C55E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Can I have a Teese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56F88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479B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E3BF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0694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634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1460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4C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D721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E34A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66D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1572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32BBBE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6A4E9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15F3A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re’s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F1314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BCC6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D084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272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1756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0FA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D7EA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0D4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A0C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B944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327D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B3A0A6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5004A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8C928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 want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FF2A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EBD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5CBE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BE5A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74E2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E177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62BD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C65D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CC72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1AE7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DD53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E76560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E06AE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32550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 went to the 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B61AE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əpɑ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F0E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FB68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94AC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5AA6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7E9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435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27A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71B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5F57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689E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6C5F64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F8AA9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744BE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He gave me a Pesa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51494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26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0CB6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75B0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BC8B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04F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109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8DDA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CA9C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A547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842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C2F979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5C78E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54A30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’ve got a new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BBE60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1F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955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1372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D19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272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EBD9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BDAF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B12E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159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1A9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EEE825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42D8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92605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color w:val="000000" w:themeColor="text1"/>
                <w:sz w:val="24"/>
                <w:szCs w:val="24"/>
              </w:rPr>
              <w:t>a  Geetesi</w:t>
            </w:r>
            <w:proofErr w:type="gramEnd"/>
            <w:r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46795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89D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28D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A31A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0AF8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BE8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6314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C93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DF6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3FF8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DF0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EDA164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B0997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BB25B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t’s her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6385C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CD9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145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6AD5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49F7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5C5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98B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6BB8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431B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3D18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A34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B36C81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49A40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E4C9C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 found a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DE1D3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D3DB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626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512C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E2D5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F372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3CD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BFE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BE96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6CF5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D273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8FC16A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FA7FDE4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AC3E93F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Who took the Sarpeg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38D7F26D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F7BFF9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308FBF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AB7818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CF124D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A1EE4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E3D96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BD58E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AD7C92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34B939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56AB0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7313A19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9FDFA15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3F6FC34F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Can I have a Tegarp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3DA472B5" w14:textId="77777777" w:rsidR="002B094F" w:rsidRDefault="002B094F">
            <w:pPr>
              <w:rPr>
                <w:rFonts w:ascii="SILDoulosIPA" w:hAnsi="SILDoulosIPA" w:cs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əgap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8D16EC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4592DC9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E2698EE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9C59BC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CF61FC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92DB9C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A3D19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4F8E66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BAC66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FF438B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B625DCB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E9497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757F2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ant a Parset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5B8C2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D95C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8196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39F5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5CB4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3BB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3E3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BE45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2ADA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DA3D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20DA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7B5DC7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4FFF9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CDB61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found a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9160B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foʊnd ə 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F7CF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8CD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2613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81E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10BF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5793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930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42E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0661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94A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7EE9DA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812A9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084CF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He gave me a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3C181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3569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CD7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CDB5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7C3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4852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201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C833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2E10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F69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7FC8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DE362B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20F3E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F8AA0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ent to the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5F272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2BC7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595F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6480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6B3B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A99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D16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5830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0321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E0C4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8A4B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93561E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F9BDD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B57E8" w14:textId="77777777" w:rsidR="002B094F" w:rsidRDefault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She held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84B54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EAC8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CCCA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3B27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2D8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F1C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731C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E924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DF9C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B85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0A2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313258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AAA86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C9FF7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Can I have a Sarpegh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16C91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EEC78" w14:textId="77777777" w:rsidR="002B094F" w:rsidRDefault="002B094F">
            <w:pPr>
              <w:rPr>
                <w:rFonts w:ascii="SILDoulosIPA" w:hAnsi="SILDoulosIPA" w:cs="Doulos SIL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2596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C01B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B554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3F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0B4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C8D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7B0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816B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C4A1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54E959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294E9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7A0AF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t’s her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C44F3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DDC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3D76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AC60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B1A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2457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07EB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8FB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9FA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64C0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0642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9B487F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E8E64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94A72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There’s a Geet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F97D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516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9F53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056C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D10E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EC2F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95A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227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D3FB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304B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885D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B6F2B4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1D5F0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96101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Who took the Tepar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B5747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018A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DD08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57E1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46C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198F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5BA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310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C30B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4F2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08B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F534CE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C48C4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0585A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A43AC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E23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C614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5EE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D8F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5606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02D3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3F3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97E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C34C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1E1E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2F3ADB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B1848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F697B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ant a 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E8007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a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27F8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463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924F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B798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24E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C3D8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188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ED7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FF8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A0A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F4F13C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C861E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22D06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There’s a Tega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63066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B7E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5D0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EC9D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2A1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BA5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CD9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2DE1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00CE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BB1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459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6CF606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6127B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FCF13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7F64D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BF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09E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C654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5FD1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C40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B5A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59EB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7780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57D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10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65E7B0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1D9D5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EA3BB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a  Pesarti</w:t>
            </w:r>
            <w:proofErr w:type="gramEnd"/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C3798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D82F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5C87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7965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FEBE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A351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39F5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4299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D4C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E488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19A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675610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25A7E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647FF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Who took the Torsep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4F2A2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CE10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1C1E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7A3A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D885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37F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D86E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C8DA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31BA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9BE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08C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8A9D1A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7D587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79EA4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went to the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DEA7E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9D9B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1F15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532E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DE77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662B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65BE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F863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C4CF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14B8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CB71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38DBC2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C4EF5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DC054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 found a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8409D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3A8A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A759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E416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EF5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C43F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792B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4AE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629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99C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7AAB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BF8B35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CD14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358D8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He gave me a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45BD8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42D3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8206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EEAF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8519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E8A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F09C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D92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5A0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A7D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AAA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2215E3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F0432B9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7F1AA630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It’s her 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3C668E7A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574AEB8" w14:textId="77777777" w:rsidR="002B094F" w:rsidRDefault="002B094F">
            <w:pPr>
              <w:rPr>
                <w:rFonts w:ascii="SILDoulosIPA" w:hAnsi="SILDoulosIPA" w:cs="Doulos SIL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85F9ED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75E4BD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79062D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92D26D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43760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B8074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A02BDA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6317CA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38861E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6A695D8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529639C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4FDF57E0" w14:textId="77777777" w:rsidR="002B094F" w:rsidRDefault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/>
                <w:color w:val="000000" w:themeColor="text1"/>
                <w:sz w:val="24"/>
                <w:szCs w:val="24"/>
              </w:rPr>
              <w:t>Can I have a Sarpet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463AFE1F" w14:textId="77777777" w:rsidR="002B094F" w:rsidRDefault="002B094F">
            <w:pPr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033CB9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E175CD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1527CC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489A6B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FCEE0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E75431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39B74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E2F6A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71C629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6FF2E7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F542C1F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F8104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578E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Getorsi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C18E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foʊnd ə gətɔs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4076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B9C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D5320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ADD1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0E63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BC5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2BF0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6C0A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912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5622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EDC4A3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D5795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5E36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Parseta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2561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aɪ wɒnt ə 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E72F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E800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2226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F649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21EF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BA3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606C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E7D6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C7C2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2D6E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FF6461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07F0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24CB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Tepars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6E49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C97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3965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CA22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4FA9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D956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A16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74E0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8C4D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57B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190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45AB15F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C2F29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9F7F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A577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9FB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2AE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E063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2883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14E9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2081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D74D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8E46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29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B835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538940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33A4B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00C3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Garpe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12547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ECD3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49A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9CE9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7876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1F00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126B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5FC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7419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C02D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6BD4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906D97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3A9C9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5444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Pesor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A5EB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əsɔ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F9DE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91BC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A927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24A9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3FE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66DA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52B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4795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0F62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FD1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FA0BF9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21AFA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1B3D4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Pegor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C78A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E42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F08C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FA69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788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9C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DF76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85CF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26A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9F8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C4C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DE3266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3C407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3F9C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Torsep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28B8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FAF6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812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51D6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5F2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CA7A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8775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78EB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9CB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B3E9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D33A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9B969B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4C86F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A18C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Tarsepe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5449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a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5149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E15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5AEA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2E8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447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BF4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A01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6DEC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CF0B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BDC2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9F8B26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92C53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63F2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25EB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8634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487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021F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4BCD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C6E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CEC5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48CB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8308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9E31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A9AF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759A8A8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FFE3D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9638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CAF3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ɛ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B14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B74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010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BF09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AAD4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6220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4714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CCD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D8E6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DA1E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581DECA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831A2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516A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Peete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3CA62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7DB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75AC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1627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AA2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628D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9492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8F5F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22FC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E92D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535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A5A527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CDA93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A288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Pesa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15E8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4C75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16F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7336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B3E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921F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8CA0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AA17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0496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276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E31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F73610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A0E12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AB1E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73A2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foʊnd 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E476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6097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0C5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47E6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15D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AFB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0B32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5A6B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9F30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3BF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07C0E0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F317F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AC60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Tegar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CD6B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6C76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BEB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996B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F0F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5C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F5DB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A55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34FB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5A5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8608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FE78A7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42851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BA7B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E97E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ɒnt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5A8F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0133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D74F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C7DE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792F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CD09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BDF3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E319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06E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E001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19E684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8C689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5499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Geetes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5EFB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9234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A592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B975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8F06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B10B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DBF1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7763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F1F0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643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5189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1E48D2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411F7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1E8D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Gasort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ECEE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80B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A853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519F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31A0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9BEC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8C26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657F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945D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9424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FF98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0A000B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808EF16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79C8DC8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9C045F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047D27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E6113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D27261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1EDF3A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0A88A8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CD766D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E91120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E6CB0B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AC43C2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544EF6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8F6A621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548CB04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34A1446D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Sarpeg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29CAD99F" w14:textId="77777777" w:rsidR="002B094F" w:rsidRDefault="002B094F">
            <w:pPr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sapə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60B824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292A02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E16223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22BD7C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70286F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6FFE9F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2BEE8A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0F0B65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D90401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1F757F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559D0A1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FFC15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67F0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Pesor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421B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pəsɔ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EFC3F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FB34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DCC6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7D0A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B8D5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985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0B8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117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9B00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3290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7C3A09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58E39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E037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Torsep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7AF4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C999B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D7C1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F5634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ADCE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A2BA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8922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C798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E035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2BA0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6A84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02682A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38131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FF63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Sarp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5656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04748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B82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4DC2B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F29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D541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09F4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BFA6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1436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4894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383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4CA3351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F437E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D182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Peg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4A78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 wɛntu ðə pəg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B963A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EDAA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8141C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85A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C23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9414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90F7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217B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409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F1DB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5674C49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9989D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09B4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196E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ɪts hɜ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73141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93E7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E296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6596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FFB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F755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4A2D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7894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9BEE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DB5E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B043FE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6544D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CE84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Pegort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7277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pəgɔ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19A88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223E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74BB9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0E20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B2C7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66F1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050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C39F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9356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203A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7A35FD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4F137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6927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Sarpegh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D9DA6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aɪv gɒt ə nju sapəg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5A89F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2A1E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9A8A2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70B8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2B24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E456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8702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47BA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8F24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2D57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5B666C4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08463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3962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Peeters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4BF0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pitəs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1F783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159B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BCEB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651B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ACB4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43F4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D39C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E41B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CBD3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39A6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AD7535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5C9ED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0378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Garpe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00DB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gapə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BEC9F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144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C89FD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6915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3908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D3D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BEEA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FF2E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59CF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4B4C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28EA01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40001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0D4F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Pesart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7073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B7A4A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F53C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D7793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0EF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FF62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413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C4E8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E03E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7E9B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CF7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4B0704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F66D9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94EE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ant a Tepa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5A78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wɒnt ə </w:t>
            </w:r>
            <w:r>
              <w:rPr>
                <w:rFonts w:ascii="Calibri" w:hAnsi="Calibri"/>
                <w:color w:val="000000" w:themeColor="text1"/>
                <w:lang w:val="en-US"/>
              </w:rPr>
              <w:t>təpa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7A567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13A5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7A78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26EA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C1EF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CADD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5EF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6F03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A42A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BBDE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47F009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114B5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462AF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e gave me a Teese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AA207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i geɪv  mi 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6A0D7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517B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DE3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8D75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A6EE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DCAF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5C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3640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216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6D75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099C6D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6633E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A18D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She held </w:t>
            </w:r>
            <w:proofErr w:type="gramStart"/>
            <w:r>
              <w:rPr>
                <w:rFonts w:ascii="Calibri" w:hAnsi="Calibri"/>
                <w:color w:val="000000" w:themeColor="text1"/>
                <w:lang w:val="en-US"/>
              </w:rPr>
              <w:t>a  Gasorti</w:t>
            </w:r>
            <w:proofErr w:type="gramEnd"/>
            <w:r>
              <w:rPr>
                <w:rFonts w:ascii="Calibri" w:hAnsi="Calibri"/>
                <w:color w:val="000000" w:themeColor="text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6D4DA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ʃi hɛld ə gəsɔ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0A19C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4C59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D5606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9FD0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D792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E4F3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070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5C3F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C65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C24B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3F5D9F8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D1233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FF2F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Can I have a Geetes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7B4CE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kæn aɪ hæv ə gitəsi 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037F3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F3B8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B39C8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466A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3DD7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3867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AE04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A8A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A308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5B00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6C85F5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CF7DA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D0D7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’ve got a new Pars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A223E" w14:textId="77777777" w:rsidR="002B094F" w:rsidRDefault="002B094F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v gɒt ə nju </w:t>
            </w: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pas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044BE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A0AE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16271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A3BB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13A2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0311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7700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0C8D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6420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F5FB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6C5F931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DDD9F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C213B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Who took the Tegar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3DA08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hu tʊk ð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39A7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07FD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5B345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B5F8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D2C8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28A43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F2E44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EBF5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F683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EBAC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2CEA716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9F747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01B43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found a 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2A33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 xml:space="preserve">aɪ foʊnd ə </w:t>
            </w:r>
            <w:r>
              <w:rPr>
                <w:rFonts w:ascii="Calibri" w:hAnsi="Calibri"/>
                <w:color w:val="000000" w:themeColor="text1"/>
                <w:lang w:val="en-US"/>
              </w:rPr>
              <w:t>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C78EE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8174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1F04F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CE7A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FF38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06D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9318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F116C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C00E0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A646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77C44CF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E2A74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8565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 went to the Tarsepee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D6B0E" w14:textId="77777777" w:rsidR="002B094F" w:rsidRDefault="002B094F">
            <w:pPr>
              <w:rPr>
                <w:rFonts w:ascii="Calibri" w:hAnsi="Calibri"/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 xml:space="preserve">aɪ wɛntu ðə </w:t>
            </w:r>
            <w:r>
              <w:rPr>
                <w:color w:val="000000" w:themeColor="text1"/>
                <w:lang w:val="en-US"/>
              </w:rPr>
              <w:t>tas</w:t>
            </w:r>
            <w:r>
              <w:rPr>
                <w:rFonts w:ascii="Calibri" w:hAnsi="Calibri"/>
                <w:color w:val="000000" w:themeColor="text1"/>
                <w:lang w:val="en-US"/>
              </w:rPr>
              <w:t>ə</w:t>
            </w:r>
            <w:r>
              <w:rPr>
                <w:color w:val="000000" w:themeColor="text1"/>
                <w:lang w:val="en-US"/>
              </w:rPr>
              <w:t>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0B934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AD72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D90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A1A6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34C4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2842E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5B59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57797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9CC19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B8AB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00E7717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0C884B4" w14:textId="77777777" w:rsidR="002B094F" w:rsidRDefault="002B094F" w:rsidP="008E6628">
            <w:pPr>
              <w:numPr>
                <w:ilvl w:val="0"/>
                <w:numId w:val="10"/>
              </w:num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797CE6C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There’s a Segorp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45D6E7B1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ðɛəz ə səgɔ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0833EB3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6094B38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D97764A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6A1D1A5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8F47BD6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63F92DD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FF2051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2BB521F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74A63A1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BDCCE6A" w14:textId="77777777" w:rsidR="002B094F" w:rsidRDefault="002B094F">
            <w:pPr>
              <w:rPr>
                <w:rFonts w:ascii="Arial" w:hAnsi="Arial" w:cs="Arial"/>
                <w:lang w:val="en-US"/>
              </w:rPr>
            </w:pPr>
          </w:p>
        </w:tc>
      </w:tr>
      <w:tr w:rsidR="002B094F" w14:paraId="1A189A59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49F84AC7" w14:textId="77777777" w:rsidR="002B094F" w:rsidRDefault="002B094F">
            <w:pPr>
              <w:tabs>
                <w:tab w:val="left" w:pos="540"/>
              </w:tabs>
              <w:jc w:val="right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100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555993C0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It’s her Tesee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hideMark/>
          </w:tcPr>
          <w:p w14:paraId="688621C9" w14:textId="77777777" w:rsidR="002B094F" w:rsidRDefault="002B094F">
            <w:pPr>
              <w:rPr>
                <w:color w:val="000000" w:themeColor="text1"/>
                <w:lang w:val="en-US"/>
              </w:rPr>
            </w:pPr>
            <w:r>
              <w:rPr>
                <w:rFonts w:ascii="Calibri" w:hAnsi="Calibri"/>
                <w:color w:val="000000" w:themeColor="text1"/>
                <w:lang w:val="en-US"/>
              </w:rPr>
              <w:t>ɪts hɜ təsi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CCB1194" w14:textId="77777777" w:rsidR="002B094F" w:rsidRDefault="002B094F">
            <w:pPr>
              <w:rPr>
                <w:rFonts w:ascii="SILDoulosIPA" w:hAnsi="SILDoulosIPA" w:cs="Calibri"/>
                <w:color w:val="000000"/>
                <w:lang w:val="en-US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56E5ABF" w14:textId="77777777" w:rsidR="002B094F" w:rsidRDefault="002B094F">
            <w:pPr>
              <w:rPr>
                <w:rFonts w:ascii="SILDoulosIPA" w:hAnsi="SILDoulosIPA" w:cs="Calibri"/>
                <w:color w:val="000000"/>
                <w:sz w:val="26"/>
                <w:szCs w:val="26"/>
                <w:lang w:val="en-US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59C0E27" w14:textId="77777777" w:rsidR="002B094F" w:rsidRDefault="002B094F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ED7D3ED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8E9D1D7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D23D510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2B183E1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F1D2A00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CE124FA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45488FF" w14:textId="77777777" w:rsidR="002B094F" w:rsidRDefault="002B094F">
            <w:pPr>
              <w:jc w:val="right"/>
              <w:rPr>
                <w:rFonts w:ascii="Arial" w:hAnsi="Arial" w:cs="Arial"/>
                <w:lang w:val="en-US"/>
              </w:rPr>
            </w:pPr>
          </w:p>
        </w:tc>
      </w:tr>
    </w:tbl>
    <w:p w14:paraId="3CE5F78A" w14:textId="77777777" w:rsidR="002B094F" w:rsidRDefault="002B094F" w:rsidP="002B094F">
      <w:pPr>
        <w:tabs>
          <w:tab w:val="left" w:pos="2045"/>
        </w:tabs>
      </w:pPr>
    </w:p>
    <w:p w14:paraId="587BEA9D" w14:textId="77777777" w:rsidR="002B094F" w:rsidRDefault="002B094F" w:rsidP="002B094F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lastRenderedPageBreak/>
        <w:t>Data Sheet: Session 11</w:t>
      </w:r>
      <w:r>
        <w:rPr>
          <w:rFonts w:ascii="Arial" w:hAnsi="Arial" w:cs="Arial"/>
          <w:sz w:val="28"/>
        </w:rPr>
        <w:tab/>
      </w:r>
      <w:r w:rsidRPr="00250BA4">
        <w:rPr>
          <w:rFonts w:ascii="Arial" w:hAnsi="Arial" w:cs="Arial"/>
          <w:sz w:val="24"/>
          <w:szCs w:val="24"/>
        </w:rPr>
        <w:t>Child’s name: __________ Date</w:t>
      </w:r>
      <w:proofErr w:type="gramStart"/>
      <w:r w:rsidRPr="00250BA4">
        <w:rPr>
          <w:rFonts w:ascii="Arial" w:hAnsi="Arial" w:cs="Arial"/>
          <w:sz w:val="24"/>
          <w:szCs w:val="24"/>
        </w:rPr>
        <w:t>:_</w:t>
      </w:r>
      <w:proofErr w:type="gramEnd"/>
      <w:r w:rsidRPr="00250BA4">
        <w:rPr>
          <w:rFonts w:ascii="Arial" w:hAnsi="Arial" w:cs="Arial"/>
          <w:sz w:val="24"/>
          <w:szCs w:val="24"/>
        </w:rPr>
        <w:t>_____</w:t>
      </w:r>
    </w:p>
    <w:p w14:paraId="24E4632D" w14:textId="77777777" w:rsidR="002B094F" w:rsidRDefault="002B094F" w:rsidP="002B094F"/>
    <w:tbl>
      <w:tblPr>
        <w:tblW w:w="10946" w:type="dxa"/>
        <w:tblInd w:w="-1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127"/>
        <w:gridCol w:w="2126"/>
        <w:gridCol w:w="1985"/>
        <w:gridCol w:w="425"/>
        <w:gridCol w:w="579"/>
        <w:gridCol w:w="461"/>
        <w:gridCol w:w="461"/>
        <w:gridCol w:w="462"/>
        <w:gridCol w:w="369"/>
        <w:gridCol w:w="461"/>
        <w:gridCol w:w="461"/>
        <w:gridCol w:w="462"/>
      </w:tblGrid>
      <w:tr w:rsidR="002B094F" w:rsidRPr="00353209" w14:paraId="7FD20031" w14:textId="77777777" w:rsidTr="002B094F">
        <w:trPr>
          <w:trHeight w:val="406"/>
          <w:tblHeader/>
        </w:trPr>
        <w:tc>
          <w:tcPr>
            <w:tcW w:w="56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68BD7C87" w14:textId="77777777" w:rsidR="002B094F" w:rsidRPr="00353209" w:rsidRDefault="002B094F" w:rsidP="002B094F">
            <w:pPr>
              <w:tabs>
                <w:tab w:val="left" w:pos="540"/>
              </w:tabs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rial #</w:t>
            </w:r>
          </w:p>
        </w:tc>
        <w:tc>
          <w:tcPr>
            <w:tcW w:w="212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485F3650" w14:textId="77777777" w:rsidR="002B094F" w:rsidRPr="00353209" w:rsidRDefault="002B094F" w:rsidP="002B094F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arget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orthographic </w:t>
            </w:r>
            <w:r w:rsidRPr="00353209">
              <w:rPr>
                <w:rFonts w:ascii="Arial" w:hAnsi="Arial" w:cs="Arial"/>
                <w:sz w:val="22"/>
                <w:szCs w:val="22"/>
              </w:rPr>
              <w:t xml:space="preserve"> transcription)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07B36ACA" w14:textId="77777777" w:rsidR="002B094F" w:rsidRPr="00353209" w:rsidRDefault="002B094F" w:rsidP="002B094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arget (phonemic transcription)</w:t>
            </w:r>
          </w:p>
        </w:tc>
        <w:tc>
          <w:tcPr>
            <w:tcW w:w="198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0914850D" w14:textId="77777777" w:rsidR="002B094F" w:rsidRPr="00353209" w:rsidRDefault="002B094F" w:rsidP="002B094F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 xml:space="preserve">Production 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phonemic transcription)</w:t>
            </w:r>
          </w:p>
        </w:tc>
        <w:tc>
          <w:tcPr>
            <w:tcW w:w="42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73410A01" w14:textId="77777777" w:rsidR="002B094F" w:rsidRPr="00353209" w:rsidRDefault="002B094F" w:rsidP="002B094F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  <w:r w:rsidRPr="00353209">
              <w:rPr>
                <w:rFonts w:ascii="Arial" w:hAnsi="Arial" w:cs="Arial"/>
                <w:sz w:val="16"/>
                <w:szCs w:val="16"/>
              </w:rPr>
              <w:t xml:space="preserve">Mark  KR  feedback </w:t>
            </w:r>
          </w:p>
          <w:p w14:paraId="2129B0BE" w14:textId="77777777" w:rsidR="002B094F" w:rsidRPr="00353209" w:rsidRDefault="002B094F" w:rsidP="002B094F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576E1D8C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32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3209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384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36706A5D" w14:textId="77777777" w:rsidR="002B094F" w:rsidRDefault="002B094F" w:rsidP="002B094F">
            <w:pPr>
              <w:jc w:val="center"/>
              <w:rPr>
                <w:rFonts w:ascii="Arial" w:hAnsi="Arial" w:cs="Arial"/>
                <w:sz w:val="16"/>
                <w:szCs w:val="22"/>
              </w:rPr>
            </w:pPr>
            <w:r>
              <w:rPr>
                <w:rFonts w:ascii="Arial" w:hAnsi="Arial" w:cs="Arial"/>
                <w:sz w:val="16"/>
                <w:szCs w:val="22"/>
              </w:rPr>
              <w:t>Correct = 1</w:t>
            </w:r>
          </w:p>
          <w:p w14:paraId="11AD37D9" w14:textId="77777777" w:rsidR="002B094F" w:rsidRPr="004766D0" w:rsidRDefault="002B094F" w:rsidP="002B09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766D0">
              <w:rPr>
                <w:rFonts w:ascii="Arial" w:hAnsi="Arial" w:cs="Arial"/>
                <w:sz w:val="16"/>
                <w:szCs w:val="16"/>
              </w:rPr>
              <w:t>Incorrect = 0</w:t>
            </w:r>
          </w:p>
        </w:tc>
        <w:tc>
          <w:tcPr>
            <w:tcW w:w="1753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3D442CF0" w14:textId="77777777" w:rsidR="002B094F" w:rsidRDefault="002B094F" w:rsidP="002B094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delity</w:t>
            </w:r>
          </w:p>
          <w:p w14:paraId="7B7CDA5C" w14:textId="77777777" w:rsidR="002B094F" w:rsidRPr="00353209" w:rsidRDefault="002B094F" w:rsidP="002B094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094F" w:rsidRPr="00AE1379" w14:paraId="7E47507C" w14:textId="77777777" w:rsidTr="002B094F">
        <w:trPr>
          <w:cantSplit/>
          <w:trHeight w:val="1135"/>
          <w:tblHeader/>
        </w:trPr>
        <w:tc>
          <w:tcPr>
            <w:tcW w:w="56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365E52E9" w14:textId="77777777" w:rsidR="002B094F" w:rsidRPr="00CC6245" w:rsidRDefault="002B094F" w:rsidP="002B094F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5B9F78E7" w14:textId="77777777" w:rsidR="002B094F" w:rsidRPr="002D7E31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0FEE21F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198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3D99D7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51F5A9A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58793BA9" w14:textId="77777777" w:rsidR="002B094F" w:rsidRPr="00353209" w:rsidRDefault="002B094F" w:rsidP="002B094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3DF2A8BF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ounds</w:t>
            </w: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214085E0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Beats</w:t>
            </w:r>
          </w:p>
        </w:tc>
        <w:tc>
          <w:tcPr>
            <w:tcW w:w="4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435C97B9" w14:textId="77777777" w:rsidR="002B094F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mooth</w:t>
            </w:r>
          </w:p>
        </w:tc>
        <w:tc>
          <w:tcPr>
            <w:tcW w:w="36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52357AA2" w14:textId="77777777" w:rsidR="002B094F" w:rsidRPr="00965BFA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proofErr w:type="gramStart"/>
            <w:r w:rsidRPr="00965BFA">
              <w:rPr>
                <w:rFonts w:ascii="Arial" w:hAnsi="Arial" w:cs="Arial"/>
                <w:sz w:val="12"/>
                <w:szCs w:val="12"/>
              </w:rPr>
              <w:t>Model  correct</w:t>
            </w:r>
            <w:proofErr w:type="gramEnd"/>
            <w:r w:rsidRPr="00965BFA">
              <w:rPr>
                <w:rFonts w:ascii="Arial" w:hAnsi="Arial" w:cs="Arial"/>
                <w:sz w:val="12"/>
                <w:szCs w:val="12"/>
              </w:rPr>
              <w:t>?</w:t>
            </w:r>
          </w:p>
        </w:tc>
        <w:tc>
          <w:tcPr>
            <w:tcW w:w="46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68AE7E4D" w14:textId="77777777" w:rsidR="002B094F" w:rsidRPr="00965BFA" w:rsidRDefault="002B094F" w:rsidP="002B094F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965BFA">
              <w:rPr>
                <w:rFonts w:ascii="Arial" w:hAnsi="Arial" w:cs="Arial"/>
                <w:sz w:val="14"/>
                <w:szCs w:val="14"/>
              </w:rPr>
              <w:t>Feedback  at *</w:t>
            </w:r>
          </w:p>
        </w:tc>
        <w:tc>
          <w:tcPr>
            <w:tcW w:w="46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09304DEE" w14:textId="77777777" w:rsidR="002B094F" w:rsidRPr="004766D0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KR Feedback?</w:t>
            </w:r>
          </w:p>
        </w:tc>
        <w:tc>
          <w:tcPr>
            <w:tcW w:w="46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D2A63E7" w14:textId="77777777" w:rsidR="002B094F" w:rsidRPr="004766D0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766D0">
              <w:rPr>
                <w:rFonts w:ascii="Arial" w:hAnsi="Arial" w:cs="Arial"/>
                <w:sz w:val="14"/>
                <w:szCs w:val="14"/>
              </w:rPr>
              <w:t xml:space="preserve"> sec delay</w:t>
            </w:r>
            <w:r>
              <w:rPr>
                <w:rFonts w:ascii="Arial" w:hAnsi="Arial" w:cs="Arial"/>
                <w:sz w:val="14"/>
                <w:szCs w:val="14"/>
              </w:rPr>
              <w:t>?</w:t>
            </w:r>
          </w:p>
        </w:tc>
      </w:tr>
      <w:tr w:rsidR="002B094F" w:rsidRPr="00AE1379" w14:paraId="100EA5B9" w14:textId="77777777" w:rsidTr="002B094F">
        <w:trPr>
          <w:trHeight w:val="340"/>
        </w:trPr>
        <w:tc>
          <w:tcPr>
            <w:tcW w:w="567" w:type="dxa"/>
            <w:tcBorders>
              <w:top w:val="single" w:sz="18" w:space="0" w:color="auto"/>
            </w:tcBorders>
          </w:tcPr>
          <w:p w14:paraId="10E78E66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8" w:space="0" w:color="auto"/>
            </w:tcBorders>
          </w:tcPr>
          <w:p w14:paraId="1E4EA185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 want a Parseta.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49972336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 xml:space="preserve">aɪ wɒnt ə </w:t>
            </w: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  <w:tcBorders>
              <w:top w:val="single" w:sz="18" w:space="0" w:color="auto"/>
            </w:tcBorders>
          </w:tcPr>
          <w:p w14:paraId="462EBBC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09E700D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8" w:space="0" w:color="auto"/>
            </w:tcBorders>
          </w:tcPr>
          <w:p w14:paraId="7E16E98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  <w:textDirection w:val="btLr"/>
          </w:tcPr>
          <w:p w14:paraId="5009C233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  <w:textDirection w:val="btLr"/>
          </w:tcPr>
          <w:p w14:paraId="216BF692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62" w:type="dxa"/>
            <w:tcBorders>
              <w:top w:val="single" w:sz="18" w:space="0" w:color="auto"/>
            </w:tcBorders>
            <w:textDirection w:val="btLr"/>
          </w:tcPr>
          <w:p w14:paraId="45DF02ED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69" w:type="dxa"/>
            <w:tcBorders>
              <w:top w:val="single" w:sz="18" w:space="0" w:color="auto"/>
            </w:tcBorders>
          </w:tcPr>
          <w:p w14:paraId="1780074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</w:tcPr>
          <w:p w14:paraId="25A5009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</w:tcPr>
          <w:p w14:paraId="4613B49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8" w:space="0" w:color="auto"/>
            </w:tcBorders>
          </w:tcPr>
          <w:p w14:paraId="7D03A64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8B70257" w14:textId="77777777" w:rsidTr="002B094F">
        <w:trPr>
          <w:trHeight w:val="340"/>
        </w:trPr>
        <w:tc>
          <w:tcPr>
            <w:tcW w:w="567" w:type="dxa"/>
          </w:tcPr>
          <w:p w14:paraId="1CF8590A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E7C9C43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 found a Getorsi.</w:t>
            </w:r>
          </w:p>
        </w:tc>
        <w:tc>
          <w:tcPr>
            <w:tcW w:w="2126" w:type="dxa"/>
          </w:tcPr>
          <w:p w14:paraId="0D83A90F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foʊnd ə gətɔsi</w:t>
            </w:r>
          </w:p>
        </w:tc>
        <w:tc>
          <w:tcPr>
            <w:tcW w:w="1985" w:type="dxa"/>
          </w:tcPr>
          <w:p w14:paraId="0EF95B8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F38EA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58B69B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06324F7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168DD3E7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5A06F2EC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57A235C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4F6F32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0DB1E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138523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5DE4C5C" w14:textId="77777777" w:rsidTr="002B094F">
        <w:trPr>
          <w:trHeight w:val="340"/>
        </w:trPr>
        <w:tc>
          <w:tcPr>
            <w:tcW w:w="567" w:type="dxa"/>
          </w:tcPr>
          <w:p w14:paraId="0FE18ED6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B31694E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e gave me a Garpesi.</w:t>
            </w:r>
          </w:p>
        </w:tc>
        <w:tc>
          <w:tcPr>
            <w:tcW w:w="2126" w:type="dxa"/>
          </w:tcPr>
          <w:p w14:paraId="11A1ACB5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i geɪv  mi ə gapəsi</w:t>
            </w:r>
          </w:p>
        </w:tc>
        <w:tc>
          <w:tcPr>
            <w:tcW w:w="1985" w:type="dxa"/>
          </w:tcPr>
          <w:p w14:paraId="026B474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89AA9D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07178C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C33C143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188A060D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0216EAFB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444152E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9158EA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B0F8D3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EAA49C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D27769B" w14:textId="77777777" w:rsidTr="002B094F">
        <w:trPr>
          <w:trHeight w:val="340"/>
        </w:trPr>
        <w:tc>
          <w:tcPr>
            <w:tcW w:w="567" w:type="dxa"/>
          </w:tcPr>
          <w:p w14:paraId="6C244E2B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7D7C56D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 went to the Peetersa.</w:t>
            </w:r>
          </w:p>
        </w:tc>
        <w:tc>
          <w:tcPr>
            <w:tcW w:w="2126" w:type="dxa"/>
          </w:tcPr>
          <w:p w14:paraId="3BBDBF8A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 wɛntu ðə pitəsə</w:t>
            </w:r>
          </w:p>
        </w:tc>
        <w:tc>
          <w:tcPr>
            <w:tcW w:w="1985" w:type="dxa"/>
          </w:tcPr>
          <w:p w14:paraId="7969DBE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D265E1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3F5BB6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52441A7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4AF783A7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4826B4C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6A5AFC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FA7EFC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A6101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5C40CB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2385AF3" w14:textId="77777777" w:rsidTr="002B094F">
        <w:trPr>
          <w:trHeight w:val="340"/>
        </w:trPr>
        <w:tc>
          <w:tcPr>
            <w:tcW w:w="567" w:type="dxa"/>
          </w:tcPr>
          <w:p w14:paraId="7DFDFAC3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389FE9B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She held a Pegarsi.</w:t>
            </w:r>
          </w:p>
        </w:tc>
        <w:tc>
          <w:tcPr>
            <w:tcW w:w="2126" w:type="dxa"/>
            <w:vAlign w:val="center"/>
          </w:tcPr>
          <w:p w14:paraId="2FF94C36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ʃi hɛld ə pəgasi</w:t>
            </w:r>
          </w:p>
        </w:tc>
        <w:tc>
          <w:tcPr>
            <w:tcW w:w="1985" w:type="dxa"/>
          </w:tcPr>
          <w:p w14:paraId="09ED8D8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95B730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45968A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50FB73D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36F57554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01A2ED03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626B493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E53EA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DA1EA1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79DF7C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31BC7FF" w14:textId="77777777" w:rsidTr="002B094F">
        <w:trPr>
          <w:trHeight w:val="340"/>
        </w:trPr>
        <w:tc>
          <w:tcPr>
            <w:tcW w:w="567" w:type="dxa"/>
          </w:tcPr>
          <w:p w14:paraId="3705F033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9DC98C9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Can I have a Sarpeghee?</w:t>
            </w:r>
          </w:p>
        </w:tc>
        <w:tc>
          <w:tcPr>
            <w:tcW w:w="2126" w:type="dxa"/>
          </w:tcPr>
          <w:p w14:paraId="1EDE4312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kæn aɪ hæv ə sapəgi</w:t>
            </w:r>
          </w:p>
        </w:tc>
        <w:tc>
          <w:tcPr>
            <w:tcW w:w="1985" w:type="dxa"/>
          </w:tcPr>
          <w:p w14:paraId="4FBFBA5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95B98C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A0104F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427C561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74CBF1AD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4F037913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5348B8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D0593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EFC86F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8D3DEE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9C2283D" w14:textId="77777777" w:rsidTr="002B094F">
        <w:trPr>
          <w:trHeight w:val="340"/>
        </w:trPr>
        <w:tc>
          <w:tcPr>
            <w:tcW w:w="567" w:type="dxa"/>
          </w:tcPr>
          <w:p w14:paraId="4BD44752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9C0EBC8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t’s her Pesorga.</w:t>
            </w:r>
          </w:p>
        </w:tc>
        <w:tc>
          <w:tcPr>
            <w:tcW w:w="2126" w:type="dxa"/>
          </w:tcPr>
          <w:p w14:paraId="69222D13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ɪts hɜ pəsɔgə</w:t>
            </w:r>
          </w:p>
        </w:tc>
        <w:tc>
          <w:tcPr>
            <w:tcW w:w="1985" w:type="dxa"/>
          </w:tcPr>
          <w:p w14:paraId="5F280E7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EBEC50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799EF1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7772D9D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021DA01A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4593C489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50E7935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F0D2E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B33FF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2A89DF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4615EFF" w14:textId="77777777" w:rsidTr="002B094F">
        <w:trPr>
          <w:trHeight w:val="340"/>
        </w:trPr>
        <w:tc>
          <w:tcPr>
            <w:tcW w:w="567" w:type="dxa"/>
          </w:tcPr>
          <w:p w14:paraId="188E7585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C3F1C20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There’s a Geetesi.</w:t>
            </w:r>
          </w:p>
        </w:tc>
        <w:tc>
          <w:tcPr>
            <w:tcW w:w="2126" w:type="dxa"/>
          </w:tcPr>
          <w:p w14:paraId="0C26C2EE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ðɛəz ə gitəsi </w:t>
            </w:r>
          </w:p>
        </w:tc>
        <w:tc>
          <w:tcPr>
            <w:tcW w:w="1985" w:type="dxa"/>
          </w:tcPr>
          <w:p w14:paraId="4610ECF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2609F8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FD4839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6C8FC44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57829052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46E78EE7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3C620A1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829C37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53D4F8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C21B67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A4EF89F" w14:textId="77777777" w:rsidTr="002B094F">
        <w:trPr>
          <w:trHeight w:val="340"/>
        </w:trPr>
        <w:tc>
          <w:tcPr>
            <w:tcW w:w="567" w:type="dxa"/>
          </w:tcPr>
          <w:p w14:paraId="06865B58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B6AF85D" w14:textId="77777777" w:rsidR="002B094F" w:rsidRPr="00584527" w:rsidRDefault="002B094F" w:rsidP="002B094F">
            <w:pPr>
              <w:tabs>
                <w:tab w:val="left" w:pos="1125"/>
              </w:tabs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Who took the Teparsi?</w:t>
            </w:r>
          </w:p>
        </w:tc>
        <w:tc>
          <w:tcPr>
            <w:tcW w:w="2126" w:type="dxa"/>
          </w:tcPr>
          <w:p w14:paraId="01C6E6E0" w14:textId="77777777" w:rsidR="002B094F" w:rsidRPr="00584527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u tʊk ðə təpasi</w:t>
            </w:r>
          </w:p>
        </w:tc>
        <w:tc>
          <w:tcPr>
            <w:tcW w:w="1985" w:type="dxa"/>
          </w:tcPr>
          <w:p w14:paraId="4693BFD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D32A7B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B5912D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3338EA6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1BF47563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0C480CD7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43215E9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236691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C6ABE4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61337C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218A8FC" w14:textId="77777777" w:rsidTr="002B094F">
        <w:trPr>
          <w:trHeight w:val="340"/>
        </w:trPr>
        <w:tc>
          <w:tcPr>
            <w:tcW w:w="567" w:type="dxa"/>
          </w:tcPr>
          <w:p w14:paraId="42A4E239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A87854A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’ve got a new Segorpa.</w:t>
            </w:r>
          </w:p>
        </w:tc>
        <w:tc>
          <w:tcPr>
            <w:tcW w:w="2126" w:type="dxa"/>
          </w:tcPr>
          <w:p w14:paraId="4C1146E4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v gɒt ə nju səgɔpə</w:t>
            </w:r>
          </w:p>
        </w:tc>
        <w:tc>
          <w:tcPr>
            <w:tcW w:w="1985" w:type="dxa"/>
          </w:tcPr>
          <w:p w14:paraId="4DD97EF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BE8469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8E8AA3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0D67231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1DE7B1D2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5C9D8DF8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235C444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5B421D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A8260D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6C8D82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F8B1ECF" w14:textId="77777777" w:rsidTr="002B094F">
        <w:trPr>
          <w:trHeight w:val="340"/>
        </w:trPr>
        <w:tc>
          <w:tcPr>
            <w:tcW w:w="567" w:type="dxa"/>
          </w:tcPr>
          <w:p w14:paraId="27177F19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B73BAB9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 want a Tarsepee.</w:t>
            </w:r>
          </w:p>
        </w:tc>
        <w:tc>
          <w:tcPr>
            <w:tcW w:w="2126" w:type="dxa"/>
          </w:tcPr>
          <w:p w14:paraId="31CF207A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584527">
              <w:rPr>
                <w:rFonts w:ascii="Calibri" w:hAnsi="Calibri"/>
                <w:color w:val="000000" w:themeColor="text1"/>
              </w:rPr>
              <w:t>tasəpi</w:t>
            </w:r>
          </w:p>
        </w:tc>
        <w:tc>
          <w:tcPr>
            <w:tcW w:w="1985" w:type="dxa"/>
          </w:tcPr>
          <w:p w14:paraId="721DB6E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8FF43F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3DF387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586100F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1322FFC5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40BAE6C2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5D33712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98996E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6DECC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A22AE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0964283" w14:textId="77777777" w:rsidTr="002B094F">
        <w:trPr>
          <w:trHeight w:val="340"/>
        </w:trPr>
        <w:tc>
          <w:tcPr>
            <w:tcW w:w="567" w:type="dxa"/>
          </w:tcPr>
          <w:p w14:paraId="2729CB69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96D3751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There’s a Tegarpa.</w:t>
            </w:r>
          </w:p>
        </w:tc>
        <w:tc>
          <w:tcPr>
            <w:tcW w:w="2126" w:type="dxa"/>
          </w:tcPr>
          <w:p w14:paraId="3DEFCC6F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ðɛəz ə təgapə</w:t>
            </w:r>
          </w:p>
        </w:tc>
        <w:tc>
          <w:tcPr>
            <w:tcW w:w="1985" w:type="dxa"/>
          </w:tcPr>
          <w:p w14:paraId="3382860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15CB43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C7AEE4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315335A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7F5FD7B0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AE26C88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7B6A5EF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ACA277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858ABE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CC805D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FAC55EB" w14:textId="77777777" w:rsidTr="002B094F">
        <w:trPr>
          <w:trHeight w:val="340"/>
        </w:trPr>
        <w:tc>
          <w:tcPr>
            <w:tcW w:w="567" w:type="dxa"/>
          </w:tcPr>
          <w:p w14:paraId="3F8250DD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5650DBF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’ve got a new Sarpega.</w:t>
            </w:r>
          </w:p>
        </w:tc>
        <w:tc>
          <w:tcPr>
            <w:tcW w:w="2126" w:type="dxa"/>
          </w:tcPr>
          <w:p w14:paraId="10CD1B9A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v gɒt ə nju sapəgə</w:t>
            </w:r>
          </w:p>
        </w:tc>
        <w:tc>
          <w:tcPr>
            <w:tcW w:w="1985" w:type="dxa"/>
          </w:tcPr>
          <w:p w14:paraId="27A893C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93AE37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333E98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991949C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10FF1EF5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26536144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67C7336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0B33F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D5136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156F2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C99BB22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2168F6DC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52D30B45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584527">
              <w:rPr>
                <w:rFonts w:ascii="Calibri" w:hAnsi="Calibri"/>
                <w:color w:val="000000" w:themeColor="text1"/>
              </w:rPr>
              <w:t>a  Pesarti</w:t>
            </w:r>
            <w:proofErr w:type="gramEnd"/>
            <w:r w:rsidRPr="00584527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5643C7F" w14:textId="77777777" w:rsidR="002B094F" w:rsidRPr="00584527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ʃi hɛld ə pəsat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7171933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D29EFA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3CDC0D4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0F5F8F7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75D00F5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25FAA00E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1ADB05E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F7DB64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4C668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7AB63EF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170299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CCC82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E8A2B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Who took the Torsep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75FAD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u tʊk ð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E315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780A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EE9A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73A03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94659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CCC8E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01F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F037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573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6867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0F60A0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16F75FF8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2B295ABA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 went to the Teseeg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6C8A5CCC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 wɛntu ðə təsig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1316E60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7083BEB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093824F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9EF9B82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082D9A67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58892288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1FFE8F5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03CD4DC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62D90F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4D1F9DD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08A7F53" w14:textId="77777777" w:rsidTr="002B094F">
        <w:trPr>
          <w:trHeight w:val="340"/>
        </w:trPr>
        <w:tc>
          <w:tcPr>
            <w:tcW w:w="567" w:type="dxa"/>
          </w:tcPr>
          <w:p w14:paraId="09EC9E98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58CE916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 found a Teesepa.</w:t>
            </w:r>
          </w:p>
        </w:tc>
        <w:tc>
          <w:tcPr>
            <w:tcW w:w="2126" w:type="dxa"/>
          </w:tcPr>
          <w:p w14:paraId="19D6CFDB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584527">
              <w:rPr>
                <w:rFonts w:ascii="Calibri" w:hAnsi="Calibri"/>
                <w:color w:val="000000" w:themeColor="text1"/>
              </w:rPr>
              <w:t>tisəpə</w:t>
            </w:r>
          </w:p>
        </w:tc>
        <w:tc>
          <w:tcPr>
            <w:tcW w:w="1985" w:type="dxa"/>
          </w:tcPr>
          <w:p w14:paraId="60F0B66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D91C5C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C5D975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D83F751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AB3AAED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09B13166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6DC0CDB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8A130D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ADB5AA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C32B65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69C7872" w14:textId="77777777" w:rsidTr="002B094F">
        <w:trPr>
          <w:trHeight w:val="340"/>
        </w:trPr>
        <w:tc>
          <w:tcPr>
            <w:tcW w:w="567" w:type="dxa"/>
          </w:tcPr>
          <w:p w14:paraId="6C436AD1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165C1B1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e gave me a Gasorti.</w:t>
            </w:r>
          </w:p>
        </w:tc>
        <w:tc>
          <w:tcPr>
            <w:tcW w:w="2126" w:type="dxa"/>
          </w:tcPr>
          <w:p w14:paraId="67C4A78C" w14:textId="77777777" w:rsidR="002B094F" w:rsidRPr="00584527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i geɪv  mi ə gəsɔti</w:t>
            </w:r>
          </w:p>
        </w:tc>
        <w:tc>
          <w:tcPr>
            <w:tcW w:w="1985" w:type="dxa"/>
          </w:tcPr>
          <w:p w14:paraId="7E5C969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10B602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C7389F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7807025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055B03E7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0FB15AD6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21F673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6C436F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07D78E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892E65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82A5112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0BC56E28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301FA59C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t’s her Pegort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49212A89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1869B3F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2A290D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03EA5A8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09F99D9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5DE0B80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026BF609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02CA642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970FE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EDE107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582A41C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E9A9EC0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A752151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A8BEAFB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Can I have a Sarpet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4C26EC2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kæn aɪ hæv ə 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21FDE9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BAA55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0A15CF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977450C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FA09961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F28E4AD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ED96A6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5D4F6E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6108F7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45CFE7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156C97D" w14:textId="77777777" w:rsidTr="002B094F">
        <w:trPr>
          <w:trHeight w:val="70"/>
        </w:trPr>
        <w:tc>
          <w:tcPr>
            <w:tcW w:w="567" w:type="dxa"/>
            <w:tcBorders>
              <w:top w:val="single" w:sz="12" w:space="0" w:color="auto"/>
            </w:tcBorders>
          </w:tcPr>
          <w:p w14:paraId="3CC91A32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09FEC01E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I found a Getorsi</w:t>
            </w:r>
            <w:r w:rsidRPr="00584527">
              <w:rPr>
                <w:rFonts w:ascii="Calibri" w:hAnsi="Calibri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0D1CEB1C" w14:textId="77777777" w:rsidR="002B094F" w:rsidRPr="00584527" w:rsidRDefault="002B094F" w:rsidP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foʊnd ə gətɔsi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29744B1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6D719AD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3A4E93C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389345A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1AA5DD3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2FDE4EAE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7E7D39C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51DAB6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E4680C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71C7997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D46A9CD" w14:textId="77777777" w:rsidTr="002B094F">
        <w:trPr>
          <w:trHeight w:val="340"/>
        </w:trPr>
        <w:tc>
          <w:tcPr>
            <w:tcW w:w="567" w:type="dxa"/>
          </w:tcPr>
          <w:p w14:paraId="497C8BDD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A0E73C1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I want a Parseta</w:t>
            </w:r>
            <w:r w:rsidRPr="00584527">
              <w:rPr>
                <w:rFonts w:ascii="Calibri" w:hAnsi="Calibri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</w:tcPr>
          <w:p w14:paraId="277B7E1E" w14:textId="77777777" w:rsidR="002B094F" w:rsidRPr="00584527" w:rsidRDefault="002B094F" w:rsidP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wɒnt ə pasətə</w:t>
            </w:r>
          </w:p>
        </w:tc>
        <w:tc>
          <w:tcPr>
            <w:tcW w:w="1985" w:type="dxa"/>
          </w:tcPr>
          <w:p w14:paraId="47A217E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07C761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1CB943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A01FAD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900E36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2216D7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7724AA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6A68DE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E9EE1B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044DFB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F71E7FB" w14:textId="77777777" w:rsidTr="002B094F">
        <w:trPr>
          <w:trHeight w:val="340"/>
        </w:trPr>
        <w:tc>
          <w:tcPr>
            <w:tcW w:w="567" w:type="dxa"/>
          </w:tcPr>
          <w:p w14:paraId="6AECD3CB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A86070A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a  Teparsi</w:t>
            </w:r>
            <w:proofErr w:type="gramEnd"/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22C8BA84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ʃi hɛld ə təpasi</w:t>
            </w:r>
          </w:p>
        </w:tc>
        <w:tc>
          <w:tcPr>
            <w:tcW w:w="1985" w:type="dxa"/>
          </w:tcPr>
          <w:p w14:paraId="09A8100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F7CA21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B63C86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E0C65D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CABF96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C8C51B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E27BD2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58FB18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49A11E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5AED6C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5306B58" w14:textId="77777777" w:rsidTr="002B094F">
        <w:trPr>
          <w:trHeight w:val="340"/>
        </w:trPr>
        <w:tc>
          <w:tcPr>
            <w:tcW w:w="567" w:type="dxa"/>
          </w:tcPr>
          <w:p w14:paraId="2FDD6CAA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C9E7F7C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Teesepa.</w:t>
            </w:r>
          </w:p>
        </w:tc>
        <w:tc>
          <w:tcPr>
            <w:tcW w:w="2126" w:type="dxa"/>
          </w:tcPr>
          <w:p w14:paraId="478DAE0F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 wɛntu ðə tisəpə</w:t>
            </w:r>
          </w:p>
        </w:tc>
        <w:tc>
          <w:tcPr>
            <w:tcW w:w="1985" w:type="dxa"/>
          </w:tcPr>
          <w:p w14:paraId="215B528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77935F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019394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2B710C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40AFCF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497F17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4182D1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E87902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1B2AB5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E64342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850E86F" w14:textId="77777777" w:rsidTr="002B094F">
        <w:trPr>
          <w:trHeight w:val="340"/>
        </w:trPr>
        <w:tc>
          <w:tcPr>
            <w:tcW w:w="567" w:type="dxa"/>
          </w:tcPr>
          <w:p w14:paraId="1D92DFE5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6A40E43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Who took the Garpesi?</w:t>
            </w:r>
          </w:p>
        </w:tc>
        <w:tc>
          <w:tcPr>
            <w:tcW w:w="2126" w:type="dxa"/>
          </w:tcPr>
          <w:p w14:paraId="7EC3F169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u tʊk ðə gapəsi</w:t>
            </w:r>
          </w:p>
        </w:tc>
        <w:tc>
          <w:tcPr>
            <w:tcW w:w="1985" w:type="dxa"/>
          </w:tcPr>
          <w:p w14:paraId="3E11378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58B8BD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58146A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B800BF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5815B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046DC0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974201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6FFA52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870066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CB3C9C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32211FE" w14:textId="77777777" w:rsidTr="002B094F">
        <w:trPr>
          <w:trHeight w:val="340"/>
        </w:trPr>
        <w:tc>
          <w:tcPr>
            <w:tcW w:w="567" w:type="dxa"/>
          </w:tcPr>
          <w:p w14:paraId="72F197A7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953DDC0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He gave me a Pesorga.</w:t>
            </w:r>
          </w:p>
        </w:tc>
        <w:tc>
          <w:tcPr>
            <w:tcW w:w="2126" w:type="dxa"/>
          </w:tcPr>
          <w:p w14:paraId="616EE0CB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i geɪv  mi ə pəsɔgə</w:t>
            </w:r>
          </w:p>
        </w:tc>
        <w:tc>
          <w:tcPr>
            <w:tcW w:w="1985" w:type="dxa"/>
          </w:tcPr>
          <w:p w14:paraId="75B2C7F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6AEA1C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482298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080547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635686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9F3AF2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492725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1381B2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075F0C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7A2945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6D4C850" w14:textId="77777777" w:rsidTr="002B094F">
        <w:trPr>
          <w:trHeight w:val="340"/>
        </w:trPr>
        <w:tc>
          <w:tcPr>
            <w:tcW w:w="567" w:type="dxa"/>
          </w:tcPr>
          <w:p w14:paraId="3D191A43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7113FC7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It’s her Pegorta.</w:t>
            </w:r>
          </w:p>
        </w:tc>
        <w:tc>
          <w:tcPr>
            <w:tcW w:w="2126" w:type="dxa"/>
          </w:tcPr>
          <w:p w14:paraId="3BC87B0D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</w:tcPr>
          <w:p w14:paraId="15257FB0" w14:textId="77777777" w:rsidR="002B094F" w:rsidRPr="005A189D" w:rsidRDefault="002B094F" w:rsidP="002B094F"/>
        </w:tc>
        <w:tc>
          <w:tcPr>
            <w:tcW w:w="425" w:type="dxa"/>
          </w:tcPr>
          <w:p w14:paraId="5AA02DDF" w14:textId="77777777" w:rsidR="002B094F" w:rsidRDefault="002B094F" w:rsidP="002B094F">
            <w:r w:rsidRPr="0084649C"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E0CA0E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586609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F33648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1A5792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42661C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F82E6F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BE458D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232182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033D032" w14:textId="77777777" w:rsidTr="002B094F">
        <w:trPr>
          <w:trHeight w:val="340"/>
        </w:trPr>
        <w:tc>
          <w:tcPr>
            <w:tcW w:w="567" w:type="dxa"/>
          </w:tcPr>
          <w:p w14:paraId="3C15777D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E95B966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There’s a Torsepi.</w:t>
            </w:r>
          </w:p>
        </w:tc>
        <w:tc>
          <w:tcPr>
            <w:tcW w:w="2126" w:type="dxa"/>
          </w:tcPr>
          <w:p w14:paraId="70F6405D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ðɛəz ə tɔsəpi</w:t>
            </w:r>
          </w:p>
        </w:tc>
        <w:tc>
          <w:tcPr>
            <w:tcW w:w="1985" w:type="dxa"/>
          </w:tcPr>
          <w:p w14:paraId="3210267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0A0BF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1CC7B6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CA709C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F2F6F6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9D0FD1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18AF46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ACF46C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CDBD41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864DB0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525A8DC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4EC6E588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3F60644E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Can I have a Tarsepee?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FF4CC44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kæn aɪ hæv ə tasəp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4D34E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5F45B6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7A63B9E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EDF252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1A08A4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76E69CF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0820864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2CBFD7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6C8073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02C89C6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B6393DD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CBE0A7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66A9E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5044B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v gɒt ə nju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2835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689F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8646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0DE2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70EB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CD4F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2775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8672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AC96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DDDD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EE4227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562C3F34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7A819763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It’s her Teseeg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5899A793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ɪts hɛ təsig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19BEA0E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130548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7626996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1D6E0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B79F12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4025749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77F6451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DC4FF0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977DB8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162E725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3A74757" w14:textId="77777777" w:rsidTr="002B094F">
        <w:trPr>
          <w:trHeight w:val="340"/>
        </w:trPr>
        <w:tc>
          <w:tcPr>
            <w:tcW w:w="567" w:type="dxa"/>
          </w:tcPr>
          <w:p w14:paraId="610BA418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6A31DA3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Peetesa.</w:t>
            </w:r>
          </w:p>
        </w:tc>
        <w:tc>
          <w:tcPr>
            <w:tcW w:w="2126" w:type="dxa"/>
          </w:tcPr>
          <w:p w14:paraId="0AB4C5CB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v gɒt ə nju pitəsə</w:t>
            </w:r>
          </w:p>
        </w:tc>
        <w:tc>
          <w:tcPr>
            <w:tcW w:w="1985" w:type="dxa"/>
          </w:tcPr>
          <w:p w14:paraId="5414AC7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82992D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DF3501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A548A9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550BC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1B1E47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096061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67472E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C69E56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591C10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C14B070" w14:textId="77777777" w:rsidTr="002B094F">
        <w:trPr>
          <w:trHeight w:val="340"/>
        </w:trPr>
        <w:tc>
          <w:tcPr>
            <w:tcW w:w="567" w:type="dxa"/>
          </w:tcPr>
          <w:p w14:paraId="7368C31F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5127978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He gave me a Pesarti.</w:t>
            </w:r>
          </w:p>
        </w:tc>
        <w:tc>
          <w:tcPr>
            <w:tcW w:w="2126" w:type="dxa"/>
          </w:tcPr>
          <w:p w14:paraId="00CAB828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i geɪv  mi ə pəsati</w:t>
            </w:r>
          </w:p>
        </w:tc>
        <w:tc>
          <w:tcPr>
            <w:tcW w:w="1985" w:type="dxa"/>
          </w:tcPr>
          <w:p w14:paraId="7C07758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53583B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10A81E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B26823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F5F39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33366E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5FF7E5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59EA1F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1B7D91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510442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A1E6433" w14:textId="77777777" w:rsidTr="002B094F">
        <w:trPr>
          <w:trHeight w:val="340"/>
        </w:trPr>
        <w:tc>
          <w:tcPr>
            <w:tcW w:w="567" w:type="dxa"/>
          </w:tcPr>
          <w:p w14:paraId="70C1B212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1D94045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I found a Pegarsi.</w:t>
            </w:r>
          </w:p>
        </w:tc>
        <w:tc>
          <w:tcPr>
            <w:tcW w:w="2126" w:type="dxa"/>
          </w:tcPr>
          <w:p w14:paraId="168367EB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 foʊnd ə pəgasi</w:t>
            </w:r>
          </w:p>
        </w:tc>
        <w:tc>
          <w:tcPr>
            <w:tcW w:w="1985" w:type="dxa"/>
          </w:tcPr>
          <w:p w14:paraId="4A36557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179D8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A6617C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9ABDFD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1B67F0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1337C5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F36F9B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B17AE7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68CD24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36CA5B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E60B126" w14:textId="77777777" w:rsidTr="002B094F">
        <w:trPr>
          <w:trHeight w:val="340"/>
        </w:trPr>
        <w:tc>
          <w:tcPr>
            <w:tcW w:w="567" w:type="dxa"/>
          </w:tcPr>
          <w:p w14:paraId="5AF6E8FE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D554AC3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Can I have a Tegarpa?</w:t>
            </w:r>
          </w:p>
        </w:tc>
        <w:tc>
          <w:tcPr>
            <w:tcW w:w="2126" w:type="dxa"/>
          </w:tcPr>
          <w:p w14:paraId="5C2209A8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kæn aɪ hæv ə təgapə</w:t>
            </w:r>
          </w:p>
        </w:tc>
        <w:tc>
          <w:tcPr>
            <w:tcW w:w="1985" w:type="dxa"/>
          </w:tcPr>
          <w:p w14:paraId="20D964A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EF7F0E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8E0ABC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E2AA21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986FE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70978A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165D3E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A7EA10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6F4632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88CD8A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18F5BE1" w14:textId="77777777" w:rsidTr="002B094F">
        <w:trPr>
          <w:trHeight w:val="340"/>
        </w:trPr>
        <w:tc>
          <w:tcPr>
            <w:tcW w:w="567" w:type="dxa"/>
          </w:tcPr>
          <w:p w14:paraId="6E78CC0E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B391957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I want a Segorpa.</w:t>
            </w:r>
          </w:p>
        </w:tc>
        <w:tc>
          <w:tcPr>
            <w:tcW w:w="2126" w:type="dxa"/>
          </w:tcPr>
          <w:p w14:paraId="488DF9F1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 wɒnt ə səgɔpə</w:t>
            </w:r>
          </w:p>
        </w:tc>
        <w:tc>
          <w:tcPr>
            <w:tcW w:w="1985" w:type="dxa"/>
          </w:tcPr>
          <w:p w14:paraId="09BA7C8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2470E3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AF869E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702D52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B7E8A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465EE9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57FFEF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64FBD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F1EEE5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0A9EA5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C09595B" w14:textId="77777777" w:rsidTr="002B094F">
        <w:trPr>
          <w:trHeight w:val="340"/>
        </w:trPr>
        <w:tc>
          <w:tcPr>
            <w:tcW w:w="567" w:type="dxa"/>
          </w:tcPr>
          <w:p w14:paraId="43C48588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54379A0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a  Geetesi</w:t>
            </w:r>
            <w:proofErr w:type="gramEnd"/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689DCEBB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ʃi hɛld ə gitəsi </w:t>
            </w:r>
          </w:p>
        </w:tc>
        <w:tc>
          <w:tcPr>
            <w:tcW w:w="1985" w:type="dxa"/>
          </w:tcPr>
          <w:p w14:paraId="0910D37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58C8B6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BCC400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5C188C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CA8857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815244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E1CE5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5A6AE3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6759DE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936F2B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AA1231B" w14:textId="77777777" w:rsidTr="002B094F">
        <w:trPr>
          <w:trHeight w:val="340"/>
        </w:trPr>
        <w:tc>
          <w:tcPr>
            <w:tcW w:w="567" w:type="dxa"/>
          </w:tcPr>
          <w:p w14:paraId="5DB59E7F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B8E4EF2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There’s a Gasorti.</w:t>
            </w:r>
          </w:p>
        </w:tc>
        <w:tc>
          <w:tcPr>
            <w:tcW w:w="2126" w:type="dxa"/>
          </w:tcPr>
          <w:p w14:paraId="3D776777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ðɛəz ə gəsɔti</w:t>
            </w:r>
          </w:p>
        </w:tc>
        <w:tc>
          <w:tcPr>
            <w:tcW w:w="1985" w:type="dxa"/>
          </w:tcPr>
          <w:p w14:paraId="28C919F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5F7165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320E51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0027D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9EFE0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0840CC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4EA73D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6B31F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868740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A37D2D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659D30E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32CC8CD7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6C43D943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Sarpeghee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01F2D249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 wɛntu ðə sapəgi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5B79E03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6D9B391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76EAA83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343EC9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7FD7657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055D856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6FD40A0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49266B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F7A89B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4B01FD2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A9B7F3F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F028CA9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FDB21A8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Who took the Sarpeg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4A72A50" w14:textId="77777777" w:rsidR="002B094F" w:rsidRPr="00584527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u tʊk ðə sapə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C0EF15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44D6BE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9303F1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AF284C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4DD356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556086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08D57C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96D002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5AC8F8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809CA1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7A1D2EA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7A6D5D03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50964715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Garpesi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3031C85F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v gɒt ə nju gapəsi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00E0B2E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473B88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51E32A4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12D95FC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383D00E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175992E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6265D66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7DFEF0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64E110A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2948599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D88F7B3" w14:textId="77777777" w:rsidTr="002B094F">
        <w:trPr>
          <w:trHeight w:val="340"/>
        </w:trPr>
        <w:tc>
          <w:tcPr>
            <w:tcW w:w="567" w:type="dxa"/>
          </w:tcPr>
          <w:p w14:paraId="76254BC6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FD8D2EF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a  Getorsi</w:t>
            </w:r>
            <w:proofErr w:type="gramEnd"/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0C20D2CD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6243A9E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8D931C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F57374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FF030B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C892CA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583C72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B7D23E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AD80A5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12BF1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339DAB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AC5B71B" w14:textId="77777777" w:rsidTr="002B094F">
        <w:trPr>
          <w:trHeight w:val="340"/>
        </w:trPr>
        <w:tc>
          <w:tcPr>
            <w:tcW w:w="567" w:type="dxa"/>
          </w:tcPr>
          <w:p w14:paraId="2A93579C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194BD62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I found a Peetersa.</w:t>
            </w:r>
          </w:p>
        </w:tc>
        <w:tc>
          <w:tcPr>
            <w:tcW w:w="2126" w:type="dxa"/>
          </w:tcPr>
          <w:p w14:paraId="72323DE7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584527">
              <w:rPr>
                <w:rFonts w:ascii="Calibri" w:hAnsi="Calibri"/>
                <w:color w:val="000000" w:themeColor="text1"/>
              </w:rPr>
              <w:t>pitəsə</w:t>
            </w:r>
          </w:p>
        </w:tc>
        <w:tc>
          <w:tcPr>
            <w:tcW w:w="1985" w:type="dxa"/>
          </w:tcPr>
          <w:p w14:paraId="0C7DB6F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DDFDDF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0524EB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0A2154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517F08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272744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BE3CBD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0EECD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0A1AF4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5CD29B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0CC04DC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6E0E630B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38FA8DD7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Who took the Pesarti?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7F2039DB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u tʊk ðə pəsat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258951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B5BBFF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39E013D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465E01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351D88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65EC592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3726250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D669BC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472601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62DDC49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9E8AEE4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35F9C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D7CEE4" w14:textId="77777777" w:rsidR="002B094F" w:rsidRPr="00584527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>I want a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8FE42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584527">
              <w:rPr>
                <w:rFonts w:ascii="Calibri" w:hAnsi="Calibri"/>
                <w:color w:val="000000" w:themeColor="text1"/>
              </w:rPr>
              <w:t>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F068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9B5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5BD0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1DDF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DCC9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F622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43D3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D64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0126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F4A7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194903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1E8A3DBE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386F5E7E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He gave me a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parsi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388D1A8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i geɪv  mi ə təpasi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52DFD141" w14:textId="77777777" w:rsidR="002B094F" w:rsidRPr="005A189D" w:rsidRDefault="002B094F" w:rsidP="002B094F">
            <w:pPr>
              <w:rPr>
                <w:rFonts w:ascii="SILDoulosIPA" w:hAnsi="SILDoulosIPA" w:cs="Doulos SIL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6F6B7F6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0A04907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C27795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167542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41429B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0491519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5F4986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386786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78C53BD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DA4934C" w14:textId="77777777" w:rsidTr="002B094F">
        <w:trPr>
          <w:trHeight w:val="340"/>
        </w:trPr>
        <w:tc>
          <w:tcPr>
            <w:tcW w:w="567" w:type="dxa"/>
          </w:tcPr>
          <w:p w14:paraId="7B6CD542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93E31ED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t’s her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gorta.</w:t>
            </w:r>
          </w:p>
        </w:tc>
        <w:tc>
          <w:tcPr>
            <w:tcW w:w="2126" w:type="dxa"/>
            <w:vAlign w:val="center"/>
          </w:tcPr>
          <w:p w14:paraId="020E08C6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</w:tcPr>
          <w:p w14:paraId="6F7345D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44AD52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5E0CCD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C1EC4A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36BC44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856218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B50047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7C72DD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F36027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60A8BD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20563EF" w14:textId="77777777" w:rsidTr="002B094F">
        <w:trPr>
          <w:trHeight w:val="340"/>
        </w:trPr>
        <w:tc>
          <w:tcPr>
            <w:tcW w:w="567" w:type="dxa"/>
          </w:tcPr>
          <w:p w14:paraId="6DB3A7AB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0343BE4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Can I have a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sorga?</w:t>
            </w:r>
          </w:p>
        </w:tc>
        <w:tc>
          <w:tcPr>
            <w:tcW w:w="2126" w:type="dxa"/>
          </w:tcPr>
          <w:p w14:paraId="0EEA5B8B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kæn aɪ hæv ə pəsɔgə</w:t>
            </w:r>
          </w:p>
        </w:tc>
        <w:tc>
          <w:tcPr>
            <w:tcW w:w="1985" w:type="dxa"/>
          </w:tcPr>
          <w:p w14:paraId="4FC6A26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2526C5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F1334A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ED7A57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1F4768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A73721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9EC581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FC104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308FD7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AF05B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AD14AE1" w14:textId="77777777" w:rsidTr="002B094F">
        <w:trPr>
          <w:trHeight w:val="340"/>
        </w:trPr>
        <w:tc>
          <w:tcPr>
            <w:tcW w:w="567" w:type="dxa"/>
          </w:tcPr>
          <w:p w14:paraId="43D780B2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D710155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ent to the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arseta.</w:t>
            </w:r>
          </w:p>
        </w:tc>
        <w:tc>
          <w:tcPr>
            <w:tcW w:w="2126" w:type="dxa"/>
          </w:tcPr>
          <w:p w14:paraId="334CFD76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</w:tcPr>
          <w:p w14:paraId="2BA45AB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B38862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27E788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8E3ADE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192B03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37DE94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06BC38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138086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A7176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E39CF4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F9FD8ED" w14:textId="77777777" w:rsidTr="002B094F">
        <w:trPr>
          <w:trHeight w:val="340"/>
        </w:trPr>
        <w:tc>
          <w:tcPr>
            <w:tcW w:w="567" w:type="dxa"/>
          </w:tcPr>
          <w:p w14:paraId="0A32783A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D3AFE6B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There’s a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ta.</w:t>
            </w:r>
          </w:p>
        </w:tc>
        <w:tc>
          <w:tcPr>
            <w:tcW w:w="2126" w:type="dxa"/>
          </w:tcPr>
          <w:p w14:paraId="6B3F354C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ðɛəz ə sapətə</w:t>
            </w:r>
          </w:p>
        </w:tc>
        <w:tc>
          <w:tcPr>
            <w:tcW w:w="1985" w:type="dxa"/>
          </w:tcPr>
          <w:p w14:paraId="72EC8A0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7795F8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653990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022CF0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26C1F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91264C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1B1D6C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E8A578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C4BD25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3D078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B151ED1" w14:textId="77777777" w:rsidTr="002B094F">
        <w:trPr>
          <w:trHeight w:val="340"/>
        </w:trPr>
        <w:tc>
          <w:tcPr>
            <w:tcW w:w="567" w:type="dxa"/>
          </w:tcPr>
          <w:p w14:paraId="2251CFDF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7A05456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ant a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garpa.</w:t>
            </w:r>
          </w:p>
        </w:tc>
        <w:tc>
          <w:tcPr>
            <w:tcW w:w="2126" w:type="dxa"/>
          </w:tcPr>
          <w:p w14:paraId="1CD0352C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584527">
              <w:rPr>
                <w:rFonts w:ascii="Calibri" w:hAnsi="Calibri"/>
                <w:color w:val="000000" w:themeColor="text1"/>
              </w:rPr>
              <w:t>təgapə</w:t>
            </w:r>
          </w:p>
        </w:tc>
        <w:tc>
          <w:tcPr>
            <w:tcW w:w="1985" w:type="dxa"/>
          </w:tcPr>
          <w:p w14:paraId="7A9488D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F5362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D0018E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7C8DFE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042E71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1A8BB3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123270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C9D805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151CEB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A7524E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8C0749A" w14:textId="77777777" w:rsidTr="002B094F">
        <w:trPr>
          <w:trHeight w:val="340"/>
        </w:trPr>
        <w:tc>
          <w:tcPr>
            <w:tcW w:w="567" w:type="dxa"/>
          </w:tcPr>
          <w:p w14:paraId="444BDF30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DBE152C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t’s her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Pegarsi.</w:t>
            </w:r>
          </w:p>
        </w:tc>
        <w:tc>
          <w:tcPr>
            <w:tcW w:w="2126" w:type="dxa"/>
          </w:tcPr>
          <w:p w14:paraId="703EFF90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ɪts hɜ pəgasi.</w:t>
            </w:r>
          </w:p>
        </w:tc>
        <w:tc>
          <w:tcPr>
            <w:tcW w:w="1985" w:type="dxa"/>
          </w:tcPr>
          <w:p w14:paraId="3BDF3B9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DFCCDB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66CCD7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713C60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CA07B9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3B23EA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81B3F2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851850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A68D4D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2BA865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E5A9E64" w14:textId="77777777" w:rsidTr="002B094F">
        <w:trPr>
          <w:trHeight w:val="340"/>
        </w:trPr>
        <w:tc>
          <w:tcPr>
            <w:tcW w:w="567" w:type="dxa"/>
          </w:tcPr>
          <w:p w14:paraId="2A45E5E1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690A97A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a 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Gasorti</w:t>
            </w:r>
            <w:proofErr w:type="gramEnd"/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06C284C4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ʃi hɛld ə gəsɔti</w:t>
            </w:r>
          </w:p>
        </w:tc>
        <w:tc>
          <w:tcPr>
            <w:tcW w:w="1985" w:type="dxa"/>
          </w:tcPr>
          <w:p w14:paraId="6F6C05B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E23B4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AD2E0F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70E1A3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3113ED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7A4D68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9C6249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176E69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978DCA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CB5326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7E4C212" w14:textId="77777777" w:rsidTr="002B094F">
        <w:trPr>
          <w:trHeight w:val="340"/>
        </w:trPr>
        <w:tc>
          <w:tcPr>
            <w:tcW w:w="567" w:type="dxa"/>
          </w:tcPr>
          <w:p w14:paraId="457B0C10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C8AA253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went to the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eesepa.</w:t>
            </w:r>
          </w:p>
        </w:tc>
        <w:tc>
          <w:tcPr>
            <w:tcW w:w="2126" w:type="dxa"/>
          </w:tcPr>
          <w:p w14:paraId="0D81FBD5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 wɛntu ðə tisəpə</w:t>
            </w:r>
          </w:p>
        </w:tc>
        <w:tc>
          <w:tcPr>
            <w:tcW w:w="1985" w:type="dxa"/>
          </w:tcPr>
          <w:p w14:paraId="4EA6DE4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2A99FE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06872E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20BF54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FCDB96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24D793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12FBE3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FA14D9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A2BC07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B82E70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CE762EB" w14:textId="77777777" w:rsidTr="002B094F">
        <w:trPr>
          <w:trHeight w:val="340"/>
        </w:trPr>
        <w:tc>
          <w:tcPr>
            <w:tcW w:w="567" w:type="dxa"/>
          </w:tcPr>
          <w:p w14:paraId="6DF5E28F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D0186BB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There’s a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Geetesi.</w:t>
            </w:r>
          </w:p>
        </w:tc>
        <w:tc>
          <w:tcPr>
            <w:tcW w:w="2126" w:type="dxa"/>
          </w:tcPr>
          <w:p w14:paraId="0E9A744D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ðɛəz ə gitəsi </w:t>
            </w:r>
          </w:p>
        </w:tc>
        <w:tc>
          <w:tcPr>
            <w:tcW w:w="1985" w:type="dxa"/>
          </w:tcPr>
          <w:p w14:paraId="566C629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70E688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ECC2B8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9AEADE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51C11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46A8C1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68C3EC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D51CAA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5D98CB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5F82D1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A116088" w14:textId="77777777" w:rsidTr="002B094F">
        <w:trPr>
          <w:trHeight w:val="340"/>
        </w:trPr>
        <w:tc>
          <w:tcPr>
            <w:tcW w:w="567" w:type="dxa"/>
          </w:tcPr>
          <w:p w14:paraId="23CA7963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99F7E4B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 found a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ga.</w:t>
            </w:r>
          </w:p>
        </w:tc>
        <w:tc>
          <w:tcPr>
            <w:tcW w:w="2126" w:type="dxa"/>
          </w:tcPr>
          <w:p w14:paraId="66BCC6FB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584527">
              <w:rPr>
                <w:rFonts w:ascii="Calibri" w:hAnsi="Calibri"/>
                <w:color w:val="000000" w:themeColor="text1"/>
              </w:rPr>
              <w:t>sapəgə</w:t>
            </w:r>
          </w:p>
        </w:tc>
        <w:tc>
          <w:tcPr>
            <w:tcW w:w="1985" w:type="dxa"/>
          </w:tcPr>
          <w:p w14:paraId="732A6CD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D9D5B6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8C8515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7E6398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63A84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E03B23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ED984A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9C216B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5EE387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EF9A3E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762EEEA" w14:textId="77777777" w:rsidTr="002B094F">
        <w:trPr>
          <w:trHeight w:val="340"/>
        </w:trPr>
        <w:tc>
          <w:tcPr>
            <w:tcW w:w="567" w:type="dxa"/>
          </w:tcPr>
          <w:p w14:paraId="47B1212A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1522757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Who took the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arpeghee?</w:t>
            </w:r>
          </w:p>
        </w:tc>
        <w:tc>
          <w:tcPr>
            <w:tcW w:w="2126" w:type="dxa"/>
          </w:tcPr>
          <w:p w14:paraId="77BC21B3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u tʊk ðə sapəgi</w:t>
            </w:r>
          </w:p>
        </w:tc>
        <w:tc>
          <w:tcPr>
            <w:tcW w:w="1985" w:type="dxa"/>
          </w:tcPr>
          <w:p w14:paraId="0765BBD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4E45C5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7B7F7C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7AA977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68287B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89CD07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2F566E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B797C5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EA305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F14ADF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A7A9C67" w14:textId="77777777" w:rsidTr="002B094F">
        <w:trPr>
          <w:trHeight w:val="340"/>
        </w:trPr>
        <w:tc>
          <w:tcPr>
            <w:tcW w:w="567" w:type="dxa"/>
          </w:tcPr>
          <w:p w14:paraId="09746F89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2E79D28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He gave me a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arsepee.</w:t>
            </w:r>
          </w:p>
        </w:tc>
        <w:tc>
          <w:tcPr>
            <w:tcW w:w="2126" w:type="dxa"/>
          </w:tcPr>
          <w:p w14:paraId="1A84DED3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 xml:space="preserve">hi geɪv  mi ə </w:t>
            </w:r>
            <w:r w:rsidRPr="00584527">
              <w:rPr>
                <w:color w:val="000000" w:themeColor="text1"/>
              </w:rPr>
              <w:t>tas</w:t>
            </w:r>
            <w:r w:rsidRPr="00584527">
              <w:rPr>
                <w:rFonts w:ascii="Calibri" w:hAnsi="Calibri"/>
                <w:color w:val="000000" w:themeColor="text1"/>
              </w:rPr>
              <w:t>ə</w:t>
            </w:r>
            <w:r w:rsidRPr="00584527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76650F9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E13932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00233A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F83CB9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E25E52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ED5C53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9FBAEF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74075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94B0EC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F83485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0DFEE9D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3CCEE5BF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6850B16B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I’ve got a new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Segorp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7AB33853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v gɒt ə nju səgɔp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4884BBEB" w14:textId="77777777" w:rsidR="002B094F" w:rsidRPr="005A189D" w:rsidRDefault="002B094F" w:rsidP="002B094F">
            <w:pPr>
              <w:rPr>
                <w:rFonts w:ascii="SILDoulosIPA" w:hAnsi="SILDoulosIPA" w:cs="Doulos SIL"/>
                <w:color w:val="00000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2729F24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0F40415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F17A59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93926F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6097BA2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37CD326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61350C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E0F382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68E97FF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8C68598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9D1F7D9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71DE824" w14:textId="77777777" w:rsidR="002B094F" w:rsidRPr="00584527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584527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Can I have a </w:t>
            </w:r>
            <w:r w:rsidRPr="00584527">
              <w:rPr>
                <w:rFonts w:ascii="Calibri" w:hAnsi="Calibri" w:cs="Tahoma"/>
                <w:color w:val="000000" w:themeColor="text1"/>
                <w:sz w:val="24"/>
                <w:szCs w:val="24"/>
              </w:rPr>
              <w:t>Torsepi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15FA2A4" w14:textId="77777777" w:rsidR="002B094F" w:rsidRPr="00584527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kæn aɪ hæv ə tɔsəp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CEF473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28B05E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A6F613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F1481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C6723F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BDADE5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690B1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7EC076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4E5456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AA4365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6F6D176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53000311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42827DC4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I want a Sarpet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231F92D5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584527">
              <w:rPr>
                <w:rFonts w:ascii="Calibri" w:hAnsi="Calibri"/>
                <w:color w:val="000000" w:themeColor="text1"/>
              </w:rPr>
              <w:t>sapət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0D50CBE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6FABEEB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31F164A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14AF3ED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20ADF0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161BD5D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44E80E1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157293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679B1A7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44525E4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89D23EC" w14:textId="77777777" w:rsidTr="002B094F">
        <w:trPr>
          <w:trHeight w:val="340"/>
        </w:trPr>
        <w:tc>
          <w:tcPr>
            <w:tcW w:w="567" w:type="dxa"/>
          </w:tcPr>
          <w:p w14:paraId="65CE5A48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86A61C3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I went to the Getorsi.</w:t>
            </w:r>
          </w:p>
        </w:tc>
        <w:tc>
          <w:tcPr>
            <w:tcW w:w="2126" w:type="dxa"/>
          </w:tcPr>
          <w:p w14:paraId="64353501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683F45E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E6A516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FC231D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7FDDE6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149766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A4FF94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919F02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31E00B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10D9D4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257AD3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74A36CD" w14:textId="77777777" w:rsidTr="002B094F">
        <w:trPr>
          <w:trHeight w:val="340"/>
        </w:trPr>
        <w:tc>
          <w:tcPr>
            <w:tcW w:w="567" w:type="dxa"/>
          </w:tcPr>
          <w:p w14:paraId="7F77E1C2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51CC531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It’s her Garpesi.</w:t>
            </w:r>
          </w:p>
        </w:tc>
        <w:tc>
          <w:tcPr>
            <w:tcW w:w="2126" w:type="dxa"/>
          </w:tcPr>
          <w:p w14:paraId="2BC5AA11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ɪts hɜ gapəsi</w:t>
            </w:r>
          </w:p>
        </w:tc>
        <w:tc>
          <w:tcPr>
            <w:tcW w:w="1985" w:type="dxa"/>
          </w:tcPr>
          <w:p w14:paraId="591A09A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6F1C78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47F664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684418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D3DD8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CE617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229F1D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E2EF3A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46633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95970D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557A2D8" w14:textId="77777777" w:rsidTr="002B094F">
        <w:trPr>
          <w:trHeight w:val="340"/>
        </w:trPr>
        <w:tc>
          <w:tcPr>
            <w:tcW w:w="567" w:type="dxa"/>
          </w:tcPr>
          <w:p w14:paraId="252542BF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17E5EEC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Who took the Pegorta?</w:t>
            </w:r>
          </w:p>
        </w:tc>
        <w:tc>
          <w:tcPr>
            <w:tcW w:w="2126" w:type="dxa"/>
          </w:tcPr>
          <w:p w14:paraId="080C4CCB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u tʊk ðə pəgɔtə</w:t>
            </w:r>
          </w:p>
        </w:tc>
        <w:tc>
          <w:tcPr>
            <w:tcW w:w="1985" w:type="dxa"/>
          </w:tcPr>
          <w:p w14:paraId="5AEABF0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AAFE4C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8E8BA0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336660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8F5FF0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04679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A9CE8C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09A730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03BCCD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12EA40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1654BB7" w14:textId="77777777" w:rsidTr="002B094F">
        <w:trPr>
          <w:trHeight w:val="340"/>
        </w:trPr>
        <w:tc>
          <w:tcPr>
            <w:tcW w:w="567" w:type="dxa"/>
          </w:tcPr>
          <w:p w14:paraId="7E0F0D6F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2835AC8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There’s a Pesorga.</w:t>
            </w:r>
          </w:p>
        </w:tc>
        <w:tc>
          <w:tcPr>
            <w:tcW w:w="2126" w:type="dxa"/>
          </w:tcPr>
          <w:p w14:paraId="243E5D16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ðɛəz ə pəsɔgə</w:t>
            </w:r>
          </w:p>
        </w:tc>
        <w:tc>
          <w:tcPr>
            <w:tcW w:w="1985" w:type="dxa"/>
          </w:tcPr>
          <w:p w14:paraId="0785D1D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3CFC51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4C93F6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7930F4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FBE69C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6ED57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A3EEF4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B6E16A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9674CB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AF62E9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E607722" w14:textId="77777777" w:rsidTr="002B094F">
        <w:trPr>
          <w:trHeight w:val="340"/>
        </w:trPr>
        <w:tc>
          <w:tcPr>
            <w:tcW w:w="567" w:type="dxa"/>
          </w:tcPr>
          <w:p w14:paraId="361679A2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74500A3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I found a Torsepi.</w:t>
            </w:r>
          </w:p>
        </w:tc>
        <w:tc>
          <w:tcPr>
            <w:tcW w:w="2126" w:type="dxa"/>
          </w:tcPr>
          <w:p w14:paraId="4D363D50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584527">
              <w:rPr>
                <w:rFonts w:ascii="Calibri" w:hAnsi="Calibri"/>
                <w:color w:val="000000" w:themeColor="text1"/>
              </w:rPr>
              <w:t>tɔsəpi</w:t>
            </w:r>
          </w:p>
        </w:tc>
        <w:tc>
          <w:tcPr>
            <w:tcW w:w="1985" w:type="dxa"/>
          </w:tcPr>
          <w:p w14:paraId="34DB069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197E71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B88D48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B4D952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600B2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197C48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65B838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FD2928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C4B80B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79586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69AFC89" w14:textId="77777777" w:rsidTr="002B094F">
        <w:trPr>
          <w:trHeight w:val="340"/>
        </w:trPr>
        <w:tc>
          <w:tcPr>
            <w:tcW w:w="567" w:type="dxa"/>
          </w:tcPr>
          <w:p w14:paraId="75C709F9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FD67F41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 xml:space="preserve">She held </w:t>
            </w:r>
            <w:proofErr w:type="gramStart"/>
            <w:r w:rsidRPr="00584527">
              <w:rPr>
                <w:color w:val="000000" w:themeColor="text1"/>
              </w:rPr>
              <w:t>a  Tarsepee</w:t>
            </w:r>
            <w:proofErr w:type="gramEnd"/>
            <w:r w:rsidRPr="00584527">
              <w:rPr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12DCCCBD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584527">
              <w:rPr>
                <w:color w:val="000000" w:themeColor="text1"/>
              </w:rPr>
              <w:t>tas</w:t>
            </w:r>
            <w:r w:rsidRPr="00584527">
              <w:rPr>
                <w:rFonts w:ascii="Calibri" w:hAnsi="Calibri"/>
                <w:color w:val="000000" w:themeColor="text1"/>
              </w:rPr>
              <w:t>ə</w:t>
            </w:r>
            <w:r w:rsidRPr="00584527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3BA7265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676632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6C65B3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2A6C9A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3925EF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150E62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79AD65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1C9AF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672091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FD4826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342D2A4" w14:textId="77777777" w:rsidTr="002B094F">
        <w:trPr>
          <w:trHeight w:val="340"/>
        </w:trPr>
        <w:tc>
          <w:tcPr>
            <w:tcW w:w="567" w:type="dxa"/>
          </w:tcPr>
          <w:p w14:paraId="12D6F52E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B889E48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I’ve got a new Gasorti.</w:t>
            </w:r>
          </w:p>
        </w:tc>
        <w:tc>
          <w:tcPr>
            <w:tcW w:w="2126" w:type="dxa"/>
          </w:tcPr>
          <w:p w14:paraId="232D0F51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v gɒt ə nju gəsɔti</w:t>
            </w:r>
          </w:p>
        </w:tc>
        <w:tc>
          <w:tcPr>
            <w:tcW w:w="1985" w:type="dxa"/>
          </w:tcPr>
          <w:p w14:paraId="12B1642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A5B075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134E3F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51ACC1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014087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B947D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A9385B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87E5B5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82A42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8DFF83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C7606A8" w14:textId="77777777" w:rsidTr="002B094F">
        <w:trPr>
          <w:trHeight w:val="340"/>
        </w:trPr>
        <w:tc>
          <w:tcPr>
            <w:tcW w:w="567" w:type="dxa"/>
          </w:tcPr>
          <w:p w14:paraId="2597A3F0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578F72B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He gave me a Parseta.</w:t>
            </w:r>
          </w:p>
        </w:tc>
        <w:tc>
          <w:tcPr>
            <w:tcW w:w="2126" w:type="dxa"/>
          </w:tcPr>
          <w:p w14:paraId="4CAF0350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 xml:space="preserve">hi geɪv  mi ə </w:t>
            </w: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</w:tcPr>
          <w:p w14:paraId="711EF3F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B825E1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361637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A31996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BD7081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35D537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E5897A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BFF40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A01C0A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047C5A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6D8F848" w14:textId="77777777" w:rsidTr="002B094F">
        <w:trPr>
          <w:trHeight w:val="340"/>
        </w:trPr>
        <w:tc>
          <w:tcPr>
            <w:tcW w:w="567" w:type="dxa"/>
          </w:tcPr>
          <w:p w14:paraId="36EA5252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664DC3E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Can I have a Teesepa?</w:t>
            </w:r>
          </w:p>
        </w:tc>
        <w:tc>
          <w:tcPr>
            <w:tcW w:w="2126" w:type="dxa"/>
          </w:tcPr>
          <w:p w14:paraId="76622929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kæn aɪ hæv ə tisəpə</w:t>
            </w:r>
          </w:p>
        </w:tc>
        <w:tc>
          <w:tcPr>
            <w:tcW w:w="1985" w:type="dxa"/>
          </w:tcPr>
          <w:p w14:paraId="2ED206A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A55F8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F35C86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D55F6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5E4395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F787BD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C33107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E0C66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CB7986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A5D42C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85AFCFF" w14:textId="77777777" w:rsidTr="002B094F">
        <w:trPr>
          <w:trHeight w:val="340"/>
        </w:trPr>
        <w:tc>
          <w:tcPr>
            <w:tcW w:w="567" w:type="dxa"/>
          </w:tcPr>
          <w:p w14:paraId="2CB9D061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F7BD421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There’s a Segorpa.</w:t>
            </w:r>
          </w:p>
        </w:tc>
        <w:tc>
          <w:tcPr>
            <w:tcW w:w="2126" w:type="dxa"/>
          </w:tcPr>
          <w:p w14:paraId="7C85ED58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ðɛəz ə səgɔpə</w:t>
            </w:r>
          </w:p>
        </w:tc>
        <w:tc>
          <w:tcPr>
            <w:tcW w:w="1985" w:type="dxa"/>
          </w:tcPr>
          <w:p w14:paraId="38EF56C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0E217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CA0A46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9CF784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7452C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3DB6B1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3A7CCA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762520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1F25F1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A37C3A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42D8300" w14:textId="77777777" w:rsidTr="002B094F">
        <w:trPr>
          <w:trHeight w:val="340"/>
        </w:trPr>
        <w:tc>
          <w:tcPr>
            <w:tcW w:w="567" w:type="dxa"/>
          </w:tcPr>
          <w:p w14:paraId="65A8962E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F9650DC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I want a Pegarsi.</w:t>
            </w:r>
          </w:p>
        </w:tc>
        <w:tc>
          <w:tcPr>
            <w:tcW w:w="2126" w:type="dxa"/>
          </w:tcPr>
          <w:p w14:paraId="14A8BBDA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584527">
              <w:rPr>
                <w:rFonts w:ascii="Calibri" w:hAnsi="Calibri"/>
                <w:color w:val="000000" w:themeColor="text1"/>
              </w:rPr>
              <w:t>pəgasi</w:t>
            </w:r>
          </w:p>
        </w:tc>
        <w:tc>
          <w:tcPr>
            <w:tcW w:w="1985" w:type="dxa"/>
          </w:tcPr>
          <w:p w14:paraId="283B48F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56A794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0BC75C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900633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EE9EBD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F0AB62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8FA144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CEA125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ACF305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97E0FB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94BE626" w14:textId="77777777" w:rsidTr="002B094F">
        <w:trPr>
          <w:trHeight w:val="340"/>
        </w:trPr>
        <w:tc>
          <w:tcPr>
            <w:tcW w:w="567" w:type="dxa"/>
          </w:tcPr>
          <w:p w14:paraId="31074E39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050B588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I went to the Teparsi.</w:t>
            </w:r>
          </w:p>
        </w:tc>
        <w:tc>
          <w:tcPr>
            <w:tcW w:w="2126" w:type="dxa"/>
          </w:tcPr>
          <w:p w14:paraId="3350C732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 wɛntu ðə təpɑsi</w:t>
            </w:r>
          </w:p>
        </w:tc>
        <w:tc>
          <w:tcPr>
            <w:tcW w:w="1985" w:type="dxa"/>
          </w:tcPr>
          <w:p w14:paraId="3CF6AA2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DE9512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ADA787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A4B60E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8D0DC8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FA7F3E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94440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5A24D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F4418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25F9E6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67A3AA1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4FC923D5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72708F06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He gave me a Pesarti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32BC18E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i geɪv  mi ə pəsat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0AD3F7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168EB7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211DD3E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057FE9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ACDE7D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6844749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253A330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4C5644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3A4902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3B3AB68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12EB95E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8128C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5C5974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I’ve got a new Teseeg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093C1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v gɒt ə nju təsig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11A1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1FE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CC00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EC94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C2CE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3E67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85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9F0C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7B4D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0E0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F9B50D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88A22BE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</w:tcPr>
          <w:p w14:paraId="36639376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 xml:space="preserve">She held </w:t>
            </w:r>
            <w:proofErr w:type="gramStart"/>
            <w:r w:rsidRPr="00584527">
              <w:rPr>
                <w:color w:val="000000" w:themeColor="text1"/>
              </w:rPr>
              <w:t>a  Geetesi</w:t>
            </w:r>
            <w:proofErr w:type="gramEnd"/>
            <w:r w:rsidRPr="00584527">
              <w:rPr>
                <w:color w:val="000000" w:themeColor="text1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51CF7CD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ʃi hɛld ə gitəsi 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</w:tcPr>
          <w:p w14:paraId="635B367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3D450F2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  <w:shd w:val="clear" w:color="auto" w:fill="auto"/>
          </w:tcPr>
          <w:p w14:paraId="1D64280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660B05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659057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0033919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5565A5F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79C2F6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DD429C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4F53DEE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3B33616" w14:textId="77777777" w:rsidTr="002B094F">
        <w:trPr>
          <w:trHeight w:val="340"/>
        </w:trPr>
        <w:tc>
          <w:tcPr>
            <w:tcW w:w="567" w:type="dxa"/>
          </w:tcPr>
          <w:p w14:paraId="6479D4F2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0EB3DA1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It’s her Peetersa.</w:t>
            </w:r>
          </w:p>
        </w:tc>
        <w:tc>
          <w:tcPr>
            <w:tcW w:w="2126" w:type="dxa"/>
          </w:tcPr>
          <w:p w14:paraId="4BA80AAD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ɪts hɜ pitəsə</w:t>
            </w:r>
          </w:p>
        </w:tc>
        <w:tc>
          <w:tcPr>
            <w:tcW w:w="1985" w:type="dxa"/>
          </w:tcPr>
          <w:p w14:paraId="08AE69B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61B37C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D38798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A9B29E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A25DB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8F1887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50C773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A47930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6E1AB4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A755E6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39B5203" w14:textId="77777777" w:rsidTr="002B094F">
        <w:trPr>
          <w:trHeight w:val="340"/>
        </w:trPr>
        <w:tc>
          <w:tcPr>
            <w:tcW w:w="567" w:type="dxa"/>
          </w:tcPr>
          <w:p w14:paraId="4D2ECB53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73B071F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I found a Sarpeghee.</w:t>
            </w:r>
          </w:p>
        </w:tc>
        <w:tc>
          <w:tcPr>
            <w:tcW w:w="2126" w:type="dxa"/>
          </w:tcPr>
          <w:p w14:paraId="4E8CED2E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584527">
              <w:rPr>
                <w:rFonts w:ascii="Calibri" w:hAnsi="Calibri"/>
                <w:color w:val="000000" w:themeColor="text1"/>
              </w:rPr>
              <w:t>sapəgi</w:t>
            </w:r>
          </w:p>
        </w:tc>
        <w:tc>
          <w:tcPr>
            <w:tcW w:w="1985" w:type="dxa"/>
          </w:tcPr>
          <w:p w14:paraId="0F73CB0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841037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12FCFD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245477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6D4853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206692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AFD4B4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3E70A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075CDC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263395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86A5A26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58A618BA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770F7707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Who took the Sarpega?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2756311E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u tʊk ðə sapəg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30A7233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16FDD9B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2396A6F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590F96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5BC8E7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2DB1CE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193EC27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7B6A18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45F73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6CD1D1C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B4CBE80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31131F5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5B648CA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color w:val="000000" w:themeColor="text1"/>
              </w:rPr>
              <w:t>Can I have a Tegarp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D133D7C" w14:textId="77777777" w:rsidR="002B094F" w:rsidRPr="00584527" w:rsidRDefault="002B094F" w:rsidP="002B094F">
            <w:pPr>
              <w:rPr>
                <w:rFonts w:ascii="Calibri" w:hAnsi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kæn aɪ hæv ə təgap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62A783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651C7D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A6C6D5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CAC054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E52C70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8A9989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D5035F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93345C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F07F51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F51AC5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407663A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5A34FFE0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3E492A3D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 want a Pesorg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17E6354A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584527">
              <w:rPr>
                <w:rFonts w:ascii="Calibri" w:hAnsi="Calibri"/>
                <w:color w:val="000000" w:themeColor="text1"/>
              </w:rPr>
              <w:t>pəsɔg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7597042A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3D87A68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180BAEC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133C00A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FF2A9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1B5092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7D13842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0C12D2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3DEDDD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6949EC9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56A55D2" w14:textId="77777777" w:rsidTr="002B094F">
        <w:trPr>
          <w:trHeight w:val="340"/>
        </w:trPr>
        <w:tc>
          <w:tcPr>
            <w:tcW w:w="567" w:type="dxa"/>
          </w:tcPr>
          <w:p w14:paraId="3AE9B070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2228BB6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584527">
              <w:rPr>
                <w:rFonts w:ascii="Calibri" w:hAnsi="Calibri"/>
                <w:color w:val="000000" w:themeColor="text1"/>
              </w:rPr>
              <w:t>a  Torsepi</w:t>
            </w:r>
            <w:proofErr w:type="gramEnd"/>
            <w:r w:rsidRPr="00584527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7256827B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ʃi hɛld ə tɔsəpi</w:t>
            </w:r>
          </w:p>
        </w:tc>
        <w:tc>
          <w:tcPr>
            <w:tcW w:w="1985" w:type="dxa"/>
          </w:tcPr>
          <w:p w14:paraId="7BD89FD1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40780DE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8BB712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9F0AB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0E2C3A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679626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9C180E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F7B1C8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02FFA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B16669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9CFD00C" w14:textId="77777777" w:rsidTr="002B094F">
        <w:trPr>
          <w:trHeight w:val="340"/>
        </w:trPr>
        <w:tc>
          <w:tcPr>
            <w:tcW w:w="567" w:type="dxa"/>
          </w:tcPr>
          <w:p w14:paraId="4B6B1E26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7706EDF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 found a Sarpega.</w:t>
            </w:r>
          </w:p>
        </w:tc>
        <w:tc>
          <w:tcPr>
            <w:tcW w:w="2126" w:type="dxa"/>
          </w:tcPr>
          <w:p w14:paraId="5F5A3D66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584527">
              <w:rPr>
                <w:rFonts w:ascii="Calibri" w:hAnsi="Calibri"/>
                <w:color w:val="000000" w:themeColor="text1"/>
              </w:rPr>
              <w:t>sapəgə</w:t>
            </w:r>
          </w:p>
        </w:tc>
        <w:tc>
          <w:tcPr>
            <w:tcW w:w="1985" w:type="dxa"/>
          </w:tcPr>
          <w:p w14:paraId="23F24A79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211FC45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ABB58C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048AB3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EDD6BA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F776CC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3953EA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F923CC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33690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751023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E7990A6" w14:textId="77777777" w:rsidTr="002B094F">
        <w:trPr>
          <w:trHeight w:val="340"/>
        </w:trPr>
        <w:tc>
          <w:tcPr>
            <w:tcW w:w="567" w:type="dxa"/>
          </w:tcPr>
          <w:p w14:paraId="346D6029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30ECBDA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 went to the Pegarsi.</w:t>
            </w:r>
          </w:p>
        </w:tc>
        <w:tc>
          <w:tcPr>
            <w:tcW w:w="2126" w:type="dxa"/>
          </w:tcPr>
          <w:p w14:paraId="49AF448F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 wɛntu ðə pəgasi</w:t>
            </w:r>
          </w:p>
        </w:tc>
        <w:tc>
          <w:tcPr>
            <w:tcW w:w="1985" w:type="dxa"/>
          </w:tcPr>
          <w:p w14:paraId="63E5FE09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094F822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A41C93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8D05CA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C7E61A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7763E3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E3D439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F576EA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3D7C8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9DFEC5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AF00DB7" w14:textId="77777777" w:rsidTr="002B094F">
        <w:trPr>
          <w:trHeight w:val="340"/>
        </w:trPr>
        <w:tc>
          <w:tcPr>
            <w:tcW w:w="567" w:type="dxa"/>
          </w:tcPr>
          <w:p w14:paraId="18AF3D79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5D60687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t’s her Getorsi.</w:t>
            </w:r>
          </w:p>
        </w:tc>
        <w:tc>
          <w:tcPr>
            <w:tcW w:w="2126" w:type="dxa"/>
          </w:tcPr>
          <w:p w14:paraId="4EC52C07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 xml:space="preserve">ɪts hɜ </w:t>
            </w: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7D36F137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FD0C1A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6A28C2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4E83FA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CDF21C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71F413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515626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06CBC3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67D900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A0B34A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A5BE6C4" w14:textId="77777777" w:rsidTr="002B094F">
        <w:trPr>
          <w:trHeight w:val="340"/>
        </w:trPr>
        <w:tc>
          <w:tcPr>
            <w:tcW w:w="567" w:type="dxa"/>
          </w:tcPr>
          <w:p w14:paraId="064AE28D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1E1F020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Who took the Pegorta?</w:t>
            </w:r>
          </w:p>
        </w:tc>
        <w:tc>
          <w:tcPr>
            <w:tcW w:w="2126" w:type="dxa"/>
          </w:tcPr>
          <w:p w14:paraId="53C5B83E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u tʊk ðə pəgɔtə</w:t>
            </w:r>
          </w:p>
        </w:tc>
        <w:tc>
          <w:tcPr>
            <w:tcW w:w="1985" w:type="dxa"/>
          </w:tcPr>
          <w:p w14:paraId="6339FA57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4245C7F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A14A82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583586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AE238E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3AE1AE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94B357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54DC68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3C615C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13DC92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4BFB899" w14:textId="77777777" w:rsidTr="002B094F">
        <w:trPr>
          <w:trHeight w:val="340"/>
        </w:trPr>
        <w:tc>
          <w:tcPr>
            <w:tcW w:w="567" w:type="dxa"/>
          </w:tcPr>
          <w:p w14:paraId="42B0CD1D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3B99832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’ve got a new Sarpeghee.</w:t>
            </w:r>
          </w:p>
        </w:tc>
        <w:tc>
          <w:tcPr>
            <w:tcW w:w="2126" w:type="dxa"/>
          </w:tcPr>
          <w:p w14:paraId="521074A7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aɪv gɒt ə nju sapəgi</w:t>
            </w:r>
          </w:p>
        </w:tc>
        <w:tc>
          <w:tcPr>
            <w:tcW w:w="1985" w:type="dxa"/>
          </w:tcPr>
          <w:p w14:paraId="5C58173D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A8060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A05799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F1734D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8529D1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460F00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5E59F6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521F2B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26A03D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8223E6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D07305E" w14:textId="77777777" w:rsidTr="002B094F">
        <w:trPr>
          <w:trHeight w:val="340"/>
        </w:trPr>
        <w:tc>
          <w:tcPr>
            <w:tcW w:w="567" w:type="dxa"/>
          </w:tcPr>
          <w:p w14:paraId="7A19A99C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58CB265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e gave me a Peetersa.</w:t>
            </w:r>
          </w:p>
        </w:tc>
        <w:tc>
          <w:tcPr>
            <w:tcW w:w="2126" w:type="dxa"/>
          </w:tcPr>
          <w:p w14:paraId="41A495BF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i geɪv  mi ə pitəsə</w:t>
            </w:r>
          </w:p>
        </w:tc>
        <w:tc>
          <w:tcPr>
            <w:tcW w:w="1985" w:type="dxa"/>
          </w:tcPr>
          <w:p w14:paraId="62119E0C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8E90E2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FD08ED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F04891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C0B75F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EB888E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867C99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0AEC73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C1D0C0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16439B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52D45DD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47D76EE6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2EC644FF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There’s a Garpesi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751C381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ðɛəz ə gapəs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6C5EFAC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288821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59F34F5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637DC8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8130C2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5DC6962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267B296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DF099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248521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5B8129C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BDC6A2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DDF17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44AD9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Can I have a Pesart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84A57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kæn aɪ hæv ə pəsat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C8A77A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DABD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5491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2D5B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DDB2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DECF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8B29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85C8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211F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8EF2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74A6455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31E0A3EC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11FD5B18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 want a Teparsi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F9C70B3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584527">
              <w:rPr>
                <w:rFonts w:ascii="Calibri" w:hAnsi="Calibri"/>
                <w:color w:val="000000" w:themeColor="text1"/>
              </w:rPr>
              <w:t>təpasi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6F9C59B8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C2AC7C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703DFDC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53D536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CB61C9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2173BC3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7007C75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5784EF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37B4B3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4C00D72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B5C4F02" w14:textId="77777777" w:rsidTr="002B094F">
        <w:trPr>
          <w:trHeight w:val="340"/>
        </w:trPr>
        <w:tc>
          <w:tcPr>
            <w:tcW w:w="567" w:type="dxa"/>
          </w:tcPr>
          <w:p w14:paraId="5BF7EC11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1282430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e gave me a Teesepa.</w:t>
            </w:r>
          </w:p>
        </w:tc>
        <w:tc>
          <w:tcPr>
            <w:tcW w:w="2126" w:type="dxa"/>
          </w:tcPr>
          <w:p w14:paraId="0C012161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i geɪv  mi ə tisəpə</w:t>
            </w:r>
          </w:p>
        </w:tc>
        <w:tc>
          <w:tcPr>
            <w:tcW w:w="1985" w:type="dxa"/>
          </w:tcPr>
          <w:p w14:paraId="226A34D9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F7A1B8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A8015A9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ECBF6F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1CF5F1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B80CA8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6E5911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FFB916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1063BF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7365B6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12EFF4E" w14:textId="77777777" w:rsidTr="002B094F">
        <w:trPr>
          <w:trHeight w:val="340"/>
        </w:trPr>
        <w:tc>
          <w:tcPr>
            <w:tcW w:w="567" w:type="dxa"/>
          </w:tcPr>
          <w:p w14:paraId="4F4FF776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9D54DE5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584527">
              <w:rPr>
                <w:rFonts w:ascii="Calibri" w:hAnsi="Calibri"/>
                <w:color w:val="000000" w:themeColor="text1"/>
              </w:rPr>
              <w:t>a  Gasorti</w:t>
            </w:r>
            <w:proofErr w:type="gramEnd"/>
            <w:r w:rsidRPr="00584527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171A36D7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ʃi hɛld ə gəsɔti</w:t>
            </w:r>
          </w:p>
        </w:tc>
        <w:tc>
          <w:tcPr>
            <w:tcW w:w="1985" w:type="dxa"/>
          </w:tcPr>
          <w:p w14:paraId="63B6981E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6EF691B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440D2A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5DE1AE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4BBA9C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E6DDDA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7DE760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C6333F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4CCD4B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108FF1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0879AB9" w14:textId="77777777" w:rsidTr="002B094F">
        <w:trPr>
          <w:trHeight w:val="340"/>
        </w:trPr>
        <w:tc>
          <w:tcPr>
            <w:tcW w:w="567" w:type="dxa"/>
          </w:tcPr>
          <w:p w14:paraId="43052708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7B733A0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Can I have a Geetesi?</w:t>
            </w:r>
          </w:p>
        </w:tc>
        <w:tc>
          <w:tcPr>
            <w:tcW w:w="2126" w:type="dxa"/>
          </w:tcPr>
          <w:p w14:paraId="0A44532D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kæn aɪ hæv ə gitəsi </w:t>
            </w:r>
          </w:p>
        </w:tc>
        <w:tc>
          <w:tcPr>
            <w:tcW w:w="1985" w:type="dxa"/>
          </w:tcPr>
          <w:p w14:paraId="7A3794D9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41564F2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728656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3C754D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10ECB4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F99DA8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C60740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B5049B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22815F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6E0938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3D2456A" w14:textId="77777777" w:rsidTr="002B094F">
        <w:trPr>
          <w:trHeight w:val="340"/>
        </w:trPr>
        <w:tc>
          <w:tcPr>
            <w:tcW w:w="567" w:type="dxa"/>
          </w:tcPr>
          <w:p w14:paraId="7D478365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B88B1E1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’ve got a new Parseta.</w:t>
            </w:r>
          </w:p>
        </w:tc>
        <w:tc>
          <w:tcPr>
            <w:tcW w:w="2126" w:type="dxa"/>
          </w:tcPr>
          <w:p w14:paraId="061CC5B4" w14:textId="77777777" w:rsidR="002B094F" w:rsidRPr="00584527" w:rsidRDefault="002B094F" w:rsidP="002B094F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 xml:space="preserve">aɪv gɒt ə nju </w:t>
            </w: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</w:tcPr>
          <w:p w14:paraId="18D95060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63ED3F6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FA5312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F5C430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183EF1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D77D16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8A9D91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6F99A9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0ADB51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309A38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E4303C0" w14:textId="77777777" w:rsidTr="002B094F">
        <w:trPr>
          <w:trHeight w:val="340"/>
        </w:trPr>
        <w:tc>
          <w:tcPr>
            <w:tcW w:w="567" w:type="dxa"/>
          </w:tcPr>
          <w:p w14:paraId="34BD93CE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7DC0453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Who took the Tegarpa?</w:t>
            </w:r>
          </w:p>
        </w:tc>
        <w:tc>
          <w:tcPr>
            <w:tcW w:w="2126" w:type="dxa"/>
          </w:tcPr>
          <w:p w14:paraId="7E9ED0B8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hu tʊk ðə təgapə</w:t>
            </w:r>
          </w:p>
        </w:tc>
        <w:tc>
          <w:tcPr>
            <w:tcW w:w="1985" w:type="dxa"/>
          </w:tcPr>
          <w:p w14:paraId="2DBA2A9E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A01A7F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C95B44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630EF5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E59B7C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2EB9CA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3E6041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A37DA7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BC6027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6588DC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CD14C74" w14:textId="77777777" w:rsidTr="002B094F">
        <w:trPr>
          <w:trHeight w:val="340"/>
        </w:trPr>
        <w:tc>
          <w:tcPr>
            <w:tcW w:w="567" w:type="dxa"/>
          </w:tcPr>
          <w:p w14:paraId="5BF3A009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C4F5775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 found a Sarpeta.</w:t>
            </w:r>
          </w:p>
        </w:tc>
        <w:tc>
          <w:tcPr>
            <w:tcW w:w="2126" w:type="dxa"/>
          </w:tcPr>
          <w:p w14:paraId="7ADAE357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584527">
              <w:rPr>
                <w:rFonts w:ascii="Calibri" w:hAnsi="Calibri"/>
                <w:color w:val="000000" w:themeColor="text1"/>
              </w:rPr>
              <w:t>sapətə</w:t>
            </w:r>
          </w:p>
        </w:tc>
        <w:tc>
          <w:tcPr>
            <w:tcW w:w="1985" w:type="dxa"/>
          </w:tcPr>
          <w:p w14:paraId="3A507784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3C05E6F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97B17D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24E086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6A4BF2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945A79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03BFC3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479D1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E61CC9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8F2FC9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6899140" w14:textId="77777777" w:rsidTr="002B094F">
        <w:trPr>
          <w:trHeight w:val="340"/>
        </w:trPr>
        <w:tc>
          <w:tcPr>
            <w:tcW w:w="567" w:type="dxa"/>
          </w:tcPr>
          <w:p w14:paraId="146ED3F0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AC550D6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 went to the Tarsepee.</w:t>
            </w:r>
          </w:p>
        </w:tc>
        <w:tc>
          <w:tcPr>
            <w:tcW w:w="2126" w:type="dxa"/>
          </w:tcPr>
          <w:p w14:paraId="7EBB19D9" w14:textId="77777777" w:rsidR="002B094F" w:rsidRPr="00584527" w:rsidRDefault="002B094F" w:rsidP="002B094F">
            <w:pPr>
              <w:rPr>
                <w:rFonts w:ascii="Calibri" w:hAnsi="Calibri"/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584527">
              <w:rPr>
                <w:color w:val="000000" w:themeColor="text1"/>
              </w:rPr>
              <w:t>tas</w:t>
            </w:r>
            <w:r w:rsidRPr="00584527">
              <w:rPr>
                <w:rFonts w:ascii="Calibri" w:hAnsi="Calibri"/>
                <w:color w:val="000000" w:themeColor="text1"/>
              </w:rPr>
              <w:t>ə</w:t>
            </w:r>
            <w:r w:rsidRPr="00584527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6ADBA0A0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06AE11A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EE7694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EBE216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F13719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7FA52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9456AD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721755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99EF79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28C970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A3F1F0E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66960B34" w14:textId="77777777" w:rsidR="002B094F" w:rsidRPr="00CC6245" w:rsidRDefault="002B094F" w:rsidP="008E6628">
            <w:pPr>
              <w:numPr>
                <w:ilvl w:val="0"/>
                <w:numId w:val="11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2538CA9F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There’s a Segorp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0EC1EB7D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ðɛəz ə səgɔp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4073D6F4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370A1F7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1A66D7E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767481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E9B85A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5F63E3D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1628662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6E4B99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FB0CF9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2D199A3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ABF60E7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2973074" w14:textId="77777777" w:rsidR="002B094F" w:rsidRPr="00CC6245" w:rsidRDefault="002B094F" w:rsidP="002B094F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D2AC036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It’s her Tesee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C1CAB03" w14:textId="77777777" w:rsidR="002B094F" w:rsidRPr="00584527" w:rsidRDefault="002B094F" w:rsidP="002B094F">
            <w:pPr>
              <w:rPr>
                <w:color w:val="000000" w:themeColor="text1"/>
              </w:rPr>
            </w:pPr>
            <w:r w:rsidRPr="00584527">
              <w:rPr>
                <w:rFonts w:ascii="Calibri" w:hAnsi="Calibri"/>
                <w:color w:val="000000" w:themeColor="text1"/>
              </w:rPr>
              <w:t>ɪts hɜ təsi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2D9724C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B02B023" w14:textId="77777777" w:rsidR="002B094F" w:rsidRDefault="002B094F" w:rsidP="002B094F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12C297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63EE8A3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66F701C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C2CB32B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9E26007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C8A9321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B3B47BB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C3BBC9B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</w:tr>
    </w:tbl>
    <w:p w14:paraId="6AF5222E" w14:textId="77777777" w:rsidR="002B094F" w:rsidRPr="002A7C9C" w:rsidRDefault="002B094F" w:rsidP="002B094F">
      <w:pPr>
        <w:tabs>
          <w:tab w:val="left" w:pos="2045"/>
        </w:tabs>
      </w:pPr>
    </w:p>
    <w:p w14:paraId="28486EDF" w14:textId="77777777" w:rsidR="008E6628" w:rsidRDefault="008E6628">
      <w:pPr>
        <w:rPr>
          <w:rFonts w:ascii="Arial" w:hAnsi="Arial" w:cs="Arial"/>
          <w:b/>
          <w:sz w:val="28"/>
          <w:szCs w:val="20"/>
        </w:rPr>
      </w:pPr>
      <w:r>
        <w:rPr>
          <w:rFonts w:ascii="Arial" w:hAnsi="Arial" w:cs="Arial"/>
          <w:sz w:val="28"/>
        </w:rPr>
        <w:br w:type="page"/>
      </w:r>
    </w:p>
    <w:p w14:paraId="7BA75663" w14:textId="30E04F21" w:rsidR="002B094F" w:rsidRDefault="002B094F" w:rsidP="002B094F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lastRenderedPageBreak/>
        <w:t>Data Sheet: Session 12</w:t>
      </w:r>
      <w:r>
        <w:rPr>
          <w:rFonts w:ascii="Arial" w:hAnsi="Arial" w:cs="Arial"/>
          <w:sz w:val="28"/>
        </w:rPr>
        <w:tab/>
      </w:r>
      <w:r w:rsidRPr="00250BA4">
        <w:rPr>
          <w:rFonts w:ascii="Arial" w:hAnsi="Arial" w:cs="Arial"/>
          <w:sz w:val="24"/>
          <w:szCs w:val="24"/>
        </w:rPr>
        <w:t>Child’s name: __________ Date</w:t>
      </w:r>
      <w:proofErr w:type="gramStart"/>
      <w:r w:rsidRPr="00250BA4">
        <w:rPr>
          <w:rFonts w:ascii="Arial" w:hAnsi="Arial" w:cs="Arial"/>
          <w:sz w:val="24"/>
          <w:szCs w:val="24"/>
        </w:rPr>
        <w:t>:_</w:t>
      </w:r>
      <w:proofErr w:type="gramEnd"/>
      <w:r w:rsidRPr="00250BA4">
        <w:rPr>
          <w:rFonts w:ascii="Arial" w:hAnsi="Arial" w:cs="Arial"/>
          <w:sz w:val="24"/>
          <w:szCs w:val="24"/>
        </w:rPr>
        <w:t>_____</w:t>
      </w:r>
    </w:p>
    <w:p w14:paraId="5DAA13CB" w14:textId="77777777" w:rsidR="002B094F" w:rsidRDefault="002B094F" w:rsidP="002B094F"/>
    <w:tbl>
      <w:tblPr>
        <w:tblW w:w="10946" w:type="dxa"/>
        <w:tblInd w:w="-1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127"/>
        <w:gridCol w:w="2126"/>
        <w:gridCol w:w="1985"/>
        <w:gridCol w:w="425"/>
        <w:gridCol w:w="579"/>
        <w:gridCol w:w="461"/>
        <w:gridCol w:w="461"/>
        <w:gridCol w:w="462"/>
        <w:gridCol w:w="369"/>
        <w:gridCol w:w="461"/>
        <w:gridCol w:w="461"/>
        <w:gridCol w:w="462"/>
      </w:tblGrid>
      <w:tr w:rsidR="002B094F" w:rsidRPr="00353209" w14:paraId="4F08B7CF" w14:textId="77777777" w:rsidTr="002B094F">
        <w:trPr>
          <w:trHeight w:val="406"/>
          <w:tblHeader/>
        </w:trPr>
        <w:tc>
          <w:tcPr>
            <w:tcW w:w="56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60C62816" w14:textId="77777777" w:rsidR="002B094F" w:rsidRPr="00353209" w:rsidRDefault="002B094F" w:rsidP="002B094F">
            <w:pPr>
              <w:tabs>
                <w:tab w:val="left" w:pos="540"/>
              </w:tabs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rial #</w:t>
            </w:r>
          </w:p>
        </w:tc>
        <w:tc>
          <w:tcPr>
            <w:tcW w:w="212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2CFCCFED" w14:textId="77777777" w:rsidR="002B094F" w:rsidRPr="00353209" w:rsidRDefault="002B094F" w:rsidP="002B094F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arget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orthographic </w:t>
            </w:r>
            <w:r w:rsidRPr="00353209">
              <w:rPr>
                <w:rFonts w:ascii="Arial" w:hAnsi="Arial" w:cs="Arial"/>
                <w:sz w:val="22"/>
                <w:szCs w:val="22"/>
              </w:rPr>
              <w:t xml:space="preserve"> transcription)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79C17B34" w14:textId="77777777" w:rsidR="002B094F" w:rsidRPr="00353209" w:rsidRDefault="002B094F" w:rsidP="002B094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arget (phonemic transcription)</w:t>
            </w:r>
          </w:p>
        </w:tc>
        <w:tc>
          <w:tcPr>
            <w:tcW w:w="198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0EA07E5E" w14:textId="77777777" w:rsidR="002B094F" w:rsidRPr="00353209" w:rsidRDefault="002B094F" w:rsidP="002B094F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 xml:space="preserve">Production 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phonemic transcription)</w:t>
            </w:r>
          </w:p>
        </w:tc>
        <w:tc>
          <w:tcPr>
            <w:tcW w:w="42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3E1C9505" w14:textId="77777777" w:rsidR="002B094F" w:rsidRPr="00353209" w:rsidRDefault="002B094F" w:rsidP="002B094F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  <w:r w:rsidRPr="00353209">
              <w:rPr>
                <w:rFonts w:ascii="Arial" w:hAnsi="Arial" w:cs="Arial"/>
                <w:sz w:val="16"/>
                <w:szCs w:val="16"/>
              </w:rPr>
              <w:t xml:space="preserve">Mark  KR  feedback </w:t>
            </w:r>
          </w:p>
          <w:p w14:paraId="698DB57C" w14:textId="77777777" w:rsidR="002B094F" w:rsidRPr="00353209" w:rsidRDefault="002B094F" w:rsidP="002B094F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7C7839A0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32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3209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384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2B479853" w14:textId="77777777" w:rsidR="002B094F" w:rsidRDefault="002B094F" w:rsidP="002B094F">
            <w:pPr>
              <w:jc w:val="center"/>
              <w:rPr>
                <w:rFonts w:ascii="Arial" w:hAnsi="Arial" w:cs="Arial"/>
                <w:sz w:val="16"/>
                <w:szCs w:val="22"/>
              </w:rPr>
            </w:pPr>
            <w:r>
              <w:rPr>
                <w:rFonts w:ascii="Arial" w:hAnsi="Arial" w:cs="Arial"/>
                <w:sz w:val="16"/>
                <w:szCs w:val="22"/>
              </w:rPr>
              <w:t>Correct = 1</w:t>
            </w:r>
          </w:p>
          <w:p w14:paraId="74AB82E3" w14:textId="77777777" w:rsidR="002B094F" w:rsidRPr="004766D0" w:rsidRDefault="002B094F" w:rsidP="002B094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766D0">
              <w:rPr>
                <w:rFonts w:ascii="Arial" w:hAnsi="Arial" w:cs="Arial"/>
                <w:sz w:val="16"/>
                <w:szCs w:val="16"/>
              </w:rPr>
              <w:t>Incorrect = 0</w:t>
            </w:r>
          </w:p>
        </w:tc>
        <w:tc>
          <w:tcPr>
            <w:tcW w:w="1753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72C93D64" w14:textId="77777777" w:rsidR="002B094F" w:rsidRDefault="002B094F" w:rsidP="002B094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delity</w:t>
            </w:r>
          </w:p>
          <w:p w14:paraId="2D451A25" w14:textId="77777777" w:rsidR="002B094F" w:rsidRPr="00353209" w:rsidRDefault="002B094F" w:rsidP="002B094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094F" w:rsidRPr="00AE1379" w14:paraId="348FD308" w14:textId="77777777" w:rsidTr="002B094F">
        <w:trPr>
          <w:cantSplit/>
          <w:trHeight w:val="1135"/>
          <w:tblHeader/>
        </w:trPr>
        <w:tc>
          <w:tcPr>
            <w:tcW w:w="56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1C806D26" w14:textId="77777777" w:rsidR="002B094F" w:rsidRPr="00CC6245" w:rsidRDefault="002B094F" w:rsidP="002B094F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05E80255" w14:textId="77777777" w:rsidR="002B094F" w:rsidRPr="002D7E31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30AE1AD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198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2248B18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59CE5DF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5CF74D67" w14:textId="77777777" w:rsidR="002B094F" w:rsidRPr="00353209" w:rsidRDefault="002B094F" w:rsidP="002B094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6615A9D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ounds</w:t>
            </w:r>
          </w:p>
        </w:tc>
        <w:tc>
          <w:tcPr>
            <w:tcW w:w="46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2FDDE59E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Beats</w:t>
            </w:r>
          </w:p>
        </w:tc>
        <w:tc>
          <w:tcPr>
            <w:tcW w:w="46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6EBEBB28" w14:textId="77777777" w:rsidR="002B094F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mooth</w:t>
            </w:r>
          </w:p>
        </w:tc>
        <w:tc>
          <w:tcPr>
            <w:tcW w:w="36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261EE8CA" w14:textId="77777777" w:rsidR="002B094F" w:rsidRPr="00965BFA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proofErr w:type="gramStart"/>
            <w:r w:rsidRPr="00965BFA">
              <w:rPr>
                <w:rFonts w:ascii="Arial" w:hAnsi="Arial" w:cs="Arial"/>
                <w:sz w:val="12"/>
                <w:szCs w:val="12"/>
              </w:rPr>
              <w:t>Model  correct</w:t>
            </w:r>
            <w:proofErr w:type="gramEnd"/>
            <w:r w:rsidRPr="00965BFA">
              <w:rPr>
                <w:rFonts w:ascii="Arial" w:hAnsi="Arial" w:cs="Arial"/>
                <w:sz w:val="12"/>
                <w:szCs w:val="12"/>
              </w:rPr>
              <w:t>?</w:t>
            </w:r>
          </w:p>
        </w:tc>
        <w:tc>
          <w:tcPr>
            <w:tcW w:w="46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0AD55F95" w14:textId="77777777" w:rsidR="002B094F" w:rsidRPr="00965BFA" w:rsidRDefault="002B094F" w:rsidP="002B094F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965BFA">
              <w:rPr>
                <w:rFonts w:ascii="Arial" w:hAnsi="Arial" w:cs="Arial"/>
                <w:sz w:val="14"/>
                <w:szCs w:val="14"/>
              </w:rPr>
              <w:t>Feedback  at *</w:t>
            </w:r>
          </w:p>
        </w:tc>
        <w:tc>
          <w:tcPr>
            <w:tcW w:w="46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36C09492" w14:textId="77777777" w:rsidR="002B094F" w:rsidRPr="004766D0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KR Feedback?</w:t>
            </w:r>
          </w:p>
        </w:tc>
        <w:tc>
          <w:tcPr>
            <w:tcW w:w="46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14:paraId="15107CC8" w14:textId="77777777" w:rsidR="002B094F" w:rsidRPr="004766D0" w:rsidRDefault="002B094F" w:rsidP="002B094F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766D0">
              <w:rPr>
                <w:rFonts w:ascii="Arial" w:hAnsi="Arial" w:cs="Arial"/>
                <w:sz w:val="14"/>
                <w:szCs w:val="14"/>
              </w:rPr>
              <w:t xml:space="preserve"> sec delay</w:t>
            </w:r>
            <w:r>
              <w:rPr>
                <w:rFonts w:ascii="Arial" w:hAnsi="Arial" w:cs="Arial"/>
                <w:sz w:val="14"/>
                <w:szCs w:val="14"/>
              </w:rPr>
              <w:t>?</w:t>
            </w:r>
          </w:p>
        </w:tc>
      </w:tr>
      <w:tr w:rsidR="002B094F" w:rsidRPr="00AE1379" w14:paraId="7FEFE37D" w14:textId="77777777" w:rsidTr="002B094F">
        <w:trPr>
          <w:trHeight w:val="340"/>
        </w:trPr>
        <w:tc>
          <w:tcPr>
            <w:tcW w:w="567" w:type="dxa"/>
            <w:tcBorders>
              <w:top w:val="single" w:sz="18" w:space="0" w:color="auto"/>
            </w:tcBorders>
          </w:tcPr>
          <w:p w14:paraId="0C9FB399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bookmarkStart w:id="0" w:name="_GoBack"/>
            <w:bookmarkEnd w:id="0"/>
          </w:p>
        </w:tc>
        <w:tc>
          <w:tcPr>
            <w:tcW w:w="2127" w:type="dxa"/>
            <w:tcBorders>
              <w:top w:val="single" w:sz="18" w:space="0" w:color="auto"/>
            </w:tcBorders>
          </w:tcPr>
          <w:p w14:paraId="65B9B851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 want a Parseta.</w:t>
            </w:r>
          </w:p>
        </w:tc>
        <w:tc>
          <w:tcPr>
            <w:tcW w:w="2126" w:type="dxa"/>
            <w:tcBorders>
              <w:top w:val="single" w:sz="18" w:space="0" w:color="auto"/>
            </w:tcBorders>
          </w:tcPr>
          <w:p w14:paraId="20E0DD0F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aɪ wɒnt ə </w:t>
            </w: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  <w:tcBorders>
              <w:top w:val="single" w:sz="18" w:space="0" w:color="auto"/>
            </w:tcBorders>
          </w:tcPr>
          <w:p w14:paraId="6D8D55E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8" w:space="0" w:color="auto"/>
            </w:tcBorders>
          </w:tcPr>
          <w:p w14:paraId="622637E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8" w:space="0" w:color="auto"/>
            </w:tcBorders>
          </w:tcPr>
          <w:p w14:paraId="6F3B1B1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  <w:textDirection w:val="btLr"/>
          </w:tcPr>
          <w:p w14:paraId="498B2576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  <w:textDirection w:val="btLr"/>
          </w:tcPr>
          <w:p w14:paraId="7A28ED1D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62" w:type="dxa"/>
            <w:tcBorders>
              <w:top w:val="single" w:sz="18" w:space="0" w:color="auto"/>
            </w:tcBorders>
            <w:textDirection w:val="btLr"/>
          </w:tcPr>
          <w:p w14:paraId="0F1D7C28" w14:textId="77777777" w:rsidR="002B094F" w:rsidRPr="00353209" w:rsidRDefault="002B094F" w:rsidP="002B094F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69" w:type="dxa"/>
            <w:tcBorders>
              <w:top w:val="single" w:sz="18" w:space="0" w:color="auto"/>
            </w:tcBorders>
          </w:tcPr>
          <w:p w14:paraId="7930BF8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</w:tcPr>
          <w:p w14:paraId="5E2FA1C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8" w:space="0" w:color="auto"/>
            </w:tcBorders>
          </w:tcPr>
          <w:p w14:paraId="645F7C6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8" w:space="0" w:color="auto"/>
            </w:tcBorders>
          </w:tcPr>
          <w:p w14:paraId="3E34857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0D4BFE6" w14:textId="77777777" w:rsidTr="002B094F">
        <w:trPr>
          <w:trHeight w:val="340"/>
        </w:trPr>
        <w:tc>
          <w:tcPr>
            <w:tcW w:w="567" w:type="dxa"/>
          </w:tcPr>
          <w:p w14:paraId="30F72F64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5E1E845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 found a Getorsi.</w:t>
            </w:r>
          </w:p>
        </w:tc>
        <w:tc>
          <w:tcPr>
            <w:tcW w:w="2126" w:type="dxa"/>
          </w:tcPr>
          <w:p w14:paraId="169869D9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foʊnd ə gətɔsi</w:t>
            </w:r>
          </w:p>
        </w:tc>
        <w:tc>
          <w:tcPr>
            <w:tcW w:w="1985" w:type="dxa"/>
          </w:tcPr>
          <w:p w14:paraId="702167F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C9D9F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5E9DF6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82B42F1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7EB3BB96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503077DB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6E72EAE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9AA20F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EBF928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665F78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DB802D5" w14:textId="77777777" w:rsidTr="002B094F">
        <w:trPr>
          <w:trHeight w:val="340"/>
        </w:trPr>
        <w:tc>
          <w:tcPr>
            <w:tcW w:w="567" w:type="dxa"/>
          </w:tcPr>
          <w:p w14:paraId="7CD27839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15B2037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e gave me a Garpesi.</w:t>
            </w:r>
          </w:p>
        </w:tc>
        <w:tc>
          <w:tcPr>
            <w:tcW w:w="2126" w:type="dxa"/>
          </w:tcPr>
          <w:p w14:paraId="0FEFA697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i geɪv  mi ə gapəsi</w:t>
            </w:r>
          </w:p>
        </w:tc>
        <w:tc>
          <w:tcPr>
            <w:tcW w:w="1985" w:type="dxa"/>
          </w:tcPr>
          <w:p w14:paraId="77D6A2B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02CC7E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0FDD42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4C04026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4E69B637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48802F9A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78AEF5B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B1483D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D12580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3C7A95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AD25827" w14:textId="77777777" w:rsidTr="002B094F">
        <w:trPr>
          <w:trHeight w:val="340"/>
        </w:trPr>
        <w:tc>
          <w:tcPr>
            <w:tcW w:w="567" w:type="dxa"/>
          </w:tcPr>
          <w:p w14:paraId="4751A73B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2895408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 went to the Peetersa.</w:t>
            </w:r>
          </w:p>
        </w:tc>
        <w:tc>
          <w:tcPr>
            <w:tcW w:w="2126" w:type="dxa"/>
          </w:tcPr>
          <w:p w14:paraId="09698955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 wɛntu ðə pitəsə</w:t>
            </w:r>
          </w:p>
        </w:tc>
        <w:tc>
          <w:tcPr>
            <w:tcW w:w="1985" w:type="dxa"/>
          </w:tcPr>
          <w:p w14:paraId="30C62DD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DDA42A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93C434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7ED0A1B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7BA95A17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2AF20B9C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22B41ED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30FD64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19D2A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57A2B0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13583F8" w14:textId="77777777" w:rsidTr="002B094F">
        <w:trPr>
          <w:trHeight w:val="340"/>
        </w:trPr>
        <w:tc>
          <w:tcPr>
            <w:tcW w:w="567" w:type="dxa"/>
          </w:tcPr>
          <w:p w14:paraId="728CC67A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DA72F55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She held a Pegarsi.</w:t>
            </w:r>
          </w:p>
        </w:tc>
        <w:tc>
          <w:tcPr>
            <w:tcW w:w="2126" w:type="dxa"/>
            <w:vAlign w:val="center"/>
          </w:tcPr>
          <w:p w14:paraId="31CF90D8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ʃi hɛld ə pəgasi</w:t>
            </w:r>
          </w:p>
        </w:tc>
        <w:tc>
          <w:tcPr>
            <w:tcW w:w="1985" w:type="dxa"/>
          </w:tcPr>
          <w:p w14:paraId="02F4747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72452A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78348E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28FAE7E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2D25C794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1D664E43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78D51D7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2D8D9E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42CC4F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48C30B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71D04FF" w14:textId="77777777" w:rsidTr="002B094F">
        <w:trPr>
          <w:trHeight w:val="340"/>
        </w:trPr>
        <w:tc>
          <w:tcPr>
            <w:tcW w:w="567" w:type="dxa"/>
          </w:tcPr>
          <w:p w14:paraId="3D149071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8F6269A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Can I have a Sarpeghee?</w:t>
            </w:r>
          </w:p>
        </w:tc>
        <w:tc>
          <w:tcPr>
            <w:tcW w:w="2126" w:type="dxa"/>
          </w:tcPr>
          <w:p w14:paraId="7633BCD5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kæn aɪ hæv ə sapəgi</w:t>
            </w:r>
          </w:p>
        </w:tc>
        <w:tc>
          <w:tcPr>
            <w:tcW w:w="1985" w:type="dxa"/>
          </w:tcPr>
          <w:p w14:paraId="39E01DE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5E72D2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0BC515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38A43F7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6A5E12D9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360610E9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21C37AB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347573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E963D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EA83C4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384A686" w14:textId="77777777" w:rsidTr="002B094F">
        <w:trPr>
          <w:trHeight w:val="340"/>
        </w:trPr>
        <w:tc>
          <w:tcPr>
            <w:tcW w:w="567" w:type="dxa"/>
          </w:tcPr>
          <w:p w14:paraId="5F5593FC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11B1338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t’s her Pesorga.</w:t>
            </w:r>
          </w:p>
        </w:tc>
        <w:tc>
          <w:tcPr>
            <w:tcW w:w="2126" w:type="dxa"/>
          </w:tcPr>
          <w:p w14:paraId="36BD4208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ɪts hɜ pəsɔgə</w:t>
            </w:r>
          </w:p>
        </w:tc>
        <w:tc>
          <w:tcPr>
            <w:tcW w:w="1985" w:type="dxa"/>
          </w:tcPr>
          <w:p w14:paraId="159AFBF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5C0B1A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C6D4B9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7F97836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08856472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006B1F11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289384C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E588EB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6680D6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0D842B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D806918" w14:textId="77777777" w:rsidTr="002B094F">
        <w:trPr>
          <w:trHeight w:val="340"/>
        </w:trPr>
        <w:tc>
          <w:tcPr>
            <w:tcW w:w="567" w:type="dxa"/>
          </w:tcPr>
          <w:p w14:paraId="52F52B0F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281CA20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There’s a Geetesi.</w:t>
            </w:r>
          </w:p>
        </w:tc>
        <w:tc>
          <w:tcPr>
            <w:tcW w:w="2126" w:type="dxa"/>
          </w:tcPr>
          <w:p w14:paraId="6833E1C6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ðɛəz ə gitəsi </w:t>
            </w:r>
          </w:p>
        </w:tc>
        <w:tc>
          <w:tcPr>
            <w:tcW w:w="1985" w:type="dxa"/>
          </w:tcPr>
          <w:p w14:paraId="296952F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8A0354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529C2E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E281D3E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13F6CC3C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7E05E53F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43389EB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E2DC3F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CC4EE9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A0218D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3B76606" w14:textId="77777777" w:rsidTr="002B094F">
        <w:trPr>
          <w:trHeight w:val="340"/>
        </w:trPr>
        <w:tc>
          <w:tcPr>
            <w:tcW w:w="567" w:type="dxa"/>
          </w:tcPr>
          <w:p w14:paraId="624C87E5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D0655A7" w14:textId="77777777" w:rsidR="002B094F" w:rsidRPr="00C15F9F" w:rsidRDefault="002B094F" w:rsidP="002B094F">
            <w:pPr>
              <w:tabs>
                <w:tab w:val="left" w:pos="1125"/>
              </w:tabs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Who took the Teparsi?</w:t>
            </w:r>
          </w:p>
        </w:tc>
        <w:tc>
          <w:tcPr>
            <w:tcW w:w="2126" w:type="dxa"/>
          </w:tcPr>
          <w:p w14:paraId="6710AC00" w14:textId="77777777" w:rsidR="002B094F" w:rsidRPr="00C15F9F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u tʊk ðə təpasi</w:t>
            </w:r>
          </w:p>
        </w:tc>
        <w:tc>
          <w:tcPr>
            <w:tcW w:w="1985" w:type="dxa"/>
          </w:tcPr>
          <w:p w14:paraId="05A36F0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9E6BF5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446A8F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5CC24EE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73B19034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7DF6219C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66744E4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6EC470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16D785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FAF50B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10C73D3" w14:textId="77777777" w:rsidTr="002B094F">
        <w:trPr>
          <w:trHeight w:val="340"/>
        </w:trPr>
        <w:tc>
          <w:tcPr>
            <w:tcW w:w="567" w:type="dxa"/>
          </w:tcPr>
          <w:p w14:paraId="0DD1E3AD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818221D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’ve got a new Segorpa.</w:t>
            </w:r>
          </w:p>
        </w:tc>
        <w:tc>
          <w:tcPr>
            <w:tcW w:w="2126" w:type="dxa"/>
          </w:tcPr>
          <w:p w14:paraId="60E18A33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v gɒt ə nju səgɔpə</w:t>
            </w:r>
          </w:p>
        </w:tc>
        <w:tc>
          <w:tcPr>
            <w:tcW w:w="1985" w:type="dxa"/>
          </w:tcPr>
          <w:p w14:paraId="477FB44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934A56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3BAE39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3BA235E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46EBD598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606DF937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75FE9A6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3756E8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B1F060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037A04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3D72E40" w14:textId="77777777" w:rsidTr="002B094F">
        <w:trPr>
          <w:trHeight w:val="340"/>
        </w:trPr>
        <w:tc>
          <w:tcPr>
            <w:tcW w:w="567" w:type="dxa"/>
          </w:tcPr>
          <w:p w14:paraId="45C429B0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1801C15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 want a Tarsepee.</w:t>
            </w:r>
          </w:p>
        </w:tc>
        <w:tc>
          <w:tcPr>
            <w:tcW w:w="2126" w:type="dxa"/>
          </w:tcPr>
          <w:p w14:paraId="7AC20E9E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C15F9F">
              <w:rPr>
                <w:rFonts w:ascii="Calibri" w:hAnsi="Calibri"/>
                <w:color w:val="000000" w:themeColor="text1"/>
              </w:rPr>
              <w:t>tasəpi</w:t>
            </w:r>
          </w:p>
        </w:tc>
        <w:tc>
          <w:tcPr>
            <w:tcW w:w="1985" w:type="dxa"/>
          </w:tcPr>
          <w:p w14:paraId="01B7BE0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103064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C1416C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9B9AF7D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438E4339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43B5C25D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2EEE4FC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776CDD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3C3C7C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8D44E9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D96F86E" w14:textId="77777777" w:rsidTr="002B094F">
        <w:trPr>
          <w:trHeight w:val="340"/>
        </w:trPr>
        <w:tc>
          <w:tcPr>
            <w:tcW w:w="567" w:type="dxa"/>
          </w:tcPr>
          <w:p w14:paraId="311626B7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9D80FAD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There’s a Tegarpa.</w:t>
            </w:r>
          </w:p>
        </w:tc>
        <w:tc>
          <w:tcPr>
            <w:tcW w:w="2126" w:type="dxa"/>
          </w:tcPr>
          <w:p w14:paraId="30DE277B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ðɛəz ə təgapə</w:t>
            </w:r>
          </w:p>
        </w:tc>
        <w:tc>
          <w:tcPr>
            <w:tcW w:w="1985" w:type="dxa"/>
          </w:tcPr>
          <w:p w14:paraId="559D660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26044A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235BAC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24AC8B8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7A031AAC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642344E6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381714A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8812AF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E5ABBD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9E627F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DAB5E49" w14:textId="77777777" w:rsidTr="002B094F">
        <w:trPr>
          <w:trHeight w:val="340"/>
        </w:trPr>
        <w:tc>
          <w:tcPr>
            <w:tcW w:w="567" w:type="dxa"/>
          </w:tcPr>
          <w:p w14:paraId="33C5706C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876BE9E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’ve got a new Sarpega.</w:t>
            </w:r>
          </w:p>
        </w:tc>
        <w:tc>
          <w:tcPr>
            <w:tcW w:w="2126" w:type="dxa"/>
          </w:tcPr>
          <w:p w14:paraId="3E7B9601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v gɒt ə nju sapəgə</w:t>
            </w:r>
          </w:p>
        </w:tc>
        <w:tc>
          <w:tcPr>
            <w:tcW w:w="1985" w:type="dxa"/>
          </w:tcPr>
          <w:p w14:paraId="26367FB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3CDDFF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C164D8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EA896AB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04A91689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65D23546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4C529E6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894162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421F71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610CD9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13A4917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624D0736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401A83A6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C15F9F">
              <w:rPr>
                <w:rFonts w:ascii="Calibri" w:hAnsi="Calibri"/>
                <w:color w:val="000000" w:themeColor="text1"/>
              </w:rPr>
              <w:t>a  Pesarti</w:t>
            </w:r>
            <w:proofErr w:type="gramEnd"/>
            <w:r w:rsidRPr="00C15F9F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543959C2" w14:textId="77777777" w:rsidR="002B094F" w:rsidRPr="00C15F9F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ʃi hɛld ə pəsat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37355B3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4FA255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5B77C0A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C263058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0194E81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65E5569F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2A38EE9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5264D1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967EEE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7343F5D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F19956B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2BC12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5A14E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Who took the Torsepi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A11F8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u tʊk ðə tɔsəp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0086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EF87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BEBBA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2E2DE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644A1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39022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D324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FBEE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018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663A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0AD31E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138619F8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1A9EE862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 went to the Teseeg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5D45AE4C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 wɛntu ðə təsig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553C8A6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0E956CE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157EABB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78E32E5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543437F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608143D7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5A146DB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CC2D54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97E15E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51A654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6FB37A6" w14:textId="77777777" w:rsidTr="002B094F">
        <w:trPr>
          <w:trHeight w:val="340"/>
        </w:trPr>
        <w:tc>
          <w:tcPr>
            <w:tcW w:w="567" w:type="dxa"/>
          </w:tcPr>
          <w:p w14:paraId="1F5F8F0F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FFFF1C4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 found a Teesepa.</w:t>
            </w:r>
          </w:p>
        </w:tc>
        <w:tc>
          <w:tcPr>
            <w:tcW w:w="2126" w:type="dxa"/>
          </w:tcPr>
          <w:p w14:paraId="08EAB257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C15F9F">
              <w:rPr>
                <w:rFonts w:ascii="Calibri" w:hAnsi="Calibri"/>
                <w:color w:val="000000" w:themeColor="text1"/>
              </w:rPr>
              <w:t>tisəpə</w:t>
            </w:r>
          </w:p>
        </w:tc>
        <w:tc>
          <w:tcPr>
            <w:tcW w:w="1985" w:type="dxa"/>
          </w:tcPr>
          <w:p w14:paraId="2EC867A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93E614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9264C7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D5128A2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0D90A4CC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010EE6B4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33B52A8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2D848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5418A8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E6BC1E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858CFFE" w14:textId="77777777" w:rsidTr="002B094F">
        <w:trPr>
          <w:trHeight w:val="340"/>
        </w:trPr>
        <w:tc>
          <w:tcPr>
            <w:tcW w:w="567" w:type="dxa"/>
          </w:tcPr>
          <w:p w14:paraId="7E92CEFE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11BD17E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e gave me a Gasorti.</w:t>
            </w:r>
          </w:p>
        </w:tc>
        <w:tc>
          <w:tcPr>
            <w:tcW w:w="2126" w:type="dxa"/>
          </w:tcPr>
          <w:p w14:paraId="0340CC48" w14:textId="77777777" w:rsidR="002B094F" w:rsidRPr="00C15F9F" w:rsidRDefault="002B094F" w:rsidP="002B094F">
            <w:pPr>
              <w:pStyle w:val="NormalWeb"/>
              <w:rPr>
                <w:rFonts w:ascii="Calibri" w:hAnsi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i geɪv  mi ə gəsɔti</w:t>
            </w:r>
          </w:p>
        </w:tc>
        <w:tc>
          <w:tcPr>
            <w:tcW w:w="1985" w:type="dxa"/>
          </w:tcPr>
          <w:p w14:paraId="67E9A32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924BD1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177662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C980DD0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</w:tcPr>
          <w:p w14:paraId="3056BE41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</w:tcPr>
          <w:p w14:paraId="0ACD875A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</w:tcPr>
          <w:p w14:paraId="09CE42F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EBCB3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8DF830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1B3588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3B679D6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32303B03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7F549F9A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t’s her Pegort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6C7BDC04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66B4761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34226AA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27635C6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9DC5799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519584F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385D8C5E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77DEB86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6563C5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5558A2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5DA0FA7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0A42821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A6CB3DA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73C7303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Can I have a Sarpet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514F223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kæn aɪ hæv ə sapət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F99FD7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19D5C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CE143F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8F8AA55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6AB2551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EC3753C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B754C5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DFECC1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2E8A5C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22CED9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2E5340C" w14:textId="77777777" w:rsidTr="002B094F">
        <w:trPr>
          <w:trHeight w:val="70"/>
        </w:trPr>
        <w:tc>
          <w:tcPr>
            <w:tcW w:w="567" w:type="dxa"/>
            <w:tcBorders>
              <w:top w:val="single" w:sz="12" w:space="0" w:color="auto"/>
            </w:tcBorders>
          </w:tcPr>
          <w:p w14:paraId="24A44525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4CFD5709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I want a Sarpet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2E00CFC2" w14:textId="77777777" w:rsidR="002B094F" w:rsidRPr="00C15F9F" w:rsidRDefault="002B094F" w:rsidP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C15F9F">
              <w:rPr>
                <w:rFonts w:ascii="Calibri" w:hAnsi="Calibri"/>
                <w:color w:val="000000" w:themeColor="text1"/>
              </w:rPr>
              <w:t>sapət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702F16F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5992267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56DA06A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053F398D" w14:textId="77777777" w:rsidR="002B094F" w:rsidRDefault="002B094F" w:rsidP="002B094F">
            <w:pPr>
              <w:jc w:val="center"/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658F7EC2" w14:textId="77777777" w:rsidR="002B094F" w:rsidRDefault="002B094F" w:rsidP="002B094F">
            <w:pPr>
              <w:jc w:val="center"/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4CFEBC95" w14:textId="77777777" w:rsidR="002B094F" w:rsidRDefault="002B094F" w:rsidP="002B094F">
            <w:pPr>
              <w:jc w:val="center"/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63956D6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692067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5B0FEAF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0CB5BB7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08F74D2" w14:textId="77777777" w:rsidTr="002B094F">
        <w:trPr>
          <w:trHeight w:val="340"/>
        </w:trPr>
        <w:tc>
          <w:tcPr>
            <w:tcW w:w="567" w:type="dxa"/>
          </w:tcPr>
          <w:p w14:paraId="1E0A8136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40BA7B9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I went to the Getorsi.</w:t>
            </w:r>
          </w:p>
        </w:tc>
        <w:tc>
          <w:tcPr>
            <w:tcW w:w="2126" w:type="dxa"/>
          </w:tcPr>
          <w:p w14:paraId="1E2E130A" w14:textId="77777777" w:rsidR="002B094F" w:rsidRPr="00C15F9F" w:rsidRDefault="002B094F" w:rsidP="002B094F">
            <w:pPr>
              <w:rPr>
                <w:rFonts w:ascii="Calibri" w:hAnsi="Calibri"/>
                <w:color w:val="000000" w:themeColor="text1"/>
                <w:bdr w:val="none" w:sz="0" w:space="0" w:color="auto" w:frame="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689D2E4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104B3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C55FD7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9E8E4D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69FF18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102D28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453DEE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9C58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905CD7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EA8108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48C264C" w14:textId="77777777" w:rsidTr="002B094F">
        <w:trPr>
          <w:trHeight w:val="340"/>
        </w:trPr>
        <w:tc>
          <w:tcPr>
            <w:tcW w:w="567" w:type="dxa"/>
          </w:tcPr>
          <w:p w14:paraId="0A816B58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1FFB449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It’s her Garpesi.</w:t>
            </w:r>
          </w:p>
        </w:tc>
        <w:tc>
          <w:tcPr>
            <w:tcW w:w="2126" w:type="dxa"/>
          </w:tcPr>
          <w:p w14:paraId="69B41987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ɪts hɜ gapəsi</w:t>
            </w:r>
          </w:p>
        </w:tc>
        <w:tc>
          <w:tcPr>
            <w:tcW w:w="1985" w:type="dxa"/>
          </w:tcPr>
          <w:p w14:paraId="3D44350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CB3E18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BDEEB0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1EB4B6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B787E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DE6781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D9936B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9D5AF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5B0114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E927B2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A6AD31D" w14:textId="77777777" w:rsidTr="002B094F">
        <w:trPr>
          <w:trHeight w:val="340"/>
        </w:trPr>
        <w:tc>
          <w:tcPr>
            <w:tcW w:w="567" w:type="dxa"/>
          </w:tcPr>
          <w:p w14:paraId="0FA5E6E3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A974B8F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Who took the Pegorta?</w:t>
            </w:r>
          </w:p>
        </w:tc>
        <w:tc>
          <w:tcPr>
            <w:tcW w:w="2126" w:type="dxa"/>
          </w:tcPr>
          <w:p w14:paraId="493A9686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u tʊk ðə pəgɔtə</w:t>
            </w:r>
          </w:p>
        </w:tc>
        <w:tc>
          <w:tcPr>
            <w:tcW w:w="1985" w:type="dxa"/>
          </w:tcPr>
          <w:p w14:paraId="67AD69E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2C4608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2B7782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3884B1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EB60F5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9786AB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BA2686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08C690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5A4EB5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2E5F16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6A60929" w14:textId="77777777" w:rsidTr="002B094F">
        <w:trPr>
          <w:trHeight w:val="340"/>
        </w:trPr>
        <w:tc>
          <w:tcPr>
            <w:tcW w:w="567" w:type="dxa"/>
          </w:tcPr>
          <w:p w14:paraId="5F31B914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196214A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There’s a Pesorga.</w:t>
            </w:r>
          </w:p>
        </w:tc>
        <w:tc>
          <w:tcPr>
            <w:tcW w:w="2126" w:type="dxa"/>
          </w:tcPr>
          <w:p w14:paraId="4787D25F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ðɛəz ə pəsɔgə</w:t>
            </w:r>
          </w:p>
        </w:tc>
        <w:tc>
          <w:tcPr>
            <w:tcW w:w="1985" w:type="dxa"/>
          </w:tcPr>
          <w:p w14:paraId="409E731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9B1CE0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53A0E3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F3FC00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BB7806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9C696F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29937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AF8B99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2F3B67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AAC7F8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7A51625" w14:textId="77777777" w:rsidTr="002B094F">
        <w:trPr>
          <w:trHeight w:val="340"/>
        </w:trPr>
        <w:tc>
          <w:tcPr>
            <w:tcW w:w="567" w:type="dxa"/>
          </w:tcPr>
          <w:p w14:paraId="2ABA2191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1A68FF1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I found a Torsepi.</w:t>
            </w:r>
          </w:p>
        </w:tc>
        <w:tc>
          <w:tcPr>
            <w:tcW w:w="2126" w:type="dxa"/>
          </w:tcPr>
          <w:p w14:paraId="2DECE958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C15F9F">
              <w:rPr>
                <w:rFonts w:ascii="Calibri" w:hAnsi="Calibri"/>
                <w:color w:val="000000" w:themeColor="text1"/>
              </w:rPr>
              <w:t>tɔsəpi</w:t>
            </w:r>
          </w:p>
        </w:tc>
        <w:tc>
          <w:tcPr>
            <w:tcW w:w="1985" w:type="dxa"/>
          </w:tcPr>
          <w:p w14:paraId="74C091C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AA69EE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52B8CC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2C4FF0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A7924C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484FA2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C7C85E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02AA8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FA0093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98E000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DF2CFAC" w14:textId="77777777" w:rsidTr="002B094F">
        <w:trPr>
          <w:trHeight w:val="340"/>
        </w:trPr>
        <w:tc>
          <w:tcPr>
            <w:tcW w:w="567" w:type="dxa"/>
          </w:tcPr>
          <w:p w14:paraId="634F42FC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2C9AA91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C15F9F">
              <w:rPr>
                <w:color w:val="000000" w:themeColor="text1"/>
                <w:sz w:val="24"/>
                <w:szCs w:val="24"/>
              </w:rPr>
              <w:t>a  Tarsepee</w:t>
            </w:r>
            <w:proofErr w:type="gramEnd"/>
            <w:r w:rsidRPr="00C15F9F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3DA16188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C15F9F">
              <w:rPr>
                <w:color w:val="000000" w:themeColor="text1"/>
              </w:rPr>
              <w:t>tas</w:t>
            </w:r>
            <w:r w:rsidRPr="00C15F9F">
              <w:rPr>
                <w:rFonts w:ascii="Calibri" w:hAnsi="Calibri"/>
                <w:color w:val="000000" w:themeColor="text1"/>
              </w:rPr>
              <w:t>ə</w:t>
            </w:r>
            <w:r w:rsidRPr="00C15F9F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732764C3" w14:textId="77777777" w:rsidR="002B094F" w:rsidRPr="005A189D" w:rsidRDefault="002B094F" w:rsidP="002B094F"/>
        </w:tc>
        <w:tc>
          <w:tcPr>
            <w:tcW w:w="425" w:type="dxa"/>
          </w:tcPr>
          <w:p w14:paraId="49517C2F" w14:textId="77777777" w:rsidR="002B094F" w:rsidRDefault="002B094F" w:rsidP="002B094F">
            <w:r w:rsidRPr="0084649C"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615EDE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25517D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580EA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DC3381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54A7C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5A9616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09A8E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3A221A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923F7B4" w14:textId="77777777" w:rsidTr="002B094F">
        <w:trPr>
          <w:trHeight w:val="340"/>
        </w:trPr>
        <w:tc>
          <w:tcPr>
            <w:tcW w:w="567" w:type="dxa"/>
          </w:tcPr>
          <w:p w14:paraId="4715F3EB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03B5092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I’ve got a new Gasorti.</w:t>
            </w:r>
          </w:p>
        </w:tc>
        <w:tc>
          <w:tcPr>
            <w:tcW w:w="2126" w:type="dxa"/>
          </w:tcPr>
          <w:p w14:paraId="6E8EAE7A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v gɒt ə nju gəsɔti</w:t>
            </w:r>
          </w:p>
        </w:tc>
        <w:tc>
          <w:tcPr>
            <w:tcW w:w="1985" w:type="dxa"/>
          </w:tcPr>
          <w:p w14:paraId="72C87C6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05A30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EF21D1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952E84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CA6B00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1BB14F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1212D1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0CAA20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8B6772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B06A6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D7C15E9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03E29F51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2806A19F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He gave me a Parseta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1731745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hi geɪv  mi ə </w:t>
            </w: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75088F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47A3F9F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78BA8C4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7A4FF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FE00FC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51CA894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620255C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EA137A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9E0569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0E66815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44A39EC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14D6E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4613B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Can I have a Teese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30068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kæn aɪ hæv ə tisə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365E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8493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ECDE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EE76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0EA6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D7F4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7DAE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56DD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2B09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E27D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A1FCD46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7E9CC0A9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5E9820DC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There’s a Segorp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0D316F5E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ðɛəz ə səgɔp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3C8A1BA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1953997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3733C5E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83CB81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C6F1D8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DCC8F5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6BA411D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04E1E8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1FF619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F46CC7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3FF155A" w14:textId="77777777" w:rsidTr="002B094F">
        <w:trPr>
          <w:trHeight w:val="340"/>
        </w:trPr>
        <w:tc>
          <w:tcPr>
            <w:tcW w:w="567" w:type="dxa"/>
          </w:tcPr>
          <w:p w14:paraId="5112C58E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831AB3B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I want a Pegarsi.</w:t>
            </w:r>
          </w:p>
        </w:tc>
        <w:tc>
          <w:tcPr>
            <w:tcW w:w="2126" w:type="dxa"/>
          </w:tcPr>
          <w:p w14:paraId="0482DDB0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C15F9F">
              <w:rPr>
                <w:rFonts w:ascii="Calibri" w:hAnsi="Calibri"/>
                <w:color w:val="000000" w:themeColor="text1"/>
              </w:rPr>
              <w:t>pəgasi</w:t>
            </w:r>
          </w:p>
        </w:tc>
        <w:tc>
          <w:tcPr>
            <w:tcW w:w="1985" w:type="dxa"/>
          </w:tcPr>
          <w:p w14:paraId="2B7F67F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1C3CC4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F80114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F2318E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07EF61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1B29AB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BE6C66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F557E5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DC6FE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CBDAF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25B46A5" w14:textId="77777777" w:rsidTr="002B094F">
        <w:trPr>
          <w:trHeight w:val="340"/>
        </w:trPr>
        <w:tc>
          <w:tcPr>
            <w:tcW w:w="567" w:type="dxa"/>
          </w:tcPr>
          <w:p w14:paraId="2BE2FF2E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E644740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I went to the Teparsi.</w:t>
            </w:r>
          </w:p>
        </w:tc>
        <w:tc>
          <w:tcPr>
            <w:tcW w:w="2126" w:type="dxa"/>
          </w:tcPr>
          <w:p w14:paraId="280E3D4A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 wɛntu ðə təpɑsi</w:t>
            </w:r>
          </w:p>
        </w:tc>
        <w:tc>
          <w:tcPr>
            <w:tcW w:w="1985" w:type="dxa"/>
          </w:tcPr>
          <w:p w14:paraId="45520DF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7EE542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D20634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E8E146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BB0A8C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34898F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321030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47F53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3B91B9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F64353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E198D96" w14:textId="77777777" w:rsidTr="002B094F">
        <w:trPr>
          <w:trHeight w:val="340"/>
        </w:trPr>
        <w:tc>
          <w:tcPr>
            <w:tcW w:w="567" w:type="dxa"/>
          </w:tcPr>
          <w:p w14:paraId="22B1E77C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E0A34B9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He gave me a Pesarti.</w:t>
            </w:r>
          </w:p>
        </w:tc>
        <w:tc>
          <w:tcPr>
            <w:tcW w:w="2126" w:type="dxa"/>
          </w:tcPr>
          <w:p w14:paraId="08956B49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i geɪv  mi ə pəsati</w:t>
            </w:r>
          </w:p>
        </w:tc>
        <w:tc>
          <w:tcPr>
            <w:tcW w:w="1985" w:type="dxa"/>
          </w:tcPr>
          <w:p w14:paraId="67418D5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8D7F07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F30BEF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C1C3E9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298F2F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0AD4FE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3DF6C3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D48751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FC1DDA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B60729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D0C9DD0" w14:textId="77777777" w:rsidTr="002B094F">
        <w:trPr>
          <w:trHeight w:val="340"/>
        </w:trPr>
        <w:tc>
          <w:tcPr>
            <w:tcW w:w="567" w:type="dxa"/>
          </w:tcPr>
          <w:p w14:paraId="05596ED7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2FDDC2F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I’ve got a new Teseega.</w:t>
            </w:r>
          </w:p>
        </w:tc>
        <w:tc>
          <w:tcPr>
            <w:tcW w:w="2126" w:type="dxa"/>
          </w:tcPr>
          <w:p w14:paraId="6FF4EC1C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v gɒt ə nju təsigə</w:t>
            </w:r>
          </w:p>
        </w:tc>
        <w:tc>
          <w:tcPr>
            <w:tcW w:w="1985" w:type="dxa"/>
          </w:tcPr>
          <w:p w14:paraId="2212E3B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9B77CF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F42B9A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DD8D09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C664E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318DE8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C1DFC9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570305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BFBE46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97733D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812B6D5" w14:textId="77777777" w:rsidTr="002B094F">
        <w:trPr>
          <w:trHeight w:val="340"/>
        </w:trPr>
        <w:tc>
          <w:tcPr>
            <w:tcW w:w="567" w:type="dxa"/>
          </w:tcPr>
          <w:p w14:paraId="480F252E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8122FC7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C15F9F">
              <w:rPr>
                <w:color w:val="000000" w:themeColor="text1"/>
                <w:sz w:val="24"/>
                <w:szCs w:val="24"/>
              </w:rPr>
              <w:t>a  Geetesi</w:t>
            </w:r>
            <w:proofErr w:type="gramEnd"/>
            <w:r w:rsidRPr="00C15F9F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3CBFA582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ʃi hɛld ə gitəsi </w:t>
            </w:r>
          </w:p>
        </w:tc>
        <w:tc>
          <w:tcPr>
            <w:tcW w:w="1985" w:type="dxa"/>
          </w:tcPr>
          <w:p w14:paraId="1F3D394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ACA41F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0C5161E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9264F4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BB7D7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CC99DB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DB5557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09DA9F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B8DADA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54D0DA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E9BBB94" w14:textId="77777777" w:rsidTr="002B094F">
        <w:trPr>
          <w:trHeight w:val="340"/>
        </w:trPr>
        <w:tc>
          <w:tcPr>
            <w:tcW w:w="567" w:type="dxa"/>
          </w:tcPr>
          <w:p w14:paraId="30FCF56D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3602D96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It’s her Peetersa.</w:t>
            </w:r>
          </w:p>
        </w:tc>
        <w:tc>
          <w:tcPr>
            <w:tcW w:w="2126" w:type="dxa"/>
          </w:tcPr>
          <w:p w14:paraId="4BC1CF46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ɪts hɜ pitəsə</w:t>
            </w:r>
          </w:p>
        </w:tc>
        <w:tc>
          <w:tcPr>
            <w:tcW w:w="1985" w:type="dxa"/>
          </w:tcPr>
          <w:p w14:paraId="65398CF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BE1C61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F78F21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DED1E5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CB11D2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1B9756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2D9EE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A8F8D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65E454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994054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E0F3AA9" w14:textId="77777777" w:rsidTr="002B094F">
        <w:trPr>
          <w:trHeight w:val="340"/>
        </w:trPr>
        <w:tc>
          <w:tcPr>
            <w:tcW w:w="567" w:type="dxa"/>
          </w:tcPr>
          <w:p w14:paraId="2777F27C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F9E5118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I found a Sarpeghee.</w:t>
            </w:r>
          </w:p>
        </w:tc>
        <w:tc>
          <w:tcPr>
            <w:tcW w:w="2126" w:type="dxa"/>
          </w:tcPr>
          <w:p w14:paraId="3799DB96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C15F9F">
              <w:rPr>
                <w:rFonts w:ascii="Calibri" w:hAnsi="Calibri"/>
                <w:color w:val="000000" w:themeColor="text1"/>
              </w:rPr>
              <w:t>sapəgi</w:t>
            </w:r>
          </w:p>
        </w:tc>
        <w:tc>
          <w:tcPr>
            <w:tcW w:w="1985" w:type="dxa"/>
          </w:tcPr>
          <w:p w14:paraId="2489E97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9CEBA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AE6B6A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FF9C4E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C03168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D8304C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65AABF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F85127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F22BF0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307D1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5727A6F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294A533E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23683017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Who took the Sarpega?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6F09AF87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u tʊk ðə sapəg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619FD1B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4B3C52A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643CE62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F574E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35A0C4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5097066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4CDD266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B175C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2A3899A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586C151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A9A9C94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3CFD50E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72D6708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color w:val="000000" w:themeColor="text1"/>
                <w:sz w:val="24"/>
                <w:szCs w:val="24"/>
              </w:rPr>
              <w:t>Can I have a Tegarp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3D67BCA" w14:textId="77777777" w:rsidR="002B094F" w:rsidRPr="00C15F9F" w:rsidRDefault="002B094F" w:rsidP="002B094F">
            <w:pPr>
              <w:rPr>
                <w:rFonts w:ascii="SILDoulosIPA" w:hAnsi="SILDoulosIPA" w:cs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kæn aɪ hæv ə təgap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657E51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4FBEAE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F70B54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1E7589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33D31C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DAB723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54A81E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6672D0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F3632E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D4C13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2CE1D3B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68758200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7F092897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I want a Pesorga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1D672CF5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C15F9F">
              <w:rPr>
                <w:rFonts w:ascii="Calibri" w:hAnsi="Calibri"/>
                <w:color w:val="000000" w:themeColor="text1"/>
              </w:rPr>
              <w:t>pəsɔgə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1A346F79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68A53ED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2668755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1069EC5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A9C6A6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6DAA85A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41D60CC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BB5995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10C8976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7A64A9A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D742135" w14:textId="77777777" w:rsidTr="002B094F">
        <w:trPr>
          <w:trHeight w:val="340"/>
        </w:trPr>
        <w:tc>
          <w:tcPr>
            <w:tcW w:w="567" w:type="dxa"/>
          </w:tcPr>
          <w:p w14:paraId="384409B8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535B4E9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a  Torsepi</w:t>
            </w:r>
            <w:proofErr w:type="gramEnd"/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186A09B1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ʃi hɛld ə tɔsəpi</w:t>
            </w:r>
          </w:p>
        </w:tc>
        <w:tc>
          <w:tcPr>
            <w:tcW w:w="1985" w:type="dxa"/>
          </w:tcPr>
          <w:p w14:paraId="370283D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689E12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29022B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E8F7B5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17BF52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B77A6C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845746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B8EC305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EDC747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A6D481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137AE55" w14:textId="77777777" w:rsidTr="002B094F">
        <w:trPr>
          <w:trHeight w:val="340"/>
        </w:trPr>
        <w:tc>
          <w:tcPr>
            <w:tcW w:w="567" w:type="dxa"/>
          </w:tcPr>
          <w:p w14:paraId="3B2AA939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EAAC7AC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I found a Sarpega.</w:t>
            </w:r>
          </w:p>
        </w:tc>
        <w:tc>
          <w:tcPr>
            <w:tcW w:w="2126" w:type="dxa"/>
          </w:tcPr>
          <w:p w14:paraId="28BAF4C4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C15F9F">
              <w:rPr>
                <w:rFonts w:ascii="Calibri" w:hAnsi="Calibri"/>
                <w:color w:val="000000" w:themeColor="text1"/>
              </w:rPr>
              <w:t>sapəgə</w:t>
            </w:r>
          </w:p>
        </w:tc>
        <w:tc>
          <w:tcPr>
            <w:tcW w:w="1985" w:type="dxa"/>
          </w:tcPr>
          <w:p w14:paraId="274CD09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8EB962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0EB8FA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7F3232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5988A6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80349B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12FF4A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7CA931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790D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C17342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F16724D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7027AC59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3D0BB863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Pegarsi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5AD70BB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 wɛntu ðə pəgas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9CA635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1451DD4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23A3542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BE0F2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0FB9778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592B7BC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7438D6F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39C833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6663F1E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2344524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EB5997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BA007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A72542" w14:textId="77777777" w:rsidR="002B094F" w:rsidRPr="00C15F9F" w:rsidRDefault="002B094F" w:rsidP="002B094F">
            <w:pPr>
              <w:pStyle w:val="NoSpacing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It’s her Getorsi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CFA11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ɪts hɜ </w:t>
            </w: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234A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A68F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8DEF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5A8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7CA5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AFDE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BF9B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6B33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5725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019A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F882C93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27CCB2EF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72F952B6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Who took the Pegorta?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61E712CA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u tʊk ðə pəgɔt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78C8C731" w14:textId="77777777" w:rsidR="002B094F" w:rsidRPr="005A189D" w:rsidRDefault="002B094F" w:rsidP="002B094F">
            <w:pPr>
              <w:rPr>
                <w:rFonts w:ascii="SILDoulosIPA" w:hAnsi="SILDoulosIPA" w:cs="Doulos SIL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98E8DA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7CDCF40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38B229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BB9BCC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2F8B658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11C19F1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C01FD8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0368877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5C212B5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7540D46" w14:textId="77777777" w:rsidTr="002B094F">
        <w:trPr>
          <w:trHeight w:val="340"/>
        </w:trPr>
        <w:tc>
          <w:tcPr>
            <w:tcW w:w="567" w:type="dxa"/>
          </w:tcPr>
          <w:p w14:paraId="2622F54C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6291BAF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Sarpeghee.</w:t>
            </w:r>
          </w:p>
        </w:tc>
        <w:tc>
          <w:tcPr>
            <w:tcW w:w="2126" w:type="dxa"/>
          </w:tcPr>
          <w:p w14:paraId="1217CF76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v gɒt ə nju sapəgi</w:t>
            </w:r>
          </w:p>
        </w:tc>
        <w:tc>
          <w:tcPr>
            <w:tcW w:w="1985" w:type="dxa"/>
          </w:tcPr>
          <w:p w14:paraId="367E8EE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03CEDC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C7A345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737F4E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8BA49C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DAE5D8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546908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F247E3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60BBE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B8ACFD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E060E01" w14:textId="77777777" w:rsidTr="002B094F">
        <w:trPr>
          <w:trHeight w:val="340"/>
        </w:trPr>
        <w:tc>
          <w:tcPr>
            <w:tcW w:w="567" w:type="dxa"/>
          </w:tcPr>
          <w:p w14:paraId="7E8E09AC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A16041F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He gave me a Peetersa.</w:t>
            </w:r>
          </w:p>
        </w:tc>
        <w:tc>
          <w:tcPr>
            <w:tcW w:w="2126" w:type="dxa"/>
          </w:tcPr>
          <w:p w14:paraId="29A8DDD3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i geɪv  mi ə pitəsə</w:t>
            </w:r>
          </w:p>
        </w:tc>
        <w:tc>
          <w:tcPr>
            <w:tcW w:w="1985" w:type="dxa"/>
          </w:tcPr>
          <w:p w14:paraId="4E52A2D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33E255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22B518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2E3502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585E2A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C54B9E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96D4E6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164A93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DBBA15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229F0C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652B5B6" w14:textId="77777777" w:rsidTr="002B094F">
        <w:trPr>
          <w:trHeight w:val="340"/>
        </w:trPr>
        <w:tc>
          <w:tcPr>
            <w:tcW w:w="567" w:type="dxa"/>
          </w:tcPr>
          <w:p w14:paraId="295419CD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A6E945C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There’s a Garpesi.</w:t>
            </w:r>
          </w:p>
        </w:tc>
        <w:tc>
          <w:tcPr>
            <w:tcW w:w="2126" w:type="dxa"/>
          </w:tcPr>
          <w:p w14:paraId="1F3E3A75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ðɛəz ə gapəsi</w:t>
            </w:r>
          </w:p>
        </w:tc>
        <w:tc>
          <w:tcPr>
            <w:tcW w:w="1985" w:type="dxa"/>
          </w:tcPr>
          <w:p w14:paraId="3155545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191BCD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3F073EA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3FB7AB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1A077F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427B16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1CE62E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5B4729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69DA3D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8A3286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BB183A3" w14:textId="77777777" w:rsidTr="002B094F">
        <w:trPr>
          <w:trHeight w:val="340"/>
        </w:trPr>
        <w:tc>
          <w:tcPr>
            <w:tcW w:w="567" w:type="dxa"/>
          </w:tcPr>
          <w:p w14:paraId="3E11F856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270C053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Can I have a Pesarti?</w:t>
            </w:r>
          </w:p>
        </w:tc>
        <w:tc>
          <w:tcPr>
            <w:tcW w:w="2126" w:type="dxa"/>
          </w:tcPr>
          <w:p w14:paraId="4A8F1C20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kæn aɪ hæv ə pəsati</w:t>
            </w:r>
          </w:p>
        </w:tc>
        <w:tc>
          <w:tcPr>
            <w:tcW w:w="1985" w:type="dxa"/>
          </w:tcPr>
          <w:p w14:paraId="6F36C7A5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239604D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D44AEB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EEF203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6B4666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1C957A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433B00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DF3DB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F2B10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2344E6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1D34651" w14:textId="77777777" w:rsidTr="002B094F">
        <w:trPr>
          <w:trHeight w:val="340"/>
        </w:trPr>
        <w:tc>
          <w:tcPr>
            <w:tcW w:w="567" w:type="dxa"/>
          </w:tcPr>
          <w:p w14:paraId="6413EE76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BB01495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I want a Teparsi.</w:t>
            </w:r>
          </w:p>
        </w:tc>
        <w:tc>
          <w:tcPr>
            <w:tcW w:w="2126" w:type="dxa"/>
          </w:tcPr>
          <w:p w14:paraId="5D1291A9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C15F9F">
              <w:rPr>
                <w:rFonts w:ascii="Calibri" w:hAnsi="Calibri"/>
                <w:color w:val="000000" w:themeColor="text1"/>
              </w:rPr>
              <w:t>təpasi</w:t>
            </w:r>
          </w:p>
        </w:tc>
        <w:tc>
          <w:tcPr>
            <w:tcW w:w="1985" w:type="dxa"/>
          </w:tcPr>
          <w:p w14:paraId="2C6AF23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DDAD81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FA08EF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D9A9FA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FEBD3C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527B0B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EB2296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3EB299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FA833A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2D2F37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82FE201" w14:textId="77777777" w:rsidTr="002B094F">
        <w:trPr>
          <w:trHeight w:val="340"/>
        </w:trPr>
        <w:tc>
          <w:tcPr>
            <w:tcW w:w="567" w:type="dxa"/>
          </w:tcPr>
          <w:p w14:paraId="613D77B4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E260BE9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He gave me a Teesepa.</w:t>
            </w:r>
          </w:p>
        </w:tc>
        <w:tc>
          <w:tcPr>
            <w:tcW w:w="2126" w:type="dxa"/>
          </w:tcPr>
          <w:p w14:paraId="64A3A31D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i geɪv  mi ə tisəpə</w:t>
            </w:r>
          </w:p>
        </w:tc>
        <w:tc>
          <w:tcPr>
            <w:tcW w:w="1985" w:type="dxa"/>
          </w:tcPr>
          <w:p w14:paraId="74B5759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06CE47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C85958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BC53B7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88760F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CA056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E2BD35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258A70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E0C5DE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B7B671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EA56B5F" w14:textId="77777777" w:rsidTr="002B094F">
        <w:trPr>
          <w:trHeight w:val="340"/>
        </w:trPr>
        <w:tc>
          <w:tcPr>
            <w:tcW w:w="567" w:type="dxa"/>
          </w:tcPr>
          <w:p w14:paraId="5FFE4728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8FCC10B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She held </w:t>
            </w:r>
            <w:proofErr w:type="gramStart"/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a  Gasorti</w:t>
            </w:r>
            <w:proofErr w:type="gramEnd"/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538691F8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ʃi hɛld ə gəsɔti</w:t>
            </w:r>
          </w:p>
        </w:tc>
        <w:tc>
          <w:tcPr>
            <w:tcW w:w="1985" w:type="dxa"/>
          </w:tcPr>
          <w:p w14:paraId="6C9AC22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817B4C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07E0E6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EFA76E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9B069A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FD362B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B80231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CFCE6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82E082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8FCA07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DFEF781" w14:textId="77777777" w:rsidTr="002B094F">
        <w:trPr>
          <w:trHeight w:val="340"/>
        </w:trPr>
        <w:tc>
          <w:tcPr>
            <w:tcW w:w="567" w:type="dxa"/>
          </w:tcPr>
          <w:p w14:paraId="3B14E970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C4C43EE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Can I have a Geetesi?</w:t>
            </w:r>
          </w:p>
        </w:tc>
        <w:tc>
          <w:tcPr>
            <w:tcW w:w="2126" w:type="dxa"/>
          </w:tcPr>
          <w:p w14:paraId="04D6DDED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kæn aɪ hæv ə gitəsi </w:t>
            </w:r>
          </w:p>
        </w:tc>
        <w:tc>
          <w:tcPr>
            <w:tcW w:w="1985" w:type="dxa"/>
          </w:tcPr>
          <w:p w14:paraId="420C861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5820F8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999A33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3616C58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2A58CE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41AB21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F2DE23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E4CEA2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7BF58D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2BF3FC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96592DB" w14:textId="77777777" w:rsidTr="002B094F">
        <w:trPr>
          <w:trHeight w:val="340"/>
        </w:trPr>
        <w:tc>
          <w:tcPr>
            <w:tcW w:w="567" w:type="dxa"/>
          </w:tcPr>
          <w:p w14:paraId="196A08E0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3E33A44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I’ve got a new Parseta.</w:t>
            </w:r>
          </w:p>
        </w:tc>
        <w:tc>
          <w:tcPr>
            <w:tcW w:w="2126" w:type="dxa"/>
          </w:tcPr>
          <w:p w14:paraId="0F3F01B9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aɪv gɒt ə nju </w:t>
            </w: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</w:tcPr>
          <w:p w14:paraId="7F31C07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2B180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E8E39C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14C3AF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47E4F1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CAC5A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B216EB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CA0E73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3D27A6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CAD8F7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4881DB3" w14:textId="77777777" w:rsidTr="002B094F">
        <w:trPr>
          <w:trHeight w:val="340"/>
        </w:trPr>
        <w:tc>
          <w:tcPr>
            <w:tcW w:w="567" w:type="dxa"/>
          </w:tcPr>
          <w:p w14:paraId="78BFD876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2E01F33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Who took the Tegarpa?</w:t>
            </w:r>
          </w:p>
        </w:tc>
        <w:tc>
          <w:tcPr>
            <w:tcW w:w="2126" w:type="dxa"/>
          </w:tcPr>
          <w:p w14:paraId="1B19DCF1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u tʊk ðə təgapə</w:t>
            </w:r>
          </w:p>
        </w:tc>
        <w:tc>
          <w:tcPr>
            <w:tcW w:w="1985" w:type="dxa"/>
          </w:tcPr>
          <w:p w14:paraId="4A3DD54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12CDD5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713326F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269E66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3BA05F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283C62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4565FF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0ACB31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C5E645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C3B932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8E19733" w14:textId="77777777" w:rsidTr="002B094F">
        <w:trPr>
          <w:trHeight w:val="340"/>
        </w:trPr>
        <w:tc>
          <w:tcPr>
            <w:tcW w:w="567" w:type="dxa"/>
          </w:tcPr>
          <w:p w14:paraId="34E8253C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8E93408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I found a Sarpeta.</w:t>
            </w:r>
          </w:p>
        </w:tc>
        <w:tc>
          <w:tcPr>
            <w:tcW w:w="2126" w:type="dxa"/>
          </w:tcPr>
          <w:p w14:paraId="357DEA74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C15F9F">
              <w:rPr>
                <w:rFonts w:ascii="Calibri" w:hAnsi="Calibri"/>
                <w:color w:val="000000" w:themeColor="text1"/>
              </w:rPr>
              <w:t>sapətə</w:t>
            </w:r>
          </w:p>
        </w:tc>
        <w:tc>
          <w:tcPr>
            <w:tcW w:w="1985" w:type="dxa"/>
          </w:tcPr>
          <w:p w14:paraId="3A982BE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AD9D70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21AD64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A9C08A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F0425B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D26ADE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FEB208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A4BED8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DE4321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662018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436FBD3" w14:textId="77777777" w:rsidTr="002B094F">
        <w:trPr>
          <w:trHeight w:val="340"/>
        </w:trPr>
        <w:tc>
          <w:tcPr>
            <w:tcW w:w="567" w:type="dxa"/>
          </w:tcPr>
          <w:p w14:paraId="71723C71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685AEBD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I went to the Tarsepee.</w:t>
            </w:r>
          </w:p>
        </w:tc>
        <w:tc>
          <w:tcPr>
            <w:tcW w:w="2126" w:type="dxa"/>
          </w:tcPr>
          <w:p w14:paraId="118D73E3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C15F9F">
              <w:rPr>
                <w:color w:val="000000" w:themeColor="text1"/>
              </w:rPr>
              <w:t>tas</w:t>
            </w:r>
            <w:r w:rsidRPr="00C15F9F">
              <w:rPr>
                <w:rFonts w:ascii="Calibri" w:hAnsi="Calibri"/>
                <w:color w:val="000000" w:themeColor="text1"/>
              </w:rPr>
              <w:t>ə</w:t>
            </w:r>
            <w:r w:rsidRPr="00C15F9F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7AA37C2A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CDF5A0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F8CD73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92946C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F8C118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B8A84A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C109FB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4CBF23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F19084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E6001E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D5180A0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0C67AAF1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00159880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There’s a Segorp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57881BC6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ðɛəz ə səgɔp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1B9E5A64" w14:textId="77777777" w:rsidR="002B094F" w:rsidRPr="005A189D" w:rsidRDefault="002B094F" w:rsidP="002B094F">
            <w:pPr>
              <w:rPr>
                <w:rFonts w:ascii="SILDoulosIPA" w:hAnsi="SILDoulosIPA" w:cs="Doulos SIL"/>
                <w:color w:val="00000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24FE7F2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5261BAD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A4892C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D32E41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4465D28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114A3C0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7EE31E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37FD8F2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1569F7B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0B86F00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AC03CBC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BE6E47F" w14:textId="77777777" w:rsidR="002B094F" w:rsidRPr="00C15F9F" w:rsidRDefault="002B094F" w:rsidP="002B094F">
            <w:pPr>
              <w:pStyle w:val="NoSpacing"/>
              <w:rPr>
                <w:rFonts w:eastAsia="Times New Roman" w:cs="Tahoma"/>
                <w:color w:val="000000" w:themeColor="text1"/>
                <w:sz w:val="24"/>
                <w:szCs w:val="24"/>
              </w:rPr>
            </w:pPr>
            <w:r w:rsidRPr="00C15F9F">
              <w:rPr>
                <w:rFonts w:ascii="Calibri" w:hAnsi="Calibri"/>
                <w:color w:val="000000" w:themeColor="text1"/>
                <w:sz w:val="24"/>
                <w:szCs w:val="24"/>
              </w:rPr>
              <w:t>It’s her Teseega.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3D89AB5" w14:textId="77777777" w:rsidR="002B094F" w:rsidRPr="00C15F9F" w:rsidRDefault="002B094F" w:rsidP="002B094F">
            <w:pPr>
              <w:rPr>
                <w:rFonts w:ascii="Arial" w:hAnsi="Arial" w:cs="Arial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ɪts hɜ təsi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7B3B89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4BC6FF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C200FA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5063B7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B24E38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138B56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79560E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8B3683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5B2E2B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AAFAE2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A896C2A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2E871743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0F942B07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 found a Getorsi</w:t>
            </w: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42435C2C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foʊnd ə gətɔsi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2D33D96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392820F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538516F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33CFECC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ABAAA3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761FD9D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3EF5D8B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7888A26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CCB17C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065CA09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396AE5E" w14:textId="77777777" w:rsidTr="002B094F">
        <w:trPr>
          <w:trHeight w:val="340"/>
        </w:trPr>
        <w:tc>
          <w:tcPr>
            <w:tcW w:w="567" w:type="dxa"/>
          </w:tcPr>
          <w:p w14:paraId="750760A5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7138E88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 want a Parseta</w:t>
            </w: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  <w:lang w:val="en-US"/>
              </w:rPr>
              <w:t>.</w:t>
            </w:r>
          </w:p>
        </w:tc>
        <w:tc>
          <w:tcPr>
            <w:tcW w:w="2126" w:type="dxa"/>
          </w:tcPr>
          <w:p w14:paraId="044FC32A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aɪ wɒnt ə pasətə</w:t>
            </w:r>
          </w:p>
        </w:tc>
        <w:tc>
          <w:tcPr>
            <w:tcW w:w="1985" w:type="dxa"/>
          </w:tcPr>
          <w:p w14:paraId="02FEC7E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34696E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4617A3B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3F069C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916183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FAB963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4AE006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252ACD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8BD6EC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64F846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B1434FE" w14:textId="77777777" w:rsidTr="002B094F">
        <w:trPr>
          <w:trHeight w:val="340"/>
        </w:trPr>
        <w:tc>
          <w:tcPr>
            <w:tcW w:w="567" w:type="dxa"/>
          </w:tcPr>
          <w:p w14:paraId="06AC3547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7849234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C15F9F">
              <w:rPr>
                <w:rFonts w:ascii="Calibri" w:hAnsi="Calibri"/>
                <w:color w:val="000000" w:themeColor="text1"/>
              </w:rPr>
              <w:t>a  Teparsi</w:t>
            </w:r>
            <w:proofErr w:type="gramEnd"/>
            <w:r w:rsidRPr="00C15F9F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53E98B36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ʃi hɛld ə təpasi</w:t>
            </w:r>
          </w:p>
        </w:tc>
        <w:tc>
          <w:tcPr>
            <w:tcW w:w="1985" w:type="dxa"/>
          </w:tcPr>
          <w:p w14:paraId="418E8AE8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473BC8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7143D2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E7A6D7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9C62A7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2583F4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E810A32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770F3D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34814A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F4CA99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283BF66" w14:textId="77777777" w:rsidTr="002B094F">
        <w:trPr>
          <w:trHeight w:val="340"/>
        </w:trPr>
        <w:tc>
          <w:tcPr>
            <w:tcW w:w="567" w:type="dxa"/>
          </w:tcPr>
          <w:p w14:paraId="0141D469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57E756B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 went to the Teesepa.</w:t>
            </w:r>
          </w:p>
        </w:tc>
        <w:tc>
          <w:tcPr>
            <w:tcW w:w="2126" w:type="dxa"/>
          </w:tcPr>
          <w:p w14:paraId="6F6B6954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 wɛntu ðə tisəpə</w:t>
            </w:r>
          </w:p>
        </w:tc>
        <w:tc>
          <w:tcPr>
            <w:tcW w:w="1985" w:type="dxa"/>
          </w:tcPr>
          <w:p w14:paraId="06B4B08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CE606E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FA4E65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426CBC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F63DE6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5587BF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E98D5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84DF05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10AD4B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78E208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BAF36EF" w14:textId="77777777" w:rsidTr="002B094F">
        <w:trPr>
          <w:trHeight w:val="340"/>
        </w:trPr>
        <w:tc>
          <w:tcPr>
            <w:tcW w:w="567" w:type="dxa"/>
          </w:tcPr>
          <w:p w14:paraId="7352A7C2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4FAB968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Who took the Garpesi?</w:t>
            </w:r>
          </w:p>
        </w:tc>
        <w:tc>
          <w:tcPr>
            <w:tcW w:w="2126" w:type="dxa"/>
          </w:tcPr>
          <w:p w14:paraId="61A7B567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u tʊk ðə gapəsi</w:t>
            </w:r>
          </w:p>
        </w:tc>
        <w:tc>
          <w:tcPr>
            <w:tcW w:w="1985" w:type="dxa"/>
          </w:tcPr>
          <w:p w14:paraId="79E71C76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23BD83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3CE2D83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58D000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D47152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B02BE9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355E5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15B89C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FC19CB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1A6EBC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8CE0AD9" w14:textId="77777777" w:rsidTr="002B094F">
        <w:trPr>
          <w:trHeight w:val="340"/>
        </w:trPr>
        <w:tc>
          <w:tcPr>
            <w:tcW w:w="567" w:type="dxa"/>
          </w:tcPr>
          <w:p w14:paraId="1BDB5747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8AFFA36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e gave me a Pesorga.</w:t>
            </w:r>
          </w:p>
        </w:tc>
        <w:tc>
          <w:tcPr>
            <w:tcW w:w="2126" w:type="dxa"/>
          </w:tcPr>
          <w:p w14:paraId="221EC508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i geɪv  mi ə pəsɔgə</w:t>
            </w:r>
          </w:p>
        </w:tc>
        <w:tc>
          <w:tcPr>
            <w:tcW w:w="1985" w:type="dxa"/>
          </w:tcPr>
          <w:p w14:paraId="11798E77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F5B147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642C0924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8679F0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A4D313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E665BC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7DCD09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3B1A2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F6645B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18C921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6AA7D0E" w14:textId="77777777" w:rsidTr="002B094F">
        <w:trPr>
          <w:trHeight w:val="340"/>
        </w:trPr>
        <w:tc>
          <w:tcPr>
            <w:tcW w:w="567" w:type="dxa"/>
          </w:tcPr>
          <w:p w14:paraId="5382F62E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22B2A43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t’s her Pegorta.</w:t>
            </w:r>
          </w:p>
        </w:tc>
        <w:tc>
          <w:tcPr>
            <w:tcW w:w="2126" w:type="dxa"/>
          </w:tcPr>
          <w:p w14:paraId="2D01273B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</w:tcPr>
          <w:p w14:paraId="204AC293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F17477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B1D4D5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E2CC39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6577E1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58D588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A8B008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1A0E73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D2A8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0A0DF7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7C246FD" w14:textId="77777777" w:rsidTr="002B094F">
        <w:trPr>
          <w:trHeight w:val="340"/>
        </w:trPr>
        <w:tc>
          <w:tcPr>
            <w:tcW w:w="567" w:type="dxa"/>
          </w:tcPr>
          <w:p w14:paraId="258C2FDE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E1530D1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There’s a Torsepi.</w:t>
            </w:r>
          </w:p>
        </w:tc>
        <w:tc>
          <w:tcPr>
            <w:tcW w:w="2126" w:type="dxa"/>
          </w:tcPr>
          <w:p w14:paraId="5DFE7B3F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ðɛəz ə tɔsəpi</w:t>
            </w:r>
          </w:p>
        </w:tc>
        <w:tc>
          <w:tcPr>
            <w:tcW w:w="1985" w:type="dxa"/>
          </w:tcPr>
          <w:p w14:paraId="06CAF80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399093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1036E6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BB0379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50AC1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BE5BB5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75147D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43E866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DB81D0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B3F559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6445551" w14:textId="77777777" w:rsidTr="002B094F">
        <w:trPr>
          <w:trHeight w:val="340"/>
        </w:trPr>
        <w:tc>
          <w:tcPr>
            <w:tcW w:w="567" w:type="dxa"/>
          </w:tcPr>
          <w:p w14:paraId="432A0AF0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EF2676A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Can I have a Tarsepee?</w:t>
            </w:r>
          </w:p>
        </w:tc>
        <w:tc>
          <w:tcPr>
            <w:tcW w:w="2126" w:type="dxa"/>
          </w:tcPr>
          <w:p w14:paraId="74761942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kæn aɪ hæv ə tasəpi</w:t>
            </w:r>
          </w:p>
        </w:tc>
        <w:tc>
          <w:tcPr>
            <w:tcW w:w="1985" w:type="dxa"/>
          </w:tcPr>
          <w:p w14:paraId="71B3EB50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1E57637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98F620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CB0C7A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4E7A64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5E311D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3303E5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CD49C9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38953C1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65F04B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62BC20C" w14:textId="77777777" w:rsidTr="002B094F">
        <w:trPr>
          <w:trHeight w:val="340"/>
        </w:trPr>
        <w:tc>
          <w:tcPr>
            <w:tcW w:w="567" w:type="dxa"/>
          </w:tcPr>
          <w:p w14:paraId="7689DBDD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1C4AC84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’ve got a new Sarpeta.</w:t>
            </w:r>
          </w:p>
        </w:tc>
        <w:tc>
          <w:tcPr>
            <w:tcW w:w="2126" w:type="dxa"/>
          </w:tcPr>
          <w:p w14:paraId="111B07EB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v gɒt ə nju sapətə</w:t>
            </w:r>
          </w:p>
        </w:tc>
        <w:tc>
          <w:tcPr>
            <w:tcW w:w="1985" w:type="dxa"/>
          </w:tcPr>
          <w:p w14:paraId="550B6C2E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3242083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A40ED5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7DEA6A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3AD4D4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A79B3F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69FA068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7D8AC2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E502DF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500AE4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A796220" w14:textId="77777777" w:rsidTr="002B094F">
        <w:trPr>
          <w:trHeight w:val="340"/>
        </w:trPr>
        <w:tc>
          <w:tcPr>
            <w:tcW w:w="567" w:type="dxa"/>
          </w:tcPr>
          <w:p w14:paraId="07C02CCA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283008B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t’s her Teseega.</w:t>
            </w:r>
          </w:p>
        </w:tc>
        <w:tc>
          <w:tcPr>
            <w:tcW w:w="2126" w:type="dxa"/>
          </w:tcPr>
          <w:p w14:paraId="26B8D96C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ɪts hɛ təsigə</w:t>
            </w:r>
          </w:p>
        </w:tc>
        <w:tc>
          <w:tcPr>
            <w:tcW w:w="1985" w:type="dxa"/>
          </w:tcPr>
          <w:p w14:paraId="1C79C0B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05E2834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DD2CBA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ADB9A7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5C27890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0980D5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444CB6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5E3CE1F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B6E5D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639BC8F6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C554446" w14:textId="77777777" w:rsidTr="002B094F">
        <w:trPr>
          <w:trHeight w:val="340"/>
        </w:trPr>
        <w:tc>
          <w:tcPr>
            <w:tcW w:w="567" w:type="dxa"/>
          </w:tcPr>
          <w:p w14:paraId="4DB660E2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8AF9039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’ve got a new Peetesa.</w:t>
            </w:r>
          </w:p>
        </w:tc>
        <w:tc>
          <w:tcPr>
            <w:tcW w:w="2126" w:type="dxa"/>
          </w:tcPr>
          <w:p w14:paraId="323CB78B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v gɒt ə nju pitəsə</w:t>
            </w:r>
          </w:p>
        </w:tc>
        <w:tc>
          <w:tcPr>
            <w:tcW w:w="1985" w:type="dxa"/>
          </w:tcPr>
          <w:p w14:paraId="5E5A2B5B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443E366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1BAAA73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129AFC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7485EE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E6C701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11535D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5BE586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251900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E10248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9E40241" w14:textId="77777777" w:rsidTr="002B094F">
        <w:trPr>
          <w:trHeight w:val="340"/>
        </w:trPr>
        <w:tc>
          <w:tcPr>
            <w:tcW w:w="567" w:type="dxa"/>
          </w:tcPr>
          <w:p w14:paraId="7E292258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B177FE9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e gave me a Pesarti.</w:t>
            </w:r>
          </w:p>
        </w:tc>
        <w:tc>
          <w:tcPr>
            <w:tcW w:w="2126" w:type="dxa"/>
          </w:tcPr>
          <w:p w14:paraId="1F92BD87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i geɪv  mi ə pəsati</w:t>
            </w:r>
          </w:p>
        </w:tc>
        <w:tc>
          <w:tcPr>
            <w:tcW w:w="1985" w:type="dxa"/>
          </w:tcPr>
          <w:p w14:paraId="5B7D9A2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7C8F367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1D292F7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00F104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CF0F73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3480CD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E2229B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FA72A9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B18FBC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87EF75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6B4D619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0B3720D4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5CF314BE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 found a Pegarsi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746FB1E9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 foʊnd ə pəgasi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7C091F4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5017C0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24FECF10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E5A621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4C71FEEC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4C4D732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5247B40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3D32D7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784FB4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43A9086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9242FC0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66622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8F328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Can I have a Tegarpa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4FFFB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kæn aɪ hæv ə təgap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CE75F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5014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ECB7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1A4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422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4C7C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20A9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C499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136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A48B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CCB8E72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7C48DD72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</w:tcPr>
          <w:p w14:paraId="126452A2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 want a Segorp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DC2B9D7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 wɒnt ə səgɔpə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</w:tcPr>
          <w:p w14:paraId="22602E4C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EDCCE2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  <w:shd w:val="clear" w:color="auto" w:fill="auto"/>
          </w:tcPr>
          <w:p w14:paraId="57DCD4D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4DDE9B9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004CFD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03A75ED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46EDA32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598516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5F78A90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32F930A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D769235" w14:textId="77777777" w:rsidTr="002B094F">
        <w:trPr>
          <w:trHeight w:val="340"/>
        </w:trPr>
        <w:tc>
          <w:tcPr>
            <w:tcW w:w="567" w:type="dxa"/>
          </w:tcPr>
          <w:p w14:paraId="48246BDA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84A6C21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C15F9F">
              <w:rPr>
                <w:rFonts w:ascii="Calibri" w:hAnsi="Calibri"/>
                <w:color w:val="000000" w:themeColor="text1"/>
              </w:rPr>
              <w:t>a  Geetesi</w:t>
            </w:r>
            <w:proofErr w:type="gramEnd"/>
            <w:r w:rsidRPr="00C15F9F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1A22F0FA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ʃi hɛld ə gitəsi </w:t>
            </w:r>
          </w:p>
        </w:tc>
        <w:tc>
          <w:tcPr>
            <w:tcW w:w="1985" w:type="dxa"/>
          </w:tcPr>
          <w:p w14:paraId="49836922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51650DA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2CCA74E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6DF3673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DCC2DC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D061CE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3E90181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8FA324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168BA6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9C3894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7AAD53C" w14:textId="77777777" w:rsidTr="002B094F">
        <w:trPr>
          <w:trHeight w:val="340"/>
        </w:trPr>
        <w:tc>
          <w:tcPr>
            <w:tcW w:w="567" w:type="dxa"/>
          </w:tcPr>
          <w:p w14:paraId="08D3C92F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3FD9BFF4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There’s a Gasorti.</w:t>
            </w:r>
          </w:p>
        </w:tc>
        <w:tc>
          <w:tcPr>
            <w:tcW w:w="2126" w:type="dxa"/>
          </w:tcPr>
          <w:p w14:paraId="1FA5D01B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ðɛəz ə gəsɔti</w:t>
            </w:r>
          </w:p>
        </w:tc>
        <w:tc>
          <w:tcPr>
            <w:tcW w:w="1985" w:type="dxa"/>
          </w:tcPr>
          <w:p w14:paraId="372D54D4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</w:tcPr>
          <w:p w14:paraId="611C2B9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0C24E1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93AFF0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756A99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2B54EA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5097A1C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42731B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EAAA66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3BD7E8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D9B5C43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0FC32562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4C7DD81F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 went to the Sarpeghee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12D90DF5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 wɛntu ðə sapəgi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2BF92AAD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10E6EAF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05CFECF5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14C2187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7531868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080338E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7EAA7E3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DB9A3D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5CFDD4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1269BD9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0B5757C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C2F73B2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3764928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Who took the Sarpega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BE16708" w14:textId="77777777" w:rsidR="002B094F" w:rsidRPr="00C15F9F" w:rsidRDefault="002B094F" w:rsidP="002B094F">
            <w:pPr>
              <w:rPr>
                <w:rFonts w:ascii="Calibri" w:hAnsi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u tʊk ðə sapəgə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13AA681" w14:textId="77777777" w:rsidR="002B094F" w:rsidRPr="005A189D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2125B7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54A907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895B2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1F7311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32301D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1098D3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67A313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08C00A5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A58836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3E07CC2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</w:tcBorders>
          </w:tcPr>
          <w:p w14:paraId="0C68EDF1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307CEC80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’ve got a new Garpesi.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4389BBF2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v gɒt ə nju gapəsi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15FC1DC4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040E9C6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12" w:space="0" w:color="auto"/>
            </w:tcBorders>
          </w:tcPr>
          <w:p w14:paraId="3F93F297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29CE616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6D7B580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2FECD37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</w:tcBorders>
          </w:tcPr>
          <w:p w14:paraId="2B787A3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7F5FD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</w:tcBorders>
          </w:tcPr>
          <w:p w14:paraId="4310CFC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</w:tcBorders>
          </w:tcPr>
          <w:p w14:paraId="7700C70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C6FB36B" w14:textId="77777777" w:rsidTr="002B094F">
        <w:trPr>
          <w:trHeight w:val="340"/>
        </w:trPr>
        <w:tc>
          <w:tcPr>
            <w:tcW w:w="567" w:type="dxa"/>
          </w:tcPr>
          <w:p w14:paraId="061F0C40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025AAC5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C15F9F">
              <w:rPr>
                <w:rFonts w:ascii="Calibri" w:hAnsi="Calibri"/>
                <w:color w:val="000000" w:themeColor="text1"/>
              </w:rPr>
              <w:t>a  Getorsi</w:t>
            </w:r>
            <w:proofErr w:type="gramEnd"/>
            <w:r w:rsidRPr="00C15F9F">
              <w:rPr>
                <w:rFonts w:ascii="Calibri" w:hAnsi="Calibri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70153842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ʃi hɛld ə </w:t>
            </w: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gətɔsi</w:t>
            </w:r>
          </w:p>
        </w:tc>
        <w:tc>
          <w:tcPr>
            <w:tcW w:w="1985" w:type="dxa"/>
          </w:tcPr>
          <w:p w14:paraId="791C1D01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4691B84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F56906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6EF4DE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58CB2D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1B5E21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9AF22C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ED5523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8C06E8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95D541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6E562214" w14:textId="77777777" w:rsidTr="002B094F">
        <w:trPr>
          <w:trHeight w:val="340"/>
        </w:trPr>
        <w:tc>
          <w:tcPr>
            <w:tcW w:w="567" w:type="dxa"/>
          </w:tcPr>
          <w:p w14:paraId="6443117F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7C031843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 found a Peetersa.</w:t>
            </w:r>
          </w:p>
        </w:tc>
        <w:tc>
          <w:tcPr>
            <w:tcW w:w="2126" w:type="dxa"/>
          </w:tcPr>
          <w:p w14:paraId="1DC6CE75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C15F9F">
              <w:rPr>
                <w:rFonts w:ascii="Calibri" w:hAnsi="Calibri"/>
                <w:color w:val="000000" w:themeColor="text1"/>
              </w:rPr>
              <w:t>pitəsə</w:t>
            </w:r>
          </w:p>
        </w:tc>
        <w:tc>
          <w:tcPr>
            <w:tcW w:w="1985" w:type="dxa"/>
          </w:tcPr>
          <w:p w14:paraId="6EEB2BC1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4EFA6F5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88F447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B4332F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C08347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1D2365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87B716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2BA9FD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C92B4A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329315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A741F9D" w14:textId="77777777" w:rsidTr="002B094F">
        <w:trPr>
          <w:trHeight w:val="340"/>
        </w:trPr>
        <w:tc>
          <w:tcPr>
            <w:tcW w:w="567" w:type="dxa"/>
          </w:tcPr>
          <w:p w14:paraId="79664CCD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49D5845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Who took the Pesarti?</w:t>
            </w:r>
          </w:p>
        </w:tc>
        <w:tc>
          <w:tcPr>
            <w:tcW w:w="2126" w:type="dxa"/>
          </w:tcPr>
          <w:p w14:paraId="03503C64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u tʊk ðə pəsati</w:t>
            </w:r>
          </w:p>
        </w:tc>
        <w:tc>
          <w:tcPr>
            <w:tcW w:w="1985" w:type="dxa"/>
          </w:tcPr>
          <w:p w14:paraId="38297C54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2A937E9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76CD3DA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5084058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899240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6089D0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037DDA83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E347E7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EE3D7B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55D794C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BE12D07" w14:textId="77777777" w:rsidTr="002B094F">
        <w:trPr>
          <w:trHeight w:val="340"/>
        </w:trPr>
        <w:tc>
          <w:tcPr>
            <w:tcW w:w="567" w:type="dxa"/>
          </w:tcPr>
          <w:p w14:paraId="63EDAB24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FCB6D81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I want a Teseega.</w:t>
            </w:r>
          </w:p>
        </w:tc>
        <w:tc>
          <w:tcPr>
            <w:tcW w:w="2126" w:type="dxa"/>
          </w:tcPr>
          <w:p w14:paraId="2A34B725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C15F9F">
              <w:rPr>
                <w:rFonts w:ascii="Calibri" w:hAnsi="Calibri"/>
                <w:color w:val="000000" w:themeColor="text1"/>
              </w:rPr>
              <w:t>təsigə</w:t>
            </w:r>
          </w:p>
        </w:tc>
        <w:tc>
          <w:tcPr>
            <w:tcW w:w="1985" w:type="dxa"/>
          </w:tcPr>
          <w:p w14:paraId="4362D2A5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4137D35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15B4854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96AD81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2F1445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CD6E6B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B5CD32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31DDB4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B7332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D6AF90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B85B44A" w14:textId="77777777" w:rsidTr="002B094F">
        <w:trPr>
          <w:trHeight w:val="340"/>
        </w:trPr>
        <w:tc>
          <w:tcPr>
            <w:tcW w:w="567" w:type="dxa"/>
          </w:tcPr>
          <w:p w14:paraId="0889666C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A2B00E6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He gave me a </w:t>
            </w:r>
            <w:r w:rsidRPr="00C15F9F">
              <w:rPr>
                <w:rFonts w:ascii="Calibri" w:hAnsi="Calibri" w:cs="Tahoma"/>
                <w:color w:val="000000" w:themeColor="text1"/>
              </w:rPr>
              <w:t>Teparsi.</w:t>
            </w:r>
          </w:p>
        </w:tc>
        <w:tc>
          <w:tcPr>
            <w:tcW w:w="2126" w:type="dxa"/>
          </w:tcPr>
          <w:p w14:paraId="7ECE2BDA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i geɪv  mi ə təpasi</w:t>
            </w:r>
          </w:p>
        </w:tc>
        <w:tc>
          <w:tcPr>
            <w:tcW w:w="1985" w:type="dxa"/>
          </w:tcPr>
          <w:p w14:paraId="46754228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1B77CB0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DB4A4D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7625532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0F4DB9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C98D53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E399DD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36A082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5C82E2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B9EF0B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145D616" w14:textId="77777777" w:rsidTr="002B094F">
        <w:trPr>
          <w:trHeight w:val="340"/>
        </w:trPr>
        <w:tc>
          <w:tcPr>
            <w:tcW w:w="567" w:type="dxa"/>
          </w:tcPr>
          <w:p w14:paraId="23622E83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089F10D7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It’s her </w:t>
            </w:r>
            <w:r w:rsidRPr="00C15F9F">
              <w:rPr>
                <w:rFonts w:ascii="Calibri" w:hAnsi="Calibri" w:cs="Tahoma"/>
                <w:color w:val="000000" w:themeColor="text1"/>
              </w:rPr>
              <w:t>Pegorta.</w:t>
            </w:r>
          </w:p>
        </w:tc>
        <w:tc>
          <w:tcPr>
            <w:tcW w:w="2126" w:type="dxa"/>
            <w:vAlign w:val="center"/>
          </w:tcPr>
          <w:p w14:paraId="5955B2E3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ɪts hɜ pəgɔtə</w:t>
            </w:r>
          </w:p>
        </w:tc>
        <w:tc>
          <w:tcPr>
            <w:tcW w:w="1985" w:type="dxa"/>
          </w:tcPr>
          <w:p w14:paraId="47BCA3CD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2AE4DA8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28A0F5F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4209CF8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D6BB8C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89D57E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741308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AF0549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0E9BD4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20F553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13074C3" w14:textId="77777777" w:rsidTr="002B094F">
        <w:trPr>
          <w:trHeight w:val="340"/>
        </w:trPr>
        <w:tc>
          <w:tcPr>
            <w:tcW w:w="567" w:type="dxa"/>
          </w:tcPr>
          <w:p w14:paraId="0F32C411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299881E4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Can I have a </w:t>
            </w:r>
            <w:r w:rsidRPr="00C15F9F">
              <w:rPr>
                <w:rFonts w:ascii="Calibri" w:hAnsi="Calibri" w:cs="Tahoma"/>
                <w:color w:val="000000" w:themeColor="text1"/>
              </w:rPr>
              <w:t>Pesorga?</w:t>
            </w:r>
          </w:p>
        </w:tc>
        <w:tc>
          <w:tcPr>
            <w:tcW w:w="2126" w:type="dxa"/>
          </w:tcPr>
          <w:p w14:paraId="5ABBC6C4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kæn aɪ hæv ə pəsɔgə</w:t>
            </w:r>
          </w:p>
        </w:tc>
        <w:tc>
          <w:tcPr>
            <w:tcW w:w="1985" w:type="dxa"/>
          </w:tcPr>
          <w:p w14:paraId="70C53D38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9CA7C6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4812C34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12DB129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96474AE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DDD2AE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8C3A4C7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4953D5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C5FCECF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428DB39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FF49DC6" w14:textId="77777777" w:rsidTr="002B094F">
        <w:trPr>
          <w:trHeight w:val="340"/>
        </w:trPr>
        <w:tc>
          <w:tcPr>
            <w:tcW w:w="567" w:type="dxa"/>
            <w:tcBorders>
              <w:bottom w:val="single" w:sz="4" w:space="0" w:color="auto"/>
            </w:tcBorders>
          </w:tcPr>
          <w:p w14:paraId="4AFC37CD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48F5A0F1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I went to the </w:t>
            </w:r>
            <w:r w:rsidRPr="00C15F9F">
              <w:rPr>
                <w:rFonts w:ascii="Calibri" w:hAnsi="Calibri" w:cs="Tahoma"/>
                <w:color w:val="000000" w:themeColor="text1"/>
              </w:rPr>
              <w:t>Parseta.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122C25DB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aɪ wɛntu ðə </w:t>
            </w: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>pasətə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2B4F00A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269934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174447B1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317F018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06B7D8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66BB6ED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3F9752E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2B54D90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71171C0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</w:tcPr>
          <w:p w14:paraId="1E9B897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A47F591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559A14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4F9B6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There’s a </w:t>
            </w:r>
            <w:r w:rsidRPr="00C15F9F">
              <w:rPr>
                <w:rFonts w:ascii="Calibri" w:hAnsi="Calibri" w:cs="Tahoma"/>
                <w:color w:val="000000" w:themeColor="text1"/>
              </w:rPr>
              <w:t>Sarpeta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8C1D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ðɛəz ə sapətə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81BEF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49324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D947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5382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8F0D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D11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64B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11E3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1B21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A3BE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2D988B7" w14:textId="77777777" w:rsidTr="002B094F">
        <w:trPr>
          <w:trHeight w:val="340"/>
        </w:trPr>
        <w:tc>
          <w:tcPr>
            <w:tcW w:w="567" w:type="dxa"/>
            <w:tcBorders>
              <w:top w:val="single" w:sz="4" w:space="0" w:color="auto"/>
            </w:tcBorders>
          </w:tcPr>
          <w:p w14:paraId="25A47273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30C77727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I want a </w:t>
            </w:r>
            <w:r w:rsidRPr="00C15F9F">
              <w:rPr>
                <w:rFonts w:ascii="Calibri" w:hAnsi="Calibri" w:cs="Tahoma"/>
                <w:color w:val="000000" w:themeColor="text1"/>
              </w:rPr>
              <w:t>Tegarpa.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6F32D0AE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wɒnt ə </w:t>
            </w:r>
            <w:r w:rsidRPr="00C15F9F">
              <w:rPr>
                <w:rFonts w:ascii="Calibri" w:hAnsi="Calibri"/>
                <w:color w:val="000000" w:themeColor="text1"/>
              </w:rPr>
              <w:t>təgapə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0B7CA84A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850C2C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top w:val="single" w:sz="4" w:space="0" w:color="auto"/>
            </w:tcBorders>
          </w:tcPr>
          <w:p w14:paraId="5D4CFFFE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E0599D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67EC0D3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65C4130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4" w:space="0" w:color="auto"/>
            </w:tcBorders>
          </w:tcPr>
          <w:p w14:paraId="2E1BE7A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7F92331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26BF52F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4" w:space="0" w:color="auto"/>
            </w:tcBorders>
          </w:tcPr>
          <w:p w14:paraId="14DDFA5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23C65102" w14:textId="77777777" w:rsidTr="002B094F">
        <w:trPr>
          <w:trHeight w:val="340"/>
        </w:trPr>
        <w:tc>
          <w:tcPr>
            <w:tcW w:w="567" w:type="dxa"/>
          </w:tcPr>
          <w:p w14:paraId="0E5E954C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D923CA7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It’s her </w:t>
            </w:r>
            <w:r w:rsidRPr="00C15F9F">
              <w:rPr>
                <w:rFonts w:ascii="Calibri" w:hAnsi="Calibri" w:cs="Tahoma"/>
                <w:color w:val="000000" w:themeColor="text1"/>
              </w:rPr>
              <w:t>Pegarsi.</w:t>
            </w:r>
          </w:p>
        </w:tc>
        <w:tc>
          <w:tcPr>
            <w:tcW w:w="2126" w:type="dxa"/>
          </w:tcPr>
          <w:p w14:paraId="4E2DCDC6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ɪts hɜ pəgasi.</w:t>
            </w:r>
          </w:p>
        </w:tc>
        <w:tc>
          <w:tcPr>
            <w:tcW w:w="1985" w:type="dxa"/>
          </w:tcPr>
          <w:p w14:paraId="4E3C0F7A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712AA06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B58442C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43BFAAA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C0C2BD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19F9C58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E1B5BE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AA2806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725633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05CD0E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57119FD" w14:textId="77777777" w:rsidTr="002B094F">
        <w:trPr>
          <w:trHeight w:val="340"/>
        </w:trPr>
        <w:tc>
          <w:tcPr>
            <w:tcW w:w="567" w:type="dxa"/>
          </w:tcPr>
          <w:p w14:paraId="0A1E8A94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50B702DE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She held </w:t>
            </w:r>
            <w:proofErr w:type="gramStart"/>
            <w:r w:rsidRPr="00C15F9F">
              <w:rPr>
                <w:rFonts w:ascii="Calibri" w:hAnsi="Calibri"/>
                <w:color w:val="000000" w:themeColor="text1"/>
              </w:rPr>
              <w:t xml:space="preserve">a  </w:t>
            </w:r>
            <w:r w:rsidRPr="00C15F9F">
              <w:rPr>
                <w:rFonts w:ascii="Calibri" w:hAnsi="Calibri" w:cs="Tahoma"/>
                <w:color w:val="000000" w:themeColor="text1"/>
              </w:rPr>
              <w:t>Gasorti</w:t>
            </w:r>
            <w:proofErr w:type="gramEnd"/>
            <w:r w:rsidRPr="00C15F9F">
              <w:rPr>
                <w:rFonts w:ascii="Calibri" w:hAnsi="Calibri" w:cs="Tahoma"/>
                <w:color w:val="000000" w:themeColor="text1"/>
              </w:rPr>
              <w:t>.</w:t>
            </w:r>
          </w:p>
        </w:tc>
        <w:tc>
          <w:tcPr>
            <w:tcW w:w="2126" w:type="dxa"/>
          </w:tcPr>
          <w:p w14:paraId="17F5D3D8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ʃi hɛld ə gəsɔti</w:t>
            </w:r>
          </w:p>
        </w:tc>
        <w:tc>
          <w:tcPr>
            <w:tcW w:w="1985" w:type="dxa"/>
          </w:tcPr>
          <w:p w14:paraId="4CCCCD1A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67E52AC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579" w:type="dxa"/>
          </w:tcPr>
          <w:p w14:paraId="5DA7B17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5502EE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022F88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8A532E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49DA18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E499B7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8DD262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70C7F0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7CA4D5D" w14:textId="77777777" w:rsidTr="002B094F">
        <w:trPr>
          <w:trHeight w:val="340"/>
        </w:trPr>
        <w:tc>
          <w:tcPr>
            <w:tcW w:w="567" w:type="dxa"/>
          </w:tcPr>
          <w:p w14:paraId="4EFEC378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E9DB427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I went to the </w:t>
            </w:r>
            <w:r w:rsidRPr="00C15F9F">
              <w:rPr>
                <w:rFonts w:ascii="Calibri" w:hAnsi="Calibri" w:cs="Tahoma"/>
                <w:color w:val="000000" w:themeColor="text1"/>
              </w:rPr>
              <w:t>Teesepa.</w:t>
            </w:r>
          </w:p>
        </w:tc>
        <w:tc>
          <w:tcPr>
            <w:tcW w:w="2126" w:type="dxa"/>
          </w:tcPr>
          <w:p w14:paraId="231502AD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 wɛntu ðə tisəpə</w:t>
            </w:r>
          </w:p>
        </w:tc>
        <w:tc>
          <w:tcPr>
            <w:tcW w:w="1985" w:type="dxa"/>
          </w:tcPr>
          <w:p w14:paraId="78147DC3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452996A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6785656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38FE70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29DC8E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A3076C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04A2AC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6857F6B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1A1F14E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CB2F0B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39A92641" w14:textId="77777777" w:rsidTr="002B094F">
        <w:trPr>
          <w:trHeight w:val="340"/>
        </w:trPr>
        <w:tc>
          <w:tcPr>
            <w:tcW w:w="567" w:type="dxa"/>
          </w:tcPr>
          <w:p w14:paraId="3706C64C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19F21F76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There’s a </w:t>
            </w:r>
            <w:r w:rsidRPr="00C15F9F">
              <w:rPr>
                <w:rFonts w:ascii="Calibri" w:hAnsi="Calibri" w:cs="Tahoma"/>
                <w:color w:val="000000" w:themeColor="text1"/>
              </w:rPr>
              <w:t>Geetesi.</w:t>
            </w:r>
          </w:p>
        </w:tc>
        <w:tc>
          <w:tcPr>
            <w:tcW w:w="2126" w:type="dxa"/>
          </w:tcPr>
          <w:p w14:paraId="78ADC123" w14:textId="77777777" w:rsidR="002B094F" w:rsidRPr="00C15F9F" w:rsidRDefault="002B094F" w:rsidP="002B094F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ðɛəz ə gitəsi </w:t>
            </w:r>
          </w:p>
        </w:tc>
        <w:tc>
          <w:tcPr>
            <w:tcW w:w="1985" w:type="dxa"/>
          </w:tcPr>
          <w:p w14:paraId="3CD762A9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2DF0CC7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9E1516B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3FD3B5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D9EDF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78AFE8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2A52C30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0FC7E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2C7551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2BD5870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18CDFFBF" w14:textId="77777777" w:rsidTr="002B094F">
        <w:trPr>
          <w:trHeight w:val="340"/>
        </w:trPr>
        <w:tc>
          <w:tcPr>
            <w:tcW w:w="567" w:type="dxa"/>
          </w:tcPr>
          <w:p w14:paraId="292D4CE1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49EB0F3B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I found a </w:t>
            </w:r>
            <w:r w:rsidRPr="00C15F9F">
              <w:rPr>
                <w:rFonts w:ascii="Calibri" w:hAnsi="Calibri" w:cs="Tahoma"/>
                <w:color w:val="000000" w:themeColor="text1"/>
              </w:rPr>
              <w:t>Sarpega.</w:t>
            </w:r>
          </w:p>
        </w:tc>
        <w:tc>
          <w:tcPr>
            <w:tcW w:w="2126" w:type="dxa"/>
          </w:tcPr>
          <w:p w14:paraId="59B42CD0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  <w:bdr w:val="none" w:sz="0" w:space="0" w:color="auto" w:frame="1"/>
              </w:rPr>
              <w:t xml:space="preserve">aɪ foʊnd ə </w:t>
            </w:r>
            <w:r w:rsidRPr="00C15F9F">
              <w:rPr>
                <w:rFonts w:ascii="Calibri" w:hAnsi="Calibri"/>
                <w:color w:val="000000" w:themeColor="text1"/>
              </w:rPr>
              <w:t>sapəgə</w:t>
            </w:r>
          </w:p>
        </w:tc>
        <w:tc>
          <w:tcPr>
            <w:tcW w:w="1985" w:type="dxa"/>
          </w:tcPr>
          <w:p w14:paraId="7028145B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4CA1DD5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78B65828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0660DDC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D29272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ED114A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76116D8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15A3DCB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A5717F2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A3E72F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42504287" w14:textId="77777777" w:rsidTr="002B094F">
        <w:trPr>
          <w:trHeight w:val="340"/>
        </w:trPr>
        <w:tc>
          <w:tcPr>
            <w:tcW w:w="567" w:type="dxa"/>
          </w:tcPr>
          <w:p w14:paraId="31D8FFD4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CDB3FC1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Who took the </w:t>
            </w:r>
            <w:r w:rsidRPr="00C15F9F">
              <w:rPr>
                <w:rFonts w:ascii="Calibri" w:hAnsi="Calibri" w:cs="Tahoma"/>
                <w:color w:val="000000" w:themeColor="text1"/>
              </w:rPr>
              <w:t>Sarpeghee?</w:t>
            </w:r>
          </w:p>
        </w:tc>
        <w:tc>
          <w:tcPr>
            <w:tcW w:w="2126" w:type="dxa"/>
          </w:tcPr>
          <w:p w14:paraId="3229C3DA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hu tʊk ðə sapəgi</w:t>
            </w:r>
          </w:p>
        </w:tc>
        <w:tc>
          <w:tcPr>
            <w:tcW w:w="1985" w:type="dxa"/>
          </w:tcPr>
          <w:p w14:paraId="074B5C0A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711696F0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0AA974F2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21F80FD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4484F0EB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3B1B2F3A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1CEFA55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30A65884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89E80FD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73C75D39" w14:textId="77777777" w:rsidR="002B094F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5B3C94C8" w14:textId="77777777" w:rsidTr="002B094F">
        <w:trPr>
          <w:trHeight w:val="340"/>
        </w:trPr>
        <w:tc>
          <w:tcPr>
            <w:tcW w:w="567" w:type="dxa"/>
          </w:tcPr>
          <w:p w14:paraId="1C150166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14:paraId="6CE35D0D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He gave me a </w:t>
            </w:r>
            <w:r w:rsidRPr="00C15F9F">
              <w:rPr>
                <w:rFonts w:ascii="Calibri" w:hAnsi="Calibri" w:cs="Tahoma"/>
                <w:color w:val="000000" w:themeColor="text1"/>
              </w:rPr>
              <w:t>Tarsepee.</w:t>
            </w:r>
          </w:p>
        </w:tc>
        <w:tc>
          <w:tcPr>
            <w:tcW w:w="2126" w:type="dxa"/>
          </w:tcPr>
          <w:p w14:paraId="6975A1FF" w14:textId="77777777" w:rsidR="002B094F" w:rsidRPr="00C15F9F" w:rsidRDefault="002B094F" w:rsidP="002B094F">
            <w:pPr>
              <w:rPr>
                <w:rFonts w:ascii="Calibri" w:hAnsi="Calibri"/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hi geɪv  mi ə </w:t>
            </w:r>
            <w:r w:rsidRPr="00C15F9F">
              <w:rPr>
                <w:color w:val="000000" w:themeColor="text1"/>
              </w:rPr>
              <w:t>tas</w:t>
            </w:r>
            <w:r w:rsidRPr="00C15F9F">
              <w:rPr>
                <w:rFonts w:ascii="Calibri" w:hAnsi="Calibri"/>
                <w:color w:val="000000" w:themeColor="text1"/>
              </w:rPr>
              <w:t>ə</w:t>
            </w:r>
            <w:r w:rsidRPr="00C15F9F">
              <w:rPr>
                <w:color w:val="000000" w:themeColor="text1"/>
              </w:rPr>
              <w:t>pi</w:t>
            </w:r>
          </w:p>
        </w:tc>
        <w:tc>
          <w:tcPr>
            <w:tcW w:w="1985" w:type="dxa"/>
          </w:tcPr>
          <w:p w14:paraId="60D4B197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</w:tcPr>
          <w:p w14:paraId="5AADD4A8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</w:tcPr>
          <w:p w14:paraId="59C412F6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</w:tcPr>
          <w:p w14:paraId="521850B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09DD652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D7E7FD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</w:tcPr>
          <w:p w14:paraId="48FBC39C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D8C035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</w:tcPr>
          <w:p w14:paraId="7F6958B3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</w:tcPr>
          <w:p w14:paraId="077CD679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7E4C3D57" w14:textId="77777777" w:rsidTr="002B094F">
        <w:trPr>
          <w:trHeight w:val="340"/>
        </w:trPr>
        <w:tc>
          <w:tcPr>
            <w:tcW w:w="567" w:type="dxa"/>
            <w:tcBorders>
              <w:bottom w:val="single" w:sz="12" w:space="0" w:color="auto"/>
            </w:tcBorders>
          </w:tcPr>
          <w:p w14:paraId="3E2498AB" w14:textId="77777777" w:rsidR="002B094F" w:rsidRPr="00CC6245" w:rsidRDefault="002B094F" w:rsidP="008E6628">
            <w:pPr>
              <w:numPr>
                <w:ilvl w:val="0"/>
                <w:numId w:val="12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1D01B410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I’ve got a new </w:t>
            </w:r>
            <w:r w:rsidRPr="00C15F9F">
              <w:rPr>
                <w:rFonts w:ascii="Calibri" w:hAnsi="Calibri" w:cs="Tahoma"/>
                <w:color w:val="000000" w:themeColor="text1"/>
              </w:rPr>
              <w:t>Segorpa.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6565786A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aɪv gɒt ə nju səgɔpə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00C979F7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4C58AB1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579" w:type="dxa"/>
            <w:tcBorders>
              <w:bottom w:val="single" w:sz="12" w:space="0" w:color="auto"/>
            </w:tcBorders>
          </w:tcPr>
          <w:p w14:paraId="00A820DF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4D01BA97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566019CF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3FCAEF2B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bottom w:val="single" w:sz="12" w:space="0" w:color="auto"/>
            </w:tcBorders>
          </w:tcPr>
          <w:p w14:paraId="67461DB5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07EEA7D6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bottom w:val="single" w:sz="12" w:space="0" w:color="auto"/>
            </w:tcBorders>
          </w:tcPr>
          <w:p w14:paraId="69A9729D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bottom w:val="single" w:sz="12" w:space="0" w:color="auto"/>
            </w:tcBorders>
          </w:tcPr>
          <w:p w14:paraId="249EE1E1" w14:textId="77777777" w:rsidR="002B094F" w:rsidRPr="00CC6245" w:rsidRDefault="002B094F" w:rsidP="002B094F">
            <w:pPr>
              <w:rPr>
                <w:rFonts w:ascii="Arial" w:hAnsi="Arial" w:cs="Arial"/>
              </w:rPr>
            </w:pPr>
          </w:p>
        </w:tc>
      </w:tr>
      <w:tr w:rsidR="002B094F" w:rsidRPr="00AE1379" w14:paraId="053A7FE1" w14:textId="77777777" w:rsidTr="002B094F">
        <w:trPr>
          <w:trHeight w:val="340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DDA332F" w14:textId="77777777" w:rsidR="002B094F" w:rsidRPr="00CC6245" w:rsidRDefault="002B094F" w:rsidP="002B094F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6EA6039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 xml:space="preserve">Can I have a </w:t>
            </w:r>
            <w:r w:rsidRPr="00C15F9F">
              <w:rPr>
                <w:rFonts w:ascii="Calibri" w:hAnsi="Calibri" w:cs="Tahoma"/>
                <w:color w:val="000000" w:themeColor="text1"/>
              </w:rPr>
              <w:t>Torsepi?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87A55DB" w14:textId="77777777" w:rsidR="002B094F" w:rsidRPr="00C15F9F" w:rsidRDefault="002B094F" w:rsidP="002B094F">
            <w:pPr>
              <w:rPr>
                <w:color w:val="000000" w:themeColor="text1"/>
              </w:rPr>
            </w:pPr>
            <w:r w:rsidRPr="00C15F9F">
              <w:rPr>
                <w:rFonts w:ascii="Calibri" w:hAnsi="Calibri"/>
                <w:color w:val="000000" w:themeColor="text1"/>
              </w:rPr>
              <w:t>kæn aɪ hæv ə tɔsəpi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783C82A7" w14:textId="77777777" w:rsidR="002B094F" w:rsidRPr="005A189D" w:rsidRDefault="002B094F" w:rsidP="002B094F">
            <w:pPr>
              <w:rPr>
                <w:rFonts w:ascii="SILDoulosIPA" w:hAnsi="SILDoulosIPA" w:cs="Calibri"/>
                <w:color w:val="00000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446D478A" w14:textId="77777777" w:rsidR="002B094F" w:rsidRDefault="002B094F" w:rsidP="002B094F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F5E512D" w14:textId="77777777" w:rsidR="002B094F" w:rsidRPr="00353209" w:rsidRDefault="002B094F" w:rsidP="002B09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05CEF3B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8529A01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33EADD99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4440A20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51455BC5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6CDE6EDA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2C4F9CAE" w14:textId="77777777" w:rsidR="002B094F" w:rsidRPr="00CC6245" w:rsidRDefault="002B094F" w:rsidP="002B094F">
            <w:pPr>
              <w:jc w:val="right"/>
              <w:rPr>
                <w:rFonts w:ascii="Arial" w:hAnsi="Arial" w:cs="Arial"/>
              </w:rPr>
            </w:pPr>
          </w:p>
        </w:tc>
      </w:tr>
    </w:tbl>
    <w:p w14:paraId="304884D9" w14:textId="77777777" w:rsidR="002B094F" w:rsidRPr="002A7C9C" w:rsidRDefault="002B094F" w:rsidP="002B094F">
      <w:pPr>
        <w:tabs>
          <w:tab w:val="left" w:pos="2045"/>
        </w:tabs>
      </w:pPr>
    </w:p>
    <w:p w14:paraId="6CEA63D2" w14:textId="7EFF947C" w:rsidR="00666887" w:rsidRPr="002A7C9C" w:rsidRDefault="00666887" w:rsidP="002A7C9C">
      <w:pPr>
        <w:tabs>
          <w:tab w:val="left" w:pos="2045"/>
        </w:tabs>
      </w:pPr>
    </w:p>
    <w:sectPr w:rsidR="00666887" w:rsidRPr="002A7C9C" w:rsidSect="00577DF6">
      <w:pgSz w:w="11900" w:h="16840"/>
      <w:pgMar w:top="993" w:right="560" w:bottom="1276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LDoulosIPA">
    <w:altName w:val="Symbol"/>
    <w:charset w:val="02"/>
    <w:family w:val="auto"/>
    <w:pitch w:val="variable"/>
    <w:sig w:usb0="00000000" w:usb1="10000000" w:usb2="00000000" w:usb3="00000000" w:csb0="80000000" w:csb1="00000000"/>
  </w:font>
  <w:font w:name="Doulos SIL">
    <w:altName w:val="Calibri"/>
    <w:charset w:val="00"/>
    <w:family w:val="auto"/>
    <w:pitch w:val="variable"/>
    <w:sig w:usb0="A00002FF" w:usb1="5200A1FF" w:usb2="02000009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C50FB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C7A462E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8773A08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E625361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21905095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A5A0C96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55E62977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57B32E3A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73FE1A2A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77833A9F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7DD17FF7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3"/>
  </w:num>
  <w:num w:numId="5">
    <w:abstractNumId w:val="1"/>
  </w:num>
  <w:num w:numId="6">
    <w:abstractNumId w:val="6"/>
  </w:num>
  <w:num w:numId="7">
    <w:abstractNumId w:val="7"/>
  </w:num>
  <w:num w:numId="8">
    <w:abstractNumId w:val="2"/>
  </w:num>
  <w:num w:numId="9">
    <w:abstractNumId w:val="8"/>
  </w:num>
  <w:num w:numId="10">
    <w:abstractNumId w:val="0"/>
  </w:num>
  <w:num w:numId="11">
    <w:abstractNumId w:val="9"/>
  </w:num>
  <w:num w:numId="12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MzU3sTAyNDE1MDdU0lEKTi0uzszPAykwrAUAVtQq5SwAAAA="/>
  </w:docVars>
  <w:rsids>
    <w:rsidRoot w:val="00250BA4"/>
    <w:rsid w:val="00015F6D"/>
    <w:rsid w:val="0005735E"/>
    <w:rsid w:val="000D2F29"/>
    <w:rsid w:val="0013297B"/>
    <w:rsid w:val="001351ED"/>
    <w:rsid w:val="001749D3"/>
    <w:rsid w:val="00195C76"/>
    <w:rsid w:val="001A20E6"/>
    <w:rsid w:val="001A6670"/>
    <w:rsid w:val="001B3E2F"/>
    <w:rsid w:val="00224071"/>
    <w:rsid w:val="00250BA4"/>
    <w:rsid w:val="002649A2"/>
    <w:rsid w:val="002A7C9C"/>
    <w:rsid w:val="002B094F"/>
    <w:rsid w:val="002C5628"/>
    <w:rsid w:val="002D0488"/>
    <w:rsid w:val="002F14D1"/>
    <w:rsid w:val="003165BF"/>
    <w:rsid w:val="00337485"/>
    <w:rsid w:val="00366395"/>
    <w:rsid w:val="00394777"/>
    <w:rsid w:val="003C037D"/>
    <w:rsid w:val="0041467A"/>
    <w:rsid w:val="00427B87"/>
    <w:rsid w:val="00447872"/>
    <w:rsid w:val="00473D3A"/>
    <w:rsid w:val="004A7E48"/>
    <w:rsid w:val="004B76DE"/>
    <w:rsid w:val="004D4CE7"/>
    <w:rsid w:val="00533E51"/>
    <w:rsid w:val="00577DF6"/>
    <w:rsid w:val="005859FB"/>
    <w:rsid w:val="005A189D"/>
    <w:rsid w:val="005D59EA"/>
    <w:rsid w:val="005E52E3"/>
    <w:rsid w:val="005E643B"/>
    <w:rsid w:val="00604912"/>
    <w:rsid w:val="00616908"/>
    <w:rsid w:val="00666887"/>
    <w:rsid w:val="006C5523"/>
    <w:rsid w:val="006D308B"/>
    <w:rsid w:val="0072747F"/>
    <w:rsid w:val="00736915"/>
    <w:rsid w:val="007A16F1"/>
    <w:rsid w:val="007D67F3"/>
    <w:rsid w:val="00851784"/>
    <w:rsid w:val="00892595"/>
    <w:rsid w:val="008A107F"/>
    <w:rsid w:val="008D4164"/>
    <w:rsid w:val="008E6628"/>
    <w:rsid w:val="008F1230"/>
    <w:rsid w:val="00903507"/>
    <w:rsid w:val="00915540"/>
    <w:rsid w:val="00932200"/>
    <w:rsid w:val="00933B3D"/>
    <w:rsid w:val="009768D4"/>
    <w:rsid w:val="009C26FC"/>
    <w:rsid w:val="009D4B41"/>
    <w:rsid w:val="00A54500"/>
    <w:rsid w:val="00AA590B"/>
    <w:rsid w:val="00AC4FA1"/>
    <w:rsid w:val="00AF2EA2"/>
    <w:rsid w:val="00AF7913"/>
    <w:rsid w:val="00B46D09"/>
    <w:rsid w:val="00BA53DF"/>
    <w:rsid w:val="00BC716F"/>
    <w:rsid w:val="00BE518F"/>
    <w:rsid w:val="00C228EA"/>
    <w:rsid w:val="00C84982"/>
    <w:rsid w:val="00D535DC"/>
    <w:rsid w:val="00D873E3"/>
    <w:rsid w:val="00E008D8"/>
    <w:rsid w:val="00E77851"/>
    <w:rsid w:val="00E972F3"/>
    <w:rsid w:val="00EB3C38"/>
    <w:rsid w:val="00EC7C05"/>
    <w:rsid w:val="00F161EA"/>
    <w:rsid w:val="00F439E7"/>
    <w:rsid w:val="00F53BC7"/>
    <w:rsid w:val="00FB6E6D"/>
    <w:rsid w:val="00FC75DF"/>
    <w:rsid w:val="00FD2FC6"/>
    <w:rsid w:val="00FE1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E201C0"/>
  <w15:docId w15:val="{C1E76491-2F5A-4904-A0A5-96CB13305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0BA4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0BA4"/>
    <w:pPr>
      <w:keepNext/>
      <w:outlineLvl w:val="0"/>
    </w:pPr>
    <w:rPr>
      <w:rFonts w:ascii="Arial" w:hAnsi="Arial"/>
      <w:szCs w:val="20"/>
      <w:lang w:val="en-US"/>
    </w:rPr>
  </w:style>
  <w:style w:type="paragraph" w:styleId="Heading2">
    <w:name w:val="heading 2"/>
    <w:aliases w:val="Normal 2"/>
    <w:basedOn w:val="Normal"/>
    <w:next w:val="Normal"/>
    <w:link w:val="Heading2Char"/>
    <w:qFormat/>
    <w:rsid w:val="00250BA4"/>
    <w:pPr>
      <w:keepNext/>
      <w:spacing w:before="240"/>
      <w:jc w:val="center"/>
      <w:outlineLvl w:val="1"/>
    </w:pPr>
    <w:rPr>
      <w:rFonts w:ascii="Comic Sans MS" w:hAnsi="Comic Sans MS"/>
      <w:b/>
      <w:sz w:val="120"/>
      <w:szCs w:val="20"/>
    </w:rPr>
  </w:style>
  <w:style w:type="paragraph" w:styleId="Heading3">
    <w:name w:val="heading 3"/>
    <w:basedOn w:val="Normal"/>
    <w:next w:val="Normal"/>
    <w:link w:val="Heading3Char"/>
    <w:qFormat/>
    <w:rsid w:val="00250BA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50BA4"/>
    <w:pPr>
      <w:keepNext/>
      <w:outlineLvl w:val="3"/>
    </w:pPr>
    <w:rPr>
      <w:rFonts w:ascii="Arial" w:hAnsi="Arial"/>
      <w:b/>
      <w:i/>
      <w:sz w:val="3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0BA4"/>
    <w:rPr>
      <w:rFonts w:ascii="Arial" w:eastAsia="Times New Roman" w:hAnsi="Arial" w:cs="Times New Roman"/>
      <w:szCs w:val="20"/>
    </w:rPr>
  </w:style>
  <w:style w:type="character" w:customStyle="1" w:styleId="Heading2Char">
    <w:name w:val="Heading 2 Char"/>
    <w:aliases w:val="Normal 2 Char"/>
    <w:basedOn w:val="DefaultParagraphFont"/>
    <w:link w:val="Heading2"/>
    <w:rsid w:val="00250BA4"/>
    <w:rPr>
      <w:rFonts w:ascii="Comic Sans MS" w:eastAsia="Times New Roman" w:hAnsi="Comic Sans MS" w:cs="Times New Roman"/>
      <w:b/>
      <w:sz w:val="120"/>
      <w:szCs w:val="20"/>
    </w:rPr>
  </w:style>
  <w:style w:type="character" w:customStyle="1" w:styleId="Heading3Char">
    <w:name w:val="Heading 3 Char"/>
    <w:basedOn w:val="DefaultParagraphFont"/>
    <w:link w:val="Heading3"/>
    <w:rsid w:val="00250BA4"/>
    <w:rPr>
      <w:rFonts w:ascii="Arial" w:eastAsia="Times New Roman" w:hAnsi="Arial" w:cs="Arial"/>
      <w:b/>
      <w:bCs/>
      <w:sz w:val="26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250BA4"/>
    <w:rPr>
      <w:rFonts w:ascii="Arial" w:eastAsia="Times New Roman" w:hAnsi="Arial" w:cs="Times New Roman"/>
      <w:b/>
      <w:i/>
      <w:sz w:val="32"/>
      <w:szCs w:val="20"/>
      <w:lang w:eastAsia="en-AU"/>
    </w:rPr>
  </w:style>
  <w:style w:type="paragraph" w:styleId="TOC2">
    <w:name w:val="toc 2"/>
    <w:basedOn w:val="Normal"/>
    <w:next w:val="Normal"/>
    <w:autoRedefine/>
    <w:semiHidden/>
    <w:rsid w:val="00250BA4"/>
    <w:pPr>
      <w:spacing w:line="480" w:lineRule="auto"/>
      <w:ind w:left="720"/>
    </w:pPr>
    <w:rPr>
      <w:i/>
      <w:lang w:val="en-US" w:eastAsia="en-US"/>
    </w:rPr>
  </w:style>
  <w:style w:type="paragraph" w:customStyle="1" w:styleId="Style1">
    <w:name w:val="Style1"/>
    <w:basedOn w:val="Normal"/>
    <w:autoRedefine/>
    <w:rsid w:val="00250BA4"/>
    <w:pPr>
      <w:tabs>
        <w:tab w:val="center" w:pos="3614"/>
      </w:tabs>
      <w:autoSpaceDE w:val="0"/>
      <w:autoSpaceDN w:val="0"/>
      <w:adjustRightInd w:val="0"/>
      <w:spacing w:before="240"/>
      <w:jc w:val="center"/>
    </w:pPr>
    <w:rPr>
      <w:bCs/>
      <w:lang w:val="en-US" w:eastAsia="en-US"/>
    </w:rPr>
  </w:style>
  <w:style w:type="paragraph" w:styleId="BodyText">
    <w:name w:val="Body Text"/>
    <w:basedOn w:val="Normal"/>
    <w:link w:val="BodyTextChar"/>
    <w:rsid w:val="00250BA4"/>
    <w:pPr>
      <w:tabs>
        <w:tab w:val="left" w:pos="1701"/>
        <w:tab w:val="left" w:pos="2127"/>
      </w:tabs>
    </w:pPr>
    <w:rPr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250BA4"/>
    <w:rPr>
      <w:rFonts w:ascii="Times New Roman" w:eastAsia="Times New Roman" w:hAnsi="Times New Roman" w:cs="Times New Roman"/>
      <w:sz w:val="28"/>
      <w:szCs w:val="20"/>
      <w:lang w:val="en-AU" w:eastAsia="en-AU"/>
    </w:rPr>
  </w:style>
  <w:style w:type="paragraph" w:styleId="Header">
    <w:name w:val="header"/>
    <w:basedOn w:val="Normal"/>
    <w:link w:val="HeaderChar"/>
    <w:uiPriority w:val="99"/>
    <w:rsid w:val="00250BA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BA4"/>
    <w:rPr>
      <w:rFonts w:ascii="Times New Roman" w:eastAsia="Times New Roman" w:hAnsi="Times New Roman" w:cs="Times New Roman"/>
    </w:rPr>
  </w:style>
  <w:style w:type="paragraph" w:styleId="TOC1">
    <w:name w:val="toc 1"/>
    <w:basedOn w:val="Normal"/>
    <w:next w:val="Normal"/>
    <w:autoRedefine/>
    <w:semiHidden/>
    <w:rsid w:val="00250BA4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250BA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BA4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250BA4"/>
  </w:style>
  <w:style w:type="table" w:styleId="TableGrid">
    <w:name w:val="Table Grid"/>
    <w:basedOn w:val="TableNormal"/>
    <w:rsid w:val="00250BA4"/>
    <w:rPr>
      <w:rFonts w:ascii="Times New Roman" w:eastAsia="Times New Roman" w:hAnsi="Times New Roman" w:cs="Times New Roman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250BA4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50BA4"/>
    <w:rPr>
      <w:rFonts w:ascii="Tahoma" w:eastAsia="Times New Roman" w:hAnsi="Tahoma" w:cs="Times New Roman"/>
      <w:sz w:val="16"/>
      <w:szCs w:val="16"/>
    </w:rPr>
  </w:style>
  <w:style w:type="character" w:styleId="CommentReference">
    <w:name w:val="annotation reference"/>
    <w:semiHidden/>
    <w:rsid w:val="00250BA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50B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50BA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50B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50BA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Spacing">
    <w:name w:val="No Spacing"/>
    <w:uiPriority w:val="1"/>
    <w:qFormat/>
    <w:rsid w:val="00250BA4"/>
    <w:rPr>
      <w:rFonts w:ascii="Tahoma" w:eastAsia="Calibri" w:hAnsi="Tahoma" w:cs="Times New Roman"/>
      <w:sz w:val="20"/>
      <w:szCs w:val="22"/>
      <w:lang w:val="en-SG"/>
    </w:rPr>
  </w:style>
  <w:style w:type="character" w:styleId="Hyperlink">
    <w:name w:val="Hyperlink"/>
    <w:rsid w:val="00250BA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73D3A"/>
    <w:pPr>
      <w:spacing w:before="100" w:beforeAutospacing="1" w:after="100" w:afterAutospacing="1"/>
    </w:pPr>
    <w:rPr>
      <w:lang w:eastAsia="en-US"/>
    </w:rPr>
  </w:style>
  <w:style w:type="paragraph" w:styleId="ListParagraph">
    <w:name w:val="List Paragraph"/>
    <w:basedOn w:val="Normal"/>
    <w:uiPriority w:val="34"/>
    <w:qFormat/>
    <w:rsid w:val="00473D3A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B094F"/>
    <w:rPr>
      <w:color w:val="800080" w:themeColor="followedHyperlink"/>
      <w:u w:val="single"/>
    </w:rPr>
  </w:style>
  <w:style w:type="character" w:customStyle="1" w:styleId="Heading2Char1">
    <w:name w:val="Heading 2 Char1"/>
    <w:aliases w:val="Normal 2 Char1"/>
    <w:basedOn w:val="DefaultParagraphFont"/>
    <w:semiHidden/>
    <w:rsid w:val="002B094F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 w:eastAsia="en-AU"/>
    </w:rPr>
  </w:style>
  <w:style w:type="paragraph" w:customStyle="1" w:styleId="msonormal0">
    <w:name w:val="msonormal"/>
    <w:basedOn w:val="Normal"/>
    <w:uiPriority w:val="99"/>
    <w:rsid w:val="002B094F"/>
    <w:pPr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3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DF5507-C98D-44FE-8456-EECED2C14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8</Pages>
  <Words>9821</Words>
  <Characters>55983</Characters>
  <Application>Microsoft Office Word</Application>
  <DocSecurity>0</DocSecurity>
  <Lines>466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ydney</Company>
  <LinksUpToDate>false</LinksUpToDate>
  <CharactersWithSpaces>65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Thomas</dc:creator>
  <cp:lastModifiedBy>Donna Thomas</cp:lastModifiedBy>
  <cp:revision>3</cp:revision>
  <cp:lastPrinted>2013-04-09T23:03:00Z</cp:lastPrinted>
  <dcterms:created xsi:type="dcterms:W3CDTF">2020-09-14T00:30:00Z</dcterms:created>
  <dcterms:modified xsi:type="dcterms:W3CDTF">2020-09-14T00:44:00Z</dcterms:modified>
</cp:coreProperties>
</file>